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33A18D" w14:textId="2C4A8A82" w:rsidR="0029281E" w:rsidRPr="00300C30" w:rsidRDefault="00C02189" w:rsidP="008E5884">
      <w:pPr>
        <w:ind w:left="0"/>
        <w:rPr>
          <w:lang w:val="cy-GB"/>
        </w:rPr>
      </w:pPr>
      <w:r w:rsidRPr="00300C30">
        <w:rPr>
          <w:noProof/>
          <w:lang w:val="cy-GB" w:eastAsia="en-GB"/>
        </w:rPr>
        <mc:AlternateContent>
          <mc:Choice Requires="wps">
            <w:drawing>
              <wp:anchor distT="0" distB="0" distL="114300" distR="114300" simplePos="0" relativeHeight="251663446" behindDoc="0" locked="0" layoutInCell="1" allowOverlap="1" wp14:anchorId="1C0BE7F3" wp14:editId="2503D8D7">
                <wp:simplePos x="0" y="0"/>
                <wp:positionH relativeFrom="margin">
                  <wp:align>left</wp:align>
                </wp:positionH>
                <wp:positionV relativeFrom="paragraph">
                  <wp:posOffset>121285</wp:posOffset>
                </wp:positionV>
                <wp:extent cx="1841500" cy="419100"/>
                <wp:effectExtent l="0" t="0" r="25400" b="1905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1500" cy="419100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190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2C77241" w14:textId="3105310A" w:rsidR="00C02189" w:rsidRPr="00AB1905" w:rsidRDefault="00F61998" w:rsidP="00C02189">
                            <w:pPr>
                              <w:ind w:left="0"/>
                              <w:jc w:val="center"/>
                              <w:rPr>
                                <w:b/>
                                <w:lang w:val="cy-GB"/>
                              </w:rPr>
                            </w:pPr>
                            <w:r w:rsidRPr="00AB1905">
                              <w:rPr>
                                <w:b/>
                                <w:lang w:val="cy-GB"/>
                              </w:rPr>
                              <w:t>Hawdd ei de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0BE7F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9.55pt;width:145pt;height:33pt;z-index:25166344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" fillcolor="#002060" strokeweight="1.5pt">
                <v:textbox>
                  <w:txbxContent>
                    <w:p w14:paraId="52C77241" w14:textId="3105310A" w:rsidR="00C02189" w:rsidRPr="00AB1905" w:rsidRDefault="00F61998" w:rsidP="00C02189">
                      <w:pPr>
                        <w:ind w:left="0"/>
                        <w:jc w:val="center"/>
                        <w:rPr>
                          <w:b/>
                          <w:lang w:val="cy-GB"/>
                        </w:rPr>
                      </w:pPr>
                      <w:r w:rsidRPr="00AB1905">
                        <w:rPr>
                          <w:b/>
                          <w:lang w:val="cy-GB"/>
                        </w:rPr>
                        <w:t>Hawdd ei deal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E3B5D" w:rsidRPr="00300C30">
        <w:rPr>
          <w:noProof/>
          <w:lang w:val="cy-GB" w:eastAsia="en-GB"/>
        </w:rPr>
        <mc:AlternateContent>
          <mc:Choice Requires="wpg">
            <w:drawing>
              <wp:anchor distT="0" distB="0" distL="114300" distR="114300" simplePos="0" relativeHeight="251661398" behindDoc="0" locked="0" layoutInCell="1" allowOverlap="1" wp14:anchorId="46CD2F6E" wp14:editId="38FC41B1">
                <wp:simplePos x="0" y="0"/>
                <wp:positionH relativeFrom="column">
                  <wp:posOffset>3302000</wp:posOffset>
                </wp:positionH>
                <wp:positionV relativeFrom="paragraph">
                  <wp:posOffset>-121285</wp:posOffset>
                </wp:positionV>
                <wp:extent cx="2759710" cy="1462405"/>
                <wp:effectExtent l="0" t="0" r="2540" b="4445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59710" cy="1462405"/>
                          <a:chOff x="0" y="0"/>
                          <a:chExt cx="2759710" cy="1462405"/>
                        </a:xfrm>
                      </wpg:grpSpPr>
                      <pic:pic xmlns:pic="http://schemas.openxmlformats.org/drawingml/2006/picture">
                        <pic:nvPicPr>
                          <pic:cNvPr id="15" name="Picture 15" descr="Public Health Wales logo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3788" r="13526"/>
                          <a:stretch/>
                        </pic:blipFill>
                        <pic:spPr bwMode="auto">
                          <a:xfrm>
                            <a:off x="508000" y="850900"/>
                            <a:ext cx="2177415" cy="611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" name="Picture 17" descr="A picture containing shap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9710" cy="7366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1179726" id="Group 14" o:spid="_x0000_s1026" style="position:absolute;margin-left:260pt;margin-top:-9.55pt;width:217.3pt;height:115.15pt;z-index:251661398" coordsize="27597,1462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" o:spid="_x0000_s1027" type="#_x0000_t75" alt="Public Health Wales logo" style="position:absolute;left:5080;top:8509;width:21774;height:61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">
                  <v:imagedata r:id="rId13" o:title="Public Health Wales logo" croptop="-2483f" cropright="8864f"/>
                </v:shape>
                <v:shape id="Picture 17" o:spid="_x0000_s1028" type="#_x0000_t75" alt="A picture containing shape&#10;&#10;Description automatically generated" style="position:absolute;width:27597;height:73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">
                  <v:imagedata r:id="rId14" o:title="A picture containing shape&#10;&#10;Description automatically generated"/>
                </v:shape>
              </v:group>
            </w:pict>
          </mc:Fallback>
        </mc:AlternateContent>
      </w:r>
      <w:r w:rsidR="004B2456" w:rsidRPr="00300C30">
        <w:rPr>
          <w:lang w:val="cy-GB"/>
        </w:rPr>
        <w:tab/>
      </w:r>
    </w:p>
    <w:p w14:paraId="20C26F45" w14:textId="2B60668A" w:rsidR="00EF2E9E" w:rsidRPr="00300C30" w:rsidRDefault="00EF2E9E" w:rsidP="008E5884">
      <w:pPr>
        <w:ind w:left="0"/>
        <w:rPr>
          <w:lang w:val="cy-GB"/>
        </w:rPr>
      </w:pPr>
    </w:p>
    <w:p w14:paraId="20C26F46" w14:textId="77777777" w:rsidR="00EF2E9E" w:rsidRPr="00300C30" w:rsidRDefault="00EF2E9E" w:rsidP="008E5884">
      <w:pPr>
        <w:ind w:left="0"/>
        <w:rPr>
          <w:sz w:val="46"/>
          <w:szCs w:val="36"/>
          <w:lang w:val="cy-GB"/>
        </w:rPr>
      </w:pPr>
    </w:p>
    <w:p w14:paraId="61A191C5" w14:textId="77777777" w:rsidR="00EB017B" w:rsidRPr="00300C30" w:rsidRDefault="00EB017B" w:rsidP="0095116C">
      <w:pPr>
        <w:ind w:left="0"/>
        <w:rPr>
          <w:rFonts w:cs="Arial"/>
          <w:b/>
          <w:bCs/>
          <w:color w:val="002060"/>
          <w:sz w:val="56"/>
          <w:szCs w:val="56"/>
          <w:lang w:val="cy-GB"/>
        </w:rPr>
      </w:pPr>
    </w:p>
    <w:p w14:paraId="207D0160" w14:textId="700CA369" w:rsidR="00827610" w:rsidRPr="00300C30" w:rsidRDefault="00F61998" w:rsidP="0095116C">
      <w:pPr>
        <w:ind w:left="0"/>
        <w:rPr>
          <w:rFonts w:cs="Arial"/>
          <w:b/>
          <w:bCs/>
          <w:color w:val="002060"/>
          <w:sz w:val="48"/>
          <w:szCs w:val="48"/>
          <w:lang w:val="cy-GB"/>
        </w:rPr>
      </w:pPr>
      <w:r w:rsidRPr="00300C30">
        <w:rPr>
          <w:rFonts w:cs="Arial"/>
          <w:b/>
          <w:bCs/>
          <w:color w:val="002060"/>
          <w:sz w:val="48"/>
          <w:szCs w:val="48"/>
          <w:lang w:val="cy-GB"/>
        </w:rPr>
        <w:t>Fframwaith Cydraddoldebau Iechyd</w:t>
      </w:r>
    </w:p>
    <w:p w14:paraId="2342AFF1" w14:textId="0F23F473" w:rsidR="0029281E" w:rsidRPr="00300C30" w:rsidRDefault="00F61998" w:rsidP="0095116C">
      <w:pPr>
        <w:ind w:left="0"/>
        <w:rPr>
          <w:rFonts w:cs="Arial"/>
          <w:b/>
          <w:bCs/>
          <w:color w:val="002060"/>
          <w:sz w:val="44"/>
          <w:szCs w:val="44"/>
          <w:lang w:val="cy-GB"/>
        </w:rPr>
      </w:pPr>
      <w:r w:rsidRPr="00300C30">
        <w:rPr>
          <w:rFonts w:cs="Arial"/>
          <w:b/>
          <w:bCs/>
          <w:color w:val="002060"/>
          <w:sz w:val="44"/>
          <w:szCs w:val="44"/>
          <w:lang w:val="cy-GB"/>
        </w:rPr>
        <w:t xml:space="preserve">Cwestiynau </w:t>
      </w:r>
      <w:r w:rsidR="00BB1B7B" w:rsidRPr="00300C30">
        <w:rPr>
          <w:rFonts w:cs="Arial"/>
          <w:b/>
          <w:bCs/>
          <w:color w:val="002060"/>
          <w:sz w:val="44"/>
          <w:szCs w:val="44"/>
          <w:lang w:val="cy-GB"/>
        </w:rPr>
        <w:t>fydd yn cael eu gofyn i chi</w:t>
      </w:r>
    </w:p>
    <w:p w14:paraId="6182FEE4" w14:textId="1E5A0E9F" w:rsidR="00CD33D5" w:rsidRPr="00300C30" w:rsidRDefault="002C23C7" w:rsidP="006C2435">
      <w:pPr>
        <w:ind w:left="0"/>
        <w:jc w:val="center"/>
        <w:rPr>
          <w:rFonts w:cs="Arial"/>
          <w:b/>
          <w:bCs/>
          <w:color w:val="002060"/>
          <w:sz w:val="56"/>
          <w:szCs w:val="56"/>
          <w:lang w:val="cy-GB"/>
        </w:rPr>
      </w:pPr>
      <w:r w:rsidRPr="00300C30">
        <w:rPr>
          <w:rFonts w:cs="Arial"/>
          <w:b/>
          <w:bCs/>
          <w:noProof/>
          <w:color w:val="002060"/>
          <w:sz w:val="56"/>
          <w:szCs w:val="56"/>
          <w:lang w:val="cy-GB"/>
        </w:rPr>
        <w:drawing>
          <wp:inline distT="0" distB="0" distL="0" distR="0" wp14:anchorId="7FEFA600" wp14:editId="664ABED6">
            <wp:extent cx="4659764" cy="3175000"/>
            <wp:effectExtent l="0" t="0" r="0" b="6350"/>
            <wp:docPr id="454" name="Picture 4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" name="Picture 4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458" b="17406"/>
                    <a:stretch/>
                  </pic:blipFill>
                  <pic:spPr bwMode="auto">
                    <a:xfrm>
                      <a:off x="0" y="0"/>
                      <a:ext cx="4662558" cy="31769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C53DAE" w14:textId="77777777" w:rsidR="00671396" w:rsidRPr="00300C30" w:rsidRDefault="00671396" w:rsidP="0095116C">
      <w:pPr>
        <w:ind w:left="0"/>
        <w:rPr>
          <w:rFonts w:cs="Arial"/>
          <w:b/>
          <w:bCs/>
          <w:color w:val="002060"/>
          <w:sz w:val="24"/>
          <w:szCs w:val="24"/>
          <w:lang w:val="cy-GB"/>
        </w:rPr>
      </w:pPr>
    </w:p>
    <w:tbl>
      <w:tblPr>
        <w:tblStyle w:val="TableGrid"/>
        <w:tblW w:w="9782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2"/>
        <w:gridCol w:w="7430"/>
      </w:tblGrid>
      <w:tr w:rsidR="00AD18CB" w:rsidRPr="00300C30" w14:paraId="0DBD646C" w14:textId="77777777" w:rsidTr="008F0684">
        <w:tc>
          <w:tcPr>
            <w:tcW w:w="2352" w:type="dxa"/>
          </w:tcPr>
          <w:p w14:paraId="1EC30274" w14:textId="612059F2" w:rsidR="00AD18CB" w:rsidRPr="00300C30" w:rsidRDefault="00AD18CB" w:rsidP="0095116C">
            <w:pPr>
              <w:ind w:left="0"/>
              <w:rPr>
                <w:rFonts w:cs="Arial"/>
                <w:b/>
                <w:bCs/>
                <w:color w:val="002060"/>
                <w:szCs w:val="32"/>
                <w:lang w:val="cy-GB"/>
              </w:rPr>
            </w:pPr>
            <w:r w:rsidRPr="00300C30">
              <w:rPr>
                <w:rFonts w:asciiTheme="majorHAnsi" w:eastAsiaTheme="majorEastAsia" w:hAnsiTheme="majorHAnsi" w:cstheme="majorBidi"/>
                <w:noProof/>
                <w:color w:val="1B5569"/>
                <w:spacing w:val="-10"/>
                <w:kern w:val="28"/>
                <w:sz w:val="48"/>
                <w:szCs w:val="48"/>
                <w:lang w:val="cy-GB" w:eastAsia="en-GB"/>
              </w:rPr>
              <w:drawing>
                <wp:inline distT="0" distB="0" distL="0" distR="0" wp14:anchorId="31277441" wp14:editId="022F3D21">
                  <wp:extent cx="1356593" cy="1308100"/>
                  <wp:effectExtent l="0" t="0" r="0" b="6350"/>
                  <wp:docPr id="6" name="Picture 6" descr="A picture containing 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qr cod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6066" cy="132687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30" w:type="dxa"/>
            <w:vAlign w:val="center"/>
          </w:tcPr>
          <w:p w14:paraId="3A41EA11" w14:textId="1173B799" w:rsidR="00AD18CB" w:rsidRPr="00300C30" w:rsidRDefault="00F61998" w:rsidP="00FE799E">
            <w:pPr>
              <w:ind w:left="0"/>
              <w:rPr>
                <w:rFonts w:cs="Arial"/>
                <w:color w:val="002060"/>
                <w:lang w:val="cy-GB"/>
              </w:rPr>
            </w:pPr>
            <w:r w:rsidRPr="00300C30">
              <w:rPr>
                <w:lang w:val="cy-GB"/>
              </w:rPr>
              <w:t>Mae’r llyfryn hwn yn dweud wrthych</w:t>
            </w:r>
            <w:r w:rsidR="00BB1B7B" w:rsidRPr="00300C30">
              <w:rPr>
                <w:lang w:val="cy-GB"/>
              </w:rPr>
              <w:t xml:space="preserve"> chi</w:t>
            </w:r>
            <w:r w:rsidRPr="00300C30">
              <w:rPr>
                <w:lang w:val="cy-GB"/>
              </w:rPr>
              <w:t xml:space="preserve"> am y cwestiynau fydd yn cael eu gofyn i chi </w:t>
            </w:r>
            <w:r w:rsidR="00FF4649" w:rsidRPr="00300C30">
              <w:rPr>
                <w:lang w:val="cy-GB"/>
              </w:rPr>
              <w:t xml:space="preserve">wrth </w:t>
            </w:r>
            <w:r w:rsidRPr="00300C30">
              <w:rPr>
                <w:lang w:val="cy-GB"/>
              </w:rPr>
              <w:t xml:space="preserve">gwblhau eich Fframwaith Cydraddoldebau Iechyd. </w:t>
            </w:r>
            <w:r w:rsidR="00AD18CB" w:rsidRPr="00300C30">
              <w:rPr>
                <w:lang w:val="cy-GB"/>
              </w:rPr>
              <w:t xml:space="preserve"> </w:t>
            </w:r>
          </w:p>
        </w:tc>
      </w:tr>
    </w:tbl>
    <w:p w14:paraId="4AD21A2C" w14:textId="77777777" w:rsidR="00671396" w:rsidRPr="00300C30" w:rsidRDefault="00671396" w:rsidP="0095116C">
      <w:pPr>
        <w:ind w:left="0"/>
        <w:rPr>
          <w:rFonts w:cs="Arial"/>
          <w:b/>
          <w:bCs/>
          <w:color w:val="002060"/>
          <w:sz w:val="40"/>
          <w:szCs w:val="40"/>
          <w:lang w:val="cy-GB"/>
        </w:rPr>
      </w:pPr>
    </w:p>
    <w:p w14:paraId="20C26F5A" w14:textId="75C48840" w:rsidR="00EF2E9E" w:rsidRPr="00300C30" w:rsidRDefault="00F61998" w:rsidP="00671396">
      <w:pPr>
        <w:autoSpaceDE w:val="0"/>
        <w:autoSpaceDN w:val="0"/>
        <w:adjustRightInd w:val="0"/>
        <w:spacing w:after="240" w:line="240" w:lineRule="auto"/>
        <w:ind w:left="0"/>
        <w:rPr>
          <w:rFonts w:eastAsia="Calibri" w:cs="Arial"/>
          <w:b/>
          <w:bCs/>
          <w:color w:val="000000" w:themeColor="text1"/>
          <w:szCs w:val="32"/>
          <w:lang w:val="cy-GB"/>
        </w:rPr>
      </w:pPr>
      <w:r w:rsidRPr="00300C30">
        <w:rPr>
          <w:rFonts w:eastAsia="Calibri" w:cs="Arial"/>
          <w:color w:val="000000"/>
          <w:szCs w:val="32"/>
          <w:lang w:val="cy-GB" w:eastAsia="en-GB"/>
        </w:rPr>
        <w:t>Ysgrifennwyd y ddogfen hon gan</w:t>
      </w:r>
      <w:r w:rsidR="00DD3034" w:rsidRPr="00300C30">
        <w:rPr>
          <w:rFonts w:eastAsia="Calibri" w:cs="Arial"/>
          <w:color w:val="000000"/>
          <w:szCs w:val="32"/>
          <w:lang w:val="cy-GB" w:eastAsia="en-GB"/>
        </w:rPr>
        <w:t xml:space="preserve"> </w:t>
      </w:r>
      <w:r w:rsidRPr="00300C30">
        <w:rPr>
          <w:rFonts w:eastAsia="Calibri" w:cs="Arial"/>
          <w:b/>
          <w:bCs/>
          <w:color w:val="000000"/>
          <w:szCs w:val="32"/>
          <w:lang w:val="cy-GB" w:eastAsia="en-GB"/>
        </w:rPr>
        <w:t>Iechyd Cyhoeddus Cymru</w:t>
      </w:r>
      <w:r w:rsidR="00650A97" w:rsidRPr="00300C30">
        <w:rPr>
          <w:rFonts w:eastAsia="Calibri" w:cs="Arial"/>
          <w:color w:val="000000"/>
          <w:szCs w:val="32"/>
          <w:lang w:val="cy-GB" w:eastAsia="en-GB"/>
        </w:rPr>
        <w:t>.</w:t>
      </w:r>
    </w:p>
    <w:p w14:paraId="0BD54960" w14:textId="17CEA650" w:rsidR="0029281E" w:rsidRPr="00300C30" w:rsidRDefault="00F61998" w:rsidP="00671396">
      <w:pPr>
        <w:ind w:left="0"/>
        <w:jc w:val="right"/>
        <w:rPr>
          <w:b/>
          <w:bCs/>
          <w:color w:val="002060"/>
          <w:sz w:val="48"/>
          <w:szCs w:val="36"/>
          <w:lang w:val="cy-GB"/>
        </w:rPr>
      </w:pPr>
      <w:bookmarkStart w:id="0" w:name="_Toc513125372"/>
      <w:r w:rsidRPr="00300C30">
        <w:rPr>
          <w:b/>
          <w:lang w:val="cy-GB"/>
        </w:rPr>
        <w:t>Ebrill</w:t>
      </w:r>
      <w:r w:rsidR="00671396" w:rsidRPr="00300C30">
        <w:rPr>
          <w:b/>
          <w:lang w:val="cy-GB"/>
        </w:rPr>
        <w:t xml:space="preserve"> 2022</w:t>
      </w:r>
      <w:r w:rsidR="0029281E" w:rsidRPr="00300C30">
        <w:rPr>
          <w:b/>
          <w:bCs/>
          <w:color w:val="002060"/>
          <w:sz w:val="48"/>
          <w:szCs w:val="36"/>
          <w:lang w:val="cy-GB"/>
        </w:rPr>
        <w:br w:type="page"/>
      </w:r>
    </w:p>
    <w:bookmarkEnd w:id="0"/>
    <w:p w14:paraId="20C26F5C" w14:textId="78ED4A62" w:rsidR="00EF2E9E" w:rsidRPr="00300C30" w:rsidRDefault="00F61998" w:rsidP="00F15E7A">
      <w:pPr>
        <w:rPr>
          <w:b/>
          <w:bCs/>
          <w:color w:val="002060"/>
          <w:sz w:val="48"/>
          <w:szCs w:val="36"/>
          <w:lang w:val="cy-GB"/>
        </w:rPr>
      </w:pPr>
      <w:r w:rsidRPr="00300C30">
        <w:rPr>
          <w:b/>
          <w:bCs/>
          <w:color w:val="002060"/>
          <w:sz w:val="48"/>
          <w:szCs w:val="36"/>
          <w:lang w:val="cy-GB"/>
        </w:rPr>
        <w:lastRenderedPageBreak/>
        <w:t>Sut i ddefnyddio’r ddogfen</w:t>
      </w:r>
    </w:p>
    <w:p w14:paraId="20C26F5D" w14:textId="1A11E261" w:rsidR="00EF2E9E" w:rsidRPr="00300C30" w:rsidRDefault="005B71BD" w:rsidP="008E5884">
      <w:pPr>
        <w:rPr>
          <w:lang w:val="cy-GB"/>
        </w:rPr>
      </w:pPr>
      <w:r w:rsidRPr="00300C30">
        <w:rPr>
          <w:b/>
          <w:bCs/>
          <w:noProof/>
          <w:color w:val="002060"/>
          <w:sz w:val="48"/>
          <w:szCs w:val="36"/>
          <w:lang w:val="cy-GB"/>
        </w:rPr>
        <w:drawing>
          <wp:anchor distT="0" distB="0" distL="114300" distR="114300" simplePos="0" relativeHeight="251667542" behindDoc="0" locked="0" layoutInCell="1" allowOverlap="1" wp14:anchorId="15F82575" wp14:editId="244DDF6A">
            <wp:simplePos x="0" y="0"/>
            <wp:positionH relativeFrom="column">
              <wp:posOffset>-326571</wp:posOffset>
            </wp:positionH>
            <wp:positionV relativeFrom="paragraph">
              <wp:posOffset>231231</wp:posOffset>
            </wp:positionV>
            <wp:extent cx="1356360" cy="1356360"/>
            <wp:effectExtent l="0" t="0" r="0" b="0"/>
            <wp:wrapNone/>
            <wp:docPr id="22" name="Picture 22" descr="Shape,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Shape, arrow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360" cy="1356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71FD70" w14:textId="0FE3326B" w:rsidR="00F61998" w:rsidRPr="00300C30" w:rsidRDefault="00F61998" w:rsidP="00F61998">
      <w:pPr>
        <w:spacing w:after="0"/>
        <w:rPr>
          <w:lang w:val="cy-GB"/>
        </w:rPr>
      </w:pPr>
      <w:r w:rsidRPr="00300C30">
        <w:rPr>
          <w:lang w:val="cy-GB" w:bidi="cy"/>
        </w:rPr>
        <w:t>Dogfen hawdd ei deall yw hon. Ond efallai y byddwch chi dal angen cymorth i'w darllen. Gofynnwch i rywun rydych chi’n ei adnabod i’ch helpu chi.</w:t>
      </w:r>
    </w:p>
    <w:p w14:paraId="339A7DDE" w14:textId="4E096B5D" w:rsidR="00CD34A0" w:rsidRPr="00300C30" w:rsidRDefault="00CD34A0" w:rsidP="008E5884">
      <w:pPr>
        <w:spacing w:after="0"/>
        <w:rPr>
          <w:lang w:val="cy-GB"/>
        </w:rPr>
      </w:pPr>
    </w:p>
    <w:p w14:paraId="5F80E3BA" w14:textId="5C9F4B82" w:rsidR="00F43AAF" w:rsidRPr="00300C30" w:rsidRDefault="00007CB2" w:rsidP="00F43AAF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7218" behindDoc="0" locked="0" layoutInCell="1" allowOverlap="1" wp14:anchorId="4A482B2B" wp14:editId="2ABFF3D8">
            <wp:simplePos x="0" y="0"/>
            <wp:positionH relativeFrom="column">
              <wp:posOffset>-392793</wp:posOffset>
            </wp:positionH>
            <wp:positionV relativeFrom="paragraph">
              <wp:posOffset>303258</wp:posOffset>
            </wp:positionV>
            <wp:extent cx="1440000" cy="1440000"/>
            <wp:effectExtent l="0" t="0" r="8255" b="0"/>
            <wp:wrapNone/>
            <wp:docPr id="24" name="Picture 24" descr="A person reading a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erson reading a book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06B744" w14:textId="02965749" w:rsidR="00890B3D" w:rsidRPr="00300C30" w:rsidRDefault="00890B3D" w:rsidP="00F43AAF">
      <w:pPr>
        <w:rPr>
          <w:lang w:val="cy-GB"/>
        </w:rPr>
      </w:pPr>
    </w:p>
    <w:p w14:paraId="51EEF2E3" w14:textId="77777777" w:rsidR="00F61998" w:rsidRPr="00300C30" w:rsidRDefault="00F61998" w:rsidP="00F61998">
      <w:pPr>
        <w:spacing w:after="0"/>
        <w:rPr>
          <w:lang w:val="cy-GB"/>
        </w:rPr>
      </w:pPr>
      <w:r w:rsidRPr="00300C30">
        <w:rPr>
          <w:lang w:val="cy-GB" w:bidi="cy"/>
        </w:rPr>
        <w:t xml:space="preserve">Gallai geiriau mewn </w:t>
      </w:r>
      <w:r w:rsidRPr="00300C30">
        <w:rPr>
          <w:b/>
          <w:color w:val="0070C0"/>
          <w:lang w:val="cy-GB" w:bidi="cy"/>
        </w:rPr>
        <w:t>ysgrifen glas trwm</w:t>
      </w:r>
      <w:r w:rsidRPr="00300C30">
        <w:rPr>
          <w:lang w:val="cy-GB" w:bidi="cy"/>
        </w:rPr>
        <w:t xml:space="preserve"> fod yn anodd i’w deall.</w:t>
      </w:r>
    </w:p>
    <w:p w14:paraId="20C26F65" w14:textId="65E63D91" w:rsidR="005F76D2" w:rsidRPr="00300C30" w:rsidRDefault="005F76D2" w:rsidP="008E5884">
      <w:pPr>
        <w:spacing w:after="0"/>
        <w:rPr>
          <w:lang w:val="cy-GB"/>
        </w:rPr>
      </w:pPr>
    </w:p>
    <w:p w14:paraId="2F3C94DE" w14:textId="4A72A3AE" w:rsidR="00D00FC5" w:rsidRPr="00300C30" w:rsidRDefault="00D00FC5" w:rsidP="00E75432">
      <w:pPr>
        <w:spacing w:after="0"/>
        <w:ind w:left="0"/>
        <w:rPr>
          <w:lang w:val="cy-GB"/>
        </w:rPr>
      </w:pPr>
    </w:p>
    <w:p w14:paraId="1CC45349" w14:textId="1766ECD5" w:rsidR="00E27977" w:rsidRPr="00300C30" w:rsidRDefault="00E75432" w:rsidP="008E5884">
      <w:pPr>
        <w:spacing w:after="0"/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69590" behindDoc="0" locked="0" layoutInCell="1" allowOverlap="1" wp14:anchorId="24A61A51" wp14:editId="44F64CAD">
            <wp:simplePos x="0" y="0"/>
            <wp:positionH relativeFrom="column">
              <wp:posOffset>-348252</wp:posOffset>
            </wp:positionH>
            <wp:positionV relativeFrom="paragraph">
              <wp:posOffset>231412</wp:posOffset>
            </wp:positionV>
            <wp:extent cx="1249680" cy="1325419"/>
            <wp:effectExtent l="0" t="0" r="7620" b="0"/>
            <wp:wrapNone/>
            <wp:docPr id="23" name="Picture 23" descr="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, applica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r="75559" b="-10538"/>
                    <a:stretch/>
                  </pic:blipFill>
                  <pic:spPr bwMode="auto">
                    <a:xfrm>
                      <a:off x="0" y="0"/>
                      <a:ext cx="1249680" cy="1325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E65052" w14:textId="3828FC61" w:rsidR="00F61998" w:rsidRPr="00300C30" w:rsidRDefault="00F61998" w:rsidP="00F61998">
      <w:pPr>
        <w:spacing w:after="0"/>
        <w:rPr>
          <w:lang w:val="cy-GB"/>
        </w:rPr>
      </w:pPr>
      <w:r w:rsidRPr="00300C30">
        <w:rPr>
          <w:lang w:val="cy-GB"/>
        </w:rPr>
        <w:t xml:space="preserve">Lle mae’r ddogfen yn dweud </w:t>
      </w:r>
      <w:r w:rsidRPr="00300C30">
        <w:rPr>
          <w:b/>
          <w:lang w:val="cy-GB"/>
        </w:rPr>
        <w:t>ni</w:t>
      </w:r>
      <w:r w:rsidRPr="00300C30">
        <w:rPr>
          <w:lang w:val="cy-GB"/>
        </w:rPr>
        <w:t xml:space="preserve">, mae hyn yn golygu </w:t>
      </w:r>
      <w:r w:rsidRPr="00300C30">
        <w:rPr>
          <w:b/>
          <w:lang w:val="cy-GB"/>
        </w:rPr>
        <w:t>Iechyd Cyhoeddus Cymru</w:t>
      </w:r>
      <w:r w:rsidRPr="00300C30">
        <w:rPr>
          <w:lang w:val="cy-GB"/>
        </w:rPr>
        <w:t>. Am fwy o wybodaeth cysylltwch â:</w:t>
      </w:r>
    </w:p>
    <w:p w14:paraId="20C26F67" w14:textId="2DA44DB4" w:rsidR="005F4E02" w:rsidRPr="00300C30" w:rsidRDefault="005F4E02" w:rsidP="00F61998">
      <w:pPr>
        <w:spacing w:after="0"/>
        <w:rPr>
          <w:lang w:val="cy-GB"/>
        </w:rPr>
      </w:pPr>
    </w:p>
    <w:p w14:paraId="20C26F68" w14:textId="76D1B4B8" w:rsidR="005F4E02" w:rsidRPr="00300C30" w:rsidRDefault="00F61998" w:rsidP="008E5884">
      <w:pPr>
        <w:spacing w:after="0"/>
        <w:rPr>
          <w:lang w:val="cy-GB"/>
        </w:rPr>
      </w:pPr>
      <w:r w:rsidRPr="00300C30">
        <w:rPr>
          <w:b/>
          <w:bCs/>
          <w:lang w:val="cy-GB"/>
        </w:rPr>
        <w:t>Gwefan</w:t>
      </w:r>
      <w:r w:rsidR="005F4E02" w:rsidRPr="00300C30">
        <w:rPr>
          <w:b/>
          <w:bCs/>
          <w:lang w:val="cy-GB"/>
        </w:rPr>
        <w:t>:</w:t>
      </w:r>
      <w:r w:rsidR="00007CB2" w:rsidRPr="00300C30">
        <w:rPr>
          <w:b/>
          <w:bCs/>
          <w:lang w:val="cy-GB"/>
        </w:rPr>
        <w:tab/>
      </w:r>
      <w:r w:rsidR="00007CB2" w:rsidRPr="00300C30">
        <w:rPr>
          <w:lang w:val="cy-GB"/>
        </w:rPr>
        <w:tab/>
      </w:r>
      <w:hyperlink r:id="rId20" w:history="1">
        <w:r w:rsidR="002A0D7F" w:rsidRPr="00300C30">
          <w:rPr>
            <w:rStyle w:val="Hyperlink"/>
            <w:lang w:val="cy-GB"/>
          </w:rPr>
          <w:t>phw.nhs.wales</w:t>
        </w:r>
      </w:hyperlink>
    </w:p>
    <w:p w14:paraId="20C26F69" w14:textId="7553B082" w:rsidR="005F4E02" w:rsidRPr="00300C30" w:rsidRDefault="005F4E02" w:rsidP="008E5884">
      <w:pPr>
        <w:spacing w:after="0"/>
        <w:rPr>
          <w:lang w:val="cy-GB"/>
        </w:rPr>
      </w:pPr>
    </w:p>
    <w:p w14:paraId="20C26F6C" w14:textId="1738D9AD" w:rsidR="005F4E02" w:rsidRPr="00300C30" w:rsidRDefault="00F61998" w:rsidP="008E5884">
      <w:pPr>
        <w:spacing w:after="0"/>
        <w:rPr>
          <w:lang w:val="cy-GB"/>
        </w:rPr>
      </w:pPr>
      <w:r w:rsidRPr="00300C30">
        <w:rPr>
          <w:b/>
          <w:bCs/>
          <w:lang w:val="cy-GB"/>
        </w:rPr>
        <w:t>Ffôn</w:t>
      </w:r>
      <w:r w:rsidR="005F4E02" w:rsidRPr="00300C30">
        <w:rPr>
          <w:b/>
          <w:bCs/>
          <w:lang w:val="cy-GB"/>
        </w:rPr>
        <w:t>:</w:t>
      </w:r>
      <w:r w:rsidR="00007CB2" w:rsidRPr="00300C30">
        <w:rPr>
          <w:lang w:val="cy-GB"/>
        </w:rPr>
        <w:tab/>
      </w:r>
      <w:r w:rsidR="00007CB2" w:rsidRPr="00300C30">
        <w:rPr>
          <w:lang w:val="cy-GB"/>
        </w:rPr>
        <w:tab/>
      </w:r>
      <w:r w:rsidR="00907A25" w:rsidRPr="00300C30">
        <w:rPr>
          <w:lang w:val="cy-GB"/>
        </w:rPr>
        <w:t>029 2022 7744</w:t>
      </w:r>
    </w:p>
    <w:p w14:paraId="20C26F6D" w14:textId="2366BF48" w:rsidR="00EF2E9E" w:rsidRPr="00300C30" w:rsidRDefault="00EF2E9E" w:rsidP="008E5884">
      <w:pPr>
        <w:spacing w:after="0"/>
        <w:rPr>
          <w:lang w:val="cy-GB"/>
        </w:rPr>
      </w:pPr>
    </w:p>
    <w:p w14:paraId="73837912" w14:textId="6E809AA4" w:rsidR="00007CB2" w:rsidRPr="00300C30" w:rsidRDefault="00007CB2" w:rsidP="008E5884">
      <w:pPr>
        <w:spacing w:after="0"/>
        <w:rPr>
          <w:lang w:val="cy-GB"/>
        </w:rPr>
      </w:pPr>
    </w:p>
    <w:p w14:paraId="20C26F6E" w14:textId="56B97166" w:rsidR="00EF2E9E" w:rsidRPr="00300C30" w:rsidRDefault="00E75432" w:rsidP="008E5884">
      <w:pPr>
        <w:spacing w:after="0"/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65494" behindDoc="0" locked="0" layoutInCell="1" allowOverlap="1" wp14:anchorId="64A0C467" wp14:editId="7FFA39C5">
            <wp:simplePos x="0" y="0"/>
            <wp:positionH relativeFrom="margin">
              <wp:posOffset>-391795</wp:posOffset>
            </wp:positionH>
            <wp:positionV relativeFrom="paragraph">
              <wp:posOffset>209550</wp:posOffset>
            </wp:positionV>
            <wp:extent cx="1536700" cy="1536700"/>
            <wp:effectExtent l="0" t="0" r="0" b="0"/>
            <wp:wrapNone/>
            <wp:docPr id="18" name="Picture 18" descr="Logo,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Logo, icon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7FA051" w14:textId="312153E5" w:rsidR="007B6C11" w:rsidRPr="00300C30" w:rsidRDefault="00F61998" w:rsidP="00E75432">
      <w:pPr>
        <w:pStyle w:val="Bodytext"/>
        <w:spacing w:after="1191"/>
        <w:ind w:left="2268"/>
        <w:rPr>
          <w:rFonts w:ascii="Century Gothic" w:hAnsi="Century Gothic"/>
          <w:lang w:val="cy-GB"/>
        </w:rPr>
      </w:pPr>
      <w:bookmarkStart w:id="1" w:name="_Hlk74122795"/>
      <w:r w:rsidRPr="00300C30">
        <w:rPr>
          <w:rFonts w:ascii="Century Gothic" w:hAnsi="Century Gothic"/>
          <w:lang w:val="cy-GB"/>
        </w:rPr>
        <w:t xml:space="preserve">Mae’r ddogfen hon wedi ei gwneud yn hawdd ei deall gan </w:t>
      </w:r>
      <w:r w:rsidR="00BB1B7B" w:rsidRPr="00300C30">
        <w:rPr>
          <w:rFonts w:ascii="Century Gothic" w:hAnsi="Century Gothic"/>
          <w:b/>
          <w:lang w:val="cy-GB"/>
        </w:rPr>
        <w:t xml:space="preserve">Hawdd ei Ddeall Cymru </w:t>
      </w:r>
      <w:r w:rsidRPr="00300C30">
        <w:rPr>
          <w:rFonts w:ascii="Century Gothic" w:hAnsi="Century Gothic"/>
          <w:lang w:val="cy-GB"/>
        </w:rPr>
        <w:t xml:space="preserve">gan ddefnyddio </w:t>
      </w:r>
      <w:r w:rsidRPr="00300C30">
        <w:rPr>
          <w:rFonts w:ascii="Century Gothic" w:hAnsi="Century Gothic"/>
          <w:b/>
          <w:lang w:val="cy-GB"/>
        </w:rPr>
        <w:t>Photosymbols</w:t>
      </w:r>
      <w:r w:rsidRPr="00300C30">
        <w:rPr>
          <w:rFonts w:ascii="Century Gothic" w:hAnsi="Century Gothic"/>
          <w:lang w:val="cy-GB"/>
        </w:rPr>
        <w:t xml:space="preserve">. </w:t>
      </w:r>
      <w:r w:rsidRPr="00300C30">
        <w:rPr>
          <w:rStyle w:val="Bodytext16"/>
          <w:rFonts w:ascii="Century Gothic" w:hAnsi="Century Gothic"/>
          <w:lang w:val="cy-GB"/>
        </w:rPr>
        <w:t>I ddweud wrthym beth yw eich barn am y ddogfen hawdd ei deall hon,</w:t>
      </w:r>
      <w:r w:rsidRPr="00300C30">
        <w:rPr>
          <w:lang w:val="cy-GB"/>
        </w:rPr>
        <w:t xml:space="preserve"> </w:t>
      </w:r>
      <w:hyperlink r:id="rId22" w:history="1">
        <w:r w:rsidRPr="00300C30">
          <w:rPr>
            <w:rStyle w:val="Hyperlink"/>
            <w:lang w:val="cy-GB"/>
          </w:rPr>
          <w:t>cliciwch yma</w:t>
        </w:r>
        <w:bookmarkEnd w:id="1"/>
      </w:hyperlink>
      <w:r w:rsidR="00E75432" w:rsidRPr="00300C30">
        <w:rPr>
          <w:rStyle w:val="Bodytext16"/>
          <w:rFonts w:ascii="Century Gothic" w:hAnsi="Century Gothic"/>
          <w:lang w:val="cy-GB"/>
        </w:rPr>
        <w:t>.</w:t>
      </w:r>
      <w:r w:rsidR="007B6C11" w:rsidRPr="00300C30">
        <w:rPr>
          <w:b/>
          <w:bCs/>
          <w:color w:val="002060"/>
          <w:sz w:val="48"/>
          <w:szCs w:val="36"/>
          <w:lang w:val="cy-GB"/>
        </w:rPr>
        <w:br w:type="page"/>
      </w:r>
    </w:p>
    <w:p w14:paraId="20C26F70" w14:textId="500F0472" w:rsidR="00C0126A" w:rsidRPr="00300C30" w:rsidRDefault="00CD34A0" w:rsidP="00CD34A0">
      <w:pPr>
        <w:ind w:left="0"/>
        <w:rPr>
          <w:b/>
          <w:bCs/>
          <w:color w:val="002060"/>
          <w:sz w:val="48"/>
          <w:szCs w:val="36"/>
          <w:lang w:val="cy-GB"/>
        </w:rPr>
      </w:pPr>
      <w:r w:rsidRPr="00300C30">
        <w:rPr>
          <w:b/>
          <w:bCs/>
          <w:color w:val="002060"/>
          <w:sz w:val="48"/>
          <w:szCs w:val="36"/>
          <w:lang w:val="cy-GB"/>
        </w:rPr>
        <w:lastRenderedPageBreak/>
        <w:t>C</w:t>
      </w:r>
      <w:r w:rsidR="00F11625" w:rsidRPr="00300C30">
        <w:rPr>
          <w:b/>
          <w:bCs/>
          <w:color w:val="002060"/>
          <w:sz w:val="48"/>
          <w:szCs w:val="36"/>
          <w:lang w:val="cy-GB"/>
        </w:rPr>
        <w:t>ynnwys</w:t>
      </w:r>
    </w:p>
    <w:sdt>
      <w:sdtPr>
        <w:rPr>
          <w:rFonts w:ascii="Century Gothic" w:eastAsiaTheme="minorHAnsi" w:hAnsi="Century Gothic" w:cstheme="minorBidi"/>
          <w:b w:val="0"/>
          <w:bCs w:val="0"/>
          <w:color w:val="auto"/>
          <w:sz w:val="32"/>
          <w:szCs w:val="22"/>
          <w:lang w:val="cy-GB" w:eastAsia="en-US"/>
        </w:rPr>
        <w:id w:val="142553167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D8FE1D1" w14:textId="7418D58A" w:rsidR="006E1B9D" w:rsidRPr="00300C30" w:rsidRDefault="00924749" w:rsidP="00FD1688">
          <w:pPr>
            <w:pStyle w:val="TOCHeading"/>
            <w:ind w:left="0"/>
            <w:jc w:val="right"/>
            <w:rPr>
              <w:rFonts w:ascii="Century Gothic" w:eastAsiaTheme="minorHAnsi" w:hAnsi="Century Gothic" w:cstheme="minorBidi"/>
              <w:color w:val="auto"/>
              <w:sz w:val="42"/>
              <w:szCs w:val="32"/>
              <w:lang w:val="cy-GB" w:eastAsia="en-US"/>
            </w:rPr>
          </w:pPr>
          <w:r w:rsidRPr="00300C30">
            <w:rPr>
              <w:rFonts w:ascii="Century Gothic" w:eastAsiaTheme="minorHAnsi" w:hAnsi="Century Gothic" w:cstheme="minorBidi"/>
              <w:color w:val="auto"/>
              <w:sz w:val="42"/>
              <w:szCs w:val="32"/>
              <w:lang w:val="cy-GB" w:eastAsia="en-US"/>
            </w:rPr>
            <w:t xml:space="preserve">                                                    </w:t>
          </w:r>
          <w:r w:rsidR="00F11625" w:rsidRPr="00300C30">
            <w:rPr>
              <w:rFonts w:ascii="Century Gothic" w:eastAsiaTheme="minorHAnsi" w:hAnsi="Century Gothic" w:cstheme="minorBidi"/>
              <w:color w:val="auto"/>
              <w:sz w:val="42"/>
              <w:szCs w:val="32"/>
              <w:lang w:val="cy-GB" w:eastAsia="en-US"/>
            </w:rPr>
            <w:t>Tudalen</w:t>
          </w:r>
        </w:p>
        <w:p w14:paraId="5D824351" w14:textId="77777777" w:rsidR="00FD1688" w:rsidRPr="00300C30" w:rsidRDefault="00FD1688" w:rsidP="00FD1688">
          <w:pPr>
            <w:rPr>
              <w:lang w:val="cy-GB"/>
            </w:rPr>
          </w:pPr>
        </w:p>
        <w:p w14:paraId="18F1128A" w14:textId="241C9B95" w:rsidR="00FD73A9" w:rsidRPr="00300C30" w:rsidRDefault="006E1B9D" w:rsidP="00FD1688">
          <w:pPr>
            <w:pStyle w:val="TOC1"/>
            <w:tabs>
              <w:tab w:val="right" w:leader="dot" w:pos="9016"/>
            </w:tabs>
            <w:spacing w:after="360"/>
            <w:rPr>
              <w:rFonts w:asciiTheme="minorHAnsi" w:eastAsiaTheme="minorEastAsia" w:hAnsiTheme="minorHAnsi"/>
              <w:b/>
              <w:bCs/>
              <w:noProof/>
              <w:sz w:val="22"/>
              <w:lang w:val="cy-GB" w:eastAsia="en-GB"/>
            </w:rPr>
          </w:pPr>
          <w:r w:rsidRPr="00300C30">
            <w:rPr>
              <w:b/>
              <w:bCs/>
              <w:lang w:val="cy-GB"/>
            </w:rPr>
            <w:fldChar w:fldCharType="begin"/>
          </w:r>
          <w:r w:rsidRPr="00300C30">
            <w:rPr>
              <w:b/>
              <w:bCs/>
              <w:lang w:val="cy-GB"/>
            </w:rPr>
            <w:instrText xml:space="preserve"> TOC \o "1-3" \h \z \u </w:instrText>
          </w:r>
          <w:r w:rsidRPr="00300C30">
            <w:rPr>
              <w:b/>
              <w:bCs/>
              <w:lang w:val="cy-GB"/>
            </w:rPr>
            <w:fldChar w:fldCharType="separate"/>
          </w:r>
          <w:hyperlink w:anchor="_Toc87454871" w:history="1">
            <w:r w:rsidR="00FD73A9" w:rsidRPr="00300C30">
              <w:rPr>
                <w:rStyle w:val="Hyperlink"/>
                <w:b/>
                <w:bCs/>
                <w:noProof/>
                <w:lang w:val="cy-GB"/>
              </w:rPr>
              <w:t>C</w:t>
            </w:r>
            <w:r w:rsidR="00F11625" w:rsidRPr="00300C30">
              <w:rPr>
                <w:rStyle w:val="Hyperlink"/>
                <w:b/>
                <w:bCs/>
                <w:noProof/>
                <w:lang w:val="cy-GB"/>
              </w:rPr>
              <w:t>wblhau eich Fframwaith Cydraddoldebau Iechyd</w:t>
            </w:r>
            <w:r w:rsidR="00FD73A9" w:rsidRPr="00300C30">
              <w:rPr>
                <w:b/>
                <w:bCs/>
                <w:noProof/>
                <w:webHidden/>
                <w:lang w:val="cy-GB"/>
              </w:rPr>
              <w:tab/>
            </w:r>
            <w:r w:rsidR="00FD73A9" w:rsidRPr="00300C30">
              <w:rPr>
                <w:b/>
                <w:bCs/>
                <w:noProof/>
                <w:webHidden/>
                <w:lang w:val="cy-GB"/>
              </w:rPr>
              <w:fldChar w:fldCharType="begin"/>
            </w:r>
            <w:r w:rsidR="00FD73A9" w:rsidRPr="00300C30">
              <w:rPr>
                <w:b/>
                <w:bCs/>
                <w:noProof/>
                <w:webHidden/>
                <w:lang w:val="cy-GB"/>
              </w:rPr>
              <w:instrText xml:space="preserve"> PAGEREF _Toc87454871 \h </w:instrText>
            </w:r>
            <w:r w:rsidR="00FD73A9" w:rsidRPr="00300C30">
              <w:rPr>
                <w:b/>
                <w:bCs/>
                <w:noProof/>
                <w:webHidden/>
                <w:lang w:val="cy-GB"/>
              </w:rPr>
            </w:r>
            <w:r w:rsidR="00FD73A9" w:rsidRPr="00300C30">
              <w:rPr>
                <w:b/>
                <w:bCs/>
                <w:noProof/>
                <w:webHidden/>
                <w:lang w:val="cy-GB"/>
              </w:rPr>
              <w:fldChar w:fldCharType="separate"/>
            </w:r>
            <w:r w:rsidR="0028707A" w:rsidRPr="00300C30">
              <w:rPr>
                <w:b/>
                <w:bCs/>
                <w:noProof/>
                <w:webHidden/>
                <w:lang w:val="cy-GB"/>
              </w:rPr>
              <w:t>4</w:t>
            </w:r>
            <w:r w:rsidR="00FD73A9" w:rsidRPr="00300C30">
              <w:rPr>
                <w:b/>
                <w:bCs/>
                <w:noProof/>
                <w:webHidden/>
                <w:lang w:val="cy-GB"/>
              </w:rPr>
              <w:fldChar w:fldCharType="end"/>
            </w:r>
          </w:hyperlink>
        </w:p>
        <w:p w14:paraId="7360F319" w14:textId="0101D809" w:rsidR="00FD73A9" w:rsidRPr="00300C30" w:rsidRDefault="003663DA" w:rsidP="00FD1688">
          <w:pPr>
            <w:pStyle w:val="TOC1"/>
            <w:tabs>
              <w:tab w:val="right" w:leader="dot" w:pos="9016"/>
            </w:tabs>
            <w:spacing w:after="360"/>
            <w:rPr>
              <w:rFonts w:asciiTheme="minorHAnsi" w:eastAsiaTheme="minorEastAsia" w:hAnsiTheme="minorHAnsi"/>
              <w:b/>
              <w:bCs/>
              <w:noProof/>
              <w:sz w:val="22"/>
              <w:lang w:val="cy-GB" w:eastAsia="en-GB"/>
            </w:rPr>
          </w:pPr>
          <w:hyperlink w:anchor="_Toc87454872" w:history="1">
            <w:r w:rsidR="00F11625" w:rsidRPr="00300C30">
              <w:rPr>
                <w:rStyle w:val="Hyperlink"/>
                <w:b/>
                <w:bCs/>
                <w:noProof/>
                <w:lang w:val="cy-GB"/>
              </w:rPr>
              <w:t xml:space="preserve">Cwestiynau </w:t>
            </w:r>
            <w:r w:rsidR="00BB1B7B" w:rsidRPr="00300C30">
              <w:rPr>
                <w:rStyle w:val="Hyperlink"/>
                <w:b/>
                <w:bCs/>
                <w:noProof/>
                <w:lang w:val="cy-GB"/>
              </w:rPr>
              <w:t xml:space="preserve">fydd yn cael eu gofyn </w:t>
            </w:r>
            <w:r w:rsidR="00F11625" w:rsidRPr="00300C30">
              <w:rPr>
                <w:rStyle w:val="Hyperlink"/>
                <w:b/>
                <w:bCs/>
                <w:noProof/>
                <w:lang w:val="cy-GB"/>
              </w:rPr>
              <w:t>i chi</w:t>
            </w:r>
            <w:r w:rsidR="00FD73A9" w:rsidRPr="00300C30">
              <w:rPr>
                <w:b/>
                <w:bCs/>
                <w:noProof/>
                <w:webHidden/>
                <w:lang w:val="cy-GB"/>
              </w:rPr>
              <w:tab/>
            </w:r>
            <w:r w:rsidR="00FD73A9" w:rsidRPr="00300C30">
              <w:rPr>
                <w:b/>
                <w:bCs/>
                <w:noProof/>
                <w:webHidden/>
                <w:lang w:val="cy-GB"/>
              </w:rPr>
              <w:fldChar w:fldCharType="begin"/>
            </w:r>
            <w:r w:rsidR="00FD73A9" w:rsidRPr="00300C30">
              <w:rPr>
                <w:b/>
                <w:bCs/>
                <w:noProof/>
                <w:webHidden/>
                <w:lang w:val="cy-GB"/>
              </w:rPr>
              <w:instrText xml:space="preserve"> PAGEREF _Toc87454872 \h </w:instrText>
            </w:r>
            <w:r w:rsidR="00FD73A9" w:rsidRPr="00300C30">
              <w:rPr>
                <w:b/>
                <w:bCs/>
                <w:noProof/>
                <w:webHidden/>
                <w:lang w:val="cy-GB"/>
              </w:rPr>
            </w:r>
            <w:r w:rsidR="00FD73A9" w:rsidRPr="00300C30">
              <w:rPr>
                <w:b/>
                <w:bCs/>
                <w:noProof/>
                <w:webHidden/>
                <w:lang w:val="cy-GB"/>
              </w:rPr>
              <w:fldChar w:fldCharType="separate"/>
            </w:r>
            <w:r w:rsidR="0028707A" w:rsidRPr="00300C30">
              <w:rPr>
                <w:b/>
                <w:bCs/>
                <w:noProof/>
                <w:webHidden/>
                <w:lang w:val="cy-GB"/>
              </w:rPr>
              <w:t>6</w:t>
            </w:r>
            <w:r w:rsidR="00FD73A9" w:rsidRPr="00300C30">
              <w:rPr>
                <w:b/>
                <w:bCs/>
                <w:noProof/>
                <w:webHidden/>
                <w:lang w:val="cy-GB"/>
              </w:rPr>
              <w:fldChar w:fldCharType="end"/>
            </w:r>
          </w:hyperlink>
        </w:p>
        <w:p w14:paraId="695B0469" w14:textId="527019A7" w:rsidR="00FD73A9" w:rsidRPr="00300C30" w:rsidRDefault="003663DA" w:rsidP="00FD1688">
          <w:pPr>
            <w:pStyle w:val="TOC2"/>
            <w:spacing w:after="360"/>
            <w:rPr>
              <w:rFonts w:asciiTheme="minorHAnsi" w:eastAsiaTheme="minorEastAsia" w:hAnsiTheme="minorHAnsi"/>
              <w:b w:val="0"/>
              <w:sz w:val="22"/>
              <w:lang w:val="cy-GB" w:eastAsia="en-GB"/>
            </w:rPr>
          </w:pPr>
          <w:hyperlink w:anchor="_Toc87454873" w:history="1">
            <w:r w:rsidR="00F11625" w:rsidRPr="00300C30">
              <w:rPr>
                <w:rStyle w:val="Hyperlink"/>
                <w:b w:val="0"/>
                <w:lang w:val="cy-GB"/>
              </w:rPr>
              <w:t xml:space="preserve">Cwestiynau am ble rydych chi’n byw, a beth </w:t>
            </w:r>
            <w:r w:rsidR="00BB1B7B" w:rsidRPr="00300C30">
              <w:rPr>
                <w:rStyle w:val="Hyperlink"/>
                <w:b w:val="0"/>
                <w:lang w:val="cy-GB"/>
              </w:rPr>
              <w:t>r</w:t>
            </w:r>
            <w:r w:rsidR="00F11625" w:rsidRPr="00300C30">
              <w:rPr>
                <w:rStyle w:val="Hyperlink"/>
                <w:b w:val="0"/>
                <w:lang w:val="cy-GB"/>
              </w:rPr>
              <w:t xml:space="preserve">ydych chi’n </w:t>
            </w:r>
            <w:r w:rsidR="00BB1B7B" w:rsidRPr="00300C30">
              <w:rPr>
                <w:rStyle w:val="Hyperlink"/>
                <w:b w:val="0"/>
                <w:lang w:val="cy-GB"/>
              </w:rPr>
              <w:t xml:space="preserve">ei </w:t>
            </w:r>
            <w:r w:rsidR="00F11625" w:rsidRPr="00300C30">
              <w:rPr>
                <w:rStyle w:val="Hyperlink"/>
                <w:b w:val="0"/>
                <w:lang w:val="cy-GB"/>
              </w:rPr>
              <w:t>wneud</w:t>
            </w:r>
            <w:r w:rsidR="00FD73A9" w:rsidRPr="00300C30">
              <w:rPr>
                <w:b w:val="0"/>
                <w:webHidden/>
                <w:lang w:val="cy-GB"/>
              </w:rPr>
              <w:tab/>
            </w:r>
            <w:r w:rsidR="00FD73A9" w:rsidRPr="00300C30">
              <w:rPr>
                <w:b w:val="0"/>
                <w:webHidden/>
                <w:lang w:val="cy-GB"/>
              </w:rPr>
              <w:fldChar w:fldCharType="begin"/>
            </w:r>
            <w:r w:rsidR="00FD73A9" w:rsidRPr="00300C30">
              <w:rPr>
                <w:b w:val="0"/>
                <w:webHidden/>
                <w:lang w:val="cy-GB"/>
              </w:rPr>
              <w:instrText xml:space="preserve"> PAGEREF _Toc87454873 \h </w:instrText>
            </w:r>
            <w:r w:rsidR="00FD73A9" w:rsidRPr="00300C30">
              <w:rPr>
                <w:b w:val="0"/>
                <w:webHidden/>
                <w:lang w:val="cy-GB"/>
              </w:rPr>
            </w:r>
            <w:r w:rsidR="00FD73A9" w:rsidRPr="00300C30">
              <w:rPr>
                <w:b w:val="0"/>
                <w:webHidden/>
                <w:lang w:val="cy-GB"/>
              </w:rPr>
              <w:fldChar w:fldCharType="separate"/>
            </w:r>
            <w:r w:rsidR="0028707A" w:rsidRPr="00300C30">
              <w:rPr>
                <w:b w:val="0"/>
                <w:webHidden/>
                <w:lang w:val="cy-GB"/>
              </w:rPr>
              <w:t>7</w:t>
            </w:r>
            <w:r w:rsidR="00FD73A9" w:rsidRPr="00300C30">
              <w:rPr>
                <w:b w:val="0"/>
                <w:webHidden/>
                <w:lang w:val="cy-GB"/>
              </w:rPr>
              <w:fldChar w:fldCharType="end"/>
            </w:r>
          </w:hyperlink>
        </w:p>
        <w:p w14:paraId="63C51393" w14:textId="3AAF6550" w:rsidR="00FD73A9" w:rsidRPr="00300C30" w:rsidRDefault="003663DA" w:rsidP="00FD1688">
          <w:pPr>
            <w:pStyle w:val="TOC2"/>
            <w:spacing w:after="360"/>
            <w:rPr>
              <w:rFonts w:asciiTheme="minorHAnsi" w:eastAsiaTheme="minorEastAsia" w:hAnsiTheme="minorHAnsi"/>
              <w:b w:val="0"/>
              <w:sz w:val="22"/>
              <w:lang w:val="cy-GB" w:eastAsia="en-GB"/>
            </w:rPr>
          </w:pPr>
          <w:hyperlink w:anchor="_Toc87454874" w:history="1">
            <w:r w:rsidR="00F11625" w:rsidRPr="00300C30">
              <w:rPr>
                <w:rStyle w:val="Hyperlink"/>
                <w:b w:val="0"/>
                <w:lang w:val="cy-GB"/>
              </w:rPr>
              <w:t>Cwestiynau am eich iechyd</w:t>
            </w:r>
            <w:r w:rsidR="00BB1B7B" w:rsidRPr="00300C30">
              <w:rPr>
                <w:rStyle w:val="Hyperlink"/>
                <w:b w:val="0"/>
                <w:lang w:val="cy-GB"/>
              </w:rPr>
              <w:t>?</w:t>
            </w:r>
            <w:r w:rsidR="00FD73A9" w:rsidRPr="00300C30">
              <w:rPr>
                <w:b w:val="0"/>
                <w:webHidden/>
                <w:lang w:val="cy-GB"/>
              </w:rPr>
              <w:tab/>
            </w:r>
            <w:r w:rsidR="00FD73A9" w:rsidRPr="00300C30">
              <w:rPr>
                <w:b w:val="0"/>
                <w:webHidden/>
                <w:lang w:val="cy-GB"/>
              </w:rPr>
              <w:fldChar w:fldCharType="begin"/>
            </w:r>
            <w:r w:rsidR="00FD73A9" w:rsidRPr="00300C30">
              <w:rPr>
                <w:b w:val="0"/>
                <w:webHidden/>
                <w:lang w:val="cy-GB"/>
              </w:rPr>
              <w:instrText xml:space="preserve"> PAGEREF _Toc87454874 \h </w:instrText>
            </w:r>
            <w:r w:rsidR="00FD73A9" w:rsidRPr="00300C30">
              <w:rPr>
                <w:b w:val="0"/>
                <w:webHidden/>
                <w:lang w:val="cy-GB"/>
              </w:rPr>
            </w:r>
            <w:r w:rsidR="00FD73A9" w:rsidRPr="00300C30">
              <w:rPr>
                <w:b w:val="0"/>
                <w:webHidden/>
                <w:lang w:val="cy-GB"/>
              </w:rPr>
              <w:fldChar w:fldCharType="separate"/>
            </w:r>
            <w:r w:rsidR="0028707A" w:rsidRPr="00300C30">
              <w:rPr>
                <w:b w:val="0"/>
                <w:webHidden/>
                <w:lang w:val="cy-GB"/>
              </w:rPr>
              <w:t>15</w:t>
            </w:r>
            <w:r w:rsidR="00FD73A9" w:rsidRPr="00300C30">
              <w:rPr>
                <w:b w:val="0"/>
                <w:webHidden/>
                <w:lang w:val="cy-GB"/>
              </w:rPr>
              <w:fldChar w:fldCharType="end"/>
            </w:r>
          </w:hyperlink>
        </w:p>
        <w:p w14:paraId="1A8CC9AB" w14:textId="297A35C1" w:rsidR="00FD73A9" w:rsidRPr="00300C30" w:rsidRDefault="003663DA" w:rsidP="00FD1688">
          <w:pPr>
            <w:pStyle w:val="TOC2"/>
            <w:spacing w:after="360"/>
            <w:rPr>
              <w:rFonts w:asciiTheme="minorHAnsi" w:eastAsiaTheme="minorEastAsia" w:hAnsiTheme="minorHAnsi"/>
              <w:b w:val="0"/>
              <w:sz w:val="22"/>
              <w:lang w:val="cy-GB" w:eastAsia="en-GB"/>
            </w:rPr>
          </w:pPr>
          <w:hyperlink w:anchor="_Toc87454875" w:history="1">
            <w:r w:rsidR="00F11625" w:rsidRPr="00300C30">
              <w:rPr>
                <w:rStyle w:val="Hyperlink"/>
                <w:b w:val="0"/>
                <w:lang w:val="cy-GB"/>
              </w:rPr>
              <w:t>Cwestiynau am sut rydych chi’n cyfathrebu</w:t>
            </w:r>
            <w:r w:rsidR="00FD73A9" w:rsidRPr="00300C30">
              <w:rPr>
                <w:b w:val="0"/>
                <w:webHidden/>
                <w:lang w:val="cy-GB"/>
              </w:rPr>
              <w:tab/>
            </w:r>
            <w:r w:rsidR="00FD73A9" w:rsidRPr="00300C30">
              <w:rPr>
                <w:b w:val="0"/>
                <w:webHidden/>
                <w:lang w:val="cy-GB"/>
              </w:rPr>
              <w:fldChar w:fldCharType="begin"/>
            </w:r>
            <w:r w:rsidR="00FD73A9" w:rsidRPr="00300C30">
              <w:rPr>
                <w:b w:val="0"/>
                <w:webHidden/>
                <w:lang w:val="cy-GB"/>
              </w:rPr>
              <w:instrText xml:space="preserve"> PAGEREF _Toc87454875 \h </w:instrText>
            </w:r>
            <w:r w:rsidR="00FD73A9" w:rsidRPr="00300C30">
              <w:rPr>
                <w:b w:val="0"/>
                <w:webHidden/>
                <w:lang w:val="cy-GB"/>
              </w:rPr>
            </w:r>
            <w:r w:rsidR="00FD73A9" w:rsidRPr="00300C30">
              <w:rPr>
                <w:b w:val="0"/>
                <w:webHidden/>
                <w:lang w:val="cy-GB"/>
              </w:rPr>
              <w:fldChar w:fldCharType="separate"/>
            </w:r>
            <w:r w:rsidR="0028707A" w:rsidRPr="00300C30">
              <w:rPr>
                <w:b w:val="0"/>
                <w:webHidden/>
                <w:lang w:val="cy-GB"/>
              </w:rPr>
              <w:t>22</w:t>
            </w:r>
            <w:r w:rsidR="00FD73A9" w:rsidRPr="00300C30">
              <w:rPr>
                <w:b w:val="0"/>
                <w:webHidden/>
                <w:lang w:val="cy-GB"/>
              </w:rPr>
              <w:fldChar w:fldCharType="end"/>
            </w:r>
          </w:hyperlink>
        </w:p>
        <w:p w14:paraId="262161BD" w14:textId="1076ECA0" w:rsidR="00FD73A9" w:rsidRPr="00300C30" w:rsidRDefault="003663DA" w:rsidP="00FD1688">
          <w:pPr>
            <w:pStyle w:val="TOC2"/>
            <w:spacing w:after="360"/>
            <w:rPr>
              <w:rFonts w:asciiTheme="minorHAnsi" w:eastAsiaTheme="minorEastAsia" w:hAnsiTheme="minorHAnsi"/>
              <w:b w:val="0"/>
              <w:sz w:val="22"/>
              <w:lang w:val="cy-GB" w:eastAsia="en-GB"/>
            </w:rPr>
          </w:pPr>
          <w:hyperlink w:anchor="_Toc87454876" w:history="1">
            <w:r w:rsidR="00F11625" w:rsidRPr="00300C30">
              <w:rPr>
                <w:rStyle w:val="Hyperlink"/>
                <w:b w:val="0"/>
                <w:lang w:val="cy-GB"/>
              </w:rPr>
              <w:t>Cwestiynau am y pethau sydd yn eich cadw’n iach</w:t>
            </w:r>
            <w:r w:rsidR="00BB1B7B" w:rsidRPr="00300C30">
              <w:rPr>
                <w:rStyle w:val="Hyperlink"/>
                <w:b w:val="0"/>
                <w:lang w:val="cy-GB"/>
              </w:rPr>
              <w:t>?.</w:t>
            </w:r>
            <w:r w:rsidR="00FD73A9" w:rsidRPr="00300C30">
              <w:rPr>
                <w:b w:val="0"/>
                <w:webHidden/>
                <w:lang w:val="cy-GB"/>
              </w:rPr>
              <w:tab/>
            </w:r>
            <w:r w:rsidR="00FD73A9" w:rsidRPr="00300C30">
              <w:rPr>
                <w:b w:val="0"/>
                <w:webHidden/>
                <w:lang w:val="cy-GB"/>
              </w:rPr>
              <w:fldChar w:fldCharType="begin"/>
            </w:r>
            <w:r w:rsidR="00FD73A9" w:rsidRPr="00300C30">
              <w:rPr>
                <w:b w:val="0"/>
                <w:webHidden/>
                <w:lang w:val="cy-GB"/>
              </w:rPr>
              <w:instrText xml:space="preserve"> PAGEREF _Toc87454876 \h </w:instrText>
            </w:r>
            <w:r w:rsidR="00FD73A9" w:rsidRPr="00300C30">
              <w:rPr>
                <w:b w:val="0"/>
                <w:webHidden/>
                <w:lang w:val="cy-GB"/>
              </w:rPr>
            </w:r>
            <w:r w:rsidR="00FD73A9" w:rsidRPr="00300C30">
              <w:rPr>
                <w:b w:val="0"/>
                <w:webHidden/>
                <w:lang w:val="cy-GB"/>
              </w:rPr>
              <w:fldChar w:fldCharType="separate"/>
            </w:r>
            <w:r w:rsidR="0028707A" w:rsidRPr="00300C30">
              <w:rPr>
                <w:b w:val="0"/>
                <w:webHidden/>
                <w:lang w:val="cy-GB"/>
              </w:rPr>
              <w:t>25</w:t>
            </w:r>
            <w:r w:rsidR="00FD73A9" w:rsidRPr="00300C30">
              <w:rPr>
                <w:b w:val="0"/>
                <w:webHidden/>
                <w:lang w:val="cy-GB"/>
              </w:rPr>
              <w:fldChar w:fldCharType="end"/>
            </w:r>
          </w:hyperlink>
        </w:p>
        <w:p w14:paraId="69AF6779" w14:textId="38FEF0C1" w:rsidR="00FD73A9" w:rsidRPr="00300C30" w:rsidRDefault="003663DA" w:rsidP="00FD1688">
          <w:pPr>
            <w:pStyle w:val="TOC2"/>
            <w:spacing w:after="360"/>
            <w:rPr>
              <w:rFonts w:asciiTheme="minorHAnsi" w:eastAsiaTheme="minorEastAsia" w:hAnsiTheme="minorHAnsi"/>
              <w:b w:val="0"/>
              <w:sz w:val="22"/>
              <w:lang w:val="cy-GB" w:eastAsia="en-GB"/>
            </w:rPr>
          </w:pPr>
          <w:hyperlink w:anchor="_Toc87454877" w:history="1">
            <w:r w:rsidR="00F11625" w:rsidRPr="00300C30">
              <w:rPr>
                <w:rStyle w:val="Hyperlink"/>
                <w:b w:val="0"/>
                <w:lang w:val="cy-GB"/>
              </w:rPr>
              <w:t xml:space="preserve">Cwestiynau am y gefnogaeth </w:t>
            </w:r>
            <w:r w:rsidR="00BB1B7B" w:rsidRPr="00300C30">
              <w:rPr>
                <w:rStyle w:val="Hyperlink"/>
                <w:b w:val="0"/>
                <w:lang w:val="cy-GB"/>
              </w:rPr>
              <w:t>r</w:t>
            </w:r>
            <w:r w:rsidR="00F11625" w:rsidRPr="00300C30">
              <w:rPr>
                <w:rStyle w:val="Hyperlink"/>
                <w:b w:val="0"/>
                <w:lang w:val="cy-GB"/>
              </w:rPr>
              <w:t xml:space="preserve">ydych chi’n </w:t>
            </w:r>
            <w:r w:rsidR="00FF4649" w:rsidRPr="00300C30">
              <w:rPr>
                <w:rStyle w:val="Hyperlink"/>
                <w:b w:val="0"/>
                <w:lang w:val="cy-GB"/>
              </w:rPr>
              <w:t>c</w:t>
            </w:r>
            <w:r w:rsidR="00F11625" w:rsidRPr="00300C30">
              <w:rPr>
                <w:rStyle w:val="Hyperlink"/>
                <w:b w:val="0"/>
                <w:lang w:val="cy-GB"/>
              </w:rPr>
              <w:t>ael i gadw’n iach</w:t>
            </w:r>
            <w:r w:rsidR="00BB1B7B" w:rsidRPr="00300C30">
              <w:rPr>
                <w:rStyle w:val="Hyperlink"/>
                <w:b w:val="0"/>
                <w:lang w:val="cy-GB"/>
              </w:rPr>
              <w:t>?</w:t>
            </w:r>
            <w:r w:rsidR="00FD73A9" w:rsidRPr="00300C30">
              <w:rPr>
                <w:b w:val="0"/>
                <w:webHidden/>
                <w:lang w:val="cy-GB"/>
              </w:rPr>
              <w:tab/>
            </w:r>
            <w:r w:rsidR="00FD73A9" w:rsidRPr="00300C30">
              <w:rPr>
                <w:b w:val="0"/>
                <w:webHidden/>
                <w:lang w:val="cy-GB"/>
              </w:rPr>
              <w:fldChar w:fldCharType="begin"/>
            </w:r>
            <w:r w:rsidR="00FD73A9" w:rsidRPr="00300C30">
              <w:rPr>
                <w:b w:val="0"/>
                <w:webHidden/>
                <w:lang w:val="cy-GB"/>
              </w:rPr>
              <w:instrText xml:space="preserve"> PAGEREF _Toc87454877 \h </w:instrText>
            </w:r>
            <w:r w:rsidR="00FD73A9" w:rsidRPr="00300C30">
              <w:rPr>
                <w:b w:val="0"/>
                <w:webHidden/>
                <w:lang w:val="cy-GB"/>
              </w:rPr>
            </w:r>
            <w:r w:rsidR="00FD73A9" w:rsidRPr="00300C30">
              <w:rPr>
                <w:b w:val="0"/>
                <w:webHidden/>
                <w:lang w:val="cy-GB"/>
              </w:rPr>
              <w:fldChar w:fldCharType="separate"/>
            </w:r>
            <w:r w:rsidR="0028707A" w:rsidRPr="00300C30">
              <w:rPr>
                <w:b w:val="0"/>
                <w:webHidden/>
                <w:lang w:val="cy-GB"/>
              </w:rPr>
              <w:t>31</w:t>
            </w:r>
            <w:r w:rsidR="00FD73A9" w:rsidRPr="00300C30">
              <w:rPr>
                <w:b w:val="0"/>
                <w:webHidden/>
                <w:lang w:val="cy-GB"/>
              </w:rPr>
              <w:fldChar w:fldCharType="end"/>
            </w:r>
          </w:hyperlink>
        </w:p>
        <w:p w14:paraId="13D6FCC6" w14:textId="1B68372C" w:rsidR="006E1B9D" w:rsidRPr="00300C30" w:rsidRDefault="006E1B9D" w:rsidP="00FD1688">
          <w:pPr>
            <w:spacing w:after="360"/>
            <w:rPr>
              <w:lang w:val="cy-GB"/>
            </w:rPr>
          </w:pPr>
          <w:r w:rsidRPr="00300C30">
            <w:rPr>
              <w:b/>
              <w:bCs/>
              <w:noProof/>
              <w:lang w:val="cy-GB"/>
            </w:rPr>
            <w:fldChar w:fldCharType="end"/>
          </w:r>
        </w:p>
      </w:sdtContent>
    </w:sdt>
    <w:p w14:paraId="118CA367" w14:textId="0C0EC892" w:rsidR="007168DD" w:rsidRPr="00300C30" w:rsidRDefault="007168DD">
      <w:pPr>
        <w:ind w:left="0"/>
        <w:rPr>
          <w:rFonts w:eastAsiaTheme="majorEastAsia" w:cstheme="majorBidi"/>
          <w:b/>
          <w:bCs/>
          <w:color w:val="002060"/>
          <w:sz w:val="48"/>
          <w:szCs w:val="28"/>
          <w:lang w:val="cy-GB"/>
        </w:rPr>
      </w:pPr>
      <w:r w:rsidRPr="00300C30">
        <w:rPr>
          <w:lang w:val="cy-GB"/>
        </w:rPr>
        <w:br w:type="page"/>
      </w:r>
    </w:p>
    <w:p w14:paraId="20C26F71" w14:textId="5A102AD5" w:rsidR="008D2FFB" w:rsidRPr="00300C30" w:rsidRDefault="00F11625" w:rsidP="000617E1">
      <w:pPr>
        <w:pStyle w:val="Heading1"/>
        <w:rPr>
          <w:lang w:val="cy-GB"/>
        </w:rPr>
      </w:pPr>
      <w:r w:rsidRPr="00300C30">
        <w:rPr>
          <w:lang w:val="cy-GB"/>
        </w:rPr>
        <w:lastRenderedPageBreak/>
        <w:t>Cwblhau eich Fframwaith Cydraddoldebau Iechyd</w:t>
      </w:r>
    </w:p>
    <w:p w14:paraId="57E6094F" w14:textId="027360AF" w:rsidR="00CD34A0" w:rsidRPr="00300C30" w:rsidRDefault="007B6C11" w:rsidP="007126F3">
      <w:pPr>
        <w:rPr>
          <w:lang w:val="cy-GB"/>
        </w:rPr>
      </w:pPr>
      <w:r w:rsidRPr="00300C30">
        <w:rPr>
          <w:rFonts w:ascii="Comic Sans MS" w:hAnsi="Comic Sans MS" w:cstheme="minorHAnsi"/>
          <w:noProof/>
          <w:szCs w:val="32"/>
          <w:lang w:val="cy-GB" w:eastAsia="en-GB"/>
        </w:rPr>
        <w:drawing>
          <wp:anchor distT="0" distB="0" distL="114300" distR="114300" simplePos="0" relativeHeight="251657219" behindDoc="0" locked="0" layoutInCell="1" allowOverlap="1" wp14:anchorId="6E8FEB97" wp14:editId="7B5A9E80">
            <wp:simplePos x="0" y="0"/>
            <wp:positionH relativeFrom="column">
              <wp:posOffset>-457835</wp:posOffset>
            </wp:positionH>
            <wp:positionV relativeFrom="paragraph">
              <wp:posOffset>419523</wp:posOffset>
            </wp:positionV>
            <wp:extent cx="1647825" cy="1647825"/>
            <wp:effectExtent l="0" t="0" r="0" b="9525"/>
            <wp:wrapSquare wrapText="bothSides"/>
            <wp:docPr id="51" name="Picture 51" descr="C:\Users\BE122574\OneDrive - NHS Wales\Pictures\Saved Pictures\Respect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BE122574\OneDrive - NHS Wales\Pictures\Saved Pictures\Respect 1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58AAF72" w14:textId="21C4ABCD" w:rsidR="00570768" w:rsidRPr="00300C30" w:rsidRDefault="004D6AEB" w:rsidP="004D6AEB">
      <w:pPr>
        <w:spacing w:after="360"/>
        <w:rPr>
          <w:lang w:val="cy-GB"/>
        </w:rPr>
      </w:pPr>
      <w:r w:rsidRPr="00300C30">
        <w:rPr>
          <w:lang w:val="cy-GB"/>
        </w:rPr>
        <w:t xml:space="preserve">Mae’r </w:t>
      </w:r>
      <w:r w:rsidRPr="00300C30">
        <w:rPr>
          <w:b/>
          <w:bCs/>
          <w:color w:val="365F91" w:themeColor="accent1" w:themeShade="BF"/>
          <w:lang w:val="cy-GB"/>
        </w:rPr>
        <w:t>Fframwaith Cydraddoldebau Iechyd</w:t>
      </w:r>
      <w:r w:rsidRPr="00300C30">
        <w:rPr>
          <w:color w:val="365F91" w:themeColor="accent1" w:themeShade="BF"/>
          <w:lang w:val="cy-GB"/>
        </w:rPr>
        <w:t xml:space="preserve"> </w:t>
      </w:r>
      <w:r w:rsidRPr="00300C30">
        <w:rPr>
          <w:lang w:val="cy-GB"/>
        </w:rPr>
        <w:t>yn ffordd o wirio eich iechyd a’ch bywyd er mwyn sicrhau</w:t>
      </w:r>
      <w:r w:rsidR="003A343C" w:rsidRPr="00300C30">
        <w:rPr>
          <w:lang w:val="cy-GB"/>
        </w:rPr>
        <w:t>:</w:t>
      </w:r>
      <w:r w:rsidRPr="00300C30">
        <w:rPr>
          <w:lang w:val="cy-GB"/>
        </w:rPr>
        <w:t xml:space="preserve"> </w:t>
      </w:r>
    </w:p>
    <w:p w14:paraId="4C0D0539" w14:textId="351073F3" w:rsidR="00570768" w:rsidRPr="00300C30" w:rsidRDefault="004D6AEB" w:rsidP="008876C0">
      <w:pPr>
        <w:pStyle w:val="ListParagraph"/>
        <w:numPr>
          <w:ilvl w:val="0"/>
          <w:numId w:val="24"/>
        </w:numPr>
        <w:spacing w:after="360"/>
        <w:contextualSpacing w:val="0"/>
        <w:rPr>
          <w:lang w:val="cy-GB"/>
        </w:rPr>
      </w:pPr>
      <w:r w:rsidRPr="00300C30">
        <w:rPr>
          <w:lang w:val="cy-GB"/>
        </w:rPr>
        <w:t>Eich bod chi mor iach â phosib</w:t>
      </w:r>
      <w:r w:rsidR="00336E9B" w:rsidRPr="00300C30">
        <w:rPr>
          <w:lang w:val="cy-GB"/>
        </w:rPr>
        <w:t>.</w:t>
      </w:r>
    </w:p>
    <w:p w14:paraId="316C61CC" w14:textId="5E017DD8" w:rsidR="006F02AE" w:rsidRPr="00300C30" w:rsidRDefault="004D6AEB" w:rsidP="004D6AEB">
      <w:pPr>
        <w:pStyle w:val="ListParagraph"/>
        <w:numPr>
          <w:ilvl w:val="0"/>
          <w:numId w:val="24"/>
        </w:numPr>
        <w:rPr>
          <w:lang w:val="cy-GB"/>
        </w:rPr>
      </w:pPr>
      <w:r w:rsidRPr="00300C30">
        <w:rPr>
          <w:lang w:val="cy-GB"/>
        </w:rPr>
        <w:t xml:space="preserve">Eich bod chi’n cael eich trin yn deg gan wasanaethau </w:t>
      </w:r>
      <w:r w:rsidR="00BB1B7B" w:rsidRPr="00300C30">
        <w:rPr>
          <w:lang w:val="cy-GB"/>
        </w:rPr>
        <w:t xml:space="preserve">i’ch </w:t>
      </w:r>
      <w:r w:rsidRPr="00300C30">
        <w:rPr>
          <w:lang w:val="cy-GB"/>
        </w:rPr>
        <w:t>cadw’n iach.</w:t>
      </w:r>
    </w:p>
    <w:p w14:paraId="20C26F75" w14:textId="7FED97BB" w:rsidR="00516F9C" w:rsidRPr="00300C30" w:rsidRDefault="00516F9C" w:rsidP="00516F9C">
      <w:pPr>
        <w:rPr>
          <w:lang w:val="cy-GB"/>
        </w:rPr>
      </w:pPr>
    </w:p>
    <w:p w14:paraId="19314F0B" w14:textId="77777777" w:rsidR="007D5451" w:rsidRPr="00300C30" w:rsidRDefault="007D5451" w:rsidP="00516F9C">
      <w:pPr>
        <w:rPr>
          <w:sz w:val="18"/>
          <w:szCs w:val="12"/>
          <w:lang w:val="cy-GB"/>
        </w:rPr>
      </w:pPr>
    </w:p>
    <w:p w14:paraId="0A1A602E" w14:textId="0182FF97" w:rsidR="004D6AEB" w:rsidRPr="00300C30" w:rsidRDefault="004D6AEB" w:rsidP="004D6AEB">
      <w:pPr>
        <w:rPr>
          <w:lang w:val="cy-GB"/>
        </w:rPr>
      </w:pPr>
      <w:r w:rsidRPr="00300C30">
        <w:rPr>
          <w:lang w:val="cy-GB"/>
        </w:rPr>
        <w:t xml:space="preserve">Weithiau, mae’r </w:t>
      </w:r>
      <w:r w:rsidRPr="00300C30">
        <w:rPr>
          <w:b/>
          <w:bCs/>
          <w:color w:val="365F91" w:themeColor="accent1" w:themeShade="BF"/>
          <w:lang w:val="cy-GB"/>
        </w:rPr>
        <w:t>Fframwaith Cydraddoldebau Iechyd</w:t>
      </w:r>
      <w:r w:rsidRPr="00300C30">
        <w:rPr>
          <w:color w:val="365F91" w:themeColor="accent1" w:themeShade="BF"/>
          <w:lang w:val="cy-GB"/>
        </w:rPr>
        <w:t xml:space="preserve"> </w:t>
      </w:r>
      <w:r w:rsidRPr="00300C30">
        <w:rPr>
          <w:lang w:val="cy-GB"/>
        </w:rPr>
        <w:t xml:space="preserve">yn cael ei </w:t>
      </w:r>
      <w:r w:rsidR="00BB1B7B" w:rsidRPr="00300C30">
        <w:rPr>
          <w:lang w:val="cy-GB"/>
        </w:rPr>
        <w:t>g</w:t>
      </w:r>
      <w:r w:rsidRPr="00300C30">
        <w:rPr>
          <w:lang w:val="cy-GB"/>
        </w:rPr>
        <w:t xml:space="preserve">alw yn </w:t>
      </w:r>
      <w:r w:rsidRPr="00300C30">
        <w:rPr>
          <w:b/>
          <w:bCs/>
          <w:color w:val="365F91" w:themeColor="accent1" w:themeShade="BF"/>
          <w:lang w:val="cy-GB"/>
        </w:rPr>
        <w:t>FfCI</w:t>
      </w:r>
      <w:r w:rsidRPr="00300C30">
        <w:rPr>
          <w:lang w:val="cy-GB"/>
        </w:rPr>
        <w:t>.</w:t>
      </w:r>
    </w:p>
    <w:p w14:paraId="5428270E" w14:textId="77777777" w:rsidR="007D5451" w:rsidRPr="00300C30" w:rsidRDefault="007D5451" w:rsidP="007D5451">
      <w:pPr>
        <w:spacing w:after="0"/>
        <w:rPr>
          <w:sz w:val="22"/>
          <w:szCs w:val="16"/>
          <w:lang w:val="cy-GB"/>
        </w:rPr>
      </w:pPr>
    </w:p>
    <w:p w14:paraId="7F80CBB8" w14:textId="10E8F5BE" w:rsidR="005B0F51" w:rsidRPr="00300C30" w:rsidRDefault="00484297" w:rsidP="00516F9C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7234" behindDoc="0" locked="0" layoutInCell="1" allowOverlap="1" wp14:anchorId="548E09FD" wp14:editId="5E7FA137">
            <wp:simplePos x="0" y="0"/>
            <wp:positionH relativeFrom="column">
              <wp:posOffset>-311150</wp:posOffset>
            </wp:positionH>
            <wp:positionV relativeFrom="paragraph">
              <wp:posOffset>422910</wp:posOffset>
            </wp:positionV>
            <wp:extent cx="1439545" cy="1439545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A77B98" w14:textId="40200301" w:rsidR="000E61A2" w:rsidRPr="00300C30" w:rsidRDefault="004D6AEB" w:rsidP="00274805">
      <w:pPr>
        <w:spacing w:after="0"/>
        <w:rPr>
          <w:lang w:val="cy-GB"/>
        </w:rPr>
      </w:pPr>
      <w:r w:rsidRPr="00300C30">
        <w:rPr>
          <w:lang w:val="cy-GB"/>
        </w:rPr>
        <w:t>Bydd eich</w:t>
      </w:r>
      <w:r w:rsidR="0029281E" w:rsidRPr="00300C30">
        <w:rPr>
          <w:lang w:val="cy-GB"/>
        </w:rPr>
        <w:t xml:space="preserve"> </w:t>
      </w:r>
      <w:r w:rsidRPr="00300C30">
        <w:rPr>
          <w:b/>
          <w:bCs/>
          <w:color w:val="365F91" w:themeColor="accent1" w:themeShade="BF"/>
          <w:lang w:val="cy-GB"/>
        </w:rPr>
        <w:t xml:space="preserve">gweithiwr iechyd proffesiynol </w:t>
      </w:r>
      <w:r w:rsidRPr="00300C30">
        <w:rPr>
          <w:lang w:val="cy-GB"/>
        </w:rPr>
        <w:t>yn trafod gyda chi</w:t>
      </w:r>
      <w:r w:rsidR="005B0F51" w:rsidRPr="00300C30">
        <w:rPr>
          <w:lang w:val="cy-GB"/>
        </w:rPr>
        <w:t>,</w:t>
      </w:r>
      <w:r w:rsidR="0029281E" w:rsidRPr="00300C30">
        <w:rPr>
          <w:lang w:val="cy-GB"/>
        </w:rPr>
        <w:t xml:space="preserve"> </w:t>
      </w:r>
      <w:r w:rsidRPr="00300C30">
        <w:rPr>
          <w:lang w:val="cy-GB"/>
        </w:rPr>
        <w:t xml:space="preserve">ac yn holi cwestiynau er mwyn cwblhau eich </w:t>
      </w:r>
      <w:r w:rsidR="00BB1B7B" w:rsidRPr="00300C30">
        <w:rPr>
          <w:b/>
          <w:bCs/>
          <w:color w:val="365F91" w:themeColor="accent1" w:themeShade="BF"/>
          <w:lang w:val="cy-GB"/>
        </w:rPr>
        <w:t>FfCI</w:t>
      </w:r>
      <w:r w:rsidR="000E61A2" w:rsidRPr="00300C30">
        <w:rPr>
          <w:lang w:val="cy-GB"/>
        </w:rPr>
        <w:t>.</w:t>
      </w:r>
    </w:p>
    <w:p w14:paraId="0EF5C310" w14:textId="5417EA77" w:rsidR="00274805" w:rsidRPr="00300C30" w:rsidRDefault="00274805" w:rsidP="000E61A2">
      <w:pPr>
        <w:rPr>
          <w:lang w:val="cy-GB"/>
        </w:rPr>
      </w:pPr>
      <w:r w:rsidRPr="00300C30">
        <w:rPr>
          <w:noProof/>
          <w:lang w:val="cy-GB"/>
        </w:rPr>
        <mc:AlternateContent>
          <mc:Choice Requires="wps">
            <w:drawing>
              <wp:anchor distT="0" distB="0" distL="114300" distR="114300" simplePos="0" relativeHeight="251670614" behindDoc="0" locked="0" layoutInCell="1" allowOverlap="1" wp14:anchorId="348AB3C5" wp14:editId="0B9C7A95">
                <wp:simplePos x="0" y="0"/>
                <wp:positionH relativeFrom="column">
                  <wp:posOffset>1447800</wp:posOffset>
                </wp:positionH>
                <wp:positionV relativeFrom="paragraph">
                  <wp:posOffset>294005</wp:posOffset>
                </wp:positionV>
                <wp:extent cx="4404360" cy="1203960"/>
                <wp:effectExtent l="0" t="0" r="15240" b="1524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4360" cy="12039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6F38EC" id="Rectangle 25" o:spid="_x0000_s1026" style="position:absolute;margin-left:114pt;margin-top:23.15pt;width:346.8pt;height:94.8pt;z-index:25167061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" filled="f" strokecolor="#0070c0" strokeweight="2pt"/>
            </w:pict>
          </mc:Fallback>
        </mc:AlternateContent>
      </w:r>
    </w:p>
    <w:p w14:paraId="4DE7E97D" w14:textId="77777777" w:rsidR="00274805" w:rsidRPr="00300C30" w:rsidRDefault="00274805" w:rsidP="00274805">
      <w:pPr>
        <w:ind w:left="2552"/>
        <w:rPr>
          <w:lang w:val="cy-GB"/>
        </w:rPr>
      </w:pPr>
      <w:bookmarkStart w:id="2" w:name="_Hlk101899462"/>
      <w:r w:rsidRPr="00300C30">
        <w:rPr>
          <w:lang w:val="cy-GB"/>
        </w:rPr>
        <w:t>Mae</w:t>
      </w:r>
      <w:r w:rsidRPr="00300C30">
        <w:rPr>
          <w:b/>
          <w:bCs/>
          <w:color w:val="365F91" w:themeColor="accent1" w:themeShade="BF"/>
          <w:lang w:val="cy-GB"/>
        </w:rPr>
        <w:t xml:space="preserve"> gweithwyr iechyd proffesiynol</w:t>
      </w:r>
      <w:r w:rsidRPr="00300C30">
        <w:rPr>
          <w:color w:val="365F91" w:themeColor="accent1" w:themeShade="BF"/>
          <w:lang w:val="cy-GB"/>
        </w:rPr>
        <w:t xml:space="preserve"> </w:t>
      </w:r>
      <w:r w:rsidRPr="00300C30">
        <w:rPr>
          <w:lang w:val="cy-GB"/>
        </w:rPr>
        <w:t>yn bobl sy'n gweithio mewn gwasanaethau iechyd fel nyrsys anabledd dysa</w:t>
      </w:r>
    </w:p>
    <w:bookmarkEnd w:id="2"/>
    <w:p w14:paraId="54F5348E" w14:textId="77777777" w:rsidR="00274805" w:rsidRPr="00300C30" w:rsidRDefault="00274805" w:rsidP="00274805">
      <w:pPr>
        <w:ind w:left="0"/>
        <w:rPr>
          <w:lang w:val="cy-GB"/>
        </w:rPr>
      </w:pPr>
    </w:p>
    <w:p w14:paraId="1C93A9EC" w14:textId="637656AC" w:rsidR="000E61A2" w:rsidRPr="00300C30" w:rsidRDefault="000E61A2" w:rsidP="000E61A2">
      <w:pPr>
        <w:rPr>
          <w:lang w:val="cy-GB"/>
        </w:rPr>
      </w:pPr>
    </w:p>
    <w:p w14:paraId="7CD40175" w14:textId="2934DFDD" w:rsidR="0029281E" w:rsidRPr="00300C30" w:rsidRDefault="0029281E" w:rsidP="00261597">
      <w:pPr>
        <w:ind w:left="0"/>
        <w:rPr>
          <w:lang w:val="cy-GB"/>
        </w:rPr>
      </w:pPr>
    </w:p>
    <w:p w14:paraId="43C680BF" w14:textId="28CEA82F" w:rsidR="0029281E" w:rsidRPr="00300C30" w:rsidRDefault="00261597" w:rsidP="000E61A2">
      <w:pPr>
        <w:rPr>
          <w:lang w:val="cy-GB"/>
        </w:rPr>
      </w:pPr>
      <w:r w:rsidRPr="00300C30">
        <w:rPr>
          <w:noProof/>
          <w:lang w:val="cy-GB"/>
        </w:rPr>
        <w:lastRenderedPageBreak/>
        <w:drawing>
          <wp:anchor distT="0" distB="0" distL="114300" distR="114300" simplePos="0" relativeHeight="251671638" behindDoc="0" locked="0" layoutInCell="1" allowOverlap="1" wp14:anchorId="1B16C8CD" wp14:editId="21DAEABC">
            <wp:simplePos x="0" y="0"/>
            <wp:positionH relativeFrom="page">
              <wp:posOffset>533400</wp:posOffset>
            </wp:positionH>
            <wp:positionV relativeFrom="paragraph">
              <wp:posOffset>267335</wp:posOffset>
            </wp:positionV>
            <wp:extent cx="1584960" cy="1584960"/>
            <wp:effectExtent l="0" t="0" r="0" b="0"/>
            <wp:wrapNone/>
            <wp:docPr id="27" name="Picture 27" descr="A person shaking hands with a pers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erson shaking hands with a person&#10;&#10;Description automatically generated with medium confidence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4960" cy="1584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06CF02" w14:textId="77777777" w:rsidR="007D5451" w:rsidRPr="00300C30" w:rsidRDefault="007D5451" w:rsidP="007D5451">
      <w:pPr>
        <w:spacing w:after="0"/>
        <w:rPr>
          <w:lang w:val="cy-GB"/>
        </w:rPr>
      </w:pPr>
    </w:p>
    <w:p w14:paraId="622112A4" w14:textId="7912D92C" w:rsidR="0029281E" w:rsidRPr="00300C30" w:rsidRDefault="004D6AEB" w:rsidP="000E61A2">
      <w:pPr>
        <w:rPr>
          <w:lang w:val="cy-GB"/>
        </w:rPr>
      </w:pPr>
      <w:r w:rsidRPr="00300C30">
        <w:rPr>
          <w:lang w:val="cy-GB"/>
        </w:rPr>
        <w:t>Byddwch yn derbyn cynllun ar ôl cwblhau eich</w:t>
      </w:r>
      <w:r w:rsidR="004C1122" w:rsidRPr="00300C30">
        <w:rPr>
          <w:lang w:val="cy-GB"/>
        </w:rPr>
        <w:t xml:space="preserve"> </w:t>
      </w:r>
      <w:r w:rsidRPr="00300C30">
        <w:rPr>
          <w:b/>
          <w:bCs/>
          <w:color w:val="365F91" w:themeColor="accent1" w:themeShade="BF"/>
          <w:lang w:val="cy-GB"/>
        </w:rPr>
        <w:t>FfCI.</w:t>
      </w:r>
      <w:r w:rsidR="003616EB" w:rsidRPr="00300C30">
        <w:rPr>
          <w:lang w:val="cy-GB"/>
        </w:rPr>
        <w:t xml:space="preserve"> </w:t>
      </w:r>
    </w:p>
    <w:p w14:paraId="79D62CE3" w14:textId="666BE2D2" w:rsidR="00E937DC" w:rsidRPr="00300C30" w:rsidRDefault="00E937DC">
      <w:pPr>
        <w:ind w:left="0"/>
        <w:rPr>
          <w:lang w:val="cy-GB"/>
        </w:rPr>
      </w:pPr>
    </w:p>
    <w:p w14:paraId="3ECBC9CE" w14:textId="77777777" w:rsidR="00261597" w:rsidRPr="00300C30" w:rsidRDefault="00261597">
      <w:pPr>
        <w:ind w:left="0"/>
        <w:rPr>
          <w:lang w:val="cy-GB"/>
        </w:rPr>
      </w:pPr>
    </w:p>
    <w:p w14:paraId="1C7836C6" w14:textId="5C664EE0" w:rsidR="00A00911" w:rsidRPr="00300C30" w:rsidRDefault="00261597" w:rsidP="00740865">
      <w:pPr>
        <w:rPr>
          <w:lang w:val="cy-GB"/>
        </w:rPr>
      </w:pPr>
      <w:r w:rsidRPr="00300C30">
        <w:rPr>
          <w:rFonts w:ascii="Comic Sans MS" w:eastAsiaTheme="majorEastAsia" w:hAnsi="Comic Sans MS" w:cstheme="majorBidi"/>
          <w:noProof/>
          <w:color w:val="1B5569"/>
          <w:spacing w:val="-10"/>
          <w:kern w:val="28"/>
          <w:szCs w:val="32"/>
          <w:lang w:val="cy-GB" w:eastAsia="en-GB"/>
        </w:rPr>
        <w:drawing>
          <wp:anchor distT="0" distB="0" distL="114300" distR="114300" simplePos="0" relativeHeight="251657225" behindDoc="1" locked="0" layoutInCell="1" allowOverlap="1" wp14:anchorId="679EC111" wp14:editId="1C4D98F0">
            <wp:simplePos x="0" y="0"/>
            <wp:positionH relativeFrom="margin">
              <wp:posOffset>-351155</wp:posOffset>
            </wp:positionH>
            <wp:positionV relativeFrom="paragraph">
              <wp:posOffset>250825</wp:posOffset>
            </wp:positionV>
            <wp:extent cx="1555200" cy="1555200"/>
            <wp:effectExtent l="0" t="0" r="0" b="6985"/>
            <wp:wrapSquare wrapText="bothSides"/>
            <wp:docPr id="30" name="Picture 30" descr="C:\Users\BE122574\OneDrive - NHS Wales\Pictures\Saved Pictures\Nurse-No-Uniform-3_mediu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BE122574\OneDrive - NHS Wales\Pictures\Saved Pictures\Nurse-No-Uniform-3_medium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200" cy="155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C617BF" w14:textId="25AF97FB" w:rsidR="003616EB" w:rsidRPr="00300C30" w:rsidRDefault="004D6AEB" w:rsidP="00740865">
      <w:pPr>
        <w:rPr>
          <w:lang w:val="cy-GB"/>
        </w:rPr>
      </w:pPr>
      <w:r w:rsidRPr="00300C30">
        <w:rPr>
          <w:lang w:val="cy-GB"/>
        </w:rPr>
        <w:t>Bydd eich cynllun yn cynnwys pethau y gallwch chi</w:t>
      </w:r>
      <w:r w:rsidR="003616EB" w:rsidRPr="00300C30">
        <w:rPr>
          <w:lang w:val="cy-GB"/>
        </w:rPr>
        <w:t xml:space="preserve">, </w:t>
      </w:r>
      <w:r w:rsidRPr="00300C30">
        <w:rPr>
          <w:lang w:val="cy-GB"/>
        </w:rPr>
        <w:t>eich</w:t>
      </w:r>
      <w:r w:rsidR="003616EB" w:rsidRPr="00300C30">
        <w:rPr>
          <w:lang w:val="cy-GB"/>
        </w:rPr>
        <w:t xml:space="preserve"> </w:t>
      </w:r>
      <w:r w:rsidRPr="00300C30">
        <w:rPr>
          <w:b/>
          <w:bCs/>
          <w:color w:val="365F91" w:themeColor="accent1" w:themeShade="BF"/>
          <w:lang w:val="cy-GB"/>
        </w:rPr>
        <w:t>gweith</w:t>
      </w:r>
      <w:r w:rsidR="00BB1B7B" w:rsidRPr="00300C30">
        <w:rPr>
          <w:b/>
          <w:bCs/>
          <w:color w:val="365F91" w:themeColor="accent1" w:themeShade="BF"/>
          <w:lang w:val="cy-GB"/>
        </w:rPr>
        <w:t>iw</w:t>
      </w:r>
      <w:r w:rsidRPr="00300C30">
        <w:rPr>
          <w:b/>
          <w:bCs/>
          <w:color w:val="365F91" w:themeColor="accent1" w:themeShade="BF"/>
          <w:lang w:val="cy-GB"/>
        </w:rPr>
        <w:t>r iechyd proffesiynol</w:t>
      </w:r>
      <w:r w:rsidR="003616EB" w:rsidRPr="00300C30">
        <w:rPr>
          <w:color w:val="365F91" w:themeColor="accent1" w:themeShade="BF"/>
          <w:lang w:val="cy-GB"/>
        </w:rPr>
        <w:t xml:space="preserve"> </w:t>
      </w:r>
      <w:r w:rsidRPr="00300C30">
        <w:rPr>
          <w:lang w:val="cy-GB"/>
        </w:rPr>
        <w:t xml:space="preserve">a phobl eraill eu gwneud </w:t>
      </w:r>
      <w:r w:rsidR="00AD00F9" w:rsidRPr="00300C30">
        <w:rPr>
          <w:lang w:val="cy-GB"/>
        </w:rPr>
        <w:t>i</w:t>
      </w:r>
      <w:r w:rsidRPr="00300C30">
        <w:rPr>
          <w:lang w:val="cy-GB"/>
        </w:rPr>
        <w:t xml:space="preserve">’ch helpu i fod yn </w:t>
      </w:r>
      <w:r w:rsidR="00BB1B7B" w:rsidRPr="00300C30">
        <w:rPr>
          <w:lang w:val="cy-GB"/>
        </w:rPr>
        <w:t>fwy i</w:t>
      </w:r>
      <w:r w:rsidRPr="00300C30">
        <w:rPr>
          <w:lang w:val="cy-GB"/>
        </w:rPr>
        <w:t>ach.</w:t>
      </w:r>
    </w:p>
    <w:p w14:paraId="0CEE3250" w14:textId="290CDBE4" w:rsidR="003616EB" w:rsidRPr="00300C30" w:rsidRDefault="003616EB" w:rsidP="00740865">
      <w:pPr>
        <w:rPr>
          <w:lang w:val="cy-GB"/>
        </w:rPr>
      </w:pPr>
    </w:p>
    <w:p w14:paraId="275156AA" w14:textId="77777777" w:rsidR="00A00911" w:rsidRPr="00300C30" w:rsidRDefault="00A00911" w:rsidP="00740865">
      <w:pPr>
        <w:rPr>
          <w:lang w:val="cy-GB"/>
        </w:rPr>
      </w:pPr>
    </w:p>
    <w:p w14:paraId="6D5C6F79" w14:textId="2AFC9982" w:rsidR="003616EB" w:rsidRPr="00300C30" w:rsidRDefault="00AD00F9" w:rsidP="00740865">
      <w:pPr>
        <w:rPr>
          <w:lang w:val="cy-GB"/>
        </w:rPr>
      </w:pPr>
      <w:r w:rsidRPr="00300C30">
        <w:rPr>
          <w:lang w:val="cy-GB"/>
        </w:rPr>
        <w:t>Yn hwyrach ymlaen</w:t>
      </w:r>
      <w:r w:rsidR="003616EB" w:rsidRPr="00300C30">
        <w:rPr>
          <w:lang w:val="cy-GB"/>
        </w:rPr>
        <w:t xml:space="preserve">, </w:t>
      </w:r>
      <w:r w:rsidRPr="00300C30">
        <w:rPr>
          <w:lang w:val="cy-GB"/>
        </w:rPr>
        <w:t>bydd eich</w:t>
      </w:r>
      <w:r w:rsidR="003616EB" w:rsidRPr="00300C30">
        <w:rPr>
          <w:lang w:val="cy-GB"/>
        </w:rPr>
        <w:t xml:space="preserve"> </w:t>
      </w:r>
      <w:r w:rsidRPr="00300C30">
        <w:rPr>
          <w:b/>
          <w:bCs/>
          <w:color w:val="365F91" w:themeColor="accent1" w:themeShade="BF"/>
          <w:lang w:val="cy-GB"/>
        </w:rPr>
        <w:t xml:space="preserve">gweithiwr iechyd proffesiynol </w:t>
      </w:r>
      <w:r w:rsidRPr="00300C30">
        <w:rPr>
          <w:lang w:val="cy-GB"/>
        </w:rPr>
        <w:t xml:space="preserve">yn gwirio gyda chi </w:t>
      </w:r>
      <w:r w:rsidR="00BB1B7B" w:rsidRPr="00300C30">
        <w:rPr>
          <w:lang w:val="cy-GB"/>
        </w:rPr>
        <w:t xml:space="preserve">i weld p’un a </w:t>
      </w:r>
      <w:r w:rsidRPr="00300C30">
        <w:rPr>
          <w:lang w:val="cy-GB"/>
        </w:rPr>
        <w:t xml:space="preserve">ydych chi’n </w:t>
      </w:r>
      <w:r w:rsidR="00BB1B7B" w:rsidRPr="00300C30">
        <w:rPr>
          <w:lang w:val="cy-GB"/>
        </w:rPr>
        <w:t>fwy iach</w:t>
      </w:r>
      <w:r w:rsidR="003616EB" w:rsidRPr="00300C30">
        <w:rPr>
          <w:lang w:val="cy-GB"/>
        </w:rPr>
        <w:t xml:space="preserve">.  </w:t>
      </w:r>
      <w:r w:rsidRPr="00300C30">
        <w:rPr>
          <w:lang w:val="cy-GB"/>
        </w:rPr>
        <w:t>Byddent yn cwblhau’r</w:t>
      </w:r>
      <w:r w:rsidR="003616EB" w:rsidRPr="00300C30">
        <w:rPr>
          <w:lang w:val="cy-GB"/>
        </w:rPr>
        <w:t xml:space="preserve"> </w:t>
      </w:r>
      <w:r w:rsidRPr="00300C30">
        <w:rPr>
          <w:b/>
          <w:bCs/>
          <w:color w:val="365F91" w:themeColor="accent1" w:themeShade="BF"/>
          <w:lang w:val="cy-GB"/>
        </w:rPr>
        <w:t>FfCI</w:t>
      </w:r>
      <w:r w:rsidR="003616EB" w:rsidRPr="00300C30">
        <w:rPr>
          <w:lang w:val="cy-GB"/>
        </w:rPr>
        <w:t xml:space="preserve"> </w:t>
      </w:r>
      <w:r w:rsidRPr="00300C30">
        <w:rPr>
          <w:lang w:val="cy-GB"/>
        </w:rPr>
        <w:t>gyda chi eto</w:t>
      </w:r>
      <w:r w:rsidR="003616EB" w:rsidRPr="00300C30">
        <w:rPr>
          <w:lang w:val="cy-GB"/>
        </w:rPr>
        <w:t>.</w:t>
      </w:r>
    </w:p>
    <w:p w14:paraId="2DED4DD0" w14:textId="0DC3C767" w:rsidR="00473821" w:rsidRPr="00300C30" w:rsidRDefault="00473821">
      <w:pPr>
        <w:ind w:left="0"/>
        <w:rPr>
          <w:lang w:val="cy-GB"/>
        </w:rPr>
      </w:pPr>
      <w:r w:rsidRPr="00300C30">
        <w:rPr>
          <w:lang w:val="cy-GB"/>
        </w:rPr>
        <w:br w:type="page"/>
      </w:r>
    </w:p>
    <w:p w14:paraId="708F8623" w14:textId="701480E3" w:rsidR="006545EB" w:rsidRPr="00300C30" w:rsidRDefault="00AD00F9" w:rsidP="00087508">
      <w:pPr>
        <w:pStyle w:val="Heading1"/>
        <w:rPr>
          <w:lang w:val="cy-GB"/>
        </w:rPr>
      </w:pPr>
      <w:r w:rsidRPr="00300C30">
        <w:rPr>
          <w:lang w:val="cy-GB"/>
        </w:rPr>
        <w:lastRenderedPageBreak/>
        <w:t xml:space="preserve">Cwestiynau </w:t>
      </w:r>
      <w:r w:rsidR="00BB1B7B" w:rsidRPr="00300C30">
        <w:rPr>
          <w:lang w:val="cy-GB"/>
        </w:rPr>
        <w:t xml:space="preserve">fydd yn cael eu gofyn </w:t>
      </w:r>
      <w:r w:rsidRPr="00300C30">
        <w:rPr>
          <w:lang w:val="cy-GB"/>
        </w:rPr>
        <w:t>i chi</w:t>
      </w:r>
    </w:p>
    <w:p w14:paraId="552337A0" w14:textId="12B623FE" w:rsidR="00BC2666" w:rsidRPr="00300C30" w:rsidRDefault="00A00911" w:rsidP="00473821">
      <w:pPr>
        <w:rPr>
          <w:lang w:val="cy-GB"/>
        </w:rPr>
      </w:pPr>
      <w:r w:rsidRPr="00300C30">
        <w:rPr>
          <w:rFonts w:ascii="Comic Sans MS" w:hAnsi="Comic Sans MS"/>
          <w:noProof/>
          <w:color w:val="1B5569"/>
          <w:spacing w:val="-10"/>
          <w:kern w:val="28"/>
          <w:szCs w:val="32"/>
          <w:lang w:val="cy-GB" w:eastAsia="en-GB"/>
        </w:rPr>
        <w:drawing>
          <wp:anchor distT="0" distB="0" distL="114300" distR="114300" simplePos="0" relativeHeight="251657227" behindDoc="1" locked="0" layoutInCell="1" allowOverlap="1" wp14:anchorId="0593E0D5" wp14:editId="10DA22BD">
            <wp:simplePos x="0" y="0"/>
            <wp:positionH relativeFrom="margin">
              <wp:posOffset>-376555</wp:posOffset>
            </wp:positionH>
            <wp:positionV relativeFrom="paragraph">
              <wp:posOffset>203200</wp:posOffset>
            </wp:positionV>
            <wp:extent cx="1555200" cy="1555200"/>
            <wp:effectExtent l="0" t="0" r="0" b="6985"/>
            <wp:wrapSquare wrapText="bothSides"/>
            <wp:docPr id="32" name="Picture 32" descr="C:\Users\BE122574\OneDrive - NHS Wales\Pictures\Saved Pictures\Checklist_698f6084-c3b3-43b1-b111-b59671682e2a_mediu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E122574\OneDrive - NHS Wales\Pictures\Saved Pictures\Checklist_698f6084-c3b3-43b1-b111-b59671682e2a_medium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200" cy="155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D164E6" w14:textId="77777777" w:rsidR="00A00911" w:rsidRPr="00300C30" w:rsidRDefault="00A00911" w:rsidP="00473821">
      <w:pPr>
        <w:rPr>
          <w:lang w:val="cy-GB"/>
        </w:rPr>
      </w:pPr>
    </w:p>
    <w:p w14:paraId="0AA9760F" w14:textId="44DA0682" w:rsidR="00473821" w:rsidRPr="00300C30" w:rsidRDefault="00AD00F9" w:rsidP="00473821">
      <w:pPr>
        <w:rPr>
          <w:lang w:val="cy-GB"/>
        </w:rPr>
      </w:pPr>
      <w:r w:rsidRPr="00300C30">
        <w:rPr>
          <w:lang w:val="cy-GB"/>
        </w:rPr>
        <w:t>Dyma’r cwestiynau y bydd eich gweithiwr iechyd proffesiynol y</w:t>
      </w:r>
      <w:r w:rsidR="00BB1B7B" w:rsidRPr="00300C30">
        <w:rPr>
          <w:lang w:val="cy-GB"/>
        </w:rPr>
        <w:t>n</w:t>
      </w:r>
      <w:r w:rsidRPr="00300C30">
        <w:rPr>
          <w:lang w:val="cy-GB"/>
        </w:rPr>
        <w:t xml:space="preserve"> </w:t>
      </w:r>
      <w:r w:rsidR="00BB1B7B" w:rsidRPr="00300C30">
        <w:rPr>
          <w:lang w:val="cy-GB"/>
        </w:rPr>
        <w:t>eu gofyn</w:t>
      </w:r>
      <w:r w:rsidR="00473821" w:rsidRPr="00300C30">
        <w:rPr>
          <w:lang w:val="cy-GB"/>
        </w:rPr>
        <w:t>.</w:t>
      </w:r>
    </w:p>
    <w:p w14:paraId="5247D2D4" w14:textId="2171B636" w:rsidR="00BC2666" w:rsidRPr="00300C30" w:rsidRDefault="00BC2666" w:rsidP="00473821">
      <w:pPr>
        <w:rPr>
          <w:lang w:val="cy-GB"/>
        </w:rPr>
      </w:pPr>
    </w:p>
    <w:p w14:paraId="321D821B" w14:textId="012F6804" w:rsidR="00A00911" w:rsidRPr="00300C30" w:rsidRDefault="006545EB" w:rsidP="00473821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8324" behindDoc="0" locked="0" layoutInCell="1" allowOverlap="1" wp14:anchorId="27E2D0F9" wp14:editId="125E4893">
            <wp:simplePos x="0" y="0"/>
            <wp:positionH relativeFrom="column">
              <wp:posOffset>-256540</wp:posOffset>
            </wp:positionH>
            <wp:positionV relativeFrom="paragraph">
              <wp:posOffset>337820</wp:posOffset>
            </wp:positionV>
            <wp:extent cx="1587500" cy="1587500"/>
            <wp:effectExtent l="0" t="0" r="0" b="0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500" cy="158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C762C7" w14:textId="6143CD7F" w:rsidR="00A00911" w:rsidRPr="00300C30" w:rsidRDefault="00A00911" w:rsidP="00473821">
      <w:pPr>
        <w:rPr>
          <w:lang w:val="cy-GB"/>
        </w:rPr>
      </w:pPr>
    </w:p>
    <w:p w14:paraId="76BE2752" w14:textId="312962DB" w:rsidR="00473821" w:rsidRPr="00300C30" w:rsidRDefault="00AD00F9" w:rsidP="00473821">
      <w:pPr>
        <w:rPr>
          <w:lang w:val="cy-GB"/>
        </w:rPr>
      </w:pPr>
      <w:r w:rsidRPr="00300C30">
        <w:rPr>
          <w:lang w:val="cy-GB"/>
        </w:rPr>
        <w:t xml:space="preserve">Edrychwch ar y cwestiynau, a meddwl am yr atebion cyn cyfarfod eich </w:t>
      </w:r>
      <w:r w:rsidRPr="00300C30">
        <w:rPr>
          <w:b/>
          <w:bCs/>
          <w:color w:val="365F91" w:themeColor="accent1" w:themeShade="BF"/>
          <w:lang w:val="cy-GB"/>
        </w:rPr>
        <w:t>gweit</w:t>
      </w:r>
      <w:r w:rsidR="0084011D" w:rsidRPr="00300C30">
        <w:rPr>
          <w:b/>
          <w:bCs/>
          <w:color w:val="365F91" w:themeColor="accent1" w:themeShade="BF"/>
          <w:lang w:val="cy-GB"/>
        </w:rPr>
        <w:t>h</w:t>
      </w:r>
      <w:r w:rsidRPr="00300C30">
        <w:rPr>
          <w:b/>
          <w:bCs/>
          <w:color w:val="365F91" w:themeColor="accent1" w:themeShade="BF"/>
          <w:lang w:val="cy-GB"/>
        </w:rPr>
        <w:t>iwr iechyd proffesiynol</w:t>
      </w:r>
      <w:r w:rsidR="00BC2666" w:rsidRPr="00300C30">
        <w:rPr>
          <w:color w:val="365F91" w:themeColor="accent1" w:themeShade="BF"/>
          <w:lang w:val="cy-GB"/>
        </w:rPr>
        <w:t xml:space="preserve"> </w:t>
      </w:r>
      <w:r w:rsidR="009F0A04" w:rsidRPr="00300C30">
        <w:rPr>
          <w:lang w:val="cy-GB"/>
        </w:rPr>
        <w:t>i gwblhau eich</w:t>
      </w:r>
      <w:r w:rsidR="00BC2666" w:rsidRPr="00300C30">
        <w:rPr>
          <w:lang w:val="cy-GB"/>
        </w:rPr>
        <w:t xml:space="preserve"> </w:t>
      </w:r>
      <w:r w:rsidR="009F0A04" w:rsidRPr="00300C30">
        <w:rPr>
          <w:b/>
          <w:bCs/>
          <w:color w:val="365F91" w:themeColor="accent1" w:themeShade="BF"/>
          <w:lang w:val="cy-GB"/>
        </w:rPr>
        <w:t>FfCI</w:t>
      </w:r>
      <w:r w:rsidR="00BC2666" w:rsidRPr="00300C30">
        <w:rPr>
          <w:lang w:val="cy-GB"/>
        </w:rPr>
        <w:t>.</w:t>
      </w:r>
    </w:p>
    <w:p w14:paraId="785802CB" w14:textId="785CECDB" w:rsidR="006A7451" w:rsidRPr="00300C30" w:rsidRDefault="006A7451" w:rsidP="00473821">
      <w:pPr>
        <w:rPr>
          <w:lang w:val="cy-GB"/>
        </w:rPr>
      </w:pPr>
    </w:p>
    <w:p w14:paraId="10C67534" w14:textId="661B026F" w:rsidR="00A00911" w:rsidRPr="00300C30" w:rsidRDefault="00A00911" w:rsidP="00473821">
      <w:pPr>
        <w:rPr>
          <w:lang w:val="cy-GB"/>
        </w:rPr>
      </w:pPr>
    </w:p>
    <w:p w14:paraId="1FF79555" w14:textId="3539521D" w:rsidR="007E6F30" w:rsidRPr="00300C30" w:rsidRDefault="00A00911" w:rsidP="00473821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8325" behindDoc="0" locked="0" layoutInCell="1" allowOverlap="1" wp14:anchorId="496125D8" wp14:editId="12F948D6">
            <wp:simplePos x="0" y="0"/>
            <wp:positionH relativeFrom="column">
              <wp:posOffset>-288290</wp:posOffset>
            </wp:positionH>
            <wp:positionV relativeFrom="paragraph">
              <wp:posOffset>132715</wp:posOffset>
            </wp:positionV>
            <wp:extent cx="1439545" cy="1439545"/>
            <wp:effectExtent l="0" t="0" r="0" b="8255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BBC004" w14:textId="5D4FC4AD" w:rsidR="000B42BE" w:rsidRPr="00300C30" w:rsidRDefault="009F0A04" w:rsidP="00473821">
      <w:pPr>
        <w:rPr>
          <w:lang w:val="cy-GB"/>
        </w:rPr>
      </w:pPr>
      <w:r w:rsidRPr="00300C30">
        <w:rPr>
          <w:lang w:val="cy-GB"/>
        </w:rPr>
        <w:t xml:space="preserve">Rydym </w:t>
      </w:r>
      <w:r w:rsidR="00BB1B7B" w:rsidRPr="00300C30">
        <w:rPr>
          <w:lang w:val="cy-GB"/>
        </w:rPr>
        <w:t xml:space="preserve">ni </w:t>
      </w:r>
      <w:r w:rsidRPr="00300C30">
        <w:rPr>
          <w:lang w:val="cy-GB"/>
        </w:rPr>
        <w:t>wedi gadael bwlch ar ôl pob cwestiwn lle galwch farcio eich ateb, neu ysgrifennu eich ateb i’ch atgoffa.</w:t>
      </w:r>
      <w:r w:rsidR="000B42BE" w:rsidRPr="00300C30">
        <w:rPr>
          <w:lang w:val="cy-GB"/>
        </w:rPr>
        <w:t xml:space="preserve"> </w:t>
      </w:r>
    </w:p>
    <w:p w14:paraId="2A846BF2" w14:textId="77777777" w:rsidR="009F0A04" w:rsidRPr="00300C30" w:rsidRDefault="009F0A04">
      <w:pPr>
        <w:ind w:left="0"/>
        <w:rPr>
          <w:lang w:val="cy-GB"/>
        </w:rPr>
      </w:pPr>
    </w:p>
    <w:p w14:paraId="7DB238D3" w14:textId="617ED7F7" w:rsidR="00A15486" w:rsidRPr="00300C30" w:rsidRDefault="00BB1B7B" w:rsidP="006545EB">
      <w:pPr>
        <w:rPr>
          <w:rFonts w:eastAsiaTheme="majorEastAsia" w:cstheme="majorBidi"/>
          <w:b/>
          <w:bCs/>
          <w:color w:val="365F91" w:themeColor="accent1" w:themeShade="BF"/>
          <w:sz w:val="44"/>
          <w:szCs w:val="26"/>
          <w:lang w:val="cy-GB"/>
        </w:rPr>
      </w:pPr>
      <w:r w:rsidRPr="00300C30">
        <w:rPr>
          <w:lang w:val="cy-GB"/>
        </w:rPr>
        <w:t>D</w:t>
      </w:r>
      <w:r w:rsidR="009F0A04" w:rsidRPr="00300C30">
        <w:rPr>
          <w:lang w:val="cy-GB"/>
        </w:rPr>
        <w:t xml:space="preserve">im </w:t>
      </w:r>
      <w:r w:rsidRPr="00300C30">
        <w:rPr>
          <w:lang w:val="cy-GB"/>
        </w:rPr>
        <w:t xml:space="preserve">ond os ydych chi’n dymuno gwneud hynny mae angen i chi </w:t>
      </w:r>
      <w:r w:rsidR="009F0A04" w:rsidRPr="00300C30">
        <w:rPr>
          <w:lang w:val="cy-GB"/>
        </w:rPr>
        <w:t xml:space="preserve">dicio'r blychau nac ysgrifennu </w:t>
      </w:r>
      <w:r w:rsidRPr="00300C30">
        <w:rPr>
          <w:lang w:val="cy-GB"/>
        </w:rPr>
        <w:t>rhywbeth</w:t>
      </w:r>
      <w:r w:rsidR="009F0A04" w:rsidRPr="00300C30">
        <w:rPr>
          <w:lang w:val="cy-GB"/>
        </w:rPr>
        <w:t>.</w:t>
      </w:r>
      <w:r w:rsidR="00A15486" w:rsidRPr="00300C30">
        <w:rPr>
          <w:lang w:val="cy-GB"/>
        </w:rPr>
        <w:br w:type="page"/>
      </w:r>
    </w:p>
    <w:p w14:paraId="6C2565CC" w14:textId="77DF73F3" w:rsidR="006A7451" w:rsidRPr="00300C30" w:rsidRDefault="009F0A04" w:rsidP="006A7451">
      <w:pPr>
        <w:pStyle w:val="Heading2"/>
        <w:rPr>
          <w:lang w:val="cy-GB"/>
        </w:rPr>
      </w:pPr>
      <w:r w:rsidRPr="00300C30">
        <w:rPr>
          <w:lang w:val="cy-GB"/>
        </w:rPr>
        <w:lastRenderedPageBreak/>
        <w:t xml:space="preserve">Cwestiynau am ble rydych chi’n byw, a beth </w:t>
      </w:r>
      <w:r w:rsidR="00BB1B7B" w:rsidRPr="00300C30">
        <w:rPr>
          <w:lang w:val="cy-GB"/>
        </w:rPr>
        <w:t>r</w:t>
      </w:r>
      <w:r w:rsidRPr="00300C30">
        <w:rPr>
          <w:lang w:val="cy-GB"/>
        </w:rPr>
        <w:t>ydych chi’n ei wneud</w:t>
      </w:r>
    </w:p>
    <w:p w14:paraId="423FAE8B" w14:textId="526696E0" w:rsidR="00A00911" w:rsidRPr="00300C30" w:rsidRDefault="00A00911" w:rsidP="00763D26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8320" behindDoc="0" locked="0" layoutInCell="1" allowOverlap="1" wp14:anchorId="7B2A0506" wp14:editId="6FE15AC9">
            <wp:simplePos x="0" y="0"/>
            <wp:positionH relativeFrom="column">
              <wp:posOffset>-443865</wp:posOffset>
            </wp:positionH>
            <wp:positionV relativeFrom="paragraph">
              <wp:posOffset>20320</wp:posOffset>
            </wp:positionV>
            <wp:extent cx="1620000" cy="1620000"/>
            <wp:effectExtent l="0" t="0" r="0" b="0"/>
            <wp:wrapNone/>
            <wp:docPr id="455" name="Picture 4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" name="Picture 4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CEDBD6" w14:textId="49D7D3A6" w:rsidR="006A7451" w:rsidRPr="00300C30" w:rsidRDefault="00BB1B7B" w:rsidP="006A7451">
      <w:pPr>
        <w:rPr>
          <w:lang w:val="cy-GB"/>
        </w:rPr>
      </w:pPr>
      <w:r w:rsidRPr="00300C30">
        <w:rPr>
          <w:lang w:val="cy-GB"/>
        </w:rPr>
        <w:t>Bydd e</w:t>
      </w:r>
      <w:r w:rsidR="00E34EC4" w:rsidRPr="00300C30">
        <w:rPr>
          <w:lang w:val="cy-GB"/>
        </w:rPr>
        <w:t>ich</w:t>
      </w:r>
      <w:r w:rsidR="006A7451" w:rsidRPr="00300C30">
        <w:rPr>
          <w:lang w:val="cy-GB"/>
        </w:rPr>
        <w:t xml:space="preserve"> </w:t>
      </w:r>
      <w:r w:rsidR="00E34EC4" w:rsidRPr="00300C30">
        <w:rPr>
          <w:b/>
          <w:bCs/>
          <w:color w:val="365F91" w:themeColor="accent1" w:themeShade="BF"/>
          <w:lang w:val="cy-GB"/>
        </w:rPr>
        <w:t>gweithiwr iechyd proffesiynol</w:t>
      </w:r>
      <w:r w:rsidR="006A7451" w:rsidRPr="00300C30">
        <w:rPr>
          <w:color w:val="365F91" w:themeColor="accent1" w:themeShade="BF"/>
          <w:lang w:val="cy-GB"/>
        </w:rPr>
        <w:t xml:space="preserve"> </w:t>
      </w:r>
      <w:r w:rsidR="00E34EC4" w:rsidRPr="00300C30">
        <w:rPr>
          <w:lang w:val="cy-GB"/>
        </w:rPr>
        <w:t xml:space="preserve">yn </w:t>
      </w:r>
      <w:r w:rsidRPr="00300C30">
        <w:rPr>
          <w:lang w:val="cy-GB"/>
        </w:rPr>
        <w:t xml:space="preserve">gofyn </w:t>
      </w:r>
      <w:r w:rsidR="00E34EC4" w:rsidRPr="00300C30">
        <w:rPr>
          <w:lang w:val="cy-GB"/>
        </w:rPr>
        <w:t xml:space="preserve">cwestiynau am ble rydych chi’n byw, a beth rydych chi’n ei wneud. </w:t>
      </w:r>
    </w:p>
    <w:p w14:paraId="0EAE6062" w14:textId="15F57456" w:rsidR="00353FC2" w:rsidRPr="00300C30" w:rsidRDefault="00763D26" w:rsidP="006A7451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7235" behindDoc="0" locked="0" layoutInCell="1" allowOverlap="1" wp14:anchorId="6F07229E" wp14:editId="67684B65">
            <wp:simplePos x="0" y="0"/>
            <wp:positionH relativeFrom="column">
              <wp:posOffset>-379095</wp:posOffset>
            </wp:positionH>
            <wp:positionV relativeFrom="paragraph">
              <wp:posOffset>487680</wp:posOffset>
            </wp:positionV>
            <wp:extent cx="1549400" cy="1549400"/>
            <wp:effectExtent l="0" t="0" r="0" b="0"/>
            <wp:wrapNone/>
            <wp:docPr id="369" name="Picture 369" descr="A group of people posing for a pic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" name="Picture 369" descr="A group of people posing for a picture&#10;&#10;Description automatically generated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940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DBA62E" w14:textId="0410DCDB" w:rsidR="00A00911" w:rsidRPr="00300C30" w:rsidRDefault="00A00911" w:rsidP="006A7451">
      <w:pPr>
        <w:rPr>
          <w:lang w:val="cy-GB"/>
        </w:rPr>
      </w:pPr>
    </w:p>
    <w:p w14:paraId="676FF418" w14:textId="35E8FC26" w:rsidR="00353FC2" w:rsidRPr="00300C30" w:rsidRDefault="00E34EC4" w:rsidP="006A7451">
      <w:pPr>
        <w:rPr>
          <w:lang w:val="cy-GB"/>
        </w:rPr>
      </w:pPr>
      <w:r w:rsidRPr="00300C30">
        <w:rPr>
          <w:lang w:val="cy-GB"/>
        </w:rPr>
        <w:t>Sut ydych chi’n teimlo am y bobl sydd yn byw gyda chi</w:t>
      </w:r>
      <w:r w:rsidR="009B704E" w:rsidRPr="00300C30">
        <w:rPr>
          <w:lang w:val="cy-GB"/>
        </w:rPr>
        <w:t>?</w:t>
      </w:r>
    </w:p>
    <w:p w14:paraId="5FEA3BC5" w14:textId="77777777" w:rsidR="00A00911" w:rsidRPr="00300C30" w:rsidRDefault="00A00911" w:rsidP="006A7451">
      <w:pPr>
        <w:rPr>
          <w:sz w:val="20"/>
          <w:szCs w:val="14"/>
          <w:lang w:val="cy-GB"/>
        </w:rPr>
      </w:pP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C03631" w:rsidRPr="00300C30" w14:paraId="1FB5188F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03BC7F14" w14:textId="6A99186F" w:rsidR="00C03631" w:rsidRPr="00300C30" w:rsidRDefault="00E34EC4" w:rsidP="00C03631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Hapus iawn</w:t>
            </w:r>
          </w:p>
        </w:tc>
        <w:tc>
          <w:tcPr>
            <w:tcW w:w="4201" w:type="dxa"/>
            <w:vAlign w:val="center"/>
          </w:tcPr>
          <w:p w14:paraId="7163E0D4" w14:textId="1413421A" w:rsidR="00C03631" w:rsidRPr="00300C30" w:rsidRDefault="00050E05" w:rsidP="00C03631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41DB9B77" wp14:editId="268CFF8F">
                      <wp:extent cx="360000" cy="360000"/>
                      <wp:effectExtent l="0" t="0" r="21590" b="21590"/>
                      <wp:docPr id="45" name="Rectangle 4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DB091E0" id="Rectangle 45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C03631" w:rsidRPr="00300C30" w14:paraId="761E9735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017BDD07" w14:textId="14B5BAFA" w:rsidR="00C03631" w:rsidRPr="00300C30" w:rsidRDefault="00C03631" w:rsidP="00C03631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Ha</w:t>
            </w:r>
            <w:r w:rsidR="00E34EC4" w:rsidRPr="00300C30">
              <w:rPr>
                <w:lang w:val="cy-GB"/>
              </w:rPr>
              <w:t>pus</w:t>
            </w:r>
          </w:p>
        </w:tc>
        <w:tc>
          <w:tcPr>
            <w:tcW w:w="4201" w:type="dxa"/>
            <w:vAlign w:val="center"/>
          </w:tcPr>
          <w:p w14:paraId="07DAF611" w14:textId="39EFF70E" w:rsidR="00C03631" w:rsidRPr="00300C30" w:rsidRDefault="007D3F8C" w:rsidP="00C03631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45E59A98" wp14:editId="0A34CDB8">
                      <wp:extent cx="360000" cy="360000"/>
                      <wp:effectExtent l="0" t="0" r="21590" b="21590"/>
                      <wp:docPr id="460" name="Rectangle 46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F27837F" id="Rectangle 460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C03631" w:rsidRPr="00300C30" w14:paraId="582CC493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0E9BB7F7" w14:textId="3047953A" w:rsidR="00C03631" w:rsidRPr="00300C30" w:rsidRDefault="00E34EC4" w:rsidP="00C03631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Gweddol</w:t>
            </w:r>
          </w:p>
        </w:tc>
        <w:tc>
          <w:tcPr>
            <w:tcW w:w="4201" w:type="dxa"/>
            <w:vAlign w:val="center"/>
          </w:tcPr>
          <w:p w14:paraId="06ED4996" w14:textId="2BBE978E" w:rsidR="00C03631" w:rsidRPr="00300C30" w:rsidRDefault="007D3F8C" w:rsidP="00C03631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49C8EC8A" wp14:editId="26C4CB3C">
                      <wp:extent cx="360000" cy="360000"/>
                      <wp:effectExtent l="0" t="0" r="21590" b="21590"/>
                      <wp:docPr id="461" name="Rectangle 46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6FFCACC" id="Rectangle 461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C03631" w:rsidRPr="00300C30" w14:paraId="24541A19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487E2760" w14:textId="07C3D326" w:rsidR="00C03631" w:rsidRPr="00300C30" w:rsidRDefault="00BB1B7B" w:rsidP="00C03631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Iawn</w:t>
            </w:r>
          </w:p>
        </w:tc>
        <w:tc>
          <w:tcPr>
            <w:tcW w:w="4201" w:type="dxa"/>
            <w:vAlign w:val="center"/>
          </w:tcPr>
          <w:p w14:paraId="2AB95DE6" w14:textId="103449C1" w:rsidR="00C03631" w:rsidRPr="00300C30" w:rsidRDefault="007D3F8C" w:rsidP="00C03631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40FE1E25" wp14:editId="66B589E5">
                      <wp:extent cx="360000" cy="360000"/>
                      <wp:effectExtent l="0" t="0" r="21590" b="21590"/>
                      <wp:docPr id="462" name="Rectangle 46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A790331" id="Rectangle 462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C03631" w:rsidRPr="00300C30" w14:paraId="307E66C3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4979E6E1" w14:textId="38043880" w:rsidR="00C03631" w:rsidRPr="00300C30" w:rsidRDefault="00E34EC4" w:rsidP="00C03631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Trist iawn</w:t>
            </w:r>
          </w:p>
        </w:tc>
        <w:tc>
          <w:tcPr>
            <w:tcW w:w="4201" w:type="dxa"/>
            <w:vAlign w:val="center"/>
          </w:tcPr>
          <w:p w14:paraId="649B2F9C" w14:textId="7D10A8BB" w:rsidR="00C03631" w:rsidRPr="00300C30" w:rsidRDefault="007D3F8C" w:rsidP="00C03631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3260DEA" wp14:editId="5D7812DF">
                      <wp:extent cx="360000" cy="360000"/>
                      <wp:effectExtent l="0" t="0" r="21590" b="21590"/>
                      <wp:docPr id="463" name="Rectangle 46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8EC4A8B" id="Rectangle 463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C03631" w:rsidRPr="00300C30" w14:paraId="53A1ABA4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7C3920AD" w14:textId="176F41F8" w:rsidR="00C03631" w:rsidRPr="00300C30" w:rsidRDefault="00E34EC4" w:rsidP="00C03631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Ddim yn si</w:t>
            </w:r>
            <w:r w:rsidR="00BB1B7B" w:rsidRPr="00300C30">
              <w:rPr>
                <w:lang w:val="cy-GB"/>
              </w:rPr>
              <w:t>ŵ</w:t>
            </w:r>
            <w:r w:rsidRPr="00300C30">
              <w:rPr>
                <w:lang w:val="cy-GB"/>
              </w:rPr>
              <w:t>r</w:t>
            </w:r>
          </w:p>
        </w:tc>
        <w:tc>
          <w:tcPr>
            <w:tcW w:w="4201" w:type="dxa"/>
            <w:vAlign w:val="center"/>
          </w:tcPr>
          <w:p w14:paraId="36A784E2" w14:textId="1E00F320" w:rsidR="00C03631" w:rsidRPr="00300C30" w:rsidRDefault="007D3F8C" w:rsidP="00C03631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257BC774" wp14:editId="6278D871">
                      <wp:extent cx="360000" cy="360000"/>
                      <wp:effectExtent l="0" t="0" r="21590" b="21590"/>
                      <wp:docPr id="464" name="Rectangle 46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A32E5F0" id="Rectangle 464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15486" w:rsidRPr="00300C30" w14:paraId="441B4CA8" w14:textId="77777777" w:rsidTr="00A15486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3D4FA59B" w14:textId="77777777" w:rsidR="00A15486" w:rsidRPr="00300C30" w:rsidRDefault="00A15486" w:rsidP="00C03631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5D76B4DD" w14:textId="60E3D10E" w:rsidR="00A15486" w:rsidRPr="00300C30" w:rsidRDefault="00A15486" w:rsidP="00C03631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207514BC" w14:textId="77777777" w:rsidR="00A15486" w:rsidRPr="00300C30" w:rsidRDefault="00A15486" w:rsidP="00C03631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653F2FD8" w14:textId="68B0B67F" w:rsidR="00A15486" w:rsidRPr="00300C30" w:rsidRDefault="00A15486" w:rsidP="00F7787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789A6E6E" w14:textId="0FA13E19" w:rsidR="007D3F8C" w:rsidRPr="00300C30" w:rsidRDefault="007D3F8C">
      <w:pPr>
        <w:ind w:left="0"/>
        <w:rPr>
          <w:lang w:val="cy-GB"/>
        </w:rPr>
      </w:pPr>
    </w:p>
    <w:p w14:paraId="5181B1B1" w14:textId="77777777" w:rsidR="008E2300" w:rsidRPr="00300C30" w:rsidRDefault="008E2300" w:rsidP="00BB1B7B">
      <w:pPr>
        <w:rPr>
          <w:lang w:val="cy-GB"/>
        </w:rPr>
      </w:pPr>
    </w:p>
    <w:p w14:paraId="4F0F193E" w14:textId="73063DE7" w:rsidR="009B704E" w:rsidRPr="00300C30" w:rsidRDefault="009E66C1" w:rsidP="00BB1B7B">
      <w:pPr>
        <w:rPr>
          <w:lang w:val="cy-GB"/>
        </w:rPr>
      </w:pPr>
      <w:r w:rsidRPr="00300C30">
        <w:rPr>
          <w:b/>
          <w:bCs/>
          <w:noProof/>
          <w:lang w:val="cy-GB"/>
        </w:rPr>
        <w:drawing>
          <wp:anchor distT="0" distB="0" distL="114300" distR="114300" simplePos="0" relativeHeight="251657233" behindDoc="0" locked="0" layoutInCell="1" allowOverlap="1" wp14:anchorId="10111E3B" wp14:editId="51144250">
            <wp:simplePos x="0" y="0"/>
            <wp:positionH relativeFrom="column">
              <wp:posOffset>-379095</wp:posOffset>
            </wp:positionH>
            <wp:positionV relativeFrom="paragraph">
              <wp:posOffset>13335</wp:posOffset>
            </wp:positionV>
            <wp:extent cx="1440000" cy="1440000"/>
            <wp:effectExtent l="0" t="0" r="8255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4EC4" w:rsidRPr="00300C30">
        <w:rPr>
          <w:lang w:val="cy-GB"/>
        </w:rPr>
        <w:t xml:space="preserve">Ydy eich cartref yn </w:t>
      </w:r>
      <w:r w:rsidR="00BB1B7B" w:rsidRPr="00300C30">
        <w:rPr>
          <w:lang w:val="cy-GB"/>
        </w:rPr>
        <w:t>iawn</w:t>
      </w:r>
      <w:r w:rsidR="00E34EC4" w:rsidRPr="00300C30">
        <w:rPr>
          <w:lang w:val="cy-GB"/>
        </w:rPr>
        <w:t xml:space="preserve"> i chi</w:t>
      </w:r>
      <w:r w:rsidR="009B704E" w:rsidRPr="00300C30">
        <w:rPr>
          <w:lang w:val="cy-GB"/>
        </w:rPr>
        <w:t>?</w:t>
      </w:r>
    </w:p>
    <w:p w14:paraId="7CCCF62B" w14:textId="77777777" w:rsidR="00A00911" w:rsidRPr="00300C30" w:rsidRDefault="00A00911" w:rsidP="008E2300">
      <w:pPr>
        <w:spacing w:after="0"/>
        <w:rPr>
          <w:sz w:val="8"/>
          <w:szCs w:val="2"/>
          <w:lang w:val="cy-GB"/>
        </w:rPr>
      </w:pP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3E68F4" w:rsidRPr="00300C30" w14:paraId="15A6477C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5E2BD52D" w14:textId="1D346ACF" w:rsidR="003E68F4" w:rsidRPr="00300C30" w:rsidRDefault="003E68F4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E34EC4" w:rsidRPr="00300C30">
              <w:rPr>
                <w:lang w:val="cy-GB"/>
              </w:rPr>
              <w:t>dy</w:t>
            </w:r>
          </w:p>
        </w:tc>
        <w:tc>
          <w:tcPr>
            <w:tcW w:w="4201" w:type="dxa"/>
            <w:vAlign w:val="center"/>
          </w:tcPr>
          <w:p w14:paraId="529E155C" w14:textId="363A073B" w:rsidR="003E68F4" w:rsidRPr="00300C30" w:rsidRDefault="007D3F8C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6B343E5E" wp14:editId="1140DA0C">
                      <wp:extent cx="360000" cy="360000"/>
                      <wp:effectExtent l="0" t="0" r="21590" b="21590"/>
                      <wp:docPr id="465" name="Rectangle 46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CEB61D4" id="Rectangle 465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3E68F4" w:rsidRPr="00300C30" w14:paraId="1CCB61A1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27112A74" w14:textId="772A9D03" w:rsidR="003E68F4" w:rsidRPr="00300C30" w:rsidRDefault="003E68F4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E34EC4" w:rsidRPr="00300C30">
              <w:rPr>
                <w:lang w:val="cy-GB"/>
              </w:rPr>
              <w:t>ac ydy</w:t>
            </w:r>
          </w:p>
        </w:tc>
        <w:tc>
          <w:tcPr>
            <w:tcW w:w="4201" w:type="dxa"/>
            <w:vAlign w:val="center"/>
          </w:tcPr>
          <w:p w14:paraId="589665C7" w14:textId="285CDB57" w:rsidR="003E68F4" w:rsidRPr="00300C30" w:rsidRDefault="007D3F8C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D575214" wp14:editId="7FF9AFCF">
                      <wp:extent cx="360000" cy="360000"/>
                      <wp:effectExtent l="0" t="0" r="21590" b="21590"/>
                      <wp:docPr id="466" name="Rectangle 46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7FE19F8" id="Rectangle 466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0E2407" w:rsidRPr="00300C30" w14:paraId="6A879EF1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504841C" w14:textId="74C9D521" w:rsidR="000E2407" w:rsidRPr="00300C30" w:rsidRDefault="00E34EC4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I raddau</w:t>
            </w:r>
          </w:p>
        </w:tc>
        <w:tc>
          <w:tcPr>
            <w:tcW w:w="4201" w:type="dxa"/>
            <w:vAlign w:val="center"/>
          </w:tcPr>
          <w:p w14:paraId="094D0363" w14:textId="7E47B8F5" w:rsidR="000E2407" w:rsidRPr="00300C30" w:rsidRDefault="007D3F8C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208F92A8" wp14:editId="28DA93E8">
                      <wp:extent cx="360000" cy="360000"/>
                      <wp:effectExtent l="0" t="0" r="21590" b="21590"/>
                      <wp:docPr id="467" name="Rectangle 46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BDAE116" id="Rectangle 467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3E68F4" w:rsidRPr="00300C30" w14:paraId="67D1696E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416D2B44" w14:textId="3E49B462" w:rsidR="003E68F4" w:rsidRPr="00300C30" w:rsidRDefault="00E34EC4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Ddim yn si</w:t>
            </w:r>
            <w:r w:rsidR="00BB1B7B" w:rsidRPr="00300C30">
              <w:rPr>
                <w:lang w:val="cy-GB"/>
              </w:rPr>
              <w:t>ŵ</w:t>
            </w:r>
            <w:r w:rsidRPr="00300C30">
              <w:rPr>
                <w:lang w:val="cy-GB"/>
              </w:rPr>
              <w:t>r</w:t>
            </w:r>
          </w:p>
        </w:tc>
        <w:tc>
          <w:tcPr>
            <w:tcW w:w="4201" w:type="dxa"/>
            <w:vAlign w:val="center"/>
          </w:tcPr>
          <w:p w14:paraId="14219803" w14:textId="43755223" w:rsidR="003E68F4" w:rsidRPr="00300C30" w:rsidRDefault="007D3F8C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6DCDE70" wp14:editId="646900EC">
                      <wp:extent cx="360000" cy="360000"/>
                      <wp:effectExtent l="0" t="0" r="21590" b="21590"/>
                      <wp:docPr id="468" name="Rectangle 46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9388815" id="Rectangle 468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3E68F4" w:rsidRPr="00300C30" w14:paraId="44F96A69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1308D696" w14:textId="77777777" w:rsidR="003E68F4" w:rsidRPr="00300C30" w:rsidRDefault="003E68F4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551CE2AD" w14:textId="77777777" w:rsidR="003E68F4" w:rsidRPr="00300C30" w:rsidRDefault="003E68F4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5030EACD" w14:textId="77777777" w:rsidR="003E68F4" w:rsidRPr="00300C30" w:rsidRDefault="003E68F4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1C88BE4E" w14:textId="1B4A67A0" w:rsidR="003E68F4" w:rsidRPr="00300C30" w:rsidRDefault="003E68F4" w:rsidP="002F1795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0C984227" w14:textId="77777777" w:rsidR="00BA3C47" w:rsidRPr="00300C30" w:rsidRDefault="00BA3C47" w:rsidP="006A7451">
      <w:pPr>
        <w:rPr>
          <w:sz w:val="12"/>
          <w:szCs w:val="6"/>
          <w:lang w:val="cy-GB"/>
        </w:rPr>
      </w:pPr>
    </w:p>
    <w:p w14:paraId="10F81DC1" w14:textId="53234EF0" w:rsidR="009B704E" w:rsidRPr="00300C30" w:rsidRDefault="00DD199F" w:rsidP="006A7451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7236" behindDoc="0" locked="0" layoutInCell="1" allowOverlap="1" wp14:anchorId="27EC441B" wp14:editId="2B554F2D">
            <wp:simplePos x="0" y="0"/>
            <wp:positionH relativeFrom="column">
              <wp:posOffset>-304800</wp:posOffset>
            </wp:positionH>
            <wp:positionV relativeFrom="paragraph">
              <wp:posOffset>410845</wp:posOffset>
            </wp:positionV>
            <wp:extent cx="1440000" cy="1440000"/>
            <wp:effectExtent l="0" t="0" r="8255" b="0"/>
            <wp:wrapNone/>
            <wp:docPr id="370" name="Picture 370" descr="A person sitting on a couc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" name="Picture 370" descr="A person sitting on a couch&#10;&#10;Description automatically generated with medium confidence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F98D2" w14:textId="4C3840A3" w:rsidR="00F91F56" w:rsidRPr="00300C30" w:rsidRDefault="00E34EC4" w:rsidP="00F91F56">
      <w:pPr>
        <w:rPr>
          <w:lang w:val="cy-GB"/>
        </w:rPr>
      </w:pPr>
      <w:r w:rsidRPr="00300C30">
        <w:rPr>
          <w:lang w:val="cy-GB"/>
        </w:rPr>
        <w:t>Ydych chi’n teimlo’n ddiogel yn eich cartref</w:t>
      </w:r>
      <w:r w:rsidR="00F91F56" w:rsidRPr="00300C30">
        <w:rPr>
          <w:lang w:val="cy-GB"/>
        </w:rPr>
        <w:t>?</w:t>
      </w:r>
    </w:p>
    <w:p w14:paraId="2982A660" w14:textId="77777777" w:rsidR="00A00911" w:rsidRPr="00300C30" w:rsidRDefault="00A00911" w:rsidP="008E2300">
      <w:pPr>
        <w:spacing w:after="0"/>
        <w:rPr>
          <w:sz w:val="2"/>
          <w:szCs w:val="2"/>
          <w:lang w:val="cy-GB"/>
        </w:rPr>
      </w:pP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667111" w:rsidRPr="00300C30" w14:paraId="59D2E034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41E31F6E" w14:textId="235ECFB5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E34EC4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413999ED" w14:textId="0FB4E8EF" w:rsidR="00667111" w:rsidRPr="00300C30" w:rsidRDefault="00F62A84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2A58C70E" wp14:editId="02CB4B57">
                      <wp:extent cx="360000" cy="360000"/>
                      <wp:effectExtent l="0" t="0" r="21590" b="21590"/>
                      <wp:docPr id="469" name="Rectangle 46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98AA346" id="Rectangle 469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28612799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09F01332" w14:textId="1090C031" w:rsidR="00667111" w:rsidRPr="00300C30" w:rsidRDefault="00E34EC4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ac ydy</w:t>
            </w:r>
          </w:p>
        </w:tc>
        <w:tc>
          <w:tcPr>
            <w:tcW w:w="4201" w:type="dxa"/>
            <w:vAlign w:val="center"/>
          </w:tcPr>
          <w:p w14:paraId="5A1D12A5" w14:textId="64FF1894" w:rsidR="00667111" w:rsidRPr="00300C30" w:rsidRDefault="00F62A84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295ED4BC" wp14:editId="4C1601DA">
                      <wp:extent cx="360000" cy="360000"/>
                      <wp:effectExtent l="0" t="0" r="21590" b="21590"/>
                      <wp:docPr id="470" name="Rectangle 47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1F3AC65" id="Rectangle 470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0E2407" w:rsidRPr="00300C30" w14:paraId="356CB687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239598F" w14:textId="5923D915" w:rsidR="000E2407" w:rsidRPr="00300C30" w:rsidRDefault="00E34EC4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I raddau</w:t>
            </w:r>
          </w:p>
        </w:tc>
        <w:tc>
          <w:tcPr>
            <w:tcW w:w="4201" w:type="dxa"/>
            <w:vAlign w:val="center"/>
          </w:tcPr>
          <w:p w14:paraId="5D2D7EF7" w14:textId="15C8DF32" w:rsidR="000E2407" w:rsidRPr="00300C30" w:rsidRDefault="00F62A84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62739CF" wp14:editId="0351D959">
                      <wp:extent cx="360000" cy="360000"/>
                      <wp:effectExtent l="0" t="0" r="21590" b="21590"/>
                      <wp:docPr id="471" name="Rectangle 47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2779394" id="Rectangle 471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1B3C1B12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238E263" w14:textId="76D226CE" w:rsidR="00667111" w:rsidRPr="00300C30" w:rsidRDefault="00E34EC4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4B51C695" w14:textId="59582960" w:rsidR="00667111" w:rsidRPr="00300C30" w:rsidRDefault="00F62A84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263836EC" wp14:editId="760BEAF1">
                      <wp:extent cx="360000" cy="360000"/>
                      <wp:effectExtent l="0" t="0" r="21590" b="21590"/>
                      <wp:docPr id="472" name="Rectangle 47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12A0A1B" id="Rectangle 472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60CEB76C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7720B39B" w14:textId="17BB28A6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3C97409D" w14:textId="77777777" w:rsidR="00667111" w:rsidRPr="00300C30" w:rsidRDefault="00667111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119691E4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19FB829E" w14:textId="31BFF2A8" w:rsidR="00667111" w:rsidRPr="00300C30" w:rsidRDefault="00667111" w:rsidP="002F1795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3EE618CA" w14:textId="7D83FD99" w:rsidR="00BA3C47" w:rsidRPr="00300C30" w:rsidRDefault="00BA3C47">
      <w:pPr>
        <w:ind w:left="0"/>
        <w:rPr>
          <w:lang w:val="cy-GB"/>
        </w:rPr>
      </w:pPr>
    </w:p>
    <w:p w14:paraId="67DCA92C" w14:textId="080C2ABD" w:rsidR="009B704E" w:rsidRPr="00300C30" w:rsidRDefault="00AF58DA" w:rsidP="00481D89">
      <w:pPr>
        <w:rPr>
          <w:lang w:val="cy-GB"/>
        </w:rPr>
      </w:pPr>
      <w:r w:rsidRPr="00300C30">
        <w:rPr>
          <w:noProof/>
          <w:lang w:val="cy-GB"/>
        </w:rPr>
        <w:lastRenderedPageBreak/>
        <w:drawing>
          <wp:anchor distT="0" distB="0" distL="114300" distR="114300" simplePos="0" relativeHeight="251657237" behindDoc="0" locked="0" layoutInCell="1" allowOverlap="1" wp14:anchorId="2B40E40F" wp14:editId="424127EC">
            <wp:simplePos x="0" y="0"/>
            <wp:positionH relativeFrom="column">
              <wp:posOffset>-285750</wp:posOffset>
            </wp:positionH>
            <wp:positionV relativeFrom="paragraph">
              <wp:posOffset>50165</wp:posOffset>
            </wp:positionV>
            <wp:extent cx="1440000" cy="1440000"/>
            <wp:effectExtent l="0" t="0" r="8255" b="0"/>
            <wp:wrapNone/>
            <wp:docPr id="371" name="Picture 3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" name="Picture 3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4EC4" w:rsidRPr="00300C30">
        <w:rPr>
          <w:lang w:val="cy-GB"/>
        </w:rPr>
        <w:t xml:space="preserve">Pa weithgareddau ydych chi’n </w:t>
      </w:r>
      <w:r w:rsidR="00BB1B7B" w:rsidRPr="00300C30">
        <w:rPr>
          <w:lang w:val="cy-GB"/>
        </w:rPr>
        <w:t>eu g</w:t>
      </w:r>
      <w:r w:rsidR="00E34EC4" w:rsidRPr="00300C30">
        <w:rPr>
          <w:lang w:val="cy-GB"/>
        </w:rPr>
        <w:t>wneud</w:t>
      </w:r>
      <w:r w:rsidR="00E27164" w:rsidRPr="00300C30">
        <w:rPr>
          <w:lang w:val="cy-GB"/>
        </w:rPr>
        <w:t>?</w:t>
      </w:r>
      <w:r w:rsidR="00291F47" w:rsidRPr="00300C30">
        <w:rPr>
          <w:lang w:val="cy-GB"/>
        </w:rPr>
        <w:t xml:space="preserve">  </w:t>
      </w:r>
      <w:r w:rsidR="00E34EC4" w:rsidRPr="00300C30">
        <w:rPr>
          <w:lang w:val="cy-GB"/>
        </w:rPr>
        <w:t>Meddyliwch am bethau fel gwaith</w:t>
      </w:r>
      <w:r w:rsidR="00291F47" w:rsidRPr="00300C30">
        <w:rPr>
          <w:lang w:val="cy-GB"/>
        </w:rPr>
        <w:t xml:space="preserve">, </w:t>
      </w:r>
      <w:r w:rsidR="00E34EC4" w:rsidRPr="00300C30">
        <w:rPr>
          <w:lang w:val="cy-GB"/>
        </w:rPr>
        <w:t>hob</w:t>
      </w:r>
      <w:r w:rsidR="0084011D" w:rsidRPr="00300C30">
        <w:rPr>
          <w:lang w:val="cy-GB"/>
        </w:rPr>
        <w:t>ï</w:t>
      </w:r>
      <w:r w:rsidR="00E34EC4" w:rsidRPr="00300C30">
        <w:rPr>
          <w:lang w:val="cy-GB"/>
        </w:rPr>
        <w:t>au</w:t>
      </w:r>
      <w:r w:rsidR="000A1C8B" w:rsidRPr="00300C30">
        <w:rPr>
          <w:lang w:val="cy-GB"/>
        </w:rPr>
        <w:t xml:space="preserve"> </w:t>
      </w:r>
      <w:r w:rsidR="0087300C" w:rsidRPr="00300C30">
        <w:rPr>
          <w:lang w:val="cy-GB"/>
        </w:rPr>
        <w:t xml:space="preserve">a beth </w:t>
      </w:r>
      <w:r w:rsidR="00BB1B7B" w:rsidRPr="00300C30">
        <w:rPr>
          <w:lang w:val="cy-GB"/>
        </w:rPr>
        <w:t>r</w:t>
      </w:r>
      <w:r w:rsidR="0087300C" w:rsidRPr="00300C30">
        <w:rPr>
          <w:lang w:val="cy-GB"/>
        </w:rPr>
        <w:t>ydych chi’n wneud yn ystod y dydd</w:t>
      </w:r>
      <w:r w:rsidR="000A1C8B" w:rsidRPr="00300C30">
        <w:rPr>
          <w:lang w:val="cy-GB"/>
        </w:rPr>
        <w:t>.</w:t>
      </w:r>
    </w:p>
    <w:p w14:paraId="0E117B6F" w14:textId="77777777" w:rsidR="00A00911" w:rsidRPr="00300C30" w:rsidRDefault="00A00911" w:rsidP="00A008C8">
      <w:pPr>
        <w:spacing w:after="0"/>
        <w:rPr>
          <w:sz w:val="20"/>
          <w:szCs w:val="14"/>
          <w:lang w:val="cy-GB"/>
        </w:rPr>
      </w:pP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8"/>
      </w:tblGrid>
      <w:tr w:rsidR="00667111" w:rsidRPr="00300C30" w14:paraId="7DE22C68" w14:textId="77777777" w:rsidTr="006E0EB2">
        <w:trPr>
          <w:trHeight w:val="1077"/>
        </w:trPr>
        <w:tc>
          <w:tcPr>
            <w:tcW w:w="6748" w:type="dxa"/>
            <w:shd w:val="clear" w:color="auto" w:fill="C6D9F1" w:themeFill="text2" w:themeFillTint="33"/>
            <w:vAlign w:val="center"/>
          </w:tcPr>
          <w:p w14:paraId="369CF575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3E8161D9" w14:textId="77777777" w:rsidR="00667111" w:rsidRPr="00300C30" w:rsidRDefault="00667111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0493923C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2C5DB774" w14:textId="77777777" w:rsidR="00667111" w:rsidRPr="00300C30" w:rsidRDefault="00667111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69E01823" w14:textId="77777777" w:rsidR="00667111" w:rsidRPr="00300C30" w:rsidRDefault="00667111" w:rsidP="00667111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2253A4B3" w14:textId="54EB9DF0" w:rsidR="00667111" w:rsidRPr="00300C30" w:rsidRDefault="00667111" w:rsidP="005626E7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0C1087FE" w14:textId="77777777" w:rsidR="00BA3C47" w:rsidRPr="00300C30" w:rsidRDefault="00BA3C47" w:rsidP="00481D89">
      <w:pPr>
        <w:rPr>
          <w:sz w:val="22"/>
          <w:szCs w:val="16"/>
          <w:lang w:val="cy-GB"/>
        </w:rPr>
      </w:pPr>
    </w:p>
    <w:p w14:paraId="30628D35" w14:textId="1C51E024" w:rsidR="00291F47" w:rsidRPr="00300C30" w:rsidRDefault="00206AD8" w:rsidP="00A008C8">
      <w:pPr>
        <w:spacing w:after="0"/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7238" behindDoc="0" locked="0" layoutInCell="1" allowOverlap="1" wp14:anchorId="4561606D" wp14:editId="58A569C4">
            <wp:simplePos x="0" y="0"/>
            <wp:positionH relativeFrom="column">
              <wp:posOffset>-304800</wp:posOffset>
            </wp:positionH>
            <wp:positionV relativeFrom="paragraph">
              <wp:posOffset>412115</wp:posOffset>
            </wp:positionV>
            <wp:extent cx="1440000" cy="1440000"/>
            <wp:effectExtent l="0" t="0" r="0" b="8255"/>
            <wp:wrapNone/>
            <wp:docPr id="372" name="Picture 3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" name="Picture 3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0C62FD" w14:textId="0130394E" w:rsidR="00291F47" w:rsidRPr="00300C30" w:rsidRDefault="0087300C" w:rsidP="00481D89">
      <w:pPr>
        <w:rPr>
          <w:lang w:val="cy-GB"/>
        </w:rPr>
      </w:pPr>
      <w:r w:rsidRPr="00300C30">
        <w:rPr>
          <w:lang w:val="cy-GB"/>
        </w:rPr>
        <w:t>Sut ydych chi’n teimlo am y pethau rydych chi’n eu gwneud</w:t>
      </w:r>
      <w:r w:rsidR="00291F47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667111" w:rsidRPr="00300C30" w14:paraId="1D0B7193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EBD3B93" w14:textId="624BDAD0" w:rsidR="00667111" w:rsidRPr="00300C30" w:rsidRDefault="0087300C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Hapus iawn</w:t>
            </w:r>
          </w:p>
        </w:tc>
        <w:tc>
          <w:tcPr>
            <w:tcW w:w="4201" w:type="dxa"/>
            <w:vAlign w:val="center"/>
          </w:tcPr>
          <w:p w14:paraId="7CA33A95" w14:textId="628665E4" w:rsidR="00667111" w:rsidRPr="00300C30" w:rsidRDefault="00F62A84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8FFB8AA" wp14:editId="5CD766A8">
                      <wp:extent cx="360000" cy="360000"/>
                      <wp:effectExtent l="0" t="0" r="21590" b="21590"/>
                      <wp:docPr id="473" name="Rectangle 47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A0EE3A9" id="Rectangle 473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00650B92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5B10C93A" w14:textId="132B4FF8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Hap</w:t>
            </w:r>
            <w:r w:rsidR="0087300C" w:rsidRPr="00300C30">
              <w:rPr>
                <w:lang w:val="cy-GB"/>
              </w:rPr>
              <w:t>us</w:t>
            </w:r>
          </w:p>
        </w:tc>
        <w:tc>
          <w:tcPr>
            <w:tcW w:w="4201" w:type="dxa"/>
            <w:vAlign w:val="center"/>
          </w:tcPr>
          <w:p w14:paraId="2E049215" w14:textId="40B52C92" w:rsidR="00667111" w:rsidRPr="00300C30" w:rsidRDefault="00F62A84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17BBC21" wp14:editId="4E8A2ECB">
                      <wp:extent cx="360000" cy="360000"/>
                      <wp:effectExtent l="0" t="0" r="21590" b="21590"/>
                      <wp:docPr id="474" name="Rectangle 47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DA8FCDD" id="Rectangle 474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11CCFF03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F798EA5" w14:textId="7AF8B1B6" w:rsidR="00667111" w:rsidRPr="00300C30" w:rsidRDefault="00BB1B7B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Iawn</w:t>
            </w:r>
          </w:p>
        </w:tc>
        <w:tc>
          <w:tcPr>
            <w:tcW w:w="4201" w:type="dxa"/>
            <w:vAlign w:val="center"/>
          </w:tcPr>
          <w:p w14:paraId="35622909" w14:textId="6CDD409C" w:rsidR="00667111" w:rsidRPr="00300C30" w:rsidRDefault="00F62A84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7F048EAA" wp14:editId="263213F0">
                      <wp:extent cx="360000" cy="360000"/>
                      <wp:effectExtent l="0" t="0" r="21590" b="21590"/>
                      <wp:docPr id="475" name="Rectangle 47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A0A768E" id="Rectangle 475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483BA039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005FC72C" w14:textId="46E205D4" w:rsidR="00667111" w:rsidRPr="00300C30" w:rsidRDefault="0087300C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Trist</w:t>
            </w:r>
          </w:p>
        </w:tc>
        <w:tc>
          <w:tcPr>
            <w:tcW w:w="4201" w:type="dxa"/>
            <w:vAlign w:val="center"/>
          </w:tcPr>
          <w:p w14:paraId="7568957C" w14:textId="4B8A9C35" w:rsidR="00667111" w:rsidRPr="00300C30" w:rsidRDefault="00F62A84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F978029" wp14:editId="6A33B122">
                      <wp:extent cx="360000" cy="360000"/>
                      <wp:effectExtent l="0" t="0" r="21590" b="21590"/>
                      <wp:docPr id="476" name="Rectangle 47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1FC4B15" id="Rectangle 476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75EB8422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27E7B68" w14:textId="6DFF6C2A" w:rsidR="00667111" w:rsidRPr="00300C30" w:rsidRDefault="0087300C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Trist iawn</w:t>
            </w:r>
          </w:p>
        </w:tc>
        <w:tc>
          <w:tcPr>
            <w:tcW w:w="4201" w:type="dxa"/>
            <w:vAlign w:val="center"/>
          </w:tcPr>
          <w:p w14:paraId="3951104F" w14:textId="1AB075E8" w:rsidR="00667111" w:rsidRPr="00300C30" w:rsidRDefault="00F62A84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7EA7FC46" wp14:editId="5C1F421D">
                      <wp:extent cx="360000" cy="360000"/>
                      <wp:effectExtent l="0" t="0" r="21590" b="21590"/>
                      <wp:docPr id="477" name="Rectangle 47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AD73D5C" id="Rectangle 477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284557C5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6738F998" w14:textId="2AA9BB8E" w:rsidR="00667111" w:rsidRPr="00300C30" w:rsidRDefault="0087300C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0FCC3621" w14:textId="1D7A516A" w:rsidR="00667111" w:rsidRPr="00300C30" w:rsidRDefault="00F62A84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789211F7" wp14:editId="3638276E">
                      <wp:extent cx="360000" cy="360000"/>
                      <wp:effectExtent l="0" t="0" r="21590" b="21590"/>
                      <wp:docPr id="478" name="Rectangle 47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8CDFF45" id="Rectangle 478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346FA586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35A940ED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392C81B1" w14:textId="77777777" w:rsidR="00667111" w:rsidRPr="00300C30" w:rsidRDefault="00667111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7B78229D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60DDB4D8" w14:textId="46966166" w:rsidR="00667111" w:rsidRPr="00300C30" w:rsidRDefault="00667111" w:rsidP="00F7787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6C5F3FD7" w14:textId="378BF597" w:rsidR="00BA3C47" w:rsidRPr="00300C30" w:rsidRDefault="00BA3C47">
      <w:pPr>
        <w:ind w:left="0"/>
        <w:rPr>
          <w:lang w:val="cy-GB"/>
        </w:rPr>
      </w:pPr>
    </w:p>
    <w:p w14:paraId="618939CB" w14:textId="4BEAD68E" w:rsidR="00291F47" w:rsidRPr="00300C30" w:rsidRDefault="00E61E99" w:rsidP="00481D89">
      <w:pPr>
        <w:rPr>
          <w:lang w:val="cy-GB"/>
        </w:rPr>
      </w:pPr>
      <w:r w:rsidRPr="00300C30">
        <w:rPr>
          <w:noProof/>
          <w:lang w:val="cy-GB"/>
        </w:rPr>
        <w:lastRenderedPageBreak/>
        <w:drawing>
          <wp:anchor distT="0" distB="0" distL="114300" distR="114300" simplePos="0" relativeHeight="251657239" behindDoc="0" locked="0" layoutInCell="1" allowOverlap="1" wp14:anchorId="1E14AAC0" wp14:editId="234D7916">
            <wp:simplePos x="0" y="0"/>
            <wp:positionH relativeFrom="column">
              <wp:posOffset>-257175</wp:posOffset>
            </wp:positionH>
            <wp:positionV relativeFrom="paragraph">
              <wp:posOffset>12065</wp:posOffset>
            </wp:positionV>
            <wp:extent cx="1584000" cy="1584000"/>
            <wp:effectExtent l="0" t="0" r="0" b="0"/>
            <wp:wrapNone/>
            <wp:docPr id="373" name="Picture 373" descr="A picture containing text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" name="Picture 373" descr="A picture containing text, person&#10;&#10;Description automatically generated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4000" cy="158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300C" w:rsidRPr="00300C30">
        <w:rPr>
          <w:lang w:val="cy-GB"/>
        </w:rPr>
        <w:t>Ydych chi eisiau gwneud mwy o bethau, neu bethau gwahanol</w:t>
      </w:r>
      <w:r w:rsidR="00291F47" w:rsidRPr="00300C30">
        <w:rPr>
          <w:lang w:val="cy-GB"/>
        </w:rPr>
        <w:t>?</w:t>
      </w:r>
    </w:p>
    <w:p w14:paraId="0A4183E5" w14:textId="77777777" w:rsidR="00A00911" w:rsidRPr="00300C30" w:rsidRDefault="00A00911" w:rsidP="00481D89">
      <w:pPr>
        <w:rPr>
          <w:lang w:val="cy-GB"/>
        </w:rPr>
      </w:pP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667111" w:rsidRPr="00300C30" w14:paraId="7AB27D78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6612C9CF" w14:textId="5CEE5F8C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87300C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79D4FB1D" w14:textId="21FD037F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27BF515" wp14:editId="6E2AF776">
                      <wp:extent cx="360000" cy="360000"/>
                      <wp:effectExtent l="0" t="0" r="21590" b="21590"/>
                      <wp:docPr id="479" name="Rectangle 47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A6AF106" id="Rectangle 479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0B35522B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2C846133" w14:textId="051855A6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87300C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6D91BE10" w14:textId="729071E5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2A6E5E9F" wp14:editId="01646C19">
                      <wp:extent cx="360000" cy="360000"/>
                      <wp:effectExtent l="0" t="0" r="21590" b="21590"/>
                      <wp:docPr id="480" name="Rectangle 48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A9F4A09" id="Rectangle 480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6C9C3581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179DF3E5" w14:textId="571B810A" w:rsidR="00667111" w:rsidRPr="00300C30" w:rsidRDefault="0087300C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21A25B7B" w14:textId="66F5FBF7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5D01664" wp14:editId="0493A2DF">
                      <wp:extent cx="360000" cy="360000"/>
                      <wp:effectExtent l="0" t="0" r="21590" b="21590"/>
                      <wp:docPr id="481" name="Rectangle 48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81441F1" id="Rectangle 481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2FE20145" w14:textId="77777777" w:rsidTr="00A00911">
        <w:trPr>
          <w:trHeight w:val="850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35B0BB93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5818BC89" w14:textId="77777777" w:rsidR="00667111" w:rsidRPr="00300C30" w:rsidRDefault="00667111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4805AE35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190D577C" w14:textId="0D19A828" w:rsidR="00667111" w:rsidRPr="00300C30" w:rsidRDefault="00667111" w:rsidP="00DF62EA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18780A97" w14:textId="77777777" w:rsidR="00BA3C47" w:rsidRPr="00300C30" w:rsidRDefault="00BA3C47" w:rsidP="00481D89">
      <w:pPr>
        <w:rPr>
          <w:lang w:val="cy-GB"/>
        </w:rPr>
      </w:pPr>
    </w:p>
    <w:p w14:paraId="636B73E7" w14:textId="1D211039" w:rsidR="00ED2A82" w:rsidRPr="00300C30" w:rsidRDefault="0021608D" w:rsidP="00481D89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7240" behindDoc="0" locked="0" layoutInCell="1" allowOverlap="1" wp14:anchorId="432BC4B1" wp14:editId="2EDC09CC">
            <wp:simplePos x="0" y="0"/>
            <wp:positionH relativeFrom="column">
              <wp:posOffset>-352425</wp:posOffset>
            </wp:positionH>
            <wp:positionV relativeFrom="paragraph">
              <wp:posOffset>426720</wp:posOffset>
            </wp:positionV>
            <wp:extent cx="1440000" cy="1440000"/>
            <wp:effectExtent l="0" t="0" r="8255" b="0"/>
            <wp:wrapNone/>
            <wp:docPr id="374" name="Picture 374" descr="Letter,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" name="Picture 374" descr="Letter, calendar&#10;&#10;Description automatically generated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5BD2DF" w14:textId="1DD6126E" w:rsidR="00ED2A82" w:rsidRPr="00300C30" w:rsidRDefault="0087300C" w:rsidP="00481D89">
      <w:pPr>
        <w:rPr>
          <w:lang w:val="cy-GB"/>
        </w:rPr>
      </w:pPr>
      <w:r w:rsidRPr="00300C30">
        <w:rPr>
          <w:lang w:val="cy-GB"/>
        </w:rPr>
        <w:t>Oes gennych chi ddigon o arian</w:t>
      </w:r>
      <w:r w:rsidR="00ED2A82" w:rsidRPr="00300C30">
        <w:rPr>
          <w:lang w:val="cy-GB"/>
        </w:rPr>
        <w:t>?</w:t>
      </w:r>
    </w:p>
    <w:p w14:paraId="1F0514C5" w14:textId="77777777" w:rsidR="00A00911" w:rsidRPr="00300C30" w:rsidRDefault="00A00911" w:rsidP="00A00911">
      <w:pPr>
        <w:spacing w:after="0"/>
        <w:rPr>
          <w:lang w:val="cy-GB"/>
        </w:rPr>
      </w:pP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667111" w:rsidRPr="00300C30" w14:paraId="0BA015D9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1CFD5BDF" w14:textId="20A12F0F" w:rsidR="00667111" w:rsidRPr="00300C30" w:rsidRDefault="0087300C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Oes</w:t>
            </w:r>
          </w:p>
        </w:tc>
        <w:tc>
          <w:tcPr>
            <w:tcW w:w="4201" w:type="dxa"/>
            <w:vAlign w:val="center"/>
          </w:tcPr>
          <w:p w14:paraId="3EBA4970" w14:textId="31C30CEA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22D336BD" wp14:editId="4A70B2B4">
                      <wp:extent cx="360000" cy="360000"/>
                      <wp:effectExtent l="0" t="0" r="21590" b="21590"/>
                      <wp:docPr id="482" name="Rectangle 48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656505A" id="Rectangle 482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0D1A8963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1772D63D" w14:textId="66A51E69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87300C" w:rsidRPr="00300C30">
              <w:rPr>
                <w:lang w:val="cy-GB"/>
              </w:rPr>
              <w:t>ac oes</w:t>
            </w:r>
          </w:p>
        </w:tc>
        <w:tc>
          <w:tcPr>
            <w:tcW w:w="4201" w:type="dxa"/>
            <w:vAlign w:val="center"/>
          </w:tcPr>
          <w:p w14:paraId="2B91A2AD" w14:textId="3597B704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854E23B" wp14:editId="60848AE7">
                      <wp:extent cx="360000" cy="360000"/>
                      <wp:effectExtent l="0" t="0" r="21590" b="21590"/>
                      <wp:docPr id="483" name="Rectangle 48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E686F52" id="Rectangle 483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14966FFB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4E1559D4" w14:textId="0651843D" w:rsidR="00667111" w:rsidRPr="00300C30" w:rsidRDefault="0087300C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24240311" w14:textId="3CA59081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36A57BB5" wp14:editId="57D1AA77">
                      <wp:extent cx="360000" cy="360000"/>
                      <wp:effectExtent l="0" t="0" r="21590" b="21590"/>
                      <wp:docPr id="484" name="Rectangle 48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CC6F005" id="Rectangle 484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35420B7F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7CAA98C2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37B33660" w14:textId="77777777" w:rsidR="00667111" w:rsidRPr="00300C30" w:rsidRDefault="00667111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7139C9ED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36A6BA33" w14:textId="468B994C" w:rsidR="00667111" w:rsidRPr="00300C30" w:rsidRDefault="00667111" w:rsidP="00DF62EA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0A0B9D8C" w14:textId="7AA7C5CB" w:rsidR="00ED2A82" w:rsidRPr="00300C30" w:rsidRDefault="00ED2A82" w:rsidP="00481D89">
      <w:pPr>
        <w:rPr>
          <w:lang w:val="cy-GB"/>
        </w:rPr>
      </w:pPr>
    </w:p>
    <w:p w14:paraId="06AFF66C" w14:textId="77777777" w:rsidR="00E61E99" w:rsidRPr="00300C30" w:rsidRDefault="00E61E99">
      <w:pPr>
        <w:ind w:left="0"/>
        <w:rPr>
          <w:lang w:val="cy-GB"/>
        </w:rPr>
      </w:pPr>
      <w:r w:rsidRPr="00300C30">
        <w:rPr>
          <w:lang w:val="cy-GB"/>
        </w:rPr>
        <w:br w:type="page"/>
      </w:r>
    </w:p>
    <w:p w14:paraId="115C0275" w14:textId="0E06421C" w:rsidR="00ED2A82" w:rsidRPr="00300C30" w:rsidRDefault="006E6554" w:rsidP="00481D89">
      <w:pPr>
        <w:rPr>
          <w:lang w:val="cy-GB"/>
        </w:rPr>
      </w:pPr>
      <w:r w:rsidRPr="00300C30">
        <w:rPr>
          <w:noProof/>
          <w:lang w:val="cy-GB"/>
        </w:rPr>
        <w:lastRenderedPageBreak/>
        <w:drawing>
          <wp:anchor distT="0" distB="0" distL="114300" distR="114300" simplePos="0" relativeHeight="251657241" behindDoc="0" locked="0" layoutInCell="1" allowOverlap="1" wp14:anchorId="4014E817" wp14:editId="21857C50">
            <wp:simplePos x="0" y="0"/>
            <wp:positionH relativeFrom="column">
              <wp:posOffset>-285750</wp:posOffset>
            </wp:positionH>
            <wp:positionV relativeFrom="paragraph">
              <wp:posOffset>-6985</wp:posOffset>
            </wp:positionV>
            <wp:extent cx="1440000" cy="1440000"/>
            <wp:effectExtent l="0" t="0" r="8255" b="0"/>
            <wp:wrapNone/>
            <wp:docPr id="375" name="Picture 3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" name="Picture 3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300C" w:rsidRPr="00300C30">
        <w:rPr>
          <w:lang w:val="cy-GB"/>
        </w:rPr>
        <w:t>Ydych chi’n talu biliau, a thalu am bethau rydych chi’n eu gwneud</w:t>
      </w:r>
      <w:r w:rsidR="00ED2A82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667111" w:rsidRPr="00300C30" w14:paraId="7F397A93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4CB9EF51" w14:textId="2261D6C9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87300C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141EDE0E" w14:textId="7FFBFD62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134A1A6" wp14:editId="18FEBDD1">
                      <wp:extent cx="360000" cy="360000"/>
                      <wp:effectExtent l="0" t="0" r="21590" b="21590"/>
                      <wp:docPr id="485" name="Rectangle 48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DBA2CF0" id="Rectangle 485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41655DFB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5B206225" w14:textId="1DF0E959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87300C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04621251" w14:textId="1321AB52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DB62406" wp14:editId="7FC4A99A">
                      <wp:extent cx="360000" cy="360000"/>
                      <wp:effectExtent l="0" t="0" r="21590" b="21590"/>
                      <wp:docPr id="486" name="Rectangle 48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02618CF" id="Rectangle 486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02A16035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68D334A2" w14:textId="5213CB22" w:rsidR="00667111" w:rsidRPr="00300C30" w:rsidRDefault="0087300C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09970B83" w14:textId="0B461CE4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BCF0AAE" wp14:editId="36AB7F5E">
                      <wp:extent cx="360000" cy="360000"/>
                      <wp:effectExtent l="0" t="0" r="21590" b="21590"/>
                      <wp:docPr id="487" name="Rectangle 48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0379200" id="Rectangle 487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33BA5C4E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06B72DA5" w14:textId="4721A316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3C5EB6D5" w14:textId="77777777" w:rsidR="00667111" w:rsidRPr="00300C30" w:rsidRDefault="00667111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1898E372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6F3A8983" w14:textId="44FC72C5" w:rsidR="00667111" w:rsidRPr="00300C30" w:rsidRDefault="00667111" w:rsidP="00BE5ADD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016D8807" w14:textId="77777777" w:rsidR="00BA3C47" w:rsidRPr="00300C30" w:rsidRDefault="00BA3C47" w:rsidP="00481D89">
      <w:pPr>
        <w:rPr>
          <w:sz w:val="10"/>
          <w:szCs w:val="4"/>
          <w:lang w:val="cy-GB"/>
        </w:rPr>
      </w:pPr>
    </w:p>
    <w:p w14:paraId="081BD2C2" w14:textId="503AF8F4" w:rsidR="005C6F2C" w:rsidRPr="00300C30" w:rsidRDefault="005C6F2C" w:rsidP="00481D89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7242" behindDoc="0" locked="0" layoutInCell="1" allowOverlap="1" wp14:anchorId="1D8E36D3" wp14:editId="6C420DE4">
            <wp:simplePos x="0" y="0"/>
            <wp:positionH relativeFrom="column">
              <wp:posOffset>-304800</wp:posOffset>
            </wp:positionH>
            <wp:positionV relativeFrom="paragraph">
              <wp:posOffset>487680</wp:posOffset>
            </wp:positionV>
            <wp:extent cx="1439545" cy="1439545"/>
            <wp:effectExtent l="0" t="0" r="8255" b="0"/>
            <wp:wrapNone/>
            <wp:docPr id="376" name="Picture 3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" name="Picture 3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67EA44" w14:textId="532ED318" w:rsidR="00ED2A82" w:rsidRPr="00300C30" w:rsidRDefault="0087300C" w:rsidP="00481D89">
      <w:pPr>
        <w:rPr>
          <w:lang w:val="cy-GB"/>
        </w:rPr>
      </w:pPr>
      <w:r w:rsidRPr="00300C30">
        <w:rPr>
          <w:lang w:val="cy-GB"/>
        </w:rPr>
        <w:t xml:space="preserve">Pwy sydd yn </w:t>
      </w:r>
      <w:r w:rsidR="00BB1B7B" w:rsidRPr="00300C30">
        <w:rPr>
          <w:lang w:val="cy-GB"/>
        </w:rPr>
        <w:t>gofalu am</w:t>
      </w:r>
      <w:r w:rsidRPr="00300C30">
        <w:rPr>
          <w:lang w:val="cy-GB"/>
        </w:rPr>
        <w:t xml:space="preserve"> eich arian</w:t>
      </w:r>
      <w:r w:rsidR="00ED613D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8"/>
      </w:tblGrid>
      <w:tr w:rsidR="00667111" w:rsidRPr="00300C30" w14:paraId="569E3903" w14:textId="77777777" w:rsidTr="006E0EB2">
        <w:trPr>
          <w:trHeight w:val="1077"/>
        </w:trPr>
        <w:tc>
          <w:tcPr>
            <w:tcW w:w="6748" w:type="dxa"/>
            <w:shd w:val="clear" w:color="auto" w:fill="C6D9F1" w:themeFill="text2" w:themeFillTint="33"/>
            <w:vAlign w:val="center"/>
          </w:tcPr>
          <w:p w14:paraId="12904084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4307CE03" w14:textId="77777777" w:rsidR="00667111" w:rsidRPr="00300C30" w:rsidRDefault="00667111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1D771C90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0559870A" w14:textId="5AA4A742" w:rsidR="00667111" w:rsidRPr="00300C30" w:rsidRDefault="00667111" w:rsidP="00BE5ADD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6F446A5B" w14:textId="77777777" w:rsidR="00BA3C47" w:rsidRPr="00300C30" w:rsidRDefault="00BA3C47" w:rsidP="00ED613D">
      <w:pPr>
        <w:rPr>
          <w:lang w:val="cy-GB"/>
        </w:rPr>
      </w:pPr>
    </w:p>
    <w:p w14:paraId="1943D78A" w14:textId="620830C9" w:rsidR="00667111" w:rsidRPr="00300C30" w:rsidRDefault="005D1FD8" w:rsidP="00ED613D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7244" behindDoc="0" locked="0" layoutInCell="1" allowOverlap="1" wp14:anchorId="0990C917" wp14:editId="3D1BCE60">
            <wp:simplePos x="0" y="0"/>
            <wp:positionH relativeFrom="column">
              <wp:posOffset>-266700</wp:posOffset>
            </wp:positionH>
            <wp:positionV relativeFrom="paragraph">
              <wp:posOffset>421640</wp:posOffset>
            </wp:positionV>
            <wp:extent cx="1439545" cy="1439545"/>
            <wp:effectExtent l="0" t="0" r="8255" b="0"/>
            <wp:wrapNone/>
            <wp:docPr id="378" name="Picture 3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" name="Picture 3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3A16F0" w14:textId="54F6B1D0" w:rsidR="00667111" w:rsidRPr="00300C30" w:rsidRDefault="0087300C" w:rsidP="00667111">
      <w:pPr>
        <w:rPr>
          <w:lang w:val="cy-GB"/>
        </w:rPr>
      </w:pPr>
      <w:r w:rsidRPr="00300C30">
        <w:rPr>
          <w:lang w:val="cy-GB"/>
        </w:rPr>
        <w:t xml:space="preserve">Pa mor aml ydych chi’n gweld </w:t>
      </w:r>
      <w:r w:rsidR="00BB1B7B" w:rsidRPr="00300C30">
        <w:rPr>
          <w:lang w:val="cy-GB"/>
        </w:rPr>
        <w:t xml:space="preserve">eich </w:t>
      </w:r>
      <w:r w:rsidRPr="00300C30">
        <w:rPr>
          <w:lang w:val="cy-GB"/>
        </w:rPr>
        <w:t>teulu a</w:t>
      </w:r>
      <w:r w:rsidR="00BB1B7B" w:rsidRPr="00300C30">
        <w:rPr>
          <w:lang w:val="cy-GB"/>
        </w:rPr>
        <w:t>’ch</w:t>
      </w:r>
      <w:r w:rsidRPr="00300C30">
        <w:rPr>
          <w:lang w:val="cy-GB"/>
        </w:rPr>
        <w:t xml:space="preserve"> ffrindiau</w:t>
      </w:r>
      <w:r w:rsidR="00ED613D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8"/>
      </w:tblGrid>
      <w:tr w:rsidR="00667111" w:rsidRPr="00300C30" w14:paraId="61069EE8" w14:textId="77777777" w:rsidTr="006E0EB2">
        <w:trPr>
          <w:trHeight w:val="1077"/>
        </w:trPr>
        <w:tc>
          <w:tcPr>
            <w:tcW w:w="6748" w:type="dxa"/>
            <w:shd w:val="clear" w:color="auto" w:fill="C6D9F1" w:themeFill="text2" w:themeFillTint="33"/>
            <w:vAlign w:val="center"/>
          </w:tcPr>
          <w:p w14:paraId="318EE1E9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517D70A0" w14:textId="77777777" w:rsidR="00667111" w:rsidRPr="00300C30" w:rsidRDefault="00667111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545680D1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1DEB2567" w14:textId="0BF0CB0B" w:rsidR="00667111" w:rsidRPr="00300C30" w:rsidRDefault="00667111" w:rsidP="00890E3F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2C555032" w14:textId="2DB0B51C" w:rsidR="00667111" w:rsidRPr="00300C30" w:rsidRDefault="00667111" w:rsidP="00ED613D">
      <w:pPr>
        <w:rPr>
          <w:lang w:val="cy-GB"/>
        </w:rPr>
      </w:pPr>
    </w:p>
    <w:p w14:paraId="7EFA9AD6" w14:textId="2EB11A79" w:rsidR="00BA3C47" w:rsidRPr="00300C30" w:rsidRDefault="00BA3C47">
      <w:pPr>
        <w:ind w:left="0"/>
        <w:rPr>
          <w:lang w:val="cy-GB"/>
        </w:rPr>
      </w:pPr>
      <w:r w:rsidRPr="00300C30">
        <w:rPr>
          <w:lang w:val="cy-GB"/>
        </w:rPr>
        <w:br w:type="page"/>
      </w:r>
    </w:p>
    <w:p w14:paraId="466E9964" w14:textId="4853CB56" w:rsidR="00ED613D" w:rsidRPr="00300C30" w:rsidRDefault="005D1FD8" w:rsidP="00ED613D">
      <w:pPr>
        <w:rPr>
          <w:lang w:val="cy-GB"/>
        </w:rPr>
      </w:pPr>
      <w:r w:rsidRPr="00300C30">
        <w:rPr>
          <w:noProof/>
          <w:lang w:val="cy-GB"/>
        </w:rPr>
        <w:lastRenderedPageBreak/>
        <w:drawing>
          <wp:anchor distT="0" distB="0" distL="114300" distR="114300" simplePos="0" relativeHeight="251657243" behindDoc="0" locked="0" layoutInCell="1" allowOverlap="1" wp14:anchorId="7C14A6F5" wp14:editId="6EC91E1A">
            <wp:simplePos x="0" y="0"/>
            <wp:positionH relativeFrom="column">
              <wp:posOffset>-304800</wp:posOffset>
            </wp:positionH>
            <wp:positionV relativeFrom="paragraph">
              <wp:posOffset>-35560</wp:posOffset>
            </wp:positionV>
            <wp:extent cx="1524000" cy="1524000"/>
            <wp:effectExtent l="0" t="0" r="0" b="0"/>
            <wp:wrapNone/>
            <wp:docPr id="377" name="Picture 377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" name="Picture 377" descr="A group of people posing for a photo&#10;&#10;Description automatically generated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482" cy="15244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1B7B" w:rsidRPr="00300C30">
        <w:rPr>
          <w:lang w:val="cy-GB"/>
        </w:rPr>
        <w:t>Fyddech</w:t>
      </w:r>
      <w:r w:rsidR="0087300C" w:rsidRPr="00300C30">
        <w:rPr>
          <w:lang w:val="cy-GB"/>
        </w:rPr>
        <w:t xml:space="preserve"> chi</w:t>
      </w:r>
      <w:r w:rsidR="00BB1B7B" w:rsidRPr="00300C30">
        <w:rPr>
          <w:lang w:val="cy-GB"/>
        </w:rPr>
        <w:t>’n goffi g</w:t>
      </w:r>
      <w:r w:rsidR="0087300C" w:rsidRPr="00300C30">
        <w:rPr>
          <w:lang w:val="cy-GB"/>
        </w:rPr>
        <w:t xml:space="preserve">weld </w:t>
      </w:r>
      <w:r w:rsidR="00BB1B7B" w:rsidRPr="00300C30">
        <w:rPr>
          <w:lang w:val="cy-GB"/>
        </w:rPr>
        <w:t xml:space="preserve">eich </w:t>
      </w:r>
      <w:r w:rsidR="0087300C" w:rsidRPr="00300C30">
        <w:rPr>
          <w:lang w:val="cy-GB"/>
        </w:rPr>
        <w:t>teulu a ffrindiau yn amlach</w:t>
      </w:r>
      <w:r w:rsidR="00ED613D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667111" w:rsidRPr="00300C30" w14:paraId="789C5B7C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03ED64C" w14:textId="3DE1085E" w:rsidR="00667111" w:rsidRPr="00300C30" w:rsidRDefault="00BB1B7B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Byddwn</w:t>
            </w:r>
          </w:p>
        </w:tc>
        <w:tc>
          <w:tcPr>
            <w:tcW w:w="4201" w:type="dxa"/>
            <w:vAlign w:val="center"/>
          </w:tcPr>
          <w:p w14:paraId="75AFE976" w14:textId="2DAD1248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63A32B72" wp14:editId="3494B47F">
                      <wp:extent cx="360000" cy="360000"/>
                      <wp:effectExtent l="0" t="0" r="21590" b="21590"/>
                      <wp:docPr id="488" name="Rectangle 48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37B0DF9" id="Rectangle 488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18D1A7AE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216E9B8F" w14:textId="4D031066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87300C" w:rsidRPr="00300C30">
              <w:rPr>
                <w:lang w:val="cy-GB"/>
              </w:rPr>
              <w:t xml:space="preserve">a </w:t>
            </w:r>
            <w:r w:rsidR="00BB1B7B" w:rsidRPr="00300C30">
              <w:rPr>
                <w:lang w:val="cy-GB"/>
              </w:rPr>
              <w:t>fyddwn</w:t>
            </w:r>
          </w:p>
        </w:tc>
        <w:tc>
          <w:tcPr>
            <w:tcW w:w="4201" w:type="dxa"/>
            <w:vAlign w:val="center"/>
          </w:tcPr>
          <w:p w14:paraId="2B528C00" w14:textId="55F1EB42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3CDB30E6" wp14:editId="47DD3917">
                      <wp:extent cx="360000" cy="360000"/>
                      <wp:effectExtent l="0" t="0" r="21590" b="21590"/>
                      <wp:docPr id="489" name="Rectangle 48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61E66B2" id="Rectangle 489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2D338A7A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E1A8338" w14:textId="4D125CB2" w:rsidR="00667111" w:rsidRPr="00300C30" w:rsidRDefault="0087300C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1A28E05A" w14:textId="0F7B296C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2F0D20E" wp14:editId="0CE3EFBD">
                      <wp:extent cx="360000" cy="360000"/>
                      <wp:effectExtent l="0" t="0" r="21590" b="21590"/>
                      <wp:docPr id="490" name="Rectangle 49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A057089" id="Rectangle 490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57892607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0A2EC694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3F84E0DA" w14:textId="77777777" w:rsidR="00667111" w:rsidRPr="00300C30" w:rsidRDefault="00667111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67B2D0CD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14D55777" w14:textId="642CD802" w:rsidR="00667111" w:rsidRPr="00300C30" w:rsidRDefault="00667111" w:rsidP="00144DA9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6AFD25AB" w14:textId="77777777" w:rsidR="00BA3C47" w:rsidRPr="00300C30" w:rsidRDefault="00BA3C47" w:rsidP="00ED613D">
      <w:pPr>
        <w:rPr>
          <w:lang w:val="cy-GB"/>
        </w:rPr>
      </w:pPr>
    </w:p>
    <w:p w14:paraId="2E7A2383" w14:textId="77BB6420" w:rsidR="00530DDB" w:rsidRPr="00300C30" w:rsidRDefault="000B221C" w:rsidP="00ED613D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7247" behindDoc="0" locked="0" layoutInCell="1" allowOverlap="1" wp14:anchorId="3252B23A" wp14:editId="1F70EAF9">
            <wp:simplePos x="0" y="0"/>
            <wp:positionH relativeFrom="column">
              <wp:posOffset>-342900</wp:posOffset>
            </wp:positionH>
            <wp:positionV relativeFrom="paragraph">
              <wp:posOffset>397339</wp:posOffset>
            </wp:positionV>
            <wp:extent cx="1440000" cy="2154772"/>
            <wp:effectExtent l="0" t="0" r="0" b="0"/>
            <wp:wrapNone/>
            <wp:docPr id="382" name="Picture 382" descr="A picture containing person, standing, black, s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" name="Picture 382" descr="A picture containing person, standing, black, suit&#10;&#10;Description automatically generated"/>
                    <pic:cNvPicPr/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11" r="12660"/>
                    <a:stretch/>
                  </pic:blipFill>
                  <pic:spPr bwMode="auto">
                    <a:xfrm>
                      <a:off x="0" y="0"/>
                      <a:ext cx="1440000" cy="21547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FD1943" w14:textId="46191701" w:rsidR="00530DDB" w:rsidRPr="00300C30" w:rsidRDefault="0087300C" w:rsidP="00ED613D">
      <w:pPr>
        <w:rPr>
          <w:lang w:val="cy-GB"/>
        </w:rPr>
      </w:pPr>
      <w:r w:rsidRPr="00300C30">
        <w:rPr>
          <w:lang w:val="cy-GB"/>
        </w:rPr>
        <w:t xml:space="preserve">Pan </w:t>
      </w:r>
      <w:r w:rsidR="00BB1B7B" w:rsidRPr="00300C30">
        <w:rPr>
          <w:lang w:val="cy-GB"/>
        </w:rPr>
        <w:t xml:space="preserve">fyddwch chi’n </w:t>
      </w:r>
      <w:r w:rsidRPr="00300C30">
        <w:rPr>
          <w:lang w:val="cy-GB"/>
        </w:rPr>
        <w:t xml:space="preserve">gweld teulu a ffrindiau, oes </w:t>
      </w:r>
      <w:r w:rsidR="00BB1B7B" w:rsidRPr="00300C30">
        <w:rPr>
          <w:lang w:val="cy-GB"/>
        </w:rPr>
        <w:t xml:space="preserve">staff cefnogi </w:t>
      </w:r>
      <w:r w:rsidRPr="00300C30">
        <w:rPr>
          <w:lang w:val="cy-GB"/>
        </w:rPr>
        <w:t>gyda chi</w:t>
      </w:r>
      <w:r w:rsidR="00530DDB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667111" w:rsidRPr="00300C30" w14:paraId="47A925B9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4AC2CE0A" w14:textId="3B62FDFC" w:rsidR="00667111" w:rsidRPr="00300C30" w:rsidRDefault="0087300C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Oes</w:t>
            </w:r>
          </w:p>
        </w:tc>
        <w:tc>
          <w:tcPr>
            <w:tcW w:w="4201" w:type="dxa"/>
            <w:vAlign w:val="center"/>
          </w:tcPr>
          <w:p w14:paraId="2E672FFF" w14:textId="035F1E11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731122F4" wp14:editId="49F3069B">
                      <wp:extent cx="360000" cy="360000"/>
                      <wp:effectExtent l="0" t="0" r="21590" b="21590"/>
                      <wp:docPr id="491" name="Rectangle 49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8EE76E1" id="Rectangle 491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38B1A311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F190D1D" w14:textId="76244C9F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87300C" w:rsidRPr="00300C30">
              <w:rPr>
                <w:lang w:val="cy-GB"/>
              </w:rPr>
              <w:t>ac oes</w:t>
            </w:r>
          </w:p>
        </w:tc>
        <w:tc>
          <w:tcPr>
            <w:tcW w:w="4201" w:type="dxa"/>
            <w:vAlign w:val="center"/>
          </w:tcPr>
          <w:p w14:paraId="3F18E262" w14:textId="40E21646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3C7D5EEF" wp14:editId="0B515256">
                      <wp:extent cx="360000" cy="360000"/>
                      <wp:effectExtent l="0" t="0" r="21590" b="21590"/>
                      <wp:docPr id="492" name="Rectangle 49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4455FC8" id="Rectangle 492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0E2407" w:rsidRPr="00300C30" w14:paraId="7317EE31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12E497C3" w14:textId="1F58F991" w:rsidR="000E2407" w:rsidRPr="00300C30" w:rsidRDefault="0087300C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Weithiau</w:t>
            </w:r>
          </w:p>
        </w:tc>
        <w:tc>
          <w:tcPr>
            <w:tcW w:w="4201" w:type="dxa"/>
            <w:vAlign w:val="center"/>
          </w:tcPr>
          <w:p w14:paraId="669EBF25" w14:textId="5D7048D0" w:rsidR="000E2407" w:rsidRPr="00300C30" w:rsidRDefault="00890E3F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37A63FE9" wp14:editId="49D0618B">
                      <wp:extent cx="360000" cy="360000"/>
                      <wp:effectExtent l="0" t="0" r="21590" b="21590"/>
                      <wp:docPr id="493" name="Rectangle 49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084894A" id="Rectangle 493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2AFB23CC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11C9985F" w14:textId="18500AFA" w:rsidR="00667111" w:rsidRPr="00300C30" w:rsidRDefault="0087300C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7DE73C24" w14:textId="493B0F1F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79BFF758" wp14:editId="5A3AE317">
                      <wp:extent cx="360000" cy="360000"/>
                      <wp:effectExtent l="0" t="0" r="21590" b="21590"/>
                      <wp:docPr id="494" name="Rectangle 49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E910215" id="Rectangle 494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441AC55D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2F762401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625014A6" w14:textId="77777777" w:rsidR="00667111" w:rsidRPr="00300C30" w:rsidRDefault="00667111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35351FCA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7C2C21D4" w14:textId="0DF05E42" w:rsidR="00667111" w:rsidRPr="00300C30" w:rsidRDefault="00667111" w:rsidP="00144DA9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0EDE88C5" w14:textId="5C33CE47" w:rsidR="00BA3C47" w:rsidRPr="00300C30" w:rsidRDefault="00BA3C47" w:rsidP="00ED613D">
      <w:pPr>
        <w:rPr>
          <w:lang w:val="cy-GB"/>
        </w:rPr>
      </w:pPr>
    </w:p>
    <w:p w14:paraId="4A7D6098" w14:textId="7843A9B7" w:rsidR="00523CAD" w:rsidRPr="00300C30" w:rsidRDefault="00523CAD">
      <w:pPr>
        <w:ind w:left="0"/>
        <w:rPr>
          <w:lang w:val="cy-GB"/>
        </w:rPr>
      </w:pPr>
      <w:r w:rsidRPr="00300C30">
        <w:rPr>
          <w:lang w:val="cy-GB"/>
        </w:rPr>
        <w:br w:type="page"/>
      </w:r>
    </w:p>
    <w:p w14:paraId="7254B89A" w14:textId="3DD52E57" w:rsidR="00A00911" w:rsidRPr="00300C30" w:rsidRDefault="004902A7" w:rsidP="006B0033">
      <w:pPr>
        <w:rPr>
          <w:lang w:val="cy-GB"/>
        </w:rPr>
      </w:pPr>
      <w:r w:rsidRPr="00300C30">
        <w:rPr>
          <w:noProof/>
          <w:lang w:val="cy-GB"/>
        </w:rPr>
        <w:lastRenderedPageBreak/>
        <w:drawing>
          <wp:anchor distT="0" distB="0" distL="114300" distR="114300" simplePos="0" relativeHeight="251658326" behindDoc="0" locked="0" layoutInCell="1" allowOverlap="1" wp14:anchorId="6D5E0909" wp14:editId="2026E224">
            <wp:simplePos x="0" y="0"/>
            <wp:positionH relativeFrom="column">
              <wp:posOffset>-274320</wp:posOffset>
            </wp:positionH>
            <wp:positionV relativeFrom="paragraph">
              <wp:posOffset>8255</wp:posOffset>
            </wp:positionV>
            <wp:extent cx="1440000" cy="1440000"/>
            <wp:effectExtent l="0" t="0" r="0" b="8255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150B" w:rsidRPr="00300C30">
        <w:rPr>
          <w:lang w:val="cy-GB"/>
        </w:rPr>
        <w:t>Ydych chi</w:t>
      </w:r>
      <w:r w:rsidR="00BB1B7B" w:rsidRPr="00300C30">
        <w:rPr>
          <w:lang w:val="cy-GB"/>
        </w:rPr>
        <w:t xml:space="preserve">’n cael eich atag </w:t>
      </w:r>
      <w:r w:rsidR="007E150B" w:rsidRPr="00300C30">
        <w:rPr>
          <w:lang w:val="cy-GB"/>
        </w:rPr>
        <w:t>rhag gwneud pethau oherwydd eich rhyw, hil, crefydd, anabledd neu oherwydd pwy ydych chi a phwy rydych chi'n eu caru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523CAD" w:rsidRPr="00300C30" w14:paraId="6FE252D8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1440266F" w14:textId="5B918CDB" w:rsidR="00523CAD" w:rsidRPr="00300C30" w:rsidRDefault="007E150B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Do</w:t>
            </w:r>
          </w:p>
        </w:tc>
        <w:tc>
          <w:tcPr>
            <w:tcW w:w="4201" w:type="dxa"/>
            <w:vAlign w:val="center"/>
          </w:tcPr>
          <w:p w14:paraId="7C0F3E9F" w14:textId="77777777" w:rsidR="00523CAD" w:rsidRPr="00300C30" w:rsidRDefault="00523CAD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5D06E8C" wp14:editId="0EBE516D">
                      <wp:extent cx="360000" cy="360000"/>
                      <wp:effectExtent l="0" t="0" r="21590" b="21590"/>
                      <wp:docPr id="5" name="Rectangl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88A06E2" id="Rectangle 5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523CAD" w:rsidRPr="00300C30" w14:paraId="5D281208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589116B0" w14:textId="4F85486D" w:rsidR="00523CAD" w:rsidRPr="00300C30" w:rsidRDefault="00523CAD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7E150B" w:rsidRPr="00300C30">
              <w:rPr>
                <w:lang w:val="cy-GB"/>
              </w:rPr>
              <w:t>addo</w:t>
            </w:r>
          </w:p>
        </w:tc>
        <w:tc>
          <w:tcPr>
            <w:tcW w:w="4201" w:type="dxa"/>
            <w:vAlign w:val="center"/>
          </w:tcPr>
          <w:p w14:paraId="51203F45" w14:textId="77777777" w:rsidR="00523CAD" w:rsidRPr="00300C30" w:rsidRDefault="00523CAD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4FB4C779" wp14:editId="36468DFA">
                      <wp:extent cx="360000" cy="360000"/>
                      <wp:effectExtent l="0" t="0" r="21590" b="21590"/>
                      <wp:docPr id="7" name="Rectangle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99061EC" id="Rectangle 7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523CAD" w:rsidRPr="00300C30" w14:paraId="6D470A0F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6548A02F" w14:textId="2DED01B3" w:rsidR="00523CAD" w:rsidRPr="00300C30" w:rsidRDefault="007E150B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Weithiau</w:t>
            </w:r>
          </w:p>
        </w:tc>
        <w:tc>
          <w:tcPr>
            <w:tcW w:w="4201" w:type="dxa"/>
            <w:vAlign w:val="center"/>
          </w:tcPr>
          <w:p w14:paraId="2E361EC4" w14:textId="77777777" w:rsidR="00523CAD" w:rsidRPr="00300C30" w:rsidRDefault="00523CAD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72D27E2" wp14:editId="4BC17F52">
                      <wp:extent cx="360000" cy="360000"/>
                      <wp:effectExtent l="0" t="0" r="21590" b="21590"/>
                      <wp:docPr id="8" name="Rectangle 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56F9763" id="Rectangle 8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523CAD" w:rsidRPr="00300C30" w14:paraId="077075C9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5959DEE1" w14:textId="090504D4" w:rsidR="00523CAD" w:rsidRPr="00300C30" w:rsidRDefault="007E150B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67C83A46" w14:textId="77777777" w:rsidR="00523CAD" w:rsidRPr="00300C30" w:rsidRDefault="00523CAD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6E07F49" wp14:editId="593E3BEA">
                      <wp:extent cx="360000" cy="360000"/>
                      <wp:effectExtent l="0" t="0" r="21590" b="21590"/>
                      <wp:docPr id="10" name="Rectangle 1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721E1C0" id="Rectangle 10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523CAD" w:rsidRPr="00300C30" w14:paraId="1C828260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00635825" w14:textId="77777777" w:rsidR="00523CAD" w:rsidRPr="00300C30" w:rsidRDefault="00523CAD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7E3938C9" w14:textId="77777777" w:rsidR="00523CAD" w:rsidRPr="00300C30" w:rsidRDefault="00523CAD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744483CF" w14:textId="77777777" w:rsidR="00523CAD" w:rsidRPr="00300C30" w:rsidRDefault="00523CAD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0381901E" w14:textId="77777777" w:rsidR="00523CAD" w:rsidRPr="00300C30" w:rsidRDefault="00523CAD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56D2CDA3" w14:textId="77777777" w:rsidR="00535DEF" w:rsidRPr="00300C30" w:rsidRDefault="00535DEF" w:rsidP="00ED613D">
      <w:pPr>
        <w:rPr>
          <w:lang w:val="cy-GB"/>
        </w:rPr>
      </w:pPr>
    </w:p>
    <w:p w14:paraId="0BDDEFA8" w14:textId="77777777" w:rsidR="00BA3C47" w:rsidRPr="00300C30" w:rsidRDefault="00BA3C47">
      <w:pPr>
        <w:ind w:left="0"/>
        <w:rPr>
          <w:lang w:val="cy-GB"/>
        </w:rPr>
      </w:pPr>
      <w:r w:rsidRPr="00300C30">
        <w:rPr>
          <w:lang w:val="cy-GB"/>
        </w:rPr>
        <w:br w:type="page"/>
      </w:r>
    </w:p>
    <w:p w14:paraId="178D826A" w14:textId="293572BC" w:rsidR="00F91F56" w:rsidRPr="00300C30" w:rsidRDefault="00734AF9" w:rsidP="00ED613D">
      <w:pPr>
        <w:rPr>
          <w:lang w:val="cy-GB"/>
        </w:rPr>
      </w:pPr>
      <w:r w:rsidRPr="00300C30">
        <w:rPr>
          <w:noProof/>
          <w:lang w:val="cy-GB"/>
        </w:rPr>
        <w:lastRenderedPageBreak/>
        <w:drawing>
          <wp:anchor distT="0" distB="0" distL="114300" distR="114300" simplePos="0" relativeHeight="251657248" behindDoc="0" locked="0" layoutInCell="1" allowOverlap="1" wp14:anchorId="66BD68E1" wp14:editId="6AAAE6AA">
            <wp:simplePos x="0" y="0"/>
            <wp:positionH relativeFrom="column">
              <wp:posOffset>-419100</wp:posOffset>
            </wp:positionH>
            <wp:positionV relativeFrom="paragraph">
              <wp:posOffset>12065</wp:posOffset>
            </wp:positionV>
            <wp:extent cx="1620000" cy="1620000"/>
            <wp:effectExtent l="0" t="0" r="0" b="0"/>
            <wp:wrapNone/>
            <wp:docPr id="383" name="Picture 383" descr="A group of people sitting in chai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" name="Picture 383" descr="A group of people sitting in chairs&#10;&#10;Description automatically generated with medium confidence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150B" w:rsidRPr="00300C30">
        <w:rPr>
          <w:lang w:val="cy-GB"/>
        </w:rPr>
        <w:t>Ydych chi’n teimlo’n ddiogel y tu allan i’ch cartref</w:t>
      </w:r>
      <w:r w:rsidR="00F91F56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667111" w:rsidRPr="00300C30" w14:paraId="4754DBC9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11B882ED" w14:textId="626FCEDD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7E150B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6E838A13" w14:textId="1FF5CBD6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3399A51D" wp14:editId="1FA8B7EC">
                      <wp:extent cx="360000" cy="360000"/>
                      <wp:effectExtent l="0" t="0" r="21590" b="21590"/>
                      <wp:docPr id="495" name="Rectangle 49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EE6F5BE" id="Rectangle 495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65EFB043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1D80829E" w14:textId="0FE3A68B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7E150B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661F9DA5" w14:textId="1D0138C7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2EBF585" wp14:editId="26A497C0">
                      <wp:extent cx="360000" cy="360000"/>
                      <wp:effectExtent l="0" t="0" r="21590" b="21590"/>
                      <wp:docPr id="496" name="Rectangle 49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C730762" id="Rectangle 496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0D4C77" w:rsidRPr="00300C30" w14:paraId="465E2B2C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56F64F3D" w14:textId="6ABAB77E" w:rsidR="000D4C77" w:rsidRPr="00300C30" w:rsidRDefault="007E150B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I raddau</w:t>
            </w:r>
            <w:r w:rsidR="000D4C77" w:rsidRPr="00300C30">
              <w:rPr>
                <w:lang w:val="cy-GB"/>
              </w:rPr>
              <w:t xml:space="preserve"> </w:t>
            </w:r>
          </w:p>
        </w:tc>
        <w:tc>
          <w:tcPr>
            <w:tcW w:w="4201" w:type="dxa"/>
            <w:vAlign w:val="center"/>
          </w:tcPr>
          <w:p w14:paraId="424AB067" w14:textId="401EA999" w:rsidR="000D4C77" w:rsidRPr="00300C30" w:rsidRDefault="00890E3F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735D1B56" wp14:editId="135E7160">
                      <wp:extent cx="360000" cy="360000"/>
                      <wp:effectExtent l="0" t="0" r="21590" b="21590"/>
                      <wp:docPr id="497" name="Rectangle 49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78C2315" id="Rectangle 497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78B10039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749D4B4" w14:textId="57FB9AF4" w:rsidR="00667111" w:rsidRPr="00300C30" w:rsidRDefault="007E150B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2671D97B" w14:textId="32FED5FB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7563CFA1" wp14:editId="29303470">
                      <wp:extent cx="360000" cy="360000"/>
                      <wp:effectExtent l="0" t="0" r="21590" b="21590"/>
                      <wp:docPr id="498" name="Rectangle 49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0A6E5AD" id="Rectangle 498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0BBDAE26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3E2BCBB6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3132D1D8" w14:textId="77777777" w:rsidR="00667111" w:rsidRPr="00300C30" w:rsidRDefault="00667111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05A92550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091F2AE8" w14:textId="2FDFA4B7" w:rsidR="00667111" w:rsidRPr="00300C30" w:rsidRDefault="00667111" w:rsidP="000D4C77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393D1A10" w14:textId="77777777" w:rsidR="00BA3C47" w:rsidRPr="00300C30" w:rsidRDefault="00BA3C47" w:rsidP="00ED613D">
      <w:pPr>
        <w:rPr>
          <w:lang w:val="cy-GB"/>
        </w:rPr>
      </w:pPr>
    </w:p>
    <w:p w14:paraId="36CCB567" w14:textId="0AFCB4D5" w:rsidR="00F91F56" w:rsidRPr="00300C30" w:rsidRDefault="00B175AE" w:rsidP="00ED613D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72662" behindDoc="0" locked="0" layoutInCell="1" allowOverlap="1" wp14:anchorId="1A0AF408" wp14:editId="1D0F0888">
            <wp:simplePos x="0" y="0"/>
            <wp:positionH relativeFrom="column">
              <wp:posOffset>-493395</wp:posOffset>
            </wp:positionH>
            <wp:positionV relativeFrom="paragraph">
              <wp:posOffset>421640</wp:posOffset>
            </wp:positionV>
            <wp:extent cx="1570990" cy="1570990"/>
            <wp:effectExtent l="0" t="0" r="0" b="0"/>
            <wp:wrapNone/>
            <wp:docPr id="28" name="Picture 28" descr="A group of people holding a sig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group of people holding a sign&#10;&#10;Description automatically generated with medium confidence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0990" cy="1570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10345C" w14:textId="66BAF007" w:rsidR="00F91F56" w:rsidRPr="00300C30" w:rsidRDefault="007E150B" w:rsidP="00ED613D">
      <w:pPr>
        <w:rPr>
          <w:lang w:val="cy-GB"/>
        </w:rPr>
      </w:pPr>
      <w:r w:rsidRPr="00300C30">
        <w:rPr>
          <w:lang w:val="cy-GB"/>
        </w:rPr>
        <w:t>Oes gennych chi gynllun i’ch helpu i gadw’n ddiogel</w:t>
      </w:r>
      <w:r w:rsidR="00F91F56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667111" w:rsidRPr="00300C30" w14:paraId="25D0F637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58CE6AB6" w14:textId="45804406" w:rsidR="00667111" w:rsidRPr="00300C30" w:rsidRDefault="007E150B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Oes</w:t>
            </w:r>
          </w:p>
        </w:tc>
        <w:tc>
          <w:tcPr>
            <w:tcW w:w="4201" w:type="dxa"/>
            <w:vAlign w:val="center"/>
          </w:tcPr>
          <w:p w14:paraId="01E0BD76" w14:textId="04AA0E8C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79639E44" wp14:editId="0F960F9D">
                      <wp:extent cx="360000" cy="360000"/>
                      <wp:effectExtent l="0" t="0" r="21590" b="21590"/>
                      <wp:docPr id="499" name="Rectangle 49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F97C12D" id="Rectangle 499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3F095370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5C82651D" w14:textId="43C8ABAA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7E150B" w:rsidRPr="00300C30">
              <w:rPr>
                <w:lang w:val="cy-GB"/>
              </w:rPr>
              <w:t>ac oes</w:t>
            </w:r>
          </w:p>
        </w:tc>
        <w:tc>
          <w:tcPr>
            <w:tcW w:w="4201" w:type="dxa"/>
            <w:vAlign w:val="center"/>
          </w:tcPr>
          <w:p w14:paraId="116DDECF" w14:textId="56442DEE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0A2E878" wp14:editId="0AE1AA98">
                      <wp:extent cx="360000" cy="360000"/>
                      <wp:effectExtent l="0" t="0" r="21590" b="21590"/>
                      <wp:docPr id="500" name="Rectangle 50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593A338" id="Rectangle 500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19333E91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63D2B7EB" w14:textId="10346805" w:rsidR="00667111" w:rsidRPr="00300C30" w:rsidRDefault="007E150B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25E6901C" w14:textId="79853238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5E475AC" wp14:editId="0E5A314F">
                      <wp:extent cx="360000" cy="360000"/>
                      <wp:effectExtent l="0" t="0" r="21590" b="21590"/>
                      <wp:docPr id="501" name="Rectangle 50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4EB58FA" id="Rectangle 501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5EC7069D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7A3D0234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118A816D" w14:textId="77777777" w:rsidR="00667111" w:rsidRPr="00300C30" w:rsidRDefault="00667111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0993E1E2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73960EE9" w14:textId="1AAE25EE" w:rsidR="00667111" w:rsidRPr="00300C30" w:rsidRDefault="00667111" w:rsidP="000D4C77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374B24C5" w14:textId="77777777" w:rsidR="00667111" w:rsidRPr="00300C30" w:rsidRDefault="00667111" w:rsidP="00ED613D">
      <w:pPr>
        <w:rPr>
          <w:lang w:val="cy-GB"/>
        </w:rPr>
      </w:pPr>
    </w:p>
    <w:p w14:paraId="027E8606" w14:textId="77777777" w:rsidR="00F91F56" w:rsidRPr="00300C30" w:rsidRDefault="00F91F56">
      <w:pPr>
        <w:ind w:left="0"/>
        <w:rPr>
          <w:lang w:val="cy-GB"/>
        </w:rPr>
      </w:pPr>
      <w:r w:rsidRPr="00300C30">
        <w:rPr>
          <w:lang w:val="cy-GB"/>
        </w:rPr>
        <w:br w:type="page"/>
      </w:r>
    </w:p>
    <w:p w14:paraId="0EB8F3EB" w14:textId="53EAA68E" w:rsidR="00F91F56" w:rsidRPr="00300C30" w:rsidRDefault="00882EDB" w:rsidP="00F91F56">
      <w:pPr>
        <w:pStyle w:val="Heading2"/>
        <w:rPr>
          <w:lang w:val="cy-GB"/>
        </w:rPr>
      </w:pPr>
      <w:bookmarkStart w:id="3" w:name="_Toc87454874"/>
      <w:r w:rsidRPr="00300C30">
        <w:rPr>
          <w:noProof/>
          <w:lang w:val="cy-GB"/>
        </w:rPr>
        <w:lastRenderedPageBreak/>
        <w:drawing>
          <wp:anchor distT="0" distB="0" distL="114300" distR="114300" simplePos="0" relativeHeight="251658321" behindDoc="0" locked="0" layoutInCell="1" allowOverlap="1" wp14:anchorId="2B95CE43" wp14:editId="79909DC7">
            <wp:simplePos x="0" y="0"/>
            <wp:positionH relativeFrom="column">
              <wp:posOffset>-436880</wp:posOffset>
            </wp:positionH>
            <wp:positionV relativeFrom="paragraph">
              <wp:posOffset>318135</wp:posOffset>
            </wp:positionV>
            <wp:extent cx="1620000" cy="1620000"/>
            <wp:effectExtent l="0" t="0" r="0" b="0"/>
            <wp:wrapNone/>
            <wp:docPr id="456" name="Picture 4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" name="Picture 4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150B" w:rsidRPr="00300C30">
        <w:rPr>
          <w:lang w:val="cy-GB"/>
        </w:rPr>
        <w:t>Cwestiynau am eich iechyd</w:t>
      </w:r>
      <w:r w:rsidR="00F91F56" w:rsidRPr="00300C30">
        <w:rPr>
          <w:lang w:val="cy-GB"/>
        </w:rPr>
        <w:t>?</w:t>
      </w:r>
      <w:bookmarkEnd w:id="3"/>
    </w:p>
    <w:p w14:paraId="69432DD4" w14:textId="3B8AB911" w:rsidR="00A00911" w:rsidRPr="00300C30" w:rsidRDefault="00A00911" w:rsidP="00F91F56">
      <w:pPr>
        <w:rPr>
          <w:lang w:val="cy-GB"/>
        </w:rPr>
      </w:pPr>
    </w:p>
    <w:p w14:paraId="64276F97" w14:textId="77777777" w:rsidR="00A00911" w:rsidRPr="00300C30" w:rsidRDefault="00A00911" w:rsidP="00F91F56">
      <w:pPr>
        <w:rPr>
          <w:sz w:val="18"/>
          <w:szCs w:val="12"/>
          <w:lang w:val="cy-GB"/>
        </w:rPr>
      </w:pPr>
    </w:p>
    <w:p w14:paraId="172AD85A" w14:textId="4637B06B" w:rsidR="00F91F56" w:rsidRPr="00300C30" w:rsidRDefault="007E150B" w:rsidP="00F91F56">
      <w:pPr>
        <w:rPr>
          <w:lang w:val="cy-GB"/>
        </w:rPr>
      </w:pPr>
      <w:r w:rsidRPr="00300C30">
        <w:rPr>
          <w:lang w:val="cy-GB"/>
        </w:rPr>
        <w:t xml:space="preserve">Bydd eich gweithiwr iechyd proffesiynol yn </w:t>
      </w:r>
      <w:r w:rsidR="00BB1B7B" w:rsidRPr="00300C30">
        <w:rPr>
          <w:lang w:val="cy-GB"/>
        </w:rPr>
        <w:t>gofyn y</w:t>
      </w:r>
      <w:r w:rsidRPr="00300C30">
        <w:rPr>
          <w:lang w:val="cy-GB"/>
        </w:rPr>
        <w:t xml:space="preserve"> cwestiynau hyn am eich iechyd.</w:t>
      </w:r>
    </w:p>
    <w:p w14:paraId="0DE6187D" w14:textId="77777777" w:rsidR="008625D2" w:rsidRPr="00300C30" w:rsidRDefault="008625D2" w:rsidP="00F91F56">
      <w:pPr>
        <w:rPr>
          <w:sz w:val="24"/>
          <w:szCs w:val="18"/>
          <w:lang w:val="cy-GB"/>
        </w:rPr>
      </w:pPr>
    </w:p>
    <w:p w14:paraId="44088D8B" w14:textId="4F461E7E" w:rsidR="00F91F56" w:rsidRPr="00300C30" w:rsidRDefault="000F1ACA" w:rsidP="00F91F56">
      <w:pPr>
        <w:rPr>
          <w:lang w:val="cy-GB"/>
        </w:rPr>
      </w:pPr>
      <w:r w:rsidRPr="00300C30">
        <w:rPr>
          <w:noProof/>
          <w:lang w:val="cy-GB" w:eastAsia="en-GB"/>
        </w:rPr>
        <w:drawing>
          <wp:anchor distT="0" distB="0" distL="114300" distR="114300" simplePos="0" relativeHeight="251657246" behindDoc="0" locked="0" layoutInCell="1" allowOverlap="1" wp14:anchorId="01A9D97C" wp14:editId="73D17F22">
            <wp:simplePos x="0" y="0"/>
            <wp:positionH relativeFrom="margin">
              <wp:posOffset>-449580</wp:posOffset>
            </wp:positionH>
            <wp:positionV relativeFrom="paragraph">
              <wp:posOffset>242570</wp:posOffset>
            </wp:positionV>
            <wp:extent cx="1620000" cy="1620000"/>
            <wp:effectExtent l="0" t="0" r="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75F344" w14:textId="6177D495" w:rsidR="00F91F56" w:rsidRPr="00300C30" w:rsidRDefault="007E150B" w:rsidP="00F91F56">
      <w:pPr>
        <w:rPr>
          <w:lang w:val="cy-GB"/>
        </w:rPr>
      </w:pPr>
      <w:r w:rsidRPr="00300C30">
        <w:rPr>
          <w:lang w:val="cy-GB"/>
        </w:rPr>
        <w:t xml:space="preserve">Pryd gawsoch chi archwiliad iechyd blynyddol </w:t>
      </w:r>
      <w:r w:rsidR="00BB1B7B" w:rsidRPr="00300C30">
        <w:rPr>
          <w:lang w:val="cy-GB"/>
        </w:rPr>
        <w:t>d</w:t>
      </w:r>
      <w:r w:rsidRPr="00300C30">
        <w:rPr>
          <w:lang w:val="cy-GB"/>
        </w:rPr>
        <w:t>diwethaf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8"/>
      </w:tblGrid>
      <w:tr w:rsidR="00667111" w:rsidRPr="00300C30" w14:paraId="7F3B642B" w14:textId="77777777" w:rsidTr="006E0EB2">
        <w:trPr>
          <w:trHeight w:val="1077"/>
        </w:trPr>
        <w:tc>
          <w:tcPr>
            <w:tcW w:w="6748" w:type="dxa"/>
            <w:shd w:val="clear" w:color="auto" w:fill="C6D9F1" w:themeFill="text2" w:themeFillTint="33"/>
            <w:vAlign w:val="center"/>
          </w:tcPr>
          <w:p w14:paraId="4E6DFED2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6CD5AD8E" w14:textId="77777777" w:rsidR="00667111" w:rsidRPr="00300C30" w:rsidRDefault="00667111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5C7016AC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73A7963C" w14:textId="10A929CA" w:rsidR="00667111" w:rsidRPr="00300C30" w:rsidRDefault="00667111" w:rsidP="000D4C77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59845975" w14:textId="77777777" w:rsidR="00A00911" w:rsidRPr="00300C30" w:rsidRDefault="00A00911" w:rsidP="00F91F56">
      <w:pPr>
        <w:rPr>
          <w:sz w:val="24"/>
          <w:szCs w:val="18"/>
          <w:lang w:val="cy-GB"/>
        </w:rPr>
      </w:pPr>
    </w:p>
    <w:p w14:paraId="24919977" w14:textId="6D43B504" w:rsidR="00F91F56" w:rsidRPr="00300C30" w:rsidRDefault="0041772E" w:rsidP="00A00911">
      <w:pPr>
        <w:spacing w:after="0"/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7250" behindDoc="0" locked="0" layoutInCell="1" allowOverlap="1" wp14:anchorId="08FBDACC" wp14:editId="1D76AA79">
            <wp:simplePos x="0" y="0"/>
            <wp:positionH relativeFrom="column">
              <wp:posOffset>-419100</wp:posOffset>
            </wp:positionH>
            <wp:positionV relativeFrom="paragraph">
              <wp:posOffset>346710</wp:posOffset>
            </wp:positionV>
            <wp:extent cx="1620000" cy="1620000"/>
            <wp:effectExtent l="0" t="0" r="0" b="0"/>
            <wp:wrapNone/>
            <wp:docPr id="385" name="Picture 3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" name="Picture 3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1FD5A4" w14:textId="50639782" w:rsidR="00F91F56" w:rsidRPr="00300C30" w:rsidRDefault="00BB1B7B" w:rsidP="00F91F56">
      <w:pPr>
        <w:rPr>
          <w:lang w:val="cy-GB"/>
        </w:rPr>
      </w:pPr>
      <w:r w:rsidRPr="00300C30">
        <w:rPr>
          <w:lang w:val="cy-GB"/>
        </w:rPr>
        <w:t>Oes</w:t>
      </w:r>
      <w:r w:rsidR="00F91F56" w:rsidRPr="00300C30">
        <w:rPr>
          <w:lang w:val="cy-GB"/>
        </w:rPr>
        <w:t xml:space="preserve"> </w:t>
      </w:r>
      <w:r w:rsidR="007E150B" w:rsidRPr="00300C30">
        <w:rPr>
          <w:b/>
          <w:bCs/>
          <w:color w:val="365F91" w:themeColor="accent1" w:themeShade="BF"/>
          <w:lang w:val="cy-GB"/>
        </w:rPr>
        <w:t>gweithiwr iechyd proffesiynol</w:t>
      </w:r>
      <w:r w:rsidR="00F91F56" w:rsidRPr="00300C30">
        <w:rPr>
          <w:color w:val="365F91" w:themeColor="accent1" w:themeShade="BF"/>
          <w:lang w:val="cy-GB"/>
        </w:rPr>
        <w:t xml:space="preserve"> </w:t>
      </w:r>
      <w:r w:rsidR="007E150B" w:rsidRPr="00300C30">
        <w:rPr>
          <w:lang w:val="cy-GB"/>
        </w:rPr>
        <w:t>erioed wedi gwirio eich</w:t>
      </w:r>
      <w:r w:rsidR="00F91F56" w:rsidRPr="00300C30">
        <w:rPr>
          <w:lang w:val="cy-GB"/>
        </w:rPr>
        <w:t xml:space="preserve"> </w:t>
      </w:r>
      <w:r w:rsidR="007E150B" w:rsidRPr="00300C30">
        <w:rPr>
          <w:b/>
          <w:bCs/>
          <w:color w:val="365F91" w:themeColor="accent1" w:themeShade="BF"/>
          <w:lang w:val="cy-GB"/>
        </w:rPr>
        <w:t>iechyd meddwl</w:t>
      </w:r>
      <w:r w:rsidR="007954BD" w:rsidRPr="00300C30">
        <w:rPr>
          <w:lang w:val="cy-GB"/>
        </w:rPr>
        <w:t>?</w:t>
      </w:r>
    </w:p>
    <w:p w14:paraId="389E6AEA" w14:textId="5F1681D6" w:rsidR="007954BD" w:rsidRPr="00300C30" w:rsidRDefault="007954BD" w:rsidP="00F91F56">
      <w:pPr>
        <w:rPr>
          <w:lang w:val="cy-GB"/>
        </w:rPr>
      </w:pPr>
      <w:r w:rsidRPr="00300C30">
        <w:rPr>
          <w:noProof/>
          <w:lang w:val="cy-GB"/>
        </w:rPr>
        <mc:AlternateContent>
          <mc:Choice Requires="wps">
            <w:drawing>
              <wp:anchor distT="0" distB="0" distL="114300" distR="114300" simplePos="0" relativeHeight="251657228" behindDoc="0" locked="0" layoutInCell="1" allowOverlap="1" wp14:anchorId="7C6F13CB" wp14:editId="3F577CC4">
                <wp:simplePos x="0" y="0"/>
                <wp:positionH relativeFrom="column">
                  <wp:posOffset>1466850</wp:posOffset>
                </wp:positionH>
                <wp:positionV relativeFrom="paragraph">
                  <wp:posOffset>33020</wp:posOffset>
                </wp:positionV>
                <wp:extent cx="4394200" cy="1536700"/>
                <wp:effectExtent l="19050" t="19050" r="25400" b="2540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4200" cy="153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B8FAEB" w14:textId="16C56749" w:rsidR="00F91F56" w:rsidRPr="00836562" w:rsidRDefault="007E150B" w:rsidP="000D506E">
                            <w:pPr>
                              <w:ind w:left="0"/>
                              <w:rPr>
                                <w:lang w:val="cy-GB"/>
                              </w:rPr>
                            </w:pPr>
                            <w:r w:rsidRPr="00836562">
                              <w:rPr>
                                <w:lang w:val="cy-GB"/>
                              </w:rPr>
                              <w:t>Mae</w:t>
                            </w:r>
                            <w:r w:rsidRPr="00836562">
                              <w:rPr>
                                <w:b/>
                                <w:bCs/>
                                <w:color w:val="365F91" w:themeColor="accent1" w:themeShade="BF"/>
                                <w:lang w:val="cy-GB"/>
                              </w:rPr>
                              <w:t xml:space="preserve"> iechyd meddwl</w:t>
                            </w:r>
                            <w:r w:rsidR="00F91F56" w:rsidRPr="00836562">
                              <w:rPr>
                                <w:lang w:val="cy-GB"/>
                              </w:rPr>
                              <w:t xml:space="preserve"> </w:t>
                            </w:r>
                            <w:r w:rsidRPr="00836562">
                              <w:rPr>
                                <w:lang w:val="cy-GB"/>
                              </w:rPr>
                              <w:t>yn canolbwyntio ar eich teimladau</w:t>
                            </w:r>
                            <w:r w:rsidR="00F91F56" w:rsidRPr="00836562">
                              <w:rPr>
                                <w:lang w:val="cy-GB"/>
                              </w:rPr>
                              <w:t xml:space="preserve">.  </w:t>
                            </w:r>
                            <w:r w:rsidRPr="00836562">
                              <w:rPr>
                                <w:lang w:val="cy-GB"/>
                              </w:rPr>
                              <w:t>Mae’n cynnwys pethau fel teimlo’n drist a nerfus yn aml</w:t>
                            </w:r>
                            <w:r w:rsidR="000D506E" w:rsidRPr="00836562">
                              <w:rPr>
                                <w:lang w:val="cy-GB"/>
                              </w:rPr>
                              <w:t xml:space="preserve">, </w:t>
                            </w:r>
                            <w:r w:rsidRPr="00836562">
                              <w:rPr>
                                <w:lang w:val="cy-GB"/>
                              </w:rPr>
                              <w:t xml:space="preserve">neu fod pethau yn eich dychryn neu’n gwneud </w:t>
                            </w:r>
                            <w:r w:rsidR="004F4E71" w:rsidRPr="00836562">
                              <w:rPr>
                                <w:lang w:val="cy-GB"/>
                              </w:rPr>
                              <w:t>i</w:t>
                            </w:r>
                            <w:r w:rsidRPr="00836562">
                              <w:rPr>
                                <w:lang w:val="cy-GB"/>
                              </w:rPr>
                              <w:t xml:space="preserve"> chi boeni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6F13CB" id="Text Box 2" o:spid="_x0000_s1027" type="#_x0000_t202" style="position:absolute;left:0;text-align:left;margin-left:115.5pt;margin-top:2.6pt;width:346pt;height:121pt;z-index:2516572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" strokecolor="#365f91 [2404]" strokeweight="2.25pt">
                <v:textbox>
                  <w:txbxContent>
                    <w:p w14:paraId="1AB8FAEB" w14:textId="16C56749" w:rsidR="00F91F56" w:rsidRPr="00836562" w:rsidRDefault="007E150B" w:rsidP="000D506E">
                      <w:pPr>
                        <w:ind w:left="0"/>
                        <w:rPr>
                          <w:lang w:val="cy-GB"/>
                        </w:rPr>
                      </w:pPr>
                      <w:r w:rsidRPr="00836562">
                        <w:rPr>
                          <w:lang w:val="cy-GB"/>
                        </w:rPr>
                        <w:t>Mae</w:t>
                      </w:r>
                      <w:r w:rsidRPr="00836562">
                        <w:rPr>
                          <w:b/>
                          <w:bCs/>
                          <w:color w:val="365F91" w:themeColor="accent1" w:themeShade="BF"/>
                          <w:lang w:val="cy-GB"/>
                        </w:rPr>
                        <w:t xml:space="preserve"> iechyd meddwl</w:t>
                      </w:r>
                      <w:r w:rsidR="00F91F56" w:rsidRPr="00836562">
                        <w:rPr>
                          <w:lang w:val="cy-GB"/>
                        </w:rPr>
                        <w:t xml:space="preserve"> </w:t>
                      </w:r>
                      <w:r w:rsidRPr="00836562">
                        <w:rPr>
                          <w:lang w:val="cy-GB"/>
                        </w:rPr>
                        <w:t>yn canolbwyntio ar eich teimladau</w:t>
                      </w:r>
                      <w:r w:rsidR="00F91F56" w:rsidRPr="00836562">
                        <w:rPr>
                          <w:lang w:val="cy-GB"/>
                        </w:rPr>
                        <w:t xml:space="preserve">.  </w:t>
                      </w:r>
                      <w:r w:rsidRPr="00836562">
                        <w:rPr>
                          <w:lang w:val="cy-GB"/>
                        </w:rPr>
                        <w:t>Mae’n cynnwys pethau fel teimlo’n drist a nerfus yn aml</w:t>
                      </w:r>
                      <w:r w:rsidR="000D506E" w:rsidRPr="00836562">
                        <w:rPr>
                          <w:lang w:val="cy-GB"/>
                        </w:rPr>
                        <w:t xml:space="preserve">, </w:t>
                      </w:r>
                      <w:r w:rsidRPr="00836562">
                        <w:rPr>
                          <w:lang w:val="cy-GB"/>
                        </w:rPr>
                        <w:t xml:space="preserve">neu fod pethau yn eich dychryn neu’n gwneud </w:t>
                      </w:r>
                      <w:r w:rsidR="004F4E71" w:rsidRPr="00836562">
                        <w:rPr>
                          <w:lang w:val="cy-GB"/>
                        </w:rPr>
                        <w:t>i</w:t>
                      </w:r>
                      <w:r w:rsidRPr="00836562">
                        <w:rPr>
                          <w:lang w:val="cy-GB"/>
                        </w:rPr>
                        <w:t xml:space="preserve"> chi boeni.</w:t>
                      </w:r>
                    </w:p>
                  </w:txbxContent>
                </v:textbox>
              </v:shape>
            </w:pict>
          </mc:Fallback>
        </mc:AlternateContent>
      </w:r>
    </w:p>
    <w:p w14:paraId="143A11EF" w14:textId="03EFE48F" w:rsidR="007954BD" w:rsidRPr="00300C30" w:rsidRDefault="007954BD" w:rsidP="00F91F56">
      <w:pPr>
        <w:rPr>
          <w:lang w:val="cy-GB"/>
        </w:rPr>
      </w:pPr>
    </w:p>
    <w:p w14:paraId="1EFBC292" w14:textId="167DCF23" w:rsidR="007954BD" w:rsidRPr="00300C30" w:rsidRDefault="007954BD" w:rsidP="00F91F56">
      <w:pPr>
        <w:rPr>
          <w:lang w:val="cy-GB"/>
        </w:rPr>
      </w:pPr>
    </w:p>
    <w:p w14:paraId="083493A3" w14:textId="08D7D450" w:rsidR="007954BD" w:rsidRPr="00300C30" w:rsidRDefault="007954BD" w:rsidP="00F91F56">
      <w:pPr>
        <w:rPr>
          <w:lang w:val="cy-GB"/>
        </w:rPr>
      </w:pP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06485A" w:rsidRPr="00300C30" w14:paraId="2160E1AC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11472E6A" w14:textId="1DDF2AA4" w:rsidR="0006485A" w:rsidRPr="00300C30" w:rsidRDefault="00BB1B7B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Oes</w:t>
            </w:r>
          </w:p>
        </w:tc>
        <w:tc>
          <w:tcPr>
            <w:tcW w:w="4201" w:type="dxa"/>
            <w:vAlign w:val="center"/>
          </w:tcPr>
          <w:p w14:paraId="72CC4430" w14:textId="3BCCCF0C" w:rsidR="0006485A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3B2FC38B" wp14:editId="61BD3B02">
                      <wp:extent cx="360000" cy="360000"/>
                      <wp:effectExtent l="0" t="0" r="21590" b="21590"/>
                      <wp:docPr id="502" name="Rectangle 50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A6999E9" id="Rectangle 502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06485A" w:rsidRPr="00300C30" w14:paraId="546610D6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1CBE3D42" w14:textId="5E47D525" w:rsidR="0006485A" w:rsidRPr="00300C30" w:rsidRDefault="0006485A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4F4E71" w:rsidRPr="00300C30">
              <w:rPr>
                <w:lang w:val="cy-GB"/>
              </w:rPr>
              <w:t>a</w:t>
            </w:r>
            <w:r w:rsidR="00BB1B7B" w:rsidRPr="00300C30">
              <w:rPr>
                <w:lang w:val="cy-GB"/>
              </w:rPr>
              <w:t>c oes</w:t>
            </w:r>
          </w:p>
        </w:tc>
        <w:tc>
          <w:tcPr>
            <w:tcW w:w="4201" w:type="dxa"/>
            <w:vAlign w:val="center"/>
          </w:tcPr>
          <w:p w14:paraId="4940C22D" w14:textId="2461F543" w:rsidR="0006485A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D0AC196" wp14:editId="338D9A70">
                      <wp:extent cx="360000" cy="360000"/>
                      <wp:effectExtent l="0" t="0" r="21590" b="21590"/>
                      <wp:docPr id="503" name="Rectangle 50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FDEA62C" id="Rectangle 503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06485A" w:rsidRPr="00300C30" w14:paraId="3C9372E3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6AA0CF6F" w14:textId="114F3FE2" w:rsidR="0006485A" w:rsidRPr="00300C30" w:rsidRDefault="004F4E7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3642D288" w14:textId="1FFF002F" w:rsidR="0006485A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4B6BEA1" wp14:editId="5A6A84F1">
                      <wp:extent cx="360000" cy="360000"/>
                      <wp:effectExtent l="0" t="0" r="21590" b="21590"/>
                      <wp:docPr id="504" name="Rectangle 50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AD775AC" id="Rectangle 504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</w:tbl>
    <w:p w14:paraId="2369658B" w14:textId="72F44DDC" w:rsidR="00BA3C47" w:rsidRPr="00300C30" w:rsidRDefault="00BA3C47" w:rsidP="00A00911">
      <w:pPr>
        <w:spacing w:after="0"/>
        <w:ind w:left="0"/>
        <w:rPr>
          <w:sz w:val="18"/>
          <w:szCs w:val="12"/>
          <w:lang w:val="cy-GB"/>
        </w:rPr>
      </w:pPr>
    </w:p>
    <w:p w14:paraId="37D6B6DD" w14:textId="04C7FEEA" w:rsidR="00F91F56" w:rsidRPr="00300C30" w:rsidRDefault="00A516E9" w:rsidP="00F91F56">
      <w:pPr>
        <w:rPr>
          <w:lang w:val="cy-GB"/>
        </w:rPr>
      </w:pPr>
      <w:r w:rsidRPr="00300C30">
        <w:rPr>
          <w:noProof/>
          <w:lang w:val="cy-GB"/>
        </w:rPr>
        <w:lastRenderedPageBreak/>
        <w:drawing>
          <wp:anchor distT="0" distB="0" distL="114300" distR="114300" simplePos="0" relativeHeight="251657251" behindDoc="0" locked="0" layoutInCell="1" allowOverlap="1" wp14:anchorId="0A917273" wp14:editId="7D85588D">
            <wp:simplePos x="0" y="0"/>
            <wp:positionH relativeFrom="column">
              <wp:posOffset>-304800</wp:posOffset>
            </wp:positionH>
            <wp:positionV relativeFrom="paragraph">
              <wp:posOffset>153035</wp:posOffset>
            </wp:positionV>
            <wp:extent cx="1404000" cy="2139215"/>
            <wp:effectExtent l="0" t="0" r="0" b="0"/>
            <wp:wrapNone/>
            <wp:docPr id="386" name="Picture 386" descr="A person holding a plaqu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" name="Picture 386" descr="A person holding a plaque&#10;&#10;Description automatically generated with low confidence"/>
                    <pic:cNvPicPr/>
                  </pic:nvPicPr>
                  <pic:blipFill rotWithShape="1"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20" r="19548"/>
                    <a:stretch/>
                  </pic:blipFill>
                  <pic:spPr bwMode="auto">
                    <a:xfrm>
                      <a:off x="0" y="0"/>
                      <a:ext cx="1404000" cy="2139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4E71" w:rsidRPr="00300C30">
        <w:rPr>
          <w:lang w:val="cy-GB"/>
        </w:rPr>
        <w:t>Ydych chi’n cwrdd â’ch</w:t>
      </w:r>
      <w:r w:rsidR="007954BD" w:rsidRPr="00300C30">
        <w:rPr>
          <w:lang w:val="cy-GB"/>
        </w:rPr>
        <w:t xml:space="preserve"> </w:t>
      </w:r>
      <w:r w:rsidR="004F4E71" w:rsidRPr="00300C30">
        <w:rPr>
          <w:b/>
          <w:bCs/>
          <w:color w:val="365F91" w:themeColor="accent1" w:themeShade="BF"/>
          <w:lang w:val="cy-GB"/>
        </w:rPr>
        <w:t>gweithiwr iechyd proffesiynol</w:t>
      </w:r>
      <w:r w:rsidR="007954BD" w:rsidRPr="00300C30">
        <w:rPr>
          <w:color w:val="365F91" w:themeColor="accent1" w:themeShade="BF"/>
          <w:lang w:val="cy-GB"/>
        </w:rPr>
        <w:t xml:space="preserve"> </w:t>
      </w:r>
      <w:r w:rsidR="004F4E71" w:rsidRPr="00300C30">
        <w:rPr>
          <w:lang w:val="cy-GB"/>
        </w:rPr>
        <w:t xml:space="preserve">i </w:t>
      </w:r>
      <w:r w:rsidR="00BB1B7B" w:rsidRPr="00300C30">
        <w:rPr>
          <w:lang w:val="cy-GB"/>
        </w:rPr>
        <w:t>siarad am</w:t>
      </w:r>
      <w:r w:rsidR="004F4E71" w:rsidRPr="00300C30">
        <w:rPr>
          <w:lang w:val="cy-GB"/>
        </w:rPr>
        <w:t xml:space="preserve"> eich iechyd</w:t>
      </w:r>
      <w:r w:rsidR="007954BD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667111" w:rsidRPr="00300C30" w14:paraId="3F06C3E5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5AF5A701" w14:textId="667F4188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4F4E71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1D14B8EB" w14:textId="57B62C72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2D3F42C" wp14:editId="5DADCC9C">
                      <wp:extent cx="360000" cy="360000"/>
                      <wp:effectExtent l="0" t="0" r="21590" b="21590"/>
                      <wp:docPr id="505" name="Rectangle 50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289FB27" id="Rectangle 505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4C8FF4AE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01960EB3" w14:textId="2D6070F7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4F4E71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74BE88B8" w14:textId="6978928E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19B322B" wp14:editId="6F8F700F">
                      <wp:extent cx="360000" cy="360000"/>
                      <wp:effectExtent l="0" t="0" r="21590" b="21590"/>
                      <wp:docPr id="506" name="Rectangle 50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2806F07" id="Rectangle 506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0A0794C4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49AA8390" w14:textId="2896255C" w:rsidR="00667111" w:rsidRPr="00300C30" w:rsidRDefault="004F4E7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2D8608AD" w14:textId="02F0BA80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682F63CA" wp14:editId="6CCAE529">
                      <wp:extent cx="360000" cy="360000"/>
                      <wp:effectExtent l="0" t="0" r="21590" b="21590"/>
                      <wp:docPr id="507" name="Rectangle 50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1121584" id="Rectangle 507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6214C41F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207FA6B7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5C2B8050" w14:textId="77777777" w:rsidR="00667111" w:rsidRPr="00300C30" w:rsidRDefault="00667111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0BE661FF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55E58B10" w14:textId="5B1EBFB9" w:rsidR="00667111" w:rsidRPr="00300C30" w:rsidRDefault="00667111" w:rsidP="0006485A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1DD99240" w14:textId="3ECC527A" w:rsidR="00466030" w:rsidRPr="00300C30" w:rsidRDefault="00466030" w:rsidP="00F91F56">
      <w:pPr>
        <w:rPr>
          <w:lang w:val="cy-GB"/>
        </w:rPr>
      </w:pPr>
    </w:p>
    <w:p w14:paraId="6AF56D80" w14:textId="3DCA0B2D" w:rsidR="00A00911" w:rsidRPr="00300C30" w:rsidRDefault="00A00911" w:rsidP="00A00911">
      <w:pPr>
        <w:spacing w:after="0"/>
        <w:rPr>
          <w:sz w:val="2"/>
          <w:szCs w:val="2"/>
          <w:lang w:val="cy-GB"/>
        </w:rPr>
      </w:pPr>
    </w:p>
    <w:p w14:paraId="3F84F91F" w14:textId="0B1B8236" w:rsidR="00466030" w:rsidRPr="00300C30" w:rsidRDefault="00A06960" w:rsidP="00F91F56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73686" behindDoc="0" locked="0" layoutInCell="1" allowOverlap="1" wp14:anchorId="18CF9BD4" wp14:editId="7C530B27">
            <wp:simplePos x="0" y="0"/>
            <wp:positionH relativeFrom="column">
              <wp:posOffset>-533400</wp:posOffset>
            </wp:positionH>
            <wp:positionV relativeFrom="paragraph">
              <wp:posOffset>452755</wp:posOffset>
            </wp:positionV>
            <wp:extent cx="1539240" cy="1553055"/>
            <wp:effectExtent l="0" t="0" r="3810" b="9525"/>
            <wp:wrapNone/>
            <wp:docPr id="38" name="Picture 38" descr="A picture containing text, spo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picture containing text, sport&#10;&#10;Description automatically generated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240" cy="1553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4E71" w:rsidRPr="00300C30">
        <w:rPr>
          <w:lang w:val="cy-GB"/>
        </w:rPr>
        <w:t>Oes gennych chi</w:t>
      </w:r>
      <w:r w:rsidR="00466030" w:rsidRPr="00300C30">
        <w:rPr>
          <w:lang w:val="cy-GB"/>
        </w:rPr>
        <w:t xml:space="preserve"> </w:t>
      </w:r>
      <w:r w:rsidR="004F4E71" w:rsidRPr="00300C30">
        <w:rPr>
          <w:b/>
          <w:bCs/>
          <w:color w:val="365F91" w:themeColor="accent1" w:themeShade="BF"/>
          <w:lang w:val="cy-GB"/>
        </w:rPr>
        <w:t>gynllun gofal</w:t>
      </w:r>
      <w:r w:rsidR="00466030" w:rsidRPr="00300C30">
        <w:rPr>
          <w:lang w:val="cy-GB"/>
        </w:rPr>
        <w:t>?</w:t>
      </w:r>
    </w:p>
    <w:p w14:paraId="6EF79989" w14:textId="77FB8B49" w:rsidR="00466030" w:rsidRPr="00300C30" w:rsidRDefault="00466030" w:rsidP="00F91F56">
      <w:pPr>
        <w:rPr>
          <w:lang w:val="cy-GB"/>
        </w:rPr>
      </w:pPr>
      <w:r w:rsidRPr="00300C30">
        <w:rPr>
          <w:noProof/>
          <w:lang w:val="cy-GB"/>
        </w:rPr>
        <mc:AlternateContent>
          <mc:Choice Requires="wps">
            <w:drawing>
              <wp:anchor distT="0" distB="0" distL="114300" distR="114300" simplePos="0" relativeHeight="251657229" behindDoc="0" locked="0" layoutInCell="1" allowOverlap="1" wp14:anchorId="10402D4C" wp14:editId="1462C921">
                <wp:simplePos x="0" y="0"/>
                <wp:positionH relativeFrom="column">
                  <wp:posOffset>1461770</wp:posOffset>
                </wp:positionH>
                <wp:positionV relativeFrom="paragraph">
                  <wp:posOffset>38100</wp:posOffset>
                </wp:positionV>
                <wp:extent cx="4394200" cy="1803400"/>
                <wp:effectExtent l="19050" t="19050" r="25400" b="2540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4200" cy="180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8366ED" w14:textId="1755CED3" w:rsidR="00466030" w:rsidRPr="00A06960" w:rsidRDefault="004F4E71" w:rsidP="00466030">
                            <w:pPr>
                              <w:ind w:left="0"/>
                              <w:rPr>
                                <w:lang w:val="cy-GB"/>
                              </w:rPr>
                            </w:pPr>
                            <w:r w:rsidRPr="00A06960">
                              <w:rPr>
                                <w:color w:val="000000" w:themeColor="text1"/>
                                <w:lang w:val="cy-GB"/>
                              </w:rPr>
                              <w:t>Mae</w:t>
                            </w:r>
                            <w:r w:rsidR="00466030" w:rsidRPr="00A06960">
                              <w:rPr>
                                <w:color w:val="000000" w:themeColor="text1"/>
                                <w:lang w:val="cy-GB"/>
                              </w:rPr>
                              <w:t xml:space="preserve"> </w:t>
                            </w:r>
                            <w:r w:rsidRPr="00A06960">
                              <w:rPr>
                                <w:b/>
                                <w:bCs/>
                                <w:color w:val="365F91" w:themeColor="accent1" w:themeShade="BF"/>
                                <w:lang w:val="cy-GB"/>
                              </w:rPr>
                              <w:t>cynllun gofal</w:t>
                            </w:r>
                            <w:r w:rsidR="00466030" w:rsidRPr="00A06960">
                              <w:rPr>
                                <w:lang w:val="cy-GB"/>
                              </w:rPr>
                              <w:t xml:space="preserve"> </w:t>
                            </w:r>
                            <w:r w:rsidRPr="00A06960">
                              <w:rPr>
                                <w:lang w:val="cy-GB"/>
                              </w:rPr>
                              <w:t>yn egluro sut y byddwch chi’n cael eich cefno</w:t>
                            </w:r>
                            <w:r w:rsidR="00B31E5E" w:rsidRPr="00A06960">
                              <w:rPr>
                                <w:lang w:val="cy-GB"/>
                              </w:rPr>
                              <w:t>g</w:t>
                            </w:r>
                            <w:r w:rsidRPr="00A06960">
                              <w:rPr>
                                <w:lang w:val="cy-GB"/>
                              </w:rPr>
                              <w:t xml:space="preserve">i i fyw yn ddiogel, </w:t>
                            </w:r>
                            <w:r w:rsidR="00BB1B7B" w:rsidRPr="00A06960">
                              <w:rPr>
                                <w:lang w:val="cy-GB"/>
                              </w:rPr>
                              <w:t xml:space="preserve">yn </w:t>
                            </w:r>
                            <w:r w:rsidRPr="00A06960">
                              <w:rPr>
                                <w:lang w:val="cy-GB"/>
                              </w:rPr>
                              <w:t>hapus ac yn iach.</w:t>
                            </w:r>
                            <w:r w:rsidR="00466030" w:rsidRPr="00A06960">
                              <w:rPr>
                                <w:lang w:val="cy-GB"/>
                              </w:rPr>
                              <w:t xml:space="preserve"> </w:t>
                            </w:r>
                            <w:r w:rsidRPr="00A06960">
                              <w:rPr>
                                <w:lang w:val="cy-GB"/>
                              </w:rPr>
                              <w:t>Mae</w:t>
                            </w:r>
                            <w:r w:rsidR="00463919" w:rsidRPr="00A06960">
                              <w:rPr>
                                <w:lang w:val="cy-GB"/>
                              </w:rPr>
                              <w:t xml:space="preserve"> </w:t>
                            </w:r>
                            <w:r w:rsidRPr="00A06960">
                              <w:rPr>
                                <w:b/>
                                <w:bCs/>
                                <w:color w:val="365F91" w:themeColor="accent1" w:themeShade="BF"/>
                                <w:lang w:val="cy-GB"/>
                              </w:rPr>
                              <w:t>cynllun gofal</w:t>
                            </w:r>
                            <w:r w:rsidR="00463919" w:rsidRPr="00A06960">
                              <w:rPr>
                                <w:color w:val="365F91" w:themeColor="accent1" w:themeShade="BF"/>
                                <w:lang w:val="cy-GB"/>
                              </w:rPr>
                              <w:t xml:space="preserve"> </w:t>
                            </w:r>
                            <w:r w:rsidRPr="00A06960">
                              <w:rPr>
                                <w:lang w:val="cy-GB"/>
                              </w:rPr>
                              <w:t xml:space="preserve">yn egluro sut y byddwch </w:t>
                            </w:r>
                            <w:r w:rsidR="00BB1B7B" w:rsidRPr="00A06960">
                              <w:rPr>
                                <w:lang w:val="cy-GB"/>
                              </w:rPr>
                              <w:t>chi’</w:t>
                            </w:r>
                            <w:r w:rsidRPr="00A06960">
                              <w:rPr>
                                <w:lang w:val="cy-GB"/>
                              </w:rPr>
                              <w:t>n cael eich cefnogi</w:t>
                            </w:r>
                            <w:r w:rsidR="00840D7C" w:rsidRPr="00A06960">
                              <w:rPr>
                                <w:lang w:val="cy-GB"/>
                              </w:rPr>
                              <w:t xml:space="preserve"> </w:t>
                            </w:r>
                            <w:r w:rsidRPr="00A06960">
                              <w:rPr>
                                <w:lang w:val="cy-GB"/>
                              </w:rPr>
                              <w:t xml:space="preserve">i wneud y pethau </w:t>
                            </w:r>
                            <w:r w:rsidR="00BB1B7B" w:rsidRPr="00A06960">
                              <w:rPr>
                                <w:lang w:val="cy-GB"/>
                              </w:rPr>
                              <w:t>rydych chi eisiau ac angen eu gwneud</w:t>
                            </w:r>
                            <w:r w:rsidRPr="00A06960">
                              <w:rPr>
                                <w:lang w:val="cy-GB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402D4C" id="_x0000_s1028" type="#_x0000_t202" style="position:absolute;left:0;text-align:left;margin-left:115.1pt;margin-top:3pt;width:346pt;height:142pt;z-index:25165722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" strokecolor="#365f91 [2404]" strokeweight="2.25pt">
                <v:textbox>
                  <w:txbxContent>
                    <w:p w14:paraId="218366ED" w14:textId="1755CED3" w:rsidR="00466030" w:rsidRPr="00A06960" w:rsidRDefault="004F4E71" w:rsidP="00466030">
                      <w:pPr>
                        <w:ind w:left="0"/>
                        <w:rPr>
                          <w:lang w:val="cy-GB"/>
                        </w:rPr>
                      </w:pPr>
                      <w:r w:rsidRPr="00A06960">
                        <w:rPr>
                          <w:color w:val="000000" w:themeColor="text1"/>
                          <w:lang w:val="cy-GB"/>
                        </w:rPr>
                        <w:t>Mae</w:t>
                      </w:r>
                      <w:r w:rsidR="00466030" w:rsidRPr="00A06960">
                        <w:rPr>
                          <w:color w:val="000000" w:themeColor="text1"/>
                          <w:lang w:val="cy-GB"/>
                        </w:rPr>
                        <w:t xml:space="preserve"> </w:t>
                      </w:r>
                      <w:r w:rsidRPr="00A06960">
                        <w:rPr>
                          <w:b/>
                          <w:bCs/>
                          <w:color w:val="365F91" w:themeColor="accent1" w:themeShade="BF"/>
                          <w:lang w:val="cy-GB"/>
                        </w:rPr>
                        <w:t>cynllun gofal</w:t>
                      </w:r>
                      <w:r w:rsidR="00466030" w:rsidRPr="00A06960">
                        <w:rPr>
                          <w:lang w:val="cy-GB"/>
                        </w:rPr>
                        <w:t xml:space="preserve"> </w:t>
                      </w:r>
                      <w:r w:rsidRPr="00A06960">
                        <w:rPr>
                          <w:lang w:val="cy-GB"/>
                        </w:rPr>
                        <w:t>yn egluro sut y byddwch chi’n cael eich cefno</w:t>
                      </w:r>
                      <w:r w:rsidR="00B31E5E" w:rsidRPr="00A06960">
                        <w:rPr>
                          <w:lang w:val="cy-GB"/>
                        </w:rPr>
                        <w:t>g</w:t>
                      </w:r>
                      <w:r w:rsidRPr="00A06960">
                        <w:rPr>
                          <w:lang w:val="cy-GB"/>
                        </w:rPr>
                        <w:t xml:space="preserve">i i fyw yn ddiogel, </w:t>
                      </w:r>
                      <w:r w:rsidR="00BB1B7B" w:rsidRPr="00A06960">
                        <w:rPr>
                          <w:lang w:val="cy-GB"/>
                        </w:rPr>
                        <w:t xml:space="preserve">yn </w:t>
                      </w:r>
                      <w:r w:rsidRPr="00A06960">
                        <w:rPr>
                          <w:lang w:val="cy-GB"/>
                        </w:rPr>
                        <w:t>hapus ac yn iach.</w:t>
                      </w:r>
                      <w:r w:rsidR="00466030" w:rsidRPr="00A06960">
                        <w:rPr>
                          <w:lang w:val="cy-GB"/>
                        </w:rPr>
                        <w:t xml:space="preserve"> </w:t>
                      </w:r>
                      <w:r w:rsidRPr="00A06960">
                        <w:rPr>
                          <w:lang w:val="cy-GB"/>
                        </w:rPr>
                        <w:t>Mae</w:t>
                      </w:r>
                      <w:r w:rsidR="00463919" w:rsidRPr="00A06960">
                        <w:rPr>
                          <w:lang w:val="cy-GB"/>
                        </w:rPr>
                        <w:t xml:space="preserve"> </w:t>
                      </w:r>
                      <w:r w:rsidRPr="00A06960">
                        <w:rPr>
                          <w:b/>
                          <w:bCs/>
                          <w:color w:val="365F91" w:themeColor="accent1" w:themeShade="BF"/>
                          <w:lang w:val="cy-GB"/>
                        </w:rPr>
                        <w:t>cynllun gofal</w:t>
                      </w:r>
                      <w:r w:rsidR="00463919" w:rsidRPr="00A06960">
                        <w:rPr>
                          <w:color w:val="365F91" w:themeColor="accent1" w:themeShade="BF"/>
                          <w:lang w:val="cy-GB"/>
                        </w:rPr>
                        <w:t xml:space="preserve"> </w:t>
                      </w:r>
                      <w:r w:rsidRPr="00A06960">
                        <w:rPr>
                          <w:lang w:val="cy-GB"/>
                        </w:rPr>
                        <w:t xml:space="preserve">yn egluro sut y byddwch </w:t>
                      </w:r>
                      <w:r w:rsidR="00BB1B7B" w:rsidRPr="00A06960">
                        <w:rPr>
                          <w:lang w:val="cy-GB"/>
                        </w:rPr>
                        <w:t>chi’</w:t>
                      </w:r>
                      <w:r w:rsidRPr="00A06960">
                        <w:rPr>
                          <w:lang w:val="cy-GB"/>
                        </w:rPr>
                        <w:t>n cael eich cefnogi</w:t>
                      </w:r>
                      <w:r w:rsidR="00840D7C" w:rsidRPr="00A06960">
                        <w:rPr>
                          <w:lang w:val="cy-GB"/>
                        </w:rPr>
                        <w:t xml:space="preserve"> </w:t>
                      </w:r>
                      <w:r w:rsidRPr="00A06960">
                        <w:rPr>
                          <w:lang w:val="cy-GB"/>
                        </w:rPr>
                        <w:t xml:space="preserve">i wneud y pethau </w:t>
                      </w:r>
                      <w:r w:rsidR="00BB1B7B" w:rsidRPr="00A06960">
                        <w:rPr>
                          <w:lang w:val="cy-GB"/>
                        </w:rPr>
                        <w:t>rydych chi eisiau ac angen eu gwneud</w:t>
                      </w:r>
                      <w:r w:rsidRPr="00A06960">
                        <w:rPr>
                          <w:lang w:val="cy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03255573" w14:textId="4A4BD75F" w:rsidR="00466030" w:rsidRPr="00300C30" w:rsidRDefault="00466030" w:rsidP="00F91F56">
      <w:pPr>
        <w:rPr>
          <w:lang w:val="cy-GB"/>
        </w:rPr>
      </w:pPr>
    </w:p>
    <w:p w14:paraId="5A923300" w14:textId="35BB6F87" w:rsidR="00466030" w:rsidRPr="00300C30" w:rsidRDefault="00466030" w:rsidP="00F91F56">
      <w:pPr>
        <w:rPr>
          <w:lang w:val="cy-GB"/>
        </w:rPr>
      </w:pPr>
    </w:p>
    <w:p w14:paraId="72B2506D" w14:textId="77777777" w:rsidR="00466030" w:rsidRPr="00300C30" w:rsidRDefault="00466030" w:rsidP="00F91F56">
      <w:pPr>
        <w:rPr>
          <w:lang w:val="cy-GB"/>
        </w:rPr>
      </w:pPr>
    </w:p>
    <w:p w14:paraId="0CE8E02E" w14:textId="77777777" w:rsidR="00A06960" w:rsidRPr="00300C30" w:rsidRDefault="00A06960" w:rsidP="00A06960">
      <w:pPr>
        <w:spacing w:after="0"/>
        <w:rPr>
          <w:sz w:val="24"/>
          <w:szCs w:val="18"/>
          <w:lang w:val="cy-GB"/>
        </w:rPr>
      </w:pPr>
    </w:p>
    <w:p w14:paraId="11801AB2" w14:textId="77777777" w:rsidR="00667111" w:rsidRPr="00300C30" w:rsidRDefault="00667111" w:rsidP="00A00911">
      <w:pPr>
        <w:spacing w:after="0"/>
        <w:rPr>
          <w:sz w:val="14"/>
          <w:szCs w:val="8"/>
          <w:lang w:val="cy-GB"/>
        </w:rPr>
      </w:pP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667111" w:rsidRPr="00300C30" w14:paraId="35A1A087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0002C6CD" w14:textId="102800D5" w:rsidR="00667111" w:rsidRPr="00300C30" w:rsidRDefault="004F4E7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Oes</w:t>
            </w:r>
          </w:p>
        </w:tc>
        <w:tc>
          <w:tcPr>
            <w:tcW w:w="4201" w:type="dxa"/>
            <w:vAlign w:val="center"/>
          </w:tcPr>
          <w:p w14:paraId="05916378" w14:textId="3DE43873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23C79B08" wp14:editId="4AA9A436">
                      <wp:extent cx="360000" cy="360000"/>
                      <wp:effectExtent l="0" t="0" r="21590" b="21590"/>
                      <wp:docPr id="508" name="Rectangle 50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31D7FC2" id="Rectangle 508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78621D06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1498299E" w14:textId="7C7028D8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4F4E71" w:rsidRPr="00300C30">
              <w:rPr>
                <w:lang w:val="cy-GB"/>
              </w:rPr>
              <w:t>ac oes</w:t>
            </w:r>
          </w:p>
        </w:tc>
        <w:tc>
          <w:tcPr>
            <w:tcW w:w="4201" w:type="dxa"/>
            <w:vAlign w:val="center"/>
          </w:tcPr>
          <w:p w14:paraId="2C815337" w14:textId="3A32829E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ED0E716" wp14:editId="5A6B1978">
                      <wp:extent cx="360000" cy="360000"/>
                      <wp:effectExtent l="0" t="0" r="21590" b="21590"/>
                      <wp:docPr id="509" name="Rectangle 50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6DEC165" id="Rectangle 509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40D41A20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67006A49" w14:textId="6F86A0B9" w:rsidR="00667111" w:rsidRPr="00300C30" w:rsidRDefault="004F4E7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15FA5D25" w14:textId="271DE578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40F8FE0B" wp14:editId="59BD075B">
                      <wp:extent cx="360000" cy="360000"/>
                      <wp:effectExtent l="0" t="0" r="21590" b="21590"/>
                      <wp:docPr id="510" name="Rectangle 51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FE96162" id="Rectangle 510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2D5FCC18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222AC14C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5D463FC6" w14:textId="77777777" w:rsidR="00667111" w:rsidRPr="00300C30" w:rsidRDefault="00667111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6B096D7D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79E04FBC" w14:textId="6DC4170B" w:rsidR="00667111" w:rsidRPr="00300C30" w:rsidRDefault="00667111" w:rsidP="0006485A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20CF8E0F" w14:textId="1118D820" w:rsidR="00A00911" w:rsidRPr="00300C30" w:rsidRDefault="00C53984" w:rsidP="00A00911">
      <w:pPr>
        <w:spacing w:after="0"/>
        <w:ind w:left="0"/>
        <w:rPr>
          <w:lang w:val="cy-GB"/>
        </w:rPr>
      </w:pPr>
      <w:r w:rsidRPr="00300C30">
        <w:rPr>
          <w:noProof/>
          <w:lang w:val="cy-GB"/>
        </w:rPr>
        <w:lastRenderedPageBreak/>
        <w:drawing>
          <wp:anchor distT="0" distB="0" distL="114300" distR="114300" simplePos="0" relativeHeight="251674710" behindDoc="0" locked="0" layoutInCell="1" allowOverlap="1" wp14:anchorId="5850835A" wp14:editId="55059F02">
            <wp:simplePos x="0" y="0"/>
            <wp:positionH relativeFrom="margin">
              <wp:posOffset>-579120</wp:posOffset>
            </wp:positionH>
            <wp:positionV relativeFrom="paragraph">
              <wp:posOffset>282575</wp:posOffset>
            </wp:positionV>
            <wp:extent cx="1661160" cy="1661160"/>
            <wp:effectExtent l="0" t="0" r="0" b="0"/>
            <wp:wrapNone/>
            <wp:docPr id="39" name="Picture 39" descr="A group of people sitting around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A group of people sitting around a table&#10;&#10;Description automatically generated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1160" cy="1661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EC1A23" w14:textId="53AC3923" w:rsidR="00463919" w:rsidRPr="00300C30" w:rsidRDefault="004F4E71" w:rsidP="00740865">
      <w:pPr>
        <w:rPr>
          <w:lang w:val="cy-GB"/>
        </w:rPr>
      </w:pPr>
      <w:r w:rsidRPr="00300C30">
        <w:rPr>
          <w:lang w:val="cy-GB"/>
        </w:rPr>
        <w:t xml:space="preserve">Ydych chi’n mynd i gyfarfodydd i </w:t>
      </w:r>
      <w:r w:rsidR="00BB1B7B" w:rsidRPr="00300C30">
        <w:rPr>
          <w:lang w:val="cy-GB"/>
        </w:rPr>
        <w:t xml:space="preserve">sarad am </w:t>
      </w:r>
      <w:r w:rsidRPr="00300C30">
        <w:rPr>
          <w:lang w:val="cy-GB"/>
        </w:rPr>
        <w:t>eich</w:t>
      </w:r>
      <w:r w:rsidR="00463919" w:rsidRPr="00300C30">
        <w:rPr>
          <w:lang w:val="cy-GB"/>
        </w:rPr>
        <w:t xml:space="preserve"> </w:t>
      </w:r>
      <w:r w:rsidRPr="00300C30">
        <w:rPr>
          <w:b/>
          <w:bCs/>
          <w:color w:val="365F91" w:themeColor="accent1" w:themeShade="BF"/>
          <w:lang w:val="cy-GB"/>
        </w:rPr>
        <w:t>cynllun gofal</w:t>
      </w:r>
      <w:r w:rsidR="00463919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667111" w:rsidRPr="00300C30" w14:paraId="04C9B153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697CC9EA" w14:textId="5B9EE1F4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4F4E71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735AFDDB" w14:textId="60D03A99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2F64F9A4" wp14:editId="1E393AD3">
                      <wp:extent cx="360000" cy="360000"/>
                      <wp:effectExtent l="0" t="0" r="21590" b="21590"/>
                      <wp:docPr id="511" name="Rectangle 51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1E27BBF" id="Rectangle 511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697629C0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48A46CE2" w14:textId="752F5E81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4F4E71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66F1E8A0" w14:textId="1C90EFC3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7F4AC635" wp14:editId="1492760A">
                      <wp:extent cx="360000" cy="360000"/>
                      <wp:effectExtent l="0" t="0" r="21590" b="21590"/>
                      <wp:docPr id="512" name="Rectangle 51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8D6BFC0" id="Rectangle 512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2AC364CF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752C8C9A" w14:textId="554ECFA3" w:rsidR="00667111" w:rsidRPr="00300C30" w:rsidRDefault="004F4E7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491AF8B0" w14:textId="2DBBA4AF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2A9944F" wp14:editId="51C718C0">
                      <wp:extent cx="360000" cy="360000"/>
                      <wp:effectExtent l="0" t="0" r="21590" b="21590"/>
                      <wp:docPr id="513" name="Rectangle 51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A1A6172" id="Rectangle 513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861117" w:rsidRPr="00300C30" w14:paraId="5B5271D1" w14:textId="77777777" w:rsidTr="000927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</w:tcPr>
          <w:p w14:paraId="3D0A9DBF" w14:textId="0790405A" w:rsidR="00861117" w:rsidRPr="00300C30" w:rsidRDefault="00861117" w:rsidP="00861117">
            <w:pPr>
              <w:ind w:left="0"/>
              <w:rPr>
                <w:noProof/>
                <w:lang w:val="cy-GB"/>
              </w:rPr>
            </w:pPr>
          </w:p>
        </w:tc>
      </w:tr>
    </w:tbl>
    <w:p w14:paraId="6BFE0DBD" w14:textId="74D3E549" w:rsidR="00463919" w:rsidRPr="00300C30" w:rsidRDefault="00463919" w:rsidP="00740865">
      <w:pPr>
        <w:rPr>
          <w:lang w:val="cy-GB"/>
        </w:rPr>
      </w:pPr>
    </w:p>
    <w:p w14:paraId="1E5405E4" w14:textId="25D284C6" w:rsidR="00681149" w:rsidRPr="00300C30" w:rsidRDefault="0021406D" w:rsidP="00A00911">
      <w:pPr>
        <w:spacing w:after="0"/>
        <w:ind w:left="0"/>
        <w:rPr>
          <w:sz w:val="20"/>
          <w:szCs w:val="14"/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9350" behindDoc="0" locked="0" layoutInCell="1" allowOverlap="1" wp14:anchorId="4840E0C2" wp14:editId="1D575BEF">
            <wp:simplePos x="0" y="0"/>
            <wp:positionH relativeFrom="margin">
              <wp:posOffset>-422579</wp:posOffset>
            </wp:positionH>
            <wp:positionV relativeFrom="paragraph">
              <wp:posOffset>443865</wp:posOffset>
            </wp:positionV>
            <wp:extent cx="1312545" cy="1844675"/>
            <wp:effectExtent l="19050" t="19050" r="20955" b="22225"/>
            <wp:wrapNone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 rotWithShape="1"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312545" cy="1844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6BE8B7" w14:textId="60C5F846" w:rsidR="00463919" w:rsidRPr="00300C30" w:rsidRDefault="004F4E71" w:rsidP="00740865">
      <w:pPr>
        <w:rPr>
          <w:lang w:val="cy-GB"/>
        </w:rPr>
      </w:pPr>
      <w:r w:rsidRPr="00300C30">
        <w:rPr>
          <w:lang w:val="cy-GB"/>
        </w:rPr>
        <w:t>Oes gennych chi</w:t>
      </w:r>
      <w:r w:rsidR="00463919" w:rsidRPr="00300C30">
        <w:rPr>
          <w:lang w:val="cy-GB"/>
        </w:rPr>
        <w:t xml:space="preserve"> </w:t>
      </w:r>
      <w:r w:rsidRPr="00300C30">
        <w:rPr>
          <w:b/>
          <w:bCs/>
          <w:color w:val="365F91" w:themeColor="accent1" w:themeShade="BF"/>
          <w:lang w:val="cy-GB"/>
        </w:rPr>
        <w:t>broffil iechyd</w:t>
      </w:r>
      <w:r w:rsidR="00463919" w:rsidRPr="00300C30">
        <w:rPr>
          <w:lang w:val="cy-GB"/>
        </w:rPr>
        <w:t>?</w:t>
      </w:r>
    </w:p>
    <w:p w14:paraId="07200865" w14:textId="65427BD2" w:rsidR="004C3BC9" w:rsidRPr="00300C30" w:rsidRDefault="004C3BC9" w:rsidP="00740865">
      <w:pPr>
        <w:rPr>
          <w:lang w:val="cy-GB"/>
        </w:rPr>
      </w:pPr>
      <w:r w:rsidRPr="00300C30">
        <w:rPr>
          <w:noProof/>
          <w:lang w:val="cy-GB"/>
        </w:rPr>
        <mc:AlternateContent>
          <mc:Choice Requires="wps">
            <w:drawing>
              <wp:anchor distT="0" distB="0" distL="114300" distR="114300" simplePos="0" relativeHeight="251657230" behindDoc="0" locked="0" layoutInCell="1" allowOverlap="1" wp14:anchorId="48365E6F" wp14:editId="52821120">
                <wp:simplePos x="0" y="0"/>
                <wp:positionH relativeFrom="column">
                  <wp:posOffset>1447800</wp:posOffset>
                </wp:positionH>
                <wp:positionV relativeFrom="paragraph">
                  <wp:posOffset>24130</wp:posOffset>
                </wp:positionV>
                <wp:extent cx="4394200" cy="1289050"/>
                <wp:effectExtent l="19050" t="19050" r="25400" b="2540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4200" cy="128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AF6EC0" w14:textId="4F8C1AB1" w:rsidR="00463919" w:rsidRPr="00C53984" w:rsidRDefault="004F4E71" w:rsidP="00463919">
                            <w:pPr>
                              <w:ind w:left="0"/>
                              <w:rPr>
                                <w:lang w:val="cy-GB"/>
                              </w:rPr>
                            </w:pPr>
                            <w:r w:rsidRPr="00C53984">
                              <w:rPr>
                                <w:color w:val="000000" w:themeColor="text1"/>
                                <w:lang w:val="cy-GB"/>
                              </w:rPr>
                              <w:t>Mae</w:t>
                            </w:r>
                            <w:r w:rsidR="00463919" w:rsidRPr="00C53984">
                              <w:rPr>
                                <w:color w:val="000000" w:themeColor="text1"/>
                                <w:lang w:val="cy-GB"/>
                              </w:rPr>
                              <w:t xml:space="preserve"> </w:t>
                            </w:r>
                            <w:r w:rsidRPr="00C53984">
                              <w:rPr>
                                <w:b/>
                                <w:bCs/>
                                <w:color w:val="365F91" w:themeColor="accent1" w:themeShade="BF"/>
                                <w:lang w:val="cy-GB"/>
                              </w:rPr>
                              <w:t>proffil iechyd</w:t>
                            </w:r>
                            <w:r w:rsidR="00463919" w:rsidRPr="00C53984">
                              <w:rPr>
                                <w:lang w:val="cy-GB"/>
                              </w:rPr>
                              <w:t xml:space="preserve"> </w:t>
                            </w:r>
                            <w:r w:rsidRPr="00C53984">
                              <w:rPr>
                                <w:lang w:val="cy-GB"/>
                              </w:rPr>
                              <w:t>yn ddogfen sydd yn egluro pwy ydych chi, a phethau pwysig amdanoch chi mae meddygon a nyrs</w:t>
                            </w:r>
                            <w:r w:rsidR="00B31E5E" w:rsidRPr="00C53984">
                              <w:rPr>
                                <w:lang w:val="cy-GB"/>
                              </w:rPr>
                              <w:t>y</w:t>
                            </w:r>
                            <w:r w:rsidRPr="00C53984">
                              <w:rPr>
                                <w:lang w:val="cy-GB"/>
                              </w:rPr>
                              <w:t xml:space="preserve">s angen </w:t>
                            </w:r>
                            <w:r w:rsidR="00BB1B7B" w:rsidRPr="00C53984">
                              <w:rPr>
                                <w:lang w:val="cy-GB"/>
                              </w:rPr>
                              <w:t>eu g</w:t>
                            </w:r>
                            <w:r w:rsidRPr="00C53984">
                              <w:rPr>
                                <w:lang w:val="cy-GB"/>
                              </w:rPr>
                              <w:t xml:space="preserve">wybod os ewch chi </w:t>
                            </w:r>
                            <w:r w:rsidR="00B16E47" w:rsidRPr="00C53984">
                              <w:rPr>
                                <w:lang w:val="cy-GB"/>
                              </w:rPr>
                              <w:t>i</w:t>
                            </w:r>
                            <w:r w:rsidRPr="00C53984">
                              <w:rPr>
                                <w:lang w:val="cy-GB"/>
                              </w:rPr>
                              <w:t xml:space="preserve">’r </w:t>
                            </w:r>
                            <w:r w:rsidR="00B16E47" w:rsidRPr="00C53984">
                              <w:rPr>
                                <w:lang w:val="cy-GB"/>
                              </w:rPr>
                              <w:t>y</w:t>
                            </w:r>
                            <w:r w:rsidRPr="00C53984">
                              <w:rPr>
                                <w:lang w:val="cy-GB"/>
                              </w:rPr>
                              <w:t>sbyty.</w:t>
                            </w:r>
                            <w:r w:rsidR="004C3BC9" w:rsidRPr="00C53984">
                              <w:rPr>
                                <w:lang w:val="cy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365E6F" id="_x0000_s1029" type="#_x0000_t202" style="position:absolute;left:0;text-align:left;margin-left:114pt;margin-top:1.9pt;width:346pt;height:101.5pt;z-index:25165723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" strokecolor="#365f91 [2404]" strokeweight="2.25pt">
                <v:textbox>
                  <w:txbxContent>
                    <w:p w14:paraId="09AF6EC0" w14:textId="4F8C1AB1" w:rsidR="00463919" w:rsidRPr="00C53984" w:rsidRDefault="004F4E71" w:rsidP="00463919">
                      <w:pPr>
                        <w:ind w:left="0"/>
                        <w:rPr>
                          <w:lang w:val="cy-GB"/>
                        </w:rPr>
                      </w:pPr>
                      <w:r w:rsidRPr="00C53984">
                        <w:rPr>
                          <w:color w:val="000000" w:themeColor="text1"/>
                          <w:lang w:val="cy-GB"/>
                        </w:rPr>
                        <w:t>Mae</w:t>
                      </w:r>
                      <w:r w:rsidR="00463919" w:rsidRPr="00C53984">
                        <w:rPr>
                          <w:color w:val="000000" w:themeColor="text1"/>
                          <w:lang w:val="cy-GB"/>
                        </w:rPr>
                        <w:t xml:space="preserve"> </w:t>
                      </w:r>
                      <w:r w:rsidRPr="00C53984">
                        <w:rPr>
                          <w:b/>
                          <w:bCs/>
                          <w:color w:val="365F91" w:themeColor="accent1" w:themeShade="BF"/>
                          <w:lang w:val="cy-GB"/>
                        </w:rPr>
                        <w:t>proffil iechyd</w:t>
                      </w:r>
                      <w:r w:rsidR="00463919" w:rsidRPr="00C53984">
                        <w:rPr>
                          <w:lang w:val="cy-GB"/>
                        </w:rPr>
                        <w:t xml:space="preserve"> </w:t>
                      </w:r>
                      <w:r w:rsidRPr="00C53984">
                        <w:rPr>
                          <w:lang w:val="cy-GB"/>
                        </w:rPr>
                        <w:t>yn ddogfen sydd yn egluro pwy ydych chi, a phethau pwysig amdanoch chi mae meddygon a nyrs</w:t>
                      </w:r>
                      <w:r w:rsidR="00B31E5E" w:rsidRPr="00C53984">
                        <w:rPr>
                          <w:lang w:val="cy-GB"/>
                        </w:rPr>
                        <w:t>y</w:t>
                      </w:r>
                      <w:r w:rsidRPr="00C53984">
                        <w:rPr>
                          <w:lang w:val="cy-GB"/>
                        </w:rPr>
                        <w:t xml:space="preserve">s angen </w:t>
                      </w:r>
                      <w:r w:rsidR="00BB1B7B" w:rsidRPr="00C53984">
                        <w:rPr>
                          <w:lang w:val="cy-GB"/>
                        </w:rPr>
                        <w:t>eu g</w:t>
                      </w:r>
                      <w:r w:rsidRPr="00C53984">
                        <w:rPr>
                          <w:lang w:val="cy-GB"/>
                        </w:rPr>
                        <w:t xml:space="preserve">wybod os ewch chi </w:t>
                      </w:r>
                      <w:r w:rsidR="00B16E47" w:rsidRPr="00C53984">
                        <w:rPr>
                          <w:lang w:val="cy-GB"/>
                        </w:rPr>
                        <w:t>i</w:t>
                      </w:r>
                      <w:r w:rsidRPr="00C53984">
                        <w:rPr>
                          <w:lang w:val="cy-GB"/>
                        </w:rPr>
                        <w:t xml:space="preserve">’r </w:t>
                      </w:r>
                      <w:r w:rsidR="00B16E47" w:rsidRPr="00C53984">
                        <w:rPr>
                          <w:lang w:val="cy-GB"/>
                        </w:rPr>
                        <w:t>y</w:t>
                      </w:r>
                      <w:r w:rsidRPr="00C53984">
                        <w:rPr>
                          <w:lang w:val="cy-GB"/>
                        </w:rPr>
                        <w:t>sbyty.</w:t>
                      </w:r>
                      <w:r w:rsidR="004C3BC9" w:rsidRPr="00C53984">
                        <w:rPr>
                          <w:lang w:val="cy-GB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4BBA6C87" w14:textId="3B5736BF" w:rsidR="004C3BC9" w:rsidRPr="00300C30" w:rsidRDefault="004C3BC9" w:rsidP="00740865">
      <w:pPr>
        <w:rPr>
          <w:lang w:val="cy-GB"/>
        </w:rPr>
      </w:pPr>
    </w:p>
    <w:p w14:paraId="0868953F" w14:textId="40399E4B" w:rsidR="004C3BC9" w:rsidRPr="00300C30" w:rsidRDefault="004C3BC9" w:rsidP="00740865">
      <w:pPr>
        <w:rPr>
          <w:lang w:val="cy-GB"/>
        </w:rPr>
      </w:pPr>
    </w:p>
    <w:p w14:paraId="35935E5B" w14:textId="7E7BD400" w:rsidR="004C3BC9" w:rsidRPr="00300C30" w:rsidRDefault="004C3BC9" w:rsidP="00A00911">
      <w:pPr>
        <w:spacing w:after="0"/>
        <w:rPr>
          <w:lang w:val="cy-GB"/>
        </w:rPr>
      </w:pP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667111" w:rsidRPr="00300C30" w14:paraId="60B9E31F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43B06EE2" w14:textId="62459D13" w:rsidR="00667111" w:rsidRPr="00300C30" w:rsidRDefault="00B16E4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Oes</w:t>
            </w:r>
          </w:p>
        </w:tc>
        <w:tc>
          <w:tcPr>
            <w:tcW w:w="4201" w:type="dxa"/>
            <w:vAlign w:val="center"/>
          </w:tcPr>
          <w:p w14:paraId="629A9E5B" w14:textId="337D15E0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60BCFB21" wp14:editId="2EEA65D5">
                      <wp:extent cx="360000" cy="360000"/>
                      <wp:effectExtent l="0" t="0" r="21590" b="21590"/>
                      <wp:docPr id="514" name="Rectangle 51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791BBCA" id="Rectangle 514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48894AB3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564B02D6" w14:textId="5F8E92A7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B16E47" w:rsidRPr="00300C30">
              <w:rPr>
                <w:lang w:val="cy-GB"/>
              </w:rPr>
              <w:t>ac oes</w:t>
            </w:r>
          </w:p>
        </w:tc>
        <w:tc>
          <w:tcPr>
            <w:tcW w:w="4201" w:type="dxa"/>
            <w:vAlign w:val="center"/>
          </w:tcPr>
          <w:p w14:paraId="16B8BF22" w14:textId="0AA71142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464DC666" wp14:editId="71515A31">
                      <wp:extent cx="360000" cy="360000"/>
                      <wp:effectExtent l="0" t="0" r="21590" b="21590"/>
                      <wp:docPr id="515" name="Rectangle 51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1BEAFAE" id="Rectangle 515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4111512C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56039C94" w14:textId="1C0BD2A8" w:rsidR="00667111" w:rsidRPr="00300C30" w:rsidRDefault="00B16E4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639AB4A7" w14:textId="64E08FB4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5F5CF60" wp14:editId="58FE0462">
                      <wp:extent cx="360000" cy="360000"/>
                      <wp:effectExtent l="0" t="0" r="21590" b="21590"/>
                      <wp:docPr id="516" name="Rectangle 51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AA03929" id="Rectangle 516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256CD45F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136BB832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2686048C" w14:textId="77777777" w:rsidR="00667111" w:rsidRPr="00300C30" w:rsidRDefault="00667111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7E69330A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103A3E18" w14:textId="080DD10F" w:rsidR="00667111" w:rsidRPr="00300C30" w:rsidRDefault="00667111" w:rsidP="00681149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047C80D6" w14:textId="664FEC16" w:rsidR="00681149" w:rsidRPr="00300C30" w:rsidRDefault="00681149">
      <w:pPr>
        <w:ind w:left="0"/>
        <w:rPr>
          <w:lang w:val="cy-GB"/>
        </w:rPr>
      </w:pPr>
    </w:p>
    <w:p w14:paraId="60936BC3" w14:textId="7187C2F7" w:rsidR="004C3BC9" w:rsidRPr="00300C30" w:rsidRDefault="004402BC" w:rsidP="00740865">
      <w:pPr>
        <w:rPr>
          <w:lang w:val="cy-GB"/>
        </w:rPr>
      </w:pPr>
      <w:r w:rsidRPr="00300C30">
        <w:rPr>
          <w:noProof/>
          <w:lang w:val="cy-GB"/>
        </w:rPr>
        <w:lastRenderedPageBreak/>
        <w:drawing>
          <wp:anchor distT="0" distB="0" distL="114300" distR="114300" simplePos="0" relativeHeight="251657253" behindDoc="0" locked="0" layoutInCell="1" allowOverlap="1" wp14:anchorId="15DA2CAE" wp14:editId="3EB5CCE0">
            <wp:simplePos x="0" y="0"/>
            <wp:positionH relativeFrom="column">
              <wp:posOffset>-483870</wp:posOffset>
            </wp:positionH>
            <wp:positionV relativeFrom="paragraph">
              <wp:posOffset>-6985</wp:posOffset>
            </wp:positionV>
            <wp:extent cx="1620000" cy="1620000"/>
            <wp:effectExtent l="0" t="0" r="0" b="0"/>
            <wp:wrapNone/>
            <wp:docPr id="388" name="Picture 38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" name="Picture 388" descr="A picture containing text&#10;&#10;Description automatically generated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6E47" w:rsidRPr="00300C30">
        <w:rPr>
          <w:lang w:val="cy-GB"/>
        </w:rPr>
        <w:t>Ydych chi’n my</w:t>
      </w:r>
      <w:r w:rsidR="00B31E5E" w:rsidRPr="00300C30">
        <w:rPr>
          <w:lang w:val="cy-GB"/>
        </w:rPr>
        <w:t>n</w:t>
      </w:r>
      <w:r w:rsidR="00B16E47" w:rsidRPr="00300C30">
        <w:rPr>
          <w:lang w:val="cy-GB"/>
        </w:rPr>
        <w:t xml:space="preserve">d </w:t>
      </w:r>
      <w:r w:rsidR="00BB1B7B" w:rsidRPr="00300C30">
        <w:rPr>
          <w:lang w:val="cy-GB"/>
        </w:rPr>
        <w:t>â</w:t>
      </w:r>
      <w:r w:rsidR="00B16E47" w:rsidRPr="00300C30">
        <w:rPr>
          <w:lang w:val="cy-GB"/>
        </w:rPr>
        <w:t>’ch</w:t>
      </w:r>
      <w:r w:rsidR="004C3BC9" w:rsidRPr="00300C30">
        <w:rPr>
          <w:lang w:val="cy-GB"/>
        </w:rPr>
        <w:t xml:space="preserve"> </w:t>
      </w:r>
      <w:r w:rsidR="00B16E47" w:rsidRPr="00300C30">
        <w:rPr>
          <w:b/>
          <w:bCs/>
          <w:color w:val="365F91" w:themeColor="accent1" w:themeShade="BF"/>
          <w:lang w:val="cy-GB"/>
        </w:rPr>
        <w:t>proffil iechyd</w:t>
      </w:r>
      <w:r w:rsidR="004C3BC9" w:rsidRPr="00300C30">
        <w:rPr>
          <w:color w:val="365F91" w:themeColor="accent1" w:themeShade="BF"/>
          <w:lang w:val="cy-GB"/>
        </w:rPr>
        <w:t xml:space="preserve"> </w:t>
      </w:r>
      <w:r w:rsidR="00B16E47" w:rsidRPr="00300C30">
        <w:rPr>
          <w:lang w:val="cy-GB"/>
        </w:rPr>
        <w:t>gyda chi</w:t>
      </w:r>
      <w:r w:rsidR="00BB1B7B" w:rsidRPr="00300C30">
        <w:rPr>
          <w:lang w:val="cy-GB"/>
        </w:rPr>
        <w:t xml:space="preserve"> pan fyddwch chi’n mynd</w:t>
      </w:r>
      <w:r w:rsidR="00B16E47" w:rsidRPr="00300C30">
        <w:rPr>
          <w:lang w:val="cy-GB"/>
        </w:rPr>
        <w:t xml:space="preserve"> i’r ysbyty</w:t>
      </w:r>
      <w:r w:rsidR="004C3BC9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667111" w:rsidRPr="00300C30" w14:paraId="709AD0E0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1C817048" w14:textId="5D3B788F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B16E47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2CBD2E02" w14:textId="674DB049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2A70C6B9" wp14:editId="6FCB1EDB">
                      <wp:extent cx="360000" cy="360000"/>
                      <wp:effectExtent l="0" t="0" r="21590" b="21590"/>
                      <wp:docPr id="517" name="Rectangle 51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59B3DD6" id="Rectangle 517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1A8CB29F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7E4C0C85" w14:textId="6BB58604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B16E47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468940EE" w14:textId="21052BBE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E6BD4B7" wp14:editId="5E6BB669">
                      <wp:extent cx="360000" cy="360000"/>
                      <wp:effectExtent l="0" t="0" r="21590" b="21590"/>
                      <wp:docPr id="518" name="Rectangle 51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1186208" id="Rectangle 518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3C3CCA" w:rsidRPr="00300C30" w14:paraId="716976E0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54280964" w14:textId="7BFF0D10" w:rsidR="003C3CCA" w:rsidRPr="00300C30" w:rsidRDefault="00B16E4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Weithiau</w:t>
            </w:r>
          </w:p>
        </w:tc>
        <w:tc>
          <w:tcPr>
            <w:tcW w:w="4201" w:type="dxa"/>
            <w:vAlign w:val="center"/>
          </w:tcPr>
          <w:p w14:paraId="1EFD2B0E" w14:textId="45D2CB3D" w:rsidR="003C3CCA" w:rsidRPr="00300C30" w:rsidRDefault="00890E3F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42CBC491" wp14:editId="6541C7EA">
                      <wp:extent cx="360000" cy="360000"/>
                      <wp:effectExtent l="0" t="0" r="21590" b="21590"/>
                      <wp:docPr id="519" name="Rectangle 51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D12523F" id="Rectangle 519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31664941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22AD2E2B" w14:textId="0371393B" w:rsidR="00667111" w:rsidRPr="00300C30" w:rsidRDefault="00B16E4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68D0E822" w14:textId="591E538E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7B784CD8" wp14:editId="279F39D2">
                      <wp:extent cx="360000" cy="360000"/>
                      <wp:effectExtent l="0" t="0" r="21590" b="21590"/>
                      <wp:docPr id="520" name="Rectangle 5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19B668E" id="Rectangle 520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3876DA75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411CA0DF" w14:textId="0171785E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02545891" w14:textId="77777777" w:rsidR="00667111" w:rsidRPr="00300C30" w:rsidRDefault="00667111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78D66613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0B68399C" w14:textId="25410CF1" w:rsidR="00667111" w:rsidRPr="00300C30" w:rsidRDefault="00667111" w:rsidP="00681149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00DCE4BC" w14:textId="77777777" w:rsidR="0056717B" w:rsidRPr="00300C30" w:rsidRDefault="0056717B" w:rsidP="00740865">
      <w:pPr>
        <w:rPr>
          <w:lang w:val="cy-GB"/>
        </w:rPr>
      </w:pPr>
    </w:p>
    <w:p w14:paraId="5FD975E4" w14:textId="5646FD83" w:rsidR="004C3BC9" w:rsidRPr="00300C30" w:rsidRDefault="00A00911" w:rsidP="00740865">
      <w:pPr>
        <w:rPr>
          <w:lang w:val="cy-GB"/>
        </w:rPr>
      </w:pPr>
      <w:r w:rsidRPr="00300C30">
        <w:rPr>
          <w:noProof/>
          <w:lang w:val="cy-GB"/>
        </w:rPr>
        <mc:AlternateContent>
          <mc:Choice Requires="wpg">
            <w:drawing>
              <wp:anchor distT="0" distB="0" distL="114300" distR="114300" simplePos="0" relativeHeight="251658279" behindDoc="0" locked="0" layoutInCell="1" allowOverlap="1" wp14:anchorId="7C787D9A" wp14:editId="0441E0D1">
                <wp:simplePos x="0" y="0"/>
                <wp:positionH relativeFrom="column">
                  <wp:posOffset>-640080</wp:posOffset>
                </wp:positionH>
                <wp:positionV relativeFrom="paragraph">
                  <wp:posOffset>395605</wp:posOffset>
                </wp:positionV>
                <wp:extent cx="1960880" cy="1915160"/>
                <wp:effectExtent l="0" t="0" r="0" b="8890"/>
                <wp:wrapNone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60880" cy="1915160"/>
                          <a:chOff x="0" y="0"/>
                          <a:chExt cx="1960880" cy="1915160"/>
                        </a:xfrm>
                      </wpg:grpSpPr>
                      <pic:pic xmlns:pic="http://schemas.openxmlformats.org/drawingml/2006/picture">
                        <pic:nvPicPr>
                          <pic:cNvPr id="389" name="Picture 389" descr="A picture containing person, hand, holding, remot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4395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0" name="Picture 39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01040" y="655320"/>
                            <a:ext cx="1259840" cy="12598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9F0117E" id="Group 21" o:spid="_x0000_s1026" style="position:absolute;margin-left:-50.4pt;margin-top:31.15pt;width:154.4pt;height:150.8pt;z-index:251658279" coordsize="19608,191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">
                <v:shape id="Picture 389" o:spid="_x0000_s1027" type="#_x0000_t75" alt="A picture containing person, hand, holding, remote&#10;&#10;Description automatically generated" style="position:absolute;width:14395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">
                  <v:imagedata r:id="rId56" o:title="A picture containing person, hand, holding, remote&#10;&#10;Description automatically generated"/>
                </v:shape>
                <v:shape id="Picture 390" o:spid="_x0000_s1028" type="#_x0000_t75" alt="&quot;&quot;" style="position:absolute;left:7010;top:6553;width:12598;height:125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">
                  <v:imagedata r:id="rId57" o:title=""/>
                </v:shape>
              </v:group>
            </w:pict>
          </mc:Fallback>
        </mc:AlternateContent>
      </w:r>
    </w:p>
    <w:p w14:paraId="0F43F389" w14:textId="76827C89" w:rsidR="004C3BC9" w:rsidRPr="00300C30" w:rsidRDefault="00B16E47" w:rsidP="00740865">
      <w:pPr>
        <w:rPr>
          <w:lang w:val="cy-GB"/>
        </w:rPr>
      </w:pPr>
      <w:r w:rsidRPr="00300C30">
        <w:rPr>
          <w:lang w:val="cy-GB"/>
        </w:rPr>
        <w:t xml:space="preserve">Ydych chi’n cymryd unrhyw </w:t>
      </w:r>
      <w:r w:rsidR="00BB1B7B" w:rsidRPr="00300C30">
        <w:rPr>
          <w:lang w:val="cy-GB"/>
        </w:rPr>
        <w:t>feddyginiaethau</w:t>
      </w:r>
      <w:r w:rsidR="004C3BC9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667111" w:rsidRPr="00300C30" w14:paraId="1A049E0E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07E670C3" w14:textId="0AE6B750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B16E47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2E80B09F" w14:textId="1ADAC99A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674CB5F" wp14:editId="3B11F575">
                      <wp:extent cx="360000" cy="360000"/>
                      <wp:effectExtent l="0" t="0" r="21590" b="21590"/>
                      <wp:docPr id="521" name="Rectangle 52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4B01B9A" id="Rectangle 521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251C80D4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E302DD7" w14:textId="771D7E7E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B16E47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595B7821" w14:textId="156CDC4D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C4C3CA2" wp14:editId="3B026B96">
                      <wp:extent cx="360000" cy="360000"/>
                      <wp:effectExtent l="0" t="0" r="21590" b="21590"/>
                      <wp:docPr id="522" name="Rectangle 52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18FF629" id="Rectangle 522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71D20D35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5186FBA3" w14:textId="57411F94" w:rsidR="00667111" w:rsidRPr="00300C30" w:rsidRDefault="00B16E4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42708604" w14:textId="73BBB097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2728BE4" wp14:editId="66E62A6A">
                      <wp:extent cx="360000" cy="360000"/>
                      <wp:effectExtent l="0" t="0" r="21590" b="21590"/>
                      <wp:docPr id="523" name="Rectangle 52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276317A" id="Rectangle 523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1941D2A0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5B5206D1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74DC70EA" w14:textId="77777777" w:rsidR="00667111" w:rsidRPr="00300C30" w:rsidRDefault="00667111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47E4BDEA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6C47CAF4" w14:textId="72F9C1D9" w:rsidR="00667111" w:rsidRPr="00300C30" w:rsidRDefault="00667111" w:rsidP="00681149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5EEE7D59" w14:textId="77777777" w:rsidR="00681149" w:rsidRPr="00300C30" w:rsidRDefault="00681149">
      <w:pPr>
        <w:ind w:left="0"/>
        <w:rPr>
          <w:lang w:val="cy-GB"/>
        </w:rPr>
      </w:pPr>
      <w:r w:rsidRPr="00300C30">
        <w:rPr>
          <w:lang w:val="cy-GB"/>
        </w:rPr>
        <w:br w:type="page"/>
      </w:r>
    </w:p>
    <w:p w14:paraId="68D7F8A2" w14:textId="48F227E5" w:rsidR="004C3BC9" w:rsidRPr="00300C30" w:rsidRDefault="001E638F" w:rsidP="00740865">
      <w:pPr>
        <w:rPr>
          <w:lang w:val="cy-GB"/>
        </w:rPr>
      </w:pPr>
      <w:r w:rsidRPr="00300C30">
        <w:rPr>
          <w:noProof/>
          <w:lang w:val="cy-GB"/>
        </w:rPr>
        <w:lastRenderedPageBreak/>
        <w:drawing>
          <wp:anchor distT="0" distB="0" distL="114300" distR="114300" simplePos="0" relativeHeight="251658280" behindDoc="0" locked="0" layoutInCell="1" allowOverlap="1" wp14:anchorId="3D30AE8A" wp14:editId="6B6E13AF">
            <wp:simplePos x="0" y="0"/>
            <wp:positionH relativeFrom="column">
              <wp:posOffset>-485775</wp:posOffset>
            </wp:positionH>
            <wp:positionV relativeFrom="paragraph">
              <wp:posOffset>12065</wp:posOffset>
            </wp:positionV>
            <wp:extent cx="1620000" cy="1620000"/>
            <wp:effectExtent l="0" t="0" r="0" b="0"/>
            <wp:wrapNone/>
            <wp:docPr id="391" name="Picture 3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" name="Picture 3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6E47" w:rsidRPr="00300C30">
        <w:rPr>
          <w:lang w:val="cy-GB"/>
        </w:rPr>
        <w:t xml:space="preserve">Ydych chi eisiau cymryd eich </w:t>
      </w:r>
      <w:r w:rsidR="00BB1B7B" w:rsidRPr="00300C30">
        <w:rPr>
          <w:lang w:val="cy-GB"/>
        </w:rPr>
        <w:t>meddyginiaethau</w:t>
      </w:r>
      <w:r w:rsidR="004C3BC9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667111" w:rsidRPr="00300C30" w14:paraId="31F59984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10A0C59" w14:textId="66AC8D23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B16E47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69886E1F" w14:textId="618E5068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2BAF9C52" wp14:editId="472862A0">
                      <wp:extent cx="360000" cy="360000"/>
                      <wp:effectExtent l="0" t="0" r="21590" b="21590"/>
                      <wp:docPr id="524" name="Rectangle 52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C30062E" id="Rectangle 524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12C317A8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60F3944" w14:textId="1B458F4E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B16E47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0114B728" w14:textId="1E9E0F60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30C0A23A" wp14:editId="735C5C21">
                      <wp:extent cx="360000" cy="360000"/>
                      <wp:effectExtent l="0" t="0" r="21590" b="21590"/>
                      <wp:docPr id="525" name="Rectangle 52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A7CFB0C" id="Rectangle 525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3C3CCA" w:rsidRPr="00300C30" w14:paraId="65AAD778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295FADAC" w14:textId="05125F2F" w:rsidR="003C3CCA" w:rsidRPr="00300C30" w:rsidRDefault="00B16E4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I raddau</w:t>
            </w:r>
          </w:p>
        </w:tc>
        <w:tc>
          <w:tcPr>
            <w:tcW w:w="4201" w:type="dxa"/>
            <w:vAlign w:val="center"/>
          </w:tcPr>
          <w:p w14:paraId="569678F3" w14:textId="7E441143" w:rsidR="003C3CCA" w:rsidRPr="00300C30" w:rsidRDefault="00890E3F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4573D9D" wp14:editId="39474D2F">
                      <wp:extent cx="360000" cy="360000"/>
                      <wp:effectExtent l="0" t="0" r="21590" b="21590"/>
                      <wp:docPr id="526" name="Rectangle 52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99BF175" id="Rectangle 526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35909EF6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616F3C41" w14:textId="11681159" w:rsidR="00667111" w:rsidRPr="00300C30" w:rsidRDefault="00B16E4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 xml:space="preserve">siŵr </w:t>
            </w:r>
          </w:p>
        </w:tc>
        <w:tc>
          <w:tcPr>
            <w:tcW w:w="4201" w:type="dxa"/>
            <w:vAlign w:val="center"/>
          </w:tcPr>
          <w:p w14:paraId="0367861C" w14:textId="0F4673E5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CD8D1BD" wp14:editId="7F68CCD3">
                      <wp:extent cx="360000" cy="360000"/>
                      <wp:effectExtent l="0" t="0" r="21590" b="21590"/>
                      <wp:docPr id="527" name="Rectangle 52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FAB9C22" id="Rectangle 527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5EAB7863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4763ABF1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55C8048E" w14:textId="77777777" w:rsidR="00667111" w:rsidRPr="00300C30" w:rsidRDefault="00667111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7563AAC7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680D3B5E" w14:textId="2A9A9986" w:rsidR="00667111" w:rsidRPr="00300C30" w:rsidRDefault="00667111" w:rsidP="00681149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471B26FC" w14:textId="77777777" w:rsidR="00693FC1" w:rsidRPr="00300C30" w:rsidRDefault="00693FC1" w:rsidP="00740865">
      <w:pPr>
        <w:rPr>
          <w:lang w:val="cy-GB"/>
        </w:rPr>
      </w:pPr>
    </w:p>
    <w:p w14:paraId="337C6517" w14:textId="747EFF75" w:rsidR="004C3BC9" w:rsidRPr="00300C30" w:rsidRDefault="00540AD3" w:rsidP="00740865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8281" behindDoc="0" locked="0" layoutInCell="1" allowOverlap="1" wp14:anchorId="0C7D4AA4" wp14:editId="5A48E47D">
            <wp:simplePos x="0" y="0"/>
            <wp:positionH relativeFrom="column">
              <wp:posOffset>-483870</wp:posOffset>
            </wp:positionH>
            <wp:positionV relativeFrom="paragraph">
              <wp:posOffset>420370</wp:posOffset>
            </wp:positionV>
            <wp:extent cx="1620000" cy="1620000"/>
            <wp:effectExtent l="0" t="0" r="0" b="0"/>
            <wp:wrapNone/>
            <wp:docPr id="392" name="Picture 3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" name="Picture 3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C935BB" w14:textId="41A007CC" w:rsidR="004C3BC9" w:rsidRPr="00300C30" w:rsidRDefault="00B16E47" w:rsidP="00740865">
      <w:pPr>
        <w:rPr>
          <w:lang w:val="cy-GB"/>
        </w:rPr>
      </w:pPr>
      <w:r w:rsidRPr="00300C30">
        <w:rPr>
          <w:lang w:val="cy-GB"/>
        </w:rPr>
        <w:t xml:space="preserve">Ydych chi’n </w:t>
      </w:r>
      <w:r w:rsidR="00BB1B7B" w:rsidRPr="00300C30">
        <w:rPr>
          <w:lang w:val="cy-GB"/>
        </w:rPr>
        <w:t xml:space="preserve">siarad am </w:t>
      </w:r>
      <w:r w:rsidRPr="00300C30">
        <w:rPr>
          <w:lang w:val="cy-GB"/>
        </w:rPr>
        <w:t xml:space="preserve">eich </w:t>
      </w:r>
      <w:r w:rsidR="00BB1B7B" w:rsidRPr="00300C30">
        <w:rPr>
          <w:lang w:val="cy-GB"/>
        </w:rPr>
        <w:t>meddyginiaethau</w:t>
      </w:r>
      <w:r w:rsidRPr="00300C30">
        <w:rPr>
          <w:lang w:val="cy-GB"/>
        </w:rPr>
        <w:t xml:space="preserve"> gyda’ch meddyg</w:t>
      </w:r>
      <w:r w:rsidR="004C3BC9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667111" w:rsidRPr="00300C30" w14:paraId="03B0D359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4BE0B360" w14:textId="0C647A7D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B16E47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064E44C4" w14:textId="3EA351D1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A86A116" wp14:editId="37E03CAE">
                      <wp:extent cx="360000" cy="360000"/>
                      <wp:effectExtent l="0" t="0" r="21590" b="21590"/>
                      <wp:docPr id="528" name="Rectangle 52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A80CD52" id="Rectangle 528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1AA3FF45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1A89D07" w14:textId="4E234F08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B16E47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2C9CE904" w14:textId="41B65513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AEA8489" wp14:editId="3084B2C2">
                      <wp:extent cx="360000" cy="360000"/>
                      <wp:effectExtent l="0" t="0" r="21590" b="21590"/>
                      <wp:docPr id="529" name="Rectangle 52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4C3E466" id="Rectangle 529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3C3CCA" w:rsidRPr="00300C30" w14:paraId="569076CB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2FE1B7FF" w14:textId="0184C375" w:rsidR="003C3CCA" w:rsidRPr="00300C30" w:rsidRDefault="00B16E4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I raddau</w:t>
            </w:r>
          </w:p>
        </w:tc>
        <w:tc>
          <w:tcPr>
            <w:tcW w:w="4201" w:type="dxa"/>
            <w:vAlign w:val="center"/>
          </w:tcPr>
          <w:p w14:paraId="015C8CC1" w14:textId="7D1335E4" w:rsidR="003C3CCA" w:rsidRPr="00300C30" w:rsidRDefault="00890E3F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65077672" wp14:editId="6DCA8441">
                      <wp:extent cx="360000" cy="360000"/>
                      <wp:effectExtent l="0" t="0" r="21590" b="21590"/>
                      <wp:docPr id="530" name="Rectangle 53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E1559FB" id="Rectangle 530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4A9CA957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2084B21D" w14:textId="4CC772B3" w:rsidR="00667111" w:rsidRPr="00300C30" w:rsidRDefault="00B16E4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1DB1D748" w14:textId="2AC8DB25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768BF062" wp14:editId="0D40B245">
                      <wp:extent cx="360000" cy="360000"/>
                      <wp:effectExtent l="0" t="0" r="21590" b="21590"/>
                      <wp:docPr id="531" name="Rectangle 53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F501ABD" id="Rectangle 531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6E2229F1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66F1B43D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619C831E" w14:textId="77777777" w:rsidR="00667111" w:rsidRPr="00300C30" w:rsidRDefault="00667111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4C5EF282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628D9F39" w14:textId="4E101DD3" w:rsidR="00667111" w:rsidRPr="00300C30" w:rsidRDefault="00667111" w:rsidP="00681149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43A98FF6" w14:textId="371785D2" w:rsidR="00693FC1" w:rsidRPr="00300C30" w:rsidRDefault="00693FC1">
      <w:pPr>
        <w:ind w:left="0"/>
        <w:rPr>
          <w:lang w:val="cy-GB"/>
        </w:rPr>
      </w:pPr>
    </w:p>
    <w:p w14:paraId="5FB34A85" w14:textId="22A3A2C7" w:rsidR="004C3BC9" w:rsidRPr="00300C30" w:rsidRDefault="00CE6A33" w:rsidP="00740865">
      <w:pPr>
        <w:rPr>
          <w:lang w:val="cy-GB"/>
        </w:rPr>
      </w:pPr>
      <w:r w:rsidRPr="00300C30">
        <w:rPr>
          <w:noProof/>
          <w:lang w:val="cy-GB"/>
        </w:rPr>
        <w:lastRenderedPageBreak/>
        <w:drawing>
          <wp:anchor distT="0" distB="0" distL="114300" distR="114300" simplePos="0" relativeHeight="251658282" behindDoc="0" locked="0" layoutInCell="1" allowOverlap="1" wp14:anchorId="2C08DAC1" wp14:editId="6E93172C">
            <wp:simplePos x="0" y="0"/>
            <wp:positionH relativeFrom="column">
              <wp:posOffset>-499110</wp:posOffset>
            </wp:positionH>
            <wp:positionV relativeFrom="paragraph">
              <wp:posOffset>2540</wp:posOffset>
            </wp:positionV>
            <wp:extent cx="1620000" cy="1620000"/>
            <wp:effectExtent l="0" t="0" r="0" b="0"/>
            <wp:wrapNone/>
            <wp:docPr id="393" name="Picture 393" descr="A person standing in front of a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" name="Picture 393" descr="A person standing in front of a logo&#10;&#10;Description automatically generated with low confidence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6E47" w:rsidRPr="00300C30">
        <w:rPr>
          <w:lang w:val="cy-GB"/>
        </w:rPr>
        <w:t>Ydych chi'n cael unrhyw gymorth gan y tîm anabledd dysgu</w:t>
      </w:r>
      <w:r w:rsidR="00B31E5E" w:rsidRPr="00300C30">
        <w:rPr>
          <w:lang w:val="cy-GB"/>
        </w:rPr>
        <w:t xml:space="preserve"> cymunedol</w:t>
      </w:r>
      <w:r w:rsidR="004C3BC9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667111" w:rsidRPr="00300C30" w14:paraId="7BA2F1AF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55E3AD18" w14:textId="786AAAB9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B16E47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1A74530E" w14:textId="755B7A52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1709655" wp14:editId="567FD22F">
                      <wp:extent cx="360000" cy="360000"/>
                      <wp:effectExtent l="0" t="0" r="21590" b="21590"/>
                      <wp:docPr id="532" name="Rectangle 53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B0DCB64" id="Rectangle 532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3BE38837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51ED038" w14:textId="35640BB9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B16E47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7A26C1BE" w14:textId="22F69767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691B19D7" wp14:editId="00AF47CB">
                      <wp:extent cx="360000" cy="360000"/>
                      <wp:effectExtent l="0" t="0" r="21590" b="21590"/>
                      <wp:docPr id="533" name="Rectangle 53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88AB4CF" id="Rectangle 533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700BE4D0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22ED78EE" w14:textId="4F64C890" w:rsidR="00667111" w:rsidRPr="00300C30" w:rsidRDefault="00B16E4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0B44F8DD" w14:textId="3172AA1D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6F4DD39" wp14:editId="5F61EDBE">
                      <wp:extent cx="360000" cy="360000"/>
                      <wp:effectExtent l="0" t="0" r="21590" b="21590"/>
                      <wp:docPr id="534" name="Rectangle 53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9906579" id="Rectangle 534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00B18998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1184158C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133B52B6" w14:textId="77777777" w:rsidR="00667111" w:rsidRPr="00300C30" w:rsidRDefault="00667111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65E0C218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0C9D1168" w14:textId="2B414038" w:rsidR="00667111" w:rsidRPr="00300C30" w:rsidRDefault="00667111" w:rsidP="00681149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5FF9F7C6" w14:textId="78F04D1C" w:rsidR="00AE0840" w:rsidRPr="00300C30" w:rsidRDefault="00AE0840" w:rsidP="00740865">
      <w:pPr>
        <w:rPr>
          <w:sz w:val="16"/>
          <w:szCs w:val="10"/>
          <w:lang w:val="cy-GB"/>
        </w:rPr>
      </w:pPr>
    </w:p>
    <w:p w14:paraId="22AE4ACD" w14:textId="06DA03AB" w:rsidR="000D67D7" w:rsidRPr="00300C30" w:rsidRDefault="00A00911" w:rsidP="00B71910">
      <w:pPr>
        <w:spacing w:after="0"/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8283" behindDoc="0" locked="0" layoutInCell="1" allowOverlap="1" wp14:anchorId="1FCB5DE1" wp14:editId="690879B2">
            <wp:simplePos x="0" y="0"/>
            <wp:positionH relativeFrom="column">
              <wp:posOffset>-396240</wp:posOffset>
            </wp:positionH>
            <wp:positionV relativeFrom="paragraph">
              <wp:posOffset>421640</wp:posOffset>
            </wp:positionV>
            <wp:extent cx="1563370" cy="1563370"/>
            <wp:effectExtent l="0" t="0" r="0" b="0"/>
            <wp:wrapNone/>
            <wp:docPr id="394" name="Picture 3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" name="Picture 3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3370" cy="1563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0416B8" w14:textId="22619F64" w:rsidR="00AE0840" w:rsidRPr="00300C30" w:rsidRDefault="00B16E47" w:rsidP="00740865">
      <w:pPr>
        <w:rPr>
          <w:lang w:val="cy-GB"/>
        </w:rPr>
      </w:pPr>
      <w:r w:rsidRPr="00300C30">
        <w:rPr>
          <w:lang w:val="cy-GB"/>
        </w:rPr>
        <w:t xml:space="preserve">Sut ydych chi’n teimlo am y gefnogaeth rydych chi’n ei </w:t>
      </w:r>
      <w:r w:rsidR="00BB1B7B" w:rsidRPr="00300C30">
        <w:rPr>
          <w:lang w:val="cy-GB"/>
        </w:rPr>
        <w:t>ch</w:t>
      </w:r>
      <w:r w:rsidRPr="00300C30">
        <w:rPr>
          <w:lang w:val="cy-GB"/>
        </w:rPr>
        <w:t>ael</w:t>
      </w:r>
      <w:r w:rsidR="00AE0840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667111" w:rsidRPr="00300C30" w14:paraId="5AF84FA8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1DD412A1" w14:textId="48337FB0" w:rsidR="00667111" w:rsidRPr="00300C30" w:rsidRDefault="00B16E4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Hapus iawn</w:t>
            </w:r>
          </w:p>
        </w:tc>
        <w:tc>
          <w:tcPr>
            <w:tcW w:w="4201" w:type="dxa"/>
            <w:vAlign w:val="center"/>
          </w:tcPr>
          <w:p w14:paraId="6BDB6681" w14:textId="1769EFCB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620F5E4" wp14:editId="201604F5">
                      <wp:extent cx="360000" cy="360000"/>
                      <wp:effectExtent l="0" t="0" r="21590" b="21590"/>
                      <wp:docPr id="535" name="Rectangle 53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39A3A67" id="Rectangle 535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473A4E6B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0314D659" w14:textId="63A6C8AF" w:rsidR="00667111" w:rsidRPr="00300C30" w:rsidRDefault="00667111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Hap</w:t>
            </w:r>
            <w:r w:rsidR="00B16E47" w:rsidRPr="00300C30">
              <w:rPr>
                <w:lang w:val="cy-GB"/>
              </w:rPr>
              <w:t>us</w:t>
            </w:r>
          </w:p>
        </w:tc>
        <w:tc>
          <w:tcPr>
            <w:tcW w:w="4201" w:type="dxa"/>
            <w:vAlign w:val="center"/>
          </w:tcPr>
          <w:p w14:paraId="516FC08A" w14:textId="430EDE31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2C6EC762" wp14:editId="07C8DC76">
                      <wp:extent cx="360000" cy="360000"/>
                      <wp:effectExtent l="0" t="0" r="21590" b="21590"/>
                      <wp:docPr id="536" name="Rectangle 53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A61FA2E" id="Rectangle 536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1ADA1956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22DF3903" w14:textId="145DEFC2" w:rsidR="00667111" w:rsidRPr="00300C30" w:rsidRDefault="00BB1B7B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Iawn</w:t>
            </w:r>
          </w:p>
        </w:tc>
        <w:tc>
          <w:tcPr>
            <w:tcW w:w="4201" w:type="dxa"/>
            <w:vAlign w:val="center"/>
          </w:tcPr>
          <w:p w14:paraId="689AEF45" w14:textId="3D1F5149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757E357B" wp14:editId="3FBE49D9">
                      <wp:extent cx="360000" cy="360000"/>
                      <wp:effectExtent l="0" t="0" r="21590" b="21590"/>
                      <wp:docPr id="537" name="Rectangle 53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F7C3245" id="Rectangle 537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76F6291F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C0AC7F7" w14:textId="65B10B43" w:rsidR="00667111" w:rsidRPr="00300C30" w:rsidRDefault="00B16E4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Trist</w:t>
            </w:r>
          </w:p>
        </w:tc>
        <w:tc>
          <w:tcPr>
            <w:tcW w:w="4201" w:type="dxa"/>
            <w:vAlign w:val="center"/>
          </w:tcPr>
          <w:p w14:paraId="04A632C4" w14:textId="41B48CB8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468743BD" wp14:editId="0223DF67">
                      <wp:extent cx="360000" cy="360000"/>
                      <wp:effectExtent l="0" t="0" r="21590" b="21590"/>
                      <wp:docPr id="538" name="Rectangle 53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88FC5BA" id="Rectangle 538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570375F2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5C9472A3" w14:textId="50BB3229" w:rsidR="00667111" w:rsidRPr="00300C30" w:rsidRDefault="00B16E4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Trist iawn</w:t>
            </w:r>
          </w:p>
        </w:tc>
        <w:tc>
          <w:tcPr>
            <w:tcW w:w="4201" w:type="dxa"/>
            <w:vAlign w:val="center"/>
          </w:tcPr>
          <w:p w14:paraId="45FEB21A" w14:textId="2D8F8331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75A8C723" wp14:editId="353E3687">
                      <wp:extent cx="360000" cy="360000"/>
                      <wp:effectExtent l="0" t="0" r="21590" b="21590"/>
                      <wp:docPr id="539" name="Rectangle 53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2459A5C" id="Rectangle 539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140B444C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AD0B156" w14:textId="58CEEC45" w:rsidR="00667111" w:rsidRPr="00300C30" w:rsidRDefault="00B16E4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733003B6" w14:textId="20098B1D" w:rsidR="00667111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292A8BE9" wp14:editId="2EBEB728">
                      <wp:extent cx="360000" cy="360000"/>
                      <wp:effectExtent l="0" t="0" r="21590" b="21590"/>
                      <wp:docPr id="540" name="Rectangle 54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04458D0" id="Rectangle 540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67111" w:rsidRPr="00300C30" w14:paraId="593FB3AA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70DACF99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155B1EB0" w14:textId="77777777" w:rsidR="00667111" w:rsidRPr="00300C30" w:rsidRDefault="00667111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63B51463" w14:textId="77777777" w:rsidR="00667111" w:rsidRPr="00300C30" w:rsidRDefault="00667111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762A8BBC" w14:textId="6143BCAB" w:rsidR="00667111" w:rsidRPr="00300C30" w:rsidRDefault="00667111" w:rsidP="006679E9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1EC59F54" w14:textId="32D1BE02" w:rsidR="000D67D7" w:rsidRPr="00300C30" w:rsidRDefault="000D67D7">
      <w:pPr>
        <w:ind w:left="0"/>
        <w:rPr>
          <w:sz w:val="18"/>
          <w:szCs w:val="12"/>
          <w:lang w:val="cy-GB"/>
        </w:rPr>
      </w:pPr>
    </w:p>
    <w:p w14:paraId="6F8BF753" w14:textId="06E44869" w:rsidR="00AE0840" w:rsidRPr="00300C30" w:rsidRDefault="000D67D7" w:rsidP="00740865">
      <w:pPr>
        <w:rPr>
          <w:lang w:val="cy-GB"/>
        </w:rPr>
      </w:pPr>
      <w:r w:rsidRPr="00300C30">
        <w:rPr>
          <w:noProof/>
          <w:lang w:val="cy-GB"/>
        </w:rPr>
        <w:lastRenderedPageBreak/>
        <w:drawing>
          <wp:anchor distT="0" distB="0" distL="114300" distR="114300" simplePos="0" relativeHeight="251658284" behindDoc="0" locked="0" layoutInCell="1" allowOverlap="1" wp14:anchorId="56E5AB53" wp14:editId="76FE2A14">
            <wp:simplePos x="0" y="0"/>
            <wp:positionH relativeFrom="column">
              <wp:posOffset>-655320</wp:posOffset>
            </wp:positionH>
            <wp:positionV relativeFrom="paragraph">
              <wp:posOffset>38735</wp:posOffset>
            </wp:positionV>
            <wp:extent cx="2036427" cy="1676400"/>
            <wp:effectExtent l="0" t="0" r="0" b="0"/>
            <wp:wrapNone/>
            <wp:docPr id="395" name="Picture 395" descr="A picture containing person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" name="Picture 395" descr="A picture containing person, dark&#10;&#10;Description automatically generated"/>
                    <pic:cNvPicPr/>
                  </pic:nvPicPr>
                  <pic:blipFill rotWithShape="1"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679"/>
                    <a:stretch/>
                  </pic:blipFill>
                  <pic:spPr bwMode="auto">
                    <a:xfrm>
                      <a:off x="0" y="0"/>
                      <a:ext cx="2036427" cy="1676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1B7B" w:rsidRPr="00300C30">
        <w:rPr>
          <w:lang w:val="cy-GB"/>
        </w:rPr>
        <w:t>Fyddech chi’n hoffi m</w:t>
      </w:r>
      <w:r w:rsidR="00B16E47" w:rsidRPr="00300C30">
        <w:rPr>
          <w:lang w:val="cy-GB"/>
        </w:rPr>
        <w:t>wy, neu lai o gefnogaeth</w:t>
      </w:r>
      <w:r w:rsidR="00AE0840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2920"/>
      </w:tblGrid>
      <w:tr w:rsidR="007B2730" w:rsidRPr="00300C30" w14:paraId="4645EFC6" w14:textId="77777777" w:rsidTr="00B71910">
        <w:trPr>
          <w:trHeight w:val="850"/>
        </w:trPr>
        <w:tc>
          <w:tcPr>
            <w:tcW w:w="3828" w:type="dxa"/>
            <w:vAlign w:val="center"/>
          </w:tcPr>
          <w:p w14:paraId="5F9F0041" w14:textId="0F837F19" w:rsidR="007B2730" w:rsidRPr="00300C30" w:rsidRDefault="00B16E4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Mwy o gefnogaeth</w:t>
            </w:r>
          </w:p>
        </w:tc>
        <w:tc>
          <w:tcPr>
            <w:tcW w:w="2920" w:type="dxa"/>
            <w:vAlign w:val="center"/>
          </w:tcPr>
          <w:p w14:paraId="71D9A96F" w14:textId="409D3E83" w:rsidR="007B2730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6B73FD88" wp14:editId="455DE662">
                      <wp:extent cx="360000" cy="360000"/>
                      <wp:effectExtent l="0" t="0" r="21590" b="21590"/>
                      <wp:docPr id="541" name="Rectangle 54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9130FCE" id="Rectangle 541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7B2730" w:rsidRPr="00300C30" w14:paraId="3ABF5CBE" w14:textId="77777777" w:rsidTr="00B71910">
        <w:trPr>
          <w:trHeight w:val="850"/>
        </w:trPr>
        <w:tc>
          <w:tcPr>
            <w:tcW w:w="3828" w:type="dxa"/>
            <w:vAlign w:val="center"/>
          </w:tcPr>
          <w:p w14:paraId="040C60DD" w14:textId="1AED657A" w:rsidR="007B2730" w:rsidRPr="00300C30" w:rsidRDefault="00B16E4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Llai o gefnogaeth</w:t>
            </w:r>
          </w:p>
        </w:tc>
        <w:tc>
          <w:tcPr>
            <w:tcW w:w="2920" w:type="dxa"/>
            <w:vAlign w:val="center"/>
          </w:tcPr>
          <w:p w14:paraId="69ECC145" w14:textId="4165191D" w:rsidR="007B2730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E8132B1" wp14:editId="3E5C2202">
                      <wp:extent cx="360000" cy="360000"/>
                      <wp:effectExtent l="0" t="0" r="21590" b="21590"/>
                      <wp:docPr id="542" name="Rectangle 54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6384B20" id="Rectangle 542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3C3CCA" w:rsidRPr="00300C30" w14:paraId="3AE8EB7A" w14:textId="77777777" w:rsidTr="00B71910">
        <w:trPr>
          <w:trHeight w:val="850"/>
        </w:trPr>
        <w:tc>
          <w:tcPr>
            <w:tcW w:w="3828" w:type="dxa"/>
            <w:vAlign w:val="center"/>
          </w:tcPr>
          <w:p w14:paraId="15A59B9C" w14:textId="1B55ED6D" w:rsidR="003C3CCA" w:rsidRPr="00300C30" w:rsidRDefault="00B16E4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w i’n </w:t>
            </w:r>
            <w:r w:rsidR="00BB1B7B" w:rsidRPr="00300C30">
              <w:rPr>
                <w:lang w:val="cy-GB"/>
              </w:rPr>
              <w:t>cael y gefnogaeth iawn</w:t>
            </w:r>
          </w:p>
        </w:tc>
        <w:tc>
          <w:tcPr>
            <w:tcW w:w="2920" w:type="dxa"/>
            <w:vAlign w:val="center"/>
          </w:tcPr>
          <w:p w14:paraId="0D4F6BD8" w14:textId="207566C7" w:rsidR="003C3CCA" w:rsidRPr="00300C30" w:rsidRDefault="00890E3F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2F4B5DC" wp14:editId="6F91697C">
                      <wp:extent cx="360000" cy="360000"/>
                      <wp:effectExtent l="0" t="0" r="21590" b="21590"/>
                      <wp:docPr id="543" name="Rectangle 54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D58A945" id="Rectangle 543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7B2730" w:rsidRPr="00300C30" w14:paraId="40DAE926" w14:textId="77777777" w:rsidTr="00B71910">
        <w:trPr>
          <w:trHeight w:val="850"/>
        </w:trPr>
        <w:tc>
          <w:tcPr>
            <w:tcW w:w="3828" w:type="dxa"/>
            <w:vAlign w:val="center"/>
          </w:tcPr>
          <w:p w14:paraId="77844E35" w14:textId="560CEF4E" w:rsidR="007B2730" w:rsidRPr="00300C30" w:rsidRDefault="00B16E4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2920" w:type="dxa"/>
            <w:vAlign w:val="center"/>
          </w:tcPr>
          <w:p w14:paraId="29B932B4" w14:textId="68F458F6" w:rsidR="007B2730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105CC82" wp14:editId="3888B42E">
                      <wp:extent cx="360000" cy="360000"/>
                      <wp:effectExtent l="0" t="0" r="21590" b="21590"/>
                      <wp:docPr id="544" name="Rectangle 54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C58972A" id="Rectangle 544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7B2730" w:rsidRPr="00300C30" w14:paraId="4615F313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0B7E51FA" w14:textId="77777777" w:rsidR="007B2730" w:rsidRPr="00300C30" w:rsidRDefault="007B2730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081BADB4" w14:textId="77777777" w:rsidR="007B2730" w:rsidRPr="00300C30" w:rsidRDefault="007B2730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28E3899D" w14:textId="77777777" w:rsidR="007B2730" w:rsidRPr="00300C30" w:rsidRDefault="007B2730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2AB03CB7" w14:textId="54DA3E2D" w:rsidR="007B2730" w:rsidRPr="00300C30" w:rsidRDefault="007B2730" w:rsidP="006679E9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4E17A7C2" w14:textId="77777777" w:rsidR="00AE0840" w:rsidRPr="00300C30" w:rsidRDefault="00AE0840">
      <w:pPr>
        <w:ind w:left="0"/>
        <w:rPr>
          <w:lang w:val="cy-GB"/>
        </w:rPr>
      </w:pPr>
      <w:r w:rsidRPr="00300C30">
        <w:rPr>
          <w:lang w:val="cy-GB"/>
        </w:rPr>
        <w:br w:type="page"/>
      </w:r>
    </w:p>
    <w:p w14:paraId="5648A4D2" w14:textId="1CA9806B" w:rsidR="00AE0840" w:rsidRPr="00300C30" w:rsidRDefault="00B16E47" w:rsidP="00AE0840">
      <w:pPr>
        <w:pStyle w:val="Heading2"/>
        <w:rPr>
          <w:lang w:val="cy-GB"/>
        </w:rPr>
      </w:pPr>
      <w:r w:rsidRPr="00300C30">
        <w:rPr>
          <w:lang w:val="cy-GB"/>
        </w:rPr>
        <w:lastRenderedPageBreak/>
        <w:t>Cwestiynau am sut rydych chi’n cyfathrebu</w:t>
      </w:r>
    </w:p>
    <w:p w14:paraId="45649EA8" w14:textId="77777777" w:rsidR="00D4773E" w:rsidRDefault="00D4773E" w:rsidP="00AE0840">
      <w:pPr>
        <w:rPr>
          <w:lang w:val="cy-GB"/>
        </w:rPr>
      </w:pPr>
    </w:p>
    <w:p w14:paraId="30AA2784" w14:textId="6C20E7AC" w:rsidR="00A00911" w:rsidRPr="00300C30" w:rsidRDefault="00A00911" w:rsidP="00AE0840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8285" behindDoc="0" locked="0" layoutInCell="1" allowOverlap="1" wp14:anchorId="02D80C7E" wp14:editId="1F8225DA">
            <wp:simplePos x="0" y="0"/>
            <wp:positionH relativeFrom="column">
              <wp:posOffset>-457200</wp:posOffset>
            </wp:positionH>
            <wp:positionV relativeFrom="paragraph">
              <wp:posOffset>16510</wp:posOffset>
            </wp:positionV>
            <wp:extent cx="1620000" cy="1620000"/>
            <wp:effectExtent l="0" t="0" r="0" b="0"/>
            <wp:wrapNone/>
            <wp:docPr id="396" name="Picture 3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" name="Picture 3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7C58E9" w14:textId="213AA776" w:rsidR="00AE0840" w:rsidRDefault="00B16E47" w:rsidP="00AE0840">
      <w:pPr>
        <w:rPr>
          <w:lang w:val="cy-GB"/>
        </w:rPr>
      </w:pPr>
      <w:r w:rsidRPr="00300C30">
        <w:rPr>
          <w:lang w:val="cy-GB"/>
        </w:rPr>
        <w:t>Bydd eich</w:t>
      </w:r>
      <w:r w:rsidR="007F5B54" w:rsidRPr="00300C30">
        <w:rPr>
          <w:lang w:val="cy-GB"/>
        </w:rPr>
        <w:t xml:space="preserve"> </w:t>
      </w:r>
      <w:r w:rsidRPr="00300C30">
        <w:rPr>
          <w:b/>
          <w:bCs/>
          <w:color w:val="365F91" w:themeColor="accent1" w:themeShade="BF"/>
          <w:lang w:val="cy-GB"/>
        </w:rPr>
        <w:t>gweithiwr iechyd proffe</w:t>
      </w:r>
      <w:r w:rsidR="00B31E5E" w:rsidRPr="00300C30">
        <w:rPr>
          <w:b/>
          <w:bCs/>
          <w:color w:val="365F91" w:themeColor="accent1" w:themeShade="BF"/>
          <w:lang w:val="cy-GB"/>
        </w:rPr>
        <w:t>si</w:t>
      </w:r>
      <w:r w:rsidRPr="00300C30">
        <w:rPr>
          <w:b/>
          <w:bCs/>
          <w:color w:val="365F91" w:themeColor="accent1" w:themeShade="BF"/>
          <w:lang w:val="cy-GB"/>
        </w:rPr>
        <w:t>ynol</w:t>
      </w:r>
      <w:r w:rsidR="007F5B54" w:rsidRPr="00300C30">
        <w:rPr>
          <w:color w:val="365F91" w:themeColor="accent1" w:themeShade="BF"/>
          <w:lang w:val="cy-GB"/>
        </w:rPr>
        <w:t xml:space="preserve"> </w:t>
      </w:r>
      <w:r w:rsidRPr="00300C30">
        <w:rPr>
          <w:lang w:val="cy-GB"/>
        </w:rPr>
        <w:t xml:space="preserve">yn </w:t>
      </w:r>
      <w:r w:rsidR="00BB1B7B" w:rsidRPr="00300C30">
        <w:rPr>
          <w:lang w:val="cy-GB"/>
        </w:rPr>
        <w:t>gofyn</w:t>
      </w:r>
      <w:r w:rsidRPr="00300C30">
        <w:rPr>
          <w:lang w:val="cy-GB"/>
        </w:rPr>
        <w:t xml:space="preserve"> cwestiynau am sut rydych chi’n</w:t>
      </w:r>
      <w:r w:rsidR="007F5B54" w:rsidRPr="00300C30">
        <w:rPr>
          <w:lang w:val="cy-GB"/>
        </w:rPr>
        <w:t xml:space="preserve"> </w:t>
      </w:r>
      <w:r w:rsidR="007F5B54" w:rsidRPr="00300C30">
        <w:rPr>
          <w:b/>
          <w:bCs/>
          <w:color w:val="365F91" w:themeColor="accent1" w:themeShade="BF"/>
          <w:lang w:val="cy-GB"/>
        </w:rPr>
        <w:t>c</w:t>
      </w:r>
      <w:r w:rsidRPr="00300C30">
        <w:rPr>
          <w:b/>
          <w:bCs/>
          <w:color w:val="365F91" w:themeColor="accent1" w:themeShade="BF"/>
          <w:lang w:val="cy-GB"/>
        </w:rPr>
        <w:t>yfathrebu</w:t>
      </w:r>
      <w:r w:rsidR="007F5B54" w:rsidRPr="00300C30">
        <w:rPr>
          <w:lang w:val="cy-GB"/>
        </w:rPr>
        <w:t>.</w:t>
      </w:r>
    </w:p>
    <w:p w14:paraId="22D406D3" w14:textId="62371030" w:rsidR="00300C30" w:rsidRPr="00300C30" w:rsidRDefault="0030036D" w:rsidP="00AE0840">
      <w:pPr>
        <w:rPr>
          <w:lang w:val="cy-GB"/>
        </w:rPr>
      </w:pPr>
      <w:r w:rsidRPr="00300C30">
        <w:rPr>
          <w:noProof/>
          <w:lang w:val="cy-GB"/>
        </w:rPr>
        <mc:AlternateContent>
          <mc:Choice Requires="wps">
            <w:drawing>
              <wp:anchor distT="0" distB="0" distL="114300" distR="114300" simplePos="0" relativeHeight="251657231" behindDoc="0" locked="0" layoutInCell="1" allowOverlap="1" wp14:anchorId="53E76B23" wp14:editId="7884242A">
                <wp:simplePos x="0" y="0"/>
                <wp:positionH relativeFrom="margin">
                  <wp:posOffset>1536700</wp:posOffset>
                </wp:positionH>
                <wp:positionV relativeFrom="paragraph">
                  <wp:posOffset>210185</wp:posOffset>
                </wp:positionV>
                <wp:extent cx="4394200" cy="5001260"/>
                <wp:effectExtent l="19050" t="19050" r="25400" b="27940"/>
                <wp:wrapNone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4200" cy="5001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5BC85C" w14:textId="0CF1E630" w:rsidR="0097205B" w:rsidRPr="00300C30" w:rsidRDefault="00BB1B7B" w:rsidP="0030036D">
                            <w:pPr>
                              <w:spacing w:after="480"/>
                              <w:ind w:left="0"/>
                              <w:rPr>
                                <w:lang w:val="cy-GB"/>
                              </w:rPr>
                            </w:pPr>
                            <w:r w:rsidRPr="00300C30">
                              <w:rPr>
                                <w:lang w:val="cy-GB"/>
                              </w:rPr>
                              <w:t>Mae</w:t>
                            </w:r>
                            <w:r w:rsidR="00B16E47" w:rsidRPr="00300C30">
                              <w:rPr>
                                <w:b/>
                                <w:bCs/>
                                <w:color w:val="365F91" w:themeColor="accent1" w:themeShade="BF"/>
                                <w:lang w:val="cy-GB"/>
                              </w:rPr>
                              <w:t xml:space="preserve"> cyfathrebu</w:t>
                            </w:r>
                            <w:r w:rsidR="00AE0840" w:rsidRPr="00300C30">
                              <w:rPr>
                                <w:lang w:val="cy-GB"/>
                              </w:rPr>
                              <w:t xml:space="preserve"> </w:t>
                            </w:r>
                            <w:r w:rsidRPr="00300C30">
                              <w:rPr>
                                <w:lang w:val="cy-GB"/>
                              </w:rPr>
                              <w:t xml:space="preserve">yn golygu </w:t>
                            </w:r>
                            <w:r w:rsidR="00523ACD" w:rsidRPr="00300C30">
                              <w:rPr>
                                <w:lang w:val="cy-GB"/>
                              </w:rPr>
                              <w:t xml:space="preserve">sut </w:t>
                            </w:r>
                            <w:r w:rsidRPr="00300C30">
                              <w:rPr>
                                <w:lang w:val="cy-GB"/>
                              </w:rPr>
                              <w:t>r</w:t>
                            </w:r>
                            <w:r w:rsidR="00523ACD" w:rsidRPr="00300C30">
                              <w:rPr>
                                <w:lang w:val="cy-GB"/>
                              </w:rPr>
                              <w:t xml:space="preserve">ydych chi’n siarad â phobl a sut </w:t>
                            </w:r>
                            <w:r w:rsidRPr="00300C30">
                              <w:rPr>
                                <w:lang w:val="cy-GB"/>
                              </w:rPr>
                              <w:t>rydych</w:t>
                            </w:r>
                            <w:r w:rsidR="00523ACD" w:rsidRPr="00300C30">
                              <w:rPr>
                                <w:lang w:val="cy-GB"/>
                              </w:rPr>
                              <w:t xml:space="preserve"> chi</w:t>
                            </w:r>
                            <w:r w:rsidRPr="00300C30">
                              <w:rPr>
                                <w:lang w:val="cy-GB"/>
                              </w:rPr>
                              <w:t>’n</w:t>
                            </w:r>
                            <w:r w:rsidR="00523ACD" w:rsidRPr="00300C30">
                              <w:rPr>
                                <w:lang w:val="cy-GB"/>
                              </w:rPr>
                              <w:t xml:space="preserve"> </w:t>
                            </w:r>
                            <w:r w:rsidRPr="00300C30">
                              <w:rPr>
                                <w:lang w:val="cy-GB"/>
                              </w:rPr>
                              <w:t xml:space="preserve">hoffi cael </w:t>
                            </w:r>
                            <w:r w:rsidR="00523ACD" w:rsidRPr="00300C30">
                              <w:rPr>
                                <w:lang w:val="cy-GB"/>
                              </w:rPr>
                              <w:t>gwybodaeth</w:t>
                            </w:r>
                            <w:r w:rsidR="0097205B" w:rsidRPr="00300C30">
                              <w:rPr>
                                <w:lang w:val="cy-GB"/>
                              </w:rPr>
                              <w:t xml:space="preserve">.  </w:t>
                            </w:r>
                            <w:r w:rsidR="00523ACD" w:rsidRPr="00300C30">
                              <w:rPr>
                                <w:lang w:val="cy-GB"/>
                              </w:rPr>
                              <w:t>Mae hyn yn cynnwys</w:t>
                            </w:r>
                          </w:p>
                          <w:p w14:paraId="65E82E55" w14:textId="02CCC96E" w:rsidR="0097205B" w:rsidRPr="00300C30" w:rsidRDefault="00523ACD" w:rsidP="0030036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after="480"/>
                              <w:ind w:left="714" w:hanging="357"/>
                              <w:contextualSpacing w:val="0"/>
                              <w:rPr>
                                <w:lang w:val="cy-GB"/>
                              </w:rPr>
                            </w:pPr>
                            <w:r w:rsidRPr="00300C30">
                              <w:rPr>
                                <w:lang w:val="cy-GB"/>
                              </w:rPr>
                              <w:t>Os ydych chi’n defnyddio iaith arwyddo fel</w:t>
                            </w:r>
                            <w:r w:rsidR="0097205B" w:rsidRPr="00300C30">
                              <w:rPr>
                                <w:lang w:val="cy-GB"/>
                              </w:rPr>
                              <w:t xml:space="preserve"> Makaton</w:t>
                            </w:r>
                          </w:p>
                          <w:p w14:paraId="60788B4B" w14:textId="22AB5DED" w:rsidR="0097205B" w:rsidRPr="00300C30" w:rsidRDefault="00523ACD" w:rsidP="0030036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after="480"/>
                              <w:ind w:left="714" w:hanging="357"/>
                              <w:contextualSpacing w:val="0"/>
                              <w:rPr>
                                <w:lang w:val="cy-GB"/>
                              </w:rPr>
                            </w:pPr>
                            <w:r w:rsidRPr="00300C30">
                              <w:rPr>
                                <w:lang w:val="cy-GB"/>
                              </w:rPr>
                              <w:t>Os ydych chi’n defnyddio bwrdd cyfathrebu</w:t>
                            </w:r>
                          </w:p>
                          <w:p w14:paraId="0643C704" w14:textId="571C6FF9" w:rsidR="00361F63" w:rsidRPr="00300C30" w:rsidRDefault="00523ACD" w:rsidP="0030036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after="480"/>
                              <w:ind w:left="714" w:hanging="357"/>
                              <w:contextualSpacing w:val="0"/>
                              <w:rPr>
                                <w:lang w:val="cy-GB"/>
                              </w:rPr>
                            </w:pPr>
                            <w:r w:rsidRPr="00300C30">
                              <w:rPr>
                                <w:lang w:val="cy-GB"/>
                              </w:rPr>
                              <w:t xml:space="preserve">Os ydych chi’n hoffi pobl </w:t>
                            </w:r>
                            <w:r w:rsidR="00BB1B7B" w:rsidRPr="00300C30">
                              <w:rPr>
                                <w:lang w:val="cy-GB"/>
                              </w:rPr>
                              <w:t xml:space="preserve">i </w:t>
                            </w:r>
                            <w:r w:rsidRPr="00300C30">
                              <w:rPr>
                                <w:lang w:val="cy-GB"/>
                              </w:rPr>
                              <w:t>siarad yn araf a rhoi amser i chi feddwl</w:t>
                            </w:r>
                            <w:r w:rsidR="00361F63" w:rsidRPr="00300C30">
                              <w:rPr>
                                <w:lang w:val="cy-GB"/>
                              </w:rPr>
                              <w:t>.</w:t>
                            </w:r>
                          </w:p>
                          <w:p w14:paraId="507C48F9" w14:textId="4F13D9AD" w:rsidR="00361F63" w:rsidRPr="00300C30" w:rsidRDefault="00523ACD" w:rsidP="00361F63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rPr>
                                <w:lang w:val="cy-GB"/>
                              </w:rPr>
                            </w:pPr>
                            <w:r w:rsidRPr="00300C30">
                              <w:rPr>
                                <w:lang w:val="cy-GB"/>
                              </w:rPr>
                              <w:t xml:space="preserve">Os ydych chi’n hoffi dogfennau </w:t>
                            </w:r>
                            <w:r w:rsidR="00BB1B7B" w:rsidRPr="00300C30">
                              <w:rPr>
                                <w:lang w:val="cy-GB"/>
                              </w:rPr>
                              <w:t xml:space="preserve">Hawdd eu Deall </w:t>
                            </w:r>
                            <w:r w:rsidRPr="00300C30">
                              <w:rPr>
                                <w:lang w:val="cy-GB"/>
                              </w:rPr>
                              <w:t>gyda ll</w:t>
                            </w:r>
                            <w:r w:rsidR="00BB1B7B" w:rsidRPr="00300C30">
                              <w:rPr>
                                <w:lang w:val="cy-GB"/>
                              </w:rPr>
                              <w:t>awer o l</w:t>
                            </w:r>
                            <w:r w:rsidRPr="00300C30">
                              <w:rPr>
                                <w:lang w:val="cy-GB"/>
                              </w:rPr>
                              <w:t>unia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E76B23" id="_x0000_s1030" type="#_x0000_t202" style="position:absolute;left:0;text-align:left;margin-left:121pt;margin-top:16.55pt;width:346pt;height:393.8pt;z-index:25165723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" strokecolor="#365f91 [2404]" strokeweight="2.25pt">
                <v:textbox>
                  <w:txbxContent>
                    <w:p w14:paraId="5E5BC85C" w14:textId="0CF1E630" w:rsidR="0097205B" w:rsidRPr="00300C30" w:rsidRDefault="00BB1B7B" w:rsidP="0030036D">
                      <w:pPr>
                        <w:spacing w:after="480"/>
                        <w:ind w:left="0"/>
                        <w:rPr>
                          <w:lang w:val="cy-GB"/>
                        </w:rPr>
                      </w:pPr>
                      <w:r w:rsidRPr="00300C30">
                        <w:rPr>
                          <w:lang w:val="cy-GB"/>
                        </w:rPr>
                        <w:t>Mae</w:t>
                      </w:r>
                      <w:r w:rsidR="00B16E47" w:rsidRPr="00300C30">
                        <w:rPr>
                          <w:b/>
                          <w:bCs/>
                          <w:color w:val="365F91" w:themeColor="accent1" w:themeShade="BF"/>
                          <w:lang w:val="cy-GB"/>
                        </w:rPr>
                        <w:t xml:space="preserve"> cyfathrebu</w:t>
                      </w:r>
                      <w:r w:rsidR="00AE0840" w:rsidRPr="00300C30">
                        <w:rPr>
                          <w:lang w:val="cy-GB"/>
                        </w:rPr>
                        <w:t xml:space="preserve"> </w:t>
                      </w:r>
                      <w:r w:rsidRPr="00300C30">
                        <w:rPr>
                          <w:lang w:val="cy-GB"/>
                        </w:rPr>
                        <w:t xml:space="preserve">yn golygu </w:t>
                      </w:r>
                      <w:r w:rsidR="00523ACD" w:rsidRPr="00300C30">
                        <w:rPr>
                          <w:lang w:val="cy-GB"/>
                        </w:rPr>
                        <w:t xml:space="preserve">sut </w:t>
                      </w:r>
                      <w:r w:rsidRPr="00300C30">
                        <w:rPr>
                          <w:lang w:val="cy-GB"/>
                        </w:rPr>
                        <w:t>r</w:t>
                      </w:r>
                      <w:r w:rsidR="00523ACD" w:rsidRPr="00300C30">
                        <w:rPr>
                          <w:lang w:val="cy-GB"/>
                        </w:rPr>
                        <w:t xml:space="preserve">ydych chi’n siarad â phobl a sut </w:t>
                      </w:r>
                      <w:r w:rsidRPr="00300C30">
                        <w:rPr>
                          <w:lang w:val="cy-GB"/>
                        </w:rPr>
                        <w:t>rydych</w:t>
                      </w:r>
                      <w:r w:rsidR="00523ACD" w:rsidRPr="00300C30">
                        <w:rPr>
                          <w:lang w:val="cy-GB"/>
                        </w:rPr>
                        <w:t xml:space="preserve"> chi</w:t>
                      </w:r>
                      <w:r w:rsidRPr="00300C30">
                        <w:rPr>
                          <w:lang w:val="cy-GB"/>
                        </w:rPr>
                        <w:t>’n</w:t>
                      </w:r>
                      <w:r w:rsidR="00523ACD" w:rsidRPr="00300C30">
                        <w:rPr>
                          <w:lang w:val="cy-GB"/>
                        </w:rPr>
                        <w:t xml:space="preserve"> </w:t>
                      </w:r>
                      <w:r w:rsidRPr="00300C30">
                        <w:rPr>
                          <w:lang w:val="cy-GB"/>
                        </w:rPr>
                        <w:t xml:space="preserve">hoffi cael </w:t>
                      </w:r>
                      <w:r w:rsidR="00523ACD" w:rsidRPr="00300C30">
                        <w:rPr>
                          <w:lang w:val="cy-GB"/>
                        </w:rPr>
                        <w:t>gwybodaeth</w:t>
                      </w:r>
                      <w:r w:rsidR="0097205B" w:rsidRPr="00300C30">
                        <w:rPr>
                          <w:lang w:val="cy-GB"/>
                        </w:rPr>
                        <w:t xml:space="preserve">.  </w:t>
                      </w:r>
                      <w:r w:rsidR="00523ACD" w:rsidRPr="00300C30">
                        <w:rPr>
                          <w:lang w:val="cy-GB"/>
                        </w:rPr>
                        <w:t>Mae hyn yn cynnwys</w:t>
                      </w:r>
                    </w:p>
                    <w:p w14:paraId="65E82E55" w14:textId="02CCC96E" w:rsidR="0097205B" w:rsidRPr="00300C30" w:rsidRDefault="00523ACD" w:rsidP="0030036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after="480"/>
                        <w:ind w:left="714" w:hanging="357"/>
                        <w:contextualSpacing w:val="0"/>
                        <w:rPr>
                          <w:lang w:val="cy-GB"/>
                        </w:rPr>
                      </w:pPr>
                      <w:r w:rsidRPr="00300C30">
                        <w:rPr>
                          <w:lang w:val="cy-GB"/>
                        </w:rPr>
                        <w:t>Os ydych chi’n defnyddio iaith arwyddo fel</w:t>
                      </w:r>
                      <w:r w:rsidR="0097205B" w:rsidRPr="00300C30">
                        <w:rPr>
                          <w:lang w:val="cy-GB"/>
                        </w:rPr>
                        <w:t xml:space="preserve"> Makaton</w:t>
                      </w:r>
                    </w:p>
                    <w:p w14:paraId="60788B4B" w14:textId="22AB5DED" w:rsidR="0097205B" w:rsidRPr="00300C30" w:rsidRDefault="00523ACD" w:rsidP="0030036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after="480"/>
                        <w:ind w:left="714" w:hanging="357"/>
                        <w:contextualSpacing w:val="0"/>
                        <w:rPr>
                          <w:lang w:val="cy-GB"/>
                        </w:rPr>
                      </w:pPr>
                      <w:r w:rsidRPr="00300C30">
                        <w:rPr>
                          <w:lang w:val="cy-GB"/>
                        </w:rPr>
                        <w:t>Os ydych chi’n defnyddio bwrdd cyfathrebu</w:t>
                      </w:r>
                    </w:p>
                    <w:p w14:paraId="0643C704" w14:textId="571C6FF9" w:rsidR="00361F63" w:rsidRPr="00300C30" w:rsidRDefault="00523ACD" w:rsidP="0030036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after="480"/>
                        <w:ind w:left="714" w:hanging="357"/>
                        <w:contextualSpacing w:val="0"/>
                        <w:rPr>
                          <w:lang w:val="cy-GB"/>
                        </w:rPr>
                      </w:pPr>
                      <w:r w:rsidRPr="00300C30">
                        <w:rPr>
                          <w:lang w:val="cy-GB"/>
                        </w:rPr>
                        <w:t xml:space="preserve">Os ydych chi’n hoffi pobl </w:t>
                      </w:r>
                      <w:r w:rsidR="00BB1B7B" w:rsidRPr="00300C30">
                        <w:rPr>
                          <w:lang w:val="cy-GB"/>
                        </w:rPr>
                        <w:t xml:space="preserve">i </w:t>
                      </w:r>
                      <w:r w:rsidRPr="00300C30">
                        <w:rPr>
                          <w:lang w:val="cy-GB"/>
                        </w:rPr>
                        <w:t>siarad yn araf a rhoi amser i chi feddwl</w:t>
                      </w:r>
                      <w:r w:rsidR="00361F63" w:rsidRPr="00300C30">
                        <w:rPr>
                          <w:lang w:val="cy-GB"/>
                        </w:rPr>
                        <w:t>.</w:t>
                      </w:r>
                    </w:p>
                    <w:p w14:paraId="507C48F9" w14:textId="4F13D9AD" w:rsidR="00361F63" w:rsidRPr="00300C30" w:rsidRDefault="00523ACD" w:rsidP="00361F63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rPr>
                          <w:lang w:val="cy-GB"/>
                        </w:rPr>
                      </w:pPr>
                      <w:r w:rsidRPr="00300C30">
                        <w:rPr>
                          <w:lang w:val="cy-GB"/>
                        </w:rPr>
                        <w:t xml:space="preserve">Os ydych chi’n hoffi dogfennau </w:t>
                      </w:r>
                      <w:r w:rsidR="00BB1B7B" w:rsidRPr="00300C30">
                        <w:rPr>
                          <w:lang w:val="cy-GB"/>
                        </w:rPr>
                        <w:t xml:space="preserve">Hawdd eu Deall </w:t>
                      </w:r>
                      <w:r w:rsidRPr="00300C30">
                        <w:rPr>
                          <w:lang w:val="cy-GB"/>
                        </w:rPr>
                        <w:t>gyda ll</w:t>
                      </w:r>
                      <w:r w:rsidR="00BB1B7B" w:rsidRPr="00300C30">
                        <w:rPr>
                          <w:lang w:val="cy-GB"/>
                        </w:rPr>
                        <w:t>awer o l</w:t>
                      </w:r>
                      <w:r w:rsidRPr="00300C30">
                        <w:rPr>
                          <w:lang w:val="cy-GB"/>
                        </w:rPr>
                        <w:t>uniau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A060EFF" w14:textId="0C1D71E8" w:rsidR="007F5B54" w:rsidRPr="00300C30" w:rsidRDefault="007F5B54" w:rsidP="00AE0840">
      <w:pPr>
        <w:rPr>
          <w:lang w:val="cy-GB"/>
        </w:rPr>
      </w:pPr>
    </w:p>
    <w:p w14:paraId="61AC8CFB" w14:textId="60A69D98" w:rsidR="005946A1" w:rsidRPr="00300C30" w:rsidRDefault="005946A1" w:rsidP="00AE0840">
      <w:pPr>
        <w:rPr>
          <w:lang w:val="cy-GB"/>
        </w:rPr>
      </w:pPr>
    </w:p>
    <w:p w14:paraId="032D6FFC" w14:textId="69DE8EEB" w:rsidR="005946A1" w:rsidRPr="00300C30" w:rsidRDefault="005946A1" w:rsidP="00AE0840">
      <w:pPr>
        <w:rPr>
          <w:lang w:val="cy-GB"/>
        </w:rPr>
      </w:pPr>
    </w:p>
    <w:p w14:paraId="52929209" w14:textId="5BF95707" w:rsidR="005946A1" w:rsidRPr="00300C30" w:rsidRDefault="005946A1" w:rsidP="00AE0840">
      <w:pPr>
        <w:rPr>
          <w:lang w:val="cy-GB"/>
        </w:rPr>
      </w:pPr>
    </w:p>
    <w:p w14:paraId="078C86A1" w14:textId="1810DB78" w:rsidR="005946A1" w:rsidRPr="00300C30" w:rsidRDefault="005946A1" w:rsidP="00AE0840">
      <w:pPr>
        <w:rPr>
          <w:lang w:val="cy-GB"/>
        </w:rPr>
      </w:pPr>
    </w:p>
    <w:p w14:paraId="180A712B" w14:textId="05C20056" w:rsidR="005946A1" w:rsidRPr="00300C30" w:rsidRDefault="005946A1" w:rsidP="00AE0840">
      <w:pPr>
        <w:rPr>
          <w:lang w:val="cy-GB"/>
        </w:rPr>
      </w:pPr>
    </w:p>
    <w:p w14:paraId="2F534189" w14:textId="5B7AA238" w:rsidR="005946A1" w:rsidRPr="00300C30" w:rsidRDefault="005946A1" w:rsidP="00AE0840">
      <w:pPr>
        <w:rPr>
          <w:lang w:val="cy-GB"/>
        </w:rPr>
      </w:pPr>
    </w:p>
    <w:p w14:paraId="701461CA" w14:textId="3FEDF71F" w:rsidR="00AE0840" w:rsidRPr="00300C30" w:rsidRDefault="00AE0840" w:rsidP="00A00911">
      <w:pPr>
        <w:spacing w:after="0"/>
        <w:rPr>
          <w:lang w:val="cy-GB"/>
        </w:rPr>
      </w:pPr>
    </w:p>
    <w:p w14:paraId="46345635" w14:textId="7192044E" w:rsidR="00523ACD" w:rsidRPr="00300C30" w:rsidRDefault="0030036D" w:rsidP="0030036D">
      <w:pPr>
        <w:ind w:left="0"/>
        <w:rPr>
          <w:lang w:val="cy-GB"/>
        </w:rPr>
      </w:pPr>
      <w:r>
        <w:rPr>
          <w:lang w:val="cy-GB"/>
        </w:rPr>
        <w:br w:type="page"/>
      </w:r>
    </w:p>
    <w:p w14:paraId="22DFAA8F" w14:textId="77777777" w:rsidR="00461469" w:rsidRDefault="00461469" w:rsidP="00AE0840">
      <w:pPr>
        <w:rPr>
          <w:lang w:val="cy-GB"/>
        </w:rPr>
      </w:pPr>
    </w:p>
    <w:p w14:paraId="7F2228BF" w14:textId="64EE3E7A" w:rsidR="00AE0840" w:rsidRDefault="0030036D" w:rsidP="00AE0840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8286" behindDoc="0" locked="0" layoutInCell="1" allowOverlap="1" wp14:anchorId="0648ACFB" wp14:editId="67C60E9D">
            <wp:simplePos x="0" y="0"/>
            <wp:positionH relativeFrom="column">
              <wp:posOffset>-573405</wp:posOffset>
            </wp:positionH>
            <wp:positionV relativeFrom="paragraph">
              <wp:posOffset>-10160</wp:posOffset>
            </wp:positionV>
            <wp:extent cx="1620000" cy="1620000"/>
            <wp:effectExtent l="0" t="0" r="0" b="0"/>
            <wp:wrapNone/>
            <wp:docPr id="397" name="Picture 3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" name="Picture 3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3ACD" w:rsidRPr="00300C30">
        <w:rPr>
          <w:lang w:val="cy-GB"/>
        </w:rPr>
        <w:t>Ydych chi’n gallu dweud wrth eich ffrindiau, teulu, neu weithwyr cymorth os ydych chi</w:t>
      </w:r>
      <w:r w:rsidR="00BB1B7B" w:rsidRPr="00300C30">
        <w:rPr>
          <w:lang w:val="cy-GB"/>
        </w:rPr>
        <w:t xml:space="preserve">’n teimlo </w:t>
      </w:r>
      <w:r w:rsidR="00523ACD" w:rsidRPr="00300C30">
        <w:rPr>
          <w:lang w:val="cy-GB"/>
        </w:rPr>
        <w:t>poen</w:t>
      </w:r>
      <w:r w:rsidR="00520A55" w:rsidRPr="00300C30">
        <w:rPr>
          <w:lang w:val="cy-GB"/>
        </w:rPr>
        <w:t>?</w:t>
      </w:r>
    </w:p>
    <w:p w14:paraId="62FA1691" w14:textId="77777777" w:rsidR="00461469" w:rsidRPr="00300C30" w:rsidRDefault="00461469" w:rsidP="00AE0840">
      <w:pPr>
        <w:rPr>
          <w:lang w:val="cy-GB"/>
        </w:rPr>
      </w:pP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7B2730" w:rsidRPr="00300C30" w14:paraId="43E9A5E7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045D31FC" w14:textId="5AA1AA9F" w:rsidR="007B2730" w:rsidRPr="00300C30" w:rsidRDefault="007B2730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523ACD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06534779" w14:textId="03958EC4" w:rsidR="007B2730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B929FD7" wp14:editId="209E5849">
                      <wp:extent cx="360000" cy="360000"/>
                      <wp:effectExtent l="0" t="0" r="21590" b="21590"/>
                      <wp:docPr id="545" name="Rectangle 54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63D71AF" id="Rectangle 545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7B2730" w:rsidRPr="00300C30" w14:paraId="0F53F4B9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758E6A8D" w14:textId="4D65F2E4" w:rsidR="007B2730" w:rsidRPr="00300C30" w:rsidRDefault="007B2730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523ACD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739AA90B" w14:textId="0D230F22" w:rsidR="007B2730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5084F04" wp14:editId="75AD9938">
                      <wp:extent cx="360000" cy="360000"/>
                      <wp:effectExtent l="0" t="0" r="21590" b="21590"/>
                      <wp:docPr id="546" name="Rectangle 54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8F20775" id="Rectangle 546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3C3CCA" w:rsidRPr="00300C30" w14:paraId="57646CAD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033F7DAB" w14:textId="31E4278E" w:rsidR="003C3CCA" w:rsidRPr="00300C30" w:rsidRDefault="00523ACD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I raddau</w:t>
            </w:r>
          </w:p>
        </w:tc>
        <w:tc>
          <w:tcPr>
            <w:tcW w:w="4201" w:type="dxa"/>
            <w:vAlign w:val="center"/>
          </w:tcPr>
          <w:p w14:paraId="35C4BBC6" w14:textId="70CB8CD2" w:rsidR="003C3CCA" w:rsidRPr="00300C30" w:rsidRDefault="00890E3F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4BE64668" wp14:editId="1FDBFC19">
                      <wp:extent cx="360000" cy="360000"/>
                      <wp:effectExtent l="0" t="0" r="21590" b="21590"/>
                      <wp:docPr id="547" name="Rectangle 54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38A8A75" id="Rectangle 547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7B2730" w:rsidRPr="00300C30" w14:paraId="7B72B8A7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22E01C13" w14:textId="5FB051FE" w:rsidR="007B2730" w:rsidRPr="00300C30" w:rsidRDefault="00523ACD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0AA1C798" w14:textId="0ED34A7C" w:rsidR="007B2730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ADD384F" wp14:editId="5562FD35">
                      <wp:extent cx="360000" cy="360000"/>
                      <wp:effectExtent l="0" t="0" r="21590" b="21590"/>
                      <wp:docPr id="548" name="Rectangle 54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8C20A87" id="Rectangle 548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7B2730" w:rsidRPr="00300C30" w14:paraId="70C3FBDB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5482D0AF" w14:textId="77777777" w:rsidR="007B2730" w:rsidRPr="00300C30" w:rsidRDefault="007B2730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398CA31D" w14:textId="77777777" w:rsidR="007B2730" w:rsidRPr="00300C30" w:rsidRDefault="007B2730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635A6BB2" w14:textId="77777777" w:rsidR="007B2730" w:rsidRPr="00300C30" w:rsidRDefault="007B2730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1EE2758A" w14:textId="77777777" w:rsidR="007B2730" w:rsidRPr="00300C30" w:rsidRDefault="007B2730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4C851FE6" w14:textId="77777777" w:rsidR="00693FC1" w:rsidRPr="00300C30" w:rsidRDefault="00693FC1">
      <w:pPr>
        <w:ind w:left="0"/>
        <w:rPr>
          <w:lang w:val="cy-GB"/>
        </w:rPr>
      </w:pPr>
      <w:r w:rsidRPr="00300C30">
        <w:rPr>
          <w:lang w:val="cy-GB"/>
        </w:rPr>
        <w:br w:type="page"/>
      </w:r>
    </w:p>
    <w:p w14:paraId="4F1084BA" w14:textId="550485AE" w:rsidR="00520A55" w:rsidRPr="00300C30" w:rsidRDefault="00723131" w:rsidP="00AE0840">
      <w:pPr>
        <w:rPr>
          <w:lang w:val="cy-GB"/>
        </w:rPr>
      </w:pPr>
      <w:r w:rsidRPr="00300C30">
        <w:rPr>
          <w:noProof/>
          <w:lang w:val="cy-GB"/>
        </w:rPr>
        <w:lastRenderedPageBreak/>
        <w:drawing>
          <wp:anchor distT="0" distB="0" distL="114300" distR="114300" simplePos="0" relativeHeight="251658287" behindDoc="0" locked="0" layoutInCell="1" allowOverlap="1" wp14:anchorId="546FCA12" wp14:editId="5198C7F3">
            <wp:simplePos x="0" y="0"/>
            <wp:positionH relativeFrom="column">
              <wp:posOffset>-381000</wp:posOffset>
            </wp:positionH>
            <wp:positionV relativeFrom="paragraph">
              <wp:posOffset>2540</wp:posOffset>
            </wp:positionV>
            <wp:extent cx="1562100" cy="2232447"/>
            <wp:effectExtent l="0" t="0" r="0" b="0"/>
            <wp:wrapNone/>
            <wp:docPr id="398" name="Picture 3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" name="Picture 3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524" r="16504"/>
                    <a:stretch/>
                  </pic:blipFill>
                  <pic:spPr bwMode="auto">
                    <a:xfrm>
                      <a:off x="0" y="0"/>
                      <a:ext cx="1562100" cy="22324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3ACD" w:rsidRPr="00300C30">
        <w:rPr>
          <w:lang w:val="cy-GB"/>
        </w:rPr>
        <w:t>Sut ydych chi’n dweud wrth bobl eich bod chi</w:t>
      </w:r>
      <w:r w:rsidR="00BB1B7B" w:rsidRPr="00300C30">
        <w:rPr>
          <w:lang w:val="cy-GB"/>
        </w:rPr>
        <w:t xml:space="preserve">’n teimlo </w:t>
      </w:r>
      <w:r w:rsidR="00523ACD" w:rsidRPr="00300C30">
        <w:rPr>
          <w:lang w:val="cy-GB"/>
        </w:rPr>
        <w:t>poen</w:t>
      </w:r>
      <w:r w:rsidR="00520A55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8"/>
      </w:tblGrid>
      <w:tr w:rsidR="007B2730" w:rsidRPr="00300C30" w14:paraId="06CC7142" w14:textId="77777777" w:rsidTr="006E0EB2">
        <w:trPr>
          <w:trHeight w:val="1077"/>
        </w:trPr>
        <w:tc>
          <w:tcPr>
            <w:tcW w:w="6748" w:type="dxa"/>
            <w:shd w:val="clear" w:color="auto" w:fill="C6D9F1" w:themeFill="text2" w:themeFillTint="33"/>
            <w:vAlign w:val="center"/>
          </w:tcPr>
          <w:p w14:paraId="7AB18166" w14:textId="57954DE8" w:rsidR="007B2730" w:rsidRPr="00300C30" w:rsidRDefault="007B2730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29D87BF4" w14:textId="783EFCFF" w:rsidR="007B2730" w:rsidRPr="00300C30" w:rsidRDefault="007B2730" w:rsidP="007B2730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5D976D4C" w14:textId="77777777" w:rsidR="007B2730" w:rsidRPr="00300C30" w:rsidRDefault="007B2730" w:rsidP="007B2730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1548EAD5" w14:textId="77777777" w:rsidR="007B2730" w:rsidRPr="00300C30" w:rsidRDefault="007B2730" w:rsidP="007B2730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6E354AE0" w14:textId="77777777" w:rsidR="007B2730" w:rsidRPr="00300C30" w:rsidRDefault="007B2730" w:rsidP="007B2730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36AF86A0" w14:textId="701B3BA0" w:rsidR="007B2730" w:rsidRPr="00300C30" w:rsidRDefault="007B2730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00E57F68" w14:textId="77777777" w:rsidR="00693FC1" w:rsidRPr="00300C30" w:rsidRDefault="00693FC1" w:rsidP="00AE0840">
      <w:pPr>
        <w:rPr>
          <w:lang w:val="cy-GB"/>
        </w:rPr>
      </w:pPr>
    </w:p>
    <w:p w14:paraId="5B52E2D9" w14:textId="77777777" w:rsidR="00461469" w:rsidRDefault="00461469" w:rsidP="00AE0840">
      <w:pPr>
        <w:rPr>
          <w:lang w:val="cy-GB"/>
        </w:rPr>
      </w:pPr>
    </w:p>
    <w:p w14:paraId="4E1F3D74" w14:textId="2F4092F7" w:rsidR="00AE0840" w:rsidRPr="00300C30" w:rsidRDefault="00342D6A" w:rsidP="00AE0840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8288" behindDoc="0" locked="0" layoutInCell="1" allowOverlap="1" wp14:anchorId="2EE52359" wp14:editId="6D3B8C1E">
            <wp:simplePos x="0" y="0"/>
            <wp:positionH relativeFrom="column">
              <wp:posOffset>-323850</wp:posOffset>
            </wp:positionH>
            <wp:positionV relativeFrom="paragraph">
              <wp:posOffset>386080</wp:posOffset>
            </wp:positionV>
            <wp:extent cx="1620000" cy="1620000"/>
            <wp:effectExtent l="0" t="0" r="0" b="0"/>
            <wp:wrapNone/>
            <wp:docPr id="399" name="Picture 3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" name="Picture 3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5A4FAD" w14:textId="45B69B3D" w:rsidR="00463919" w:rsidRPr="00300C30" w:rsidRDefault="00523ACD" w:rsidP="00740865">
      <w:pPr>
        <w:rPr>
          <w:lang w:val="cy-GB"/>
        </w:rPr>
      </w:pPr>
      <w:r w:rsidRPr="00300C30">
        <w:rPr>
          <w:lang w:val="cy-GB"/>
        </w:rPr>
        <w:t xml:space="preserve">Os na wnaethoch chi ddweud wrth ffrindiau, teulu neu weithwyr cymorth eich bod </w:t>
      </w:r>
      <w:r w:rsidR="00BB1B7B" w:rsidRPr="00300C30">
        <w:rPr>
          <w:lang w:val="cy-GB"/>
        </w:rPr>
        <w:t xml:space="preserve">chi’n teimlo </w:t>
      </w:r>
      <w:r w:rsidRPr="00300C30">
        <w:rPr>
          <w:lang w:val="cy-GB"/>
        </w:rPr>
        <w:t xml:space="preserve">poen, sut </w:t>
      </w:r>
      <w:r w:rsidR="00BB1B7B" w:rsidRPr="00300C30">
        <w:rPr>
          <w:lang w:val="cy-GB"/>
        </w:rPr>
        <w:t>oedden nhw’n g</w:t>
      </w:r>
      <w:r w:rsidR="00B31E5E" w:rsidRPr="00300C30">
        <w:rPr>
          <w:lang w:val="cy-GB"/>
        </w:rPr>
        <w:t xml:space="preserve">wybod </w:t>
      </w:r>
      <w:r w:rsidRPr="00300C30">
        <w:rPr>
          <w:lang w:val="cy-GB"/>
        </w:rPr>
        <w:t xml:space="preserve">eich bod </w:t>
      </w:r>
      <w:r w:rsidR="00BB1B7B" w:rsidRPr="00300C30">
        <w:rPr>
          <w:lang w:val="cy-GB"/>
        </w:rPr>
        <w:t xml:space="preserve">chi </w:t>
      </w:r>
      <w:r w:rsidRPr="00300C30">
        <w:rPr>
          <w:lang w:val="cy-GB"/>
        </w:rPr>
        <w:t>mewn poen</w:t>
      </w:r>
      <w:r w:rsidR="00531CCA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8"/>
      </w:tblGrid>
      <w:tr w:rsidR="007B2730" w:rsidRPr="00300C30" w14:paraId="52A84085" w14:textId="77777777" w:rsidTr="006E0EB2">
        <w:trPr>
          <w:trHeight w:val="1077"/>
        </w:trPr>
        <w:tc>
          <w:tcPr>
            <w:tcW w:w="6748" w:type="dxa"/>
            <w:shd w:val="clear" w:color="auto" w:fill="C6D9F1" w:themeFill="text2" w:themeFillTint="33"/>
            <w:vAlign w:val="center"/>
          </w:tcPr>
          <w:p w14:paraId="560F1404" w14:textId="11E815DF" w:rsidR="007B2730" w:rsidRPr="00300C30" w:rsidRDefault="007B2730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1B7FB0B4" w14:textId="77777777" w:rsidR="007B2730" w:rsidRPr="00300C30" w:rsidRDefault="007B2730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0CAAA3B0" w14:textId="77777777" w:rsidR="007B2730" w:rsidRPr="00300C30" w:rsidRDefault="007B2730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0956568E" w14:textId="77777777" w:rsidR="007B2730" w:rsidRPr="00300C30" w:rsidRDefault="007B2730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5043413A" w14:textId="77777777" w:rsidR="007B2730" w:rsidRPr="00300C30" w:rsidRDefault="007B2730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3F2A3E63" w14:textId="77777777" w:rsidR="007B2730" w:rsidRPr="00300C30" w:rsidRDefault="007B2730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4CC43E06" w14:textId="413E2FAF" w:rsidR="00463919" w:rsidRPr="00300C30" w:rsidRDefault="00463919" w:rsidP="00740865">
      <w:pPr>
        <w:rPr>
          <w:lang w:val="cy-GB"/>
        </w:rPr>
      </w:pPr>
    </w:p>
    <w:p w14:paraId="7A36A0CC" w14:textId="05CDBF39" w:rsidR="006679E9" w:rsidRPr="00300C30" w:rsidRDefault="006679E9">
      <w:pPr>
        <w:ind w:left="0"/>
        <w:rPr>
          <w:lang w:val="cy-GB"/>
        </w:rPr>
      </w:pPr>
      <w:r w:rsidRPr="00300C30">
        <w:rPr>
          <w:lang w:val="cy-GB"/>
        </w:rPr>
        <w:br w:type="page"/>
      </w:r>
    </w:p>
    <w:p w14:paraId="38DC6033" w14:textId="21D64037" w:rsidR="00531CCA" w:rsidRPr="00300C30" w:rsidRDefault="00B17C0A" w:rsidP="00740865">
      <w:pPr>
        <w:rPr>
          <w:lang w:val="cy-GB"/>
        </w:rPr>
      </w:pPr>
      <w:r w:rsidRPr="00300C30">
        <w:rPr>
          <w:noProof/>
          <w:lang w:val="cy-GB"/>
        </w:rPr>
        <w:lastRenderedPageBreak/>
        <mc:AlternateContent>
          <mc:Choice Requires="wpg">
            <w:drawing>
              <wp:anchor distT="0" distB="0" distL="114300" distR="114300" simplePos="0" relativeHeight="251658289" behindDoc="0" locked="0" layoutInCell="1" allowOverlap="1" wp14:anchorId="33D47E1F" wp14:editId="7F12ABFC">
                <wp:simplePos x="0" y="0"/>
                <wp:positionH relativeFrom="column">
                  <wp:posOffset>-502920</wp:posOffset>
                </wp:positionH>
                <wp:positionV relativeFrom="paragraph">
                  <wp:posOffset>-52705</wp:posOffset>
                </wp:positionV>
                <wp:extent cx="1508760" cy="1508760"/>
                <wp:effectExtent l="0" t="0" r="0" b="0"/>
                <wp:wrapNone/>
                <wp:docPr id="408" name="Group 4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8760" cy="1508760"/>
                          <a:chOff x="0" y="0"/>
                          <a:chExt cx="1799590" cy="1799590"/>
                        </a:xfrm>
                      </wpg:grpSpPr>
                      <pic:pic xmlns:pic="http://schemas.openxmlformats.org/drawingml/2006/picture">
                        <pic:nvPicPr>
                          <pic:cNvPr id="400" name="Picture 40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9590" cy="17995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5" name="Picture 40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3350" y="704850"/>
                            <a:ext cx="467360" cy="4673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7" name="Picture 40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52500" y="152400"/>
                            <a:ext cx="359410" cy="3594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6" name="Picture 40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0025" y="238125"/>
                            <a:ext cx="359410" cy="3594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E37011" id="Group 408" o:spid="_x0000_s1026" style="position:absolute;margin-left:-39.6pt;margin-top:-4.15pt;width:118.8pt;height:118.8pt;z-index:251658289;mso-width-relative:margin;mso-height-relative:margin" coordsize="17995,179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00" o:spid="_x0000_s1027" type="#_x0000_t75" alt="&quot;&quot;" style="position:absolute;width:17995;height:179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">
                  <v:imagedata r:id="rId70" o:title=""/>
                </v:shape>
                <v:shape id="Picture 405" o:spid="_x0000_s1028" type="#_x0000_t75" alt="&quot;&quot;" style="position:absolute;left:1333;top:7048;width:4674;height:46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">
                  <v:imagedata r:id="rId71" o:title=""/>
                </v:shape>
                <v:shape id="Picture 407" o:spid="_x0000_s1029" type="#_x0000_t75" alt="&quot;&quot;" style="position:absolute;left:9525;top:1524;width:3594;height:35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">
                  <v:imagedata r:id="rId72" o:title=""/>
                </v:shape>
                <v:shape id="Picture 406" o:spid="_x0000_s1030" type="#_x0000_t75" alt="&quot;&quot;" style="position:absolute;left:2000;top:2381;width:3594;height:35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">
                  <v:imagedata r:id="rId73" o:title=""/>
                </v:shape>
              </v:group>
            </w:pict>
          </mc:Fallback>
        </mc:AlternateContent>
      </w:r>
      <w:r w:rsidR="00523ACD" w:rsidRPr="00300C30">
        <w:rPr>
          <w:lang w:val="cy-GB"/>
        </w:rPr>
        <w:t>Ydych chi’n gwneud</w:t>
      </w:r>
      <w:r w:rsidR="00BB1B7B" w:rsidRPr="00300C30">
        <w:rPr>
          <w:lang w:val="cy-GB"/>
        </w:rPr>
        <w:t xml:space="preserve"> eich</w:t>
      </w:r>
      <w:r w:rsidR="00523ACD" w:rsidRPr="00300C30">
        <w:rPr>
          <w:lang w:val="cy-GB"/>
        </w:rPr>
        <w:t xml:space="preserve"> penderfyniadau eich hun am eich iechyd</w:t>
      </w:r>
      <w:r w:rsidR="00531CCA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7B2730" w:rsidRPr="00300C30" w14:paraId="720B42F3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70B09A68" w14:textId="601D8A7D" w:rsidR="007B2730" w:rsidRPr="00300C30" w:rsidRDefault="007B2730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523ACD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422073E7" w14:textId="4C313BBC" w:rsidR="007B2730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7CD7BF5" wp14:editId="34A285F4">
                      <wp:extent cx="360000" cy="360000"/>
                      <wp:effectExtent l="0" t="0" r="21590" b="21590"/>
                      <wp:docPr id="549" name="Rectangle 54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ECF5710" id="Rectangle 549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7B2730" w:rsidRPr="00300C30" w14:paraId="640A507C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51462E8" w14:textId="780137B0" w:rsidR="007B2730" w:rsidRPr="00300C30" w:rsidRDefault="007B2730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523ACD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6A233738" w14:textId="05BDC2C5" w:rsidR="007B2730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BE5A09C" wp14:editId="59F9AED1">
                      <wp:extent cx="360000" cy="360000"/>
                      <wp:effectExtent l="0" t="0" r="21590" b="21590"/>
                      <wp:docPr id="550" name="Rectangle 55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81122CD" id="Rectangle 550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3C3CCA" w:rsidRPr="00300C30" w14:paraId="432DE622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22E2C51D" w14:textId="24564C39" w:rsidR="003C3CCA" w:rsidRPr="00300C30" w:rsidRDefault="00523ACD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Weithiau</w:t>
            </w:r>
          </w:p>
        </w:tc>
        <w:tc>
          <w:tcPr>
            <w:tcW w:w="4201" w:type="dxa"/>
            <w:vAlign w:val="center"/>
          </w:tcPr>
          <w:p w14:paraId="70B0A16E" w14:textId="0AB47F35" w:rsidR="003C3CCA" w:rsidRPr="00300C30" w:rsidRDefault="00890E3F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4980DCB6" wp14:editId="5AB46536">
                      <wp:extent cx="360000" cy="360000"/>
                      <wp:effectExtent l="0" t="0" r="21590" b="21590"/>
                      <wp:docPr id="551" name="Rectangle 55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2295E72" id="Rectangle 551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7B2730" w:rsidRPr="00300C30" w14:paraId="1E7F8095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7ABE8986" w14:textId="0CF23BEE" w:rsidR="007B2730" w:rsidRPr="00300C30" w:rsidRDefault="00523ACD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7AAEC9C5" w14:textId="567BC8D2" w:rsidR="007B2730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65D3F4F5" wp14:editId="559BA7ED">
                      <wp:extent cx="360000" cy="360000"/>
                      <wp:effectExtent l="0" t="0" r="21590" b="21590"/>
                      <wp:docPr id="552" name="Rectangle 55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E6162CE" id="Rectangle 552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7B2730" w:rsidRPr="00300C30" w14:paraId="2C89DABD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0843C28E" w14:textId="77777777" w:rsidR="007B2730" w:rsidRPr="00300C30" w:rsidRDefault="007B2730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2A8B657A" w14:textId="69335C27" w:rsidR="007B2730" w:rsidRPr="00300C30" w:rsidRDefault="007B2730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40C0D362" w14:textId="1C515E25" w:rsidR="007B2730" w:rsidRPr="00300C30" w:rsidRDefault="007B2730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407A3D2E" w14:textId="77777777" w:rsidR="007B2730" w:rsidRPr="00300C30" w:rsidRDefault="007B2730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0B0A0378" w14:textId="7F557612" w:rsidR="00531CCA" w:rsidRPr="00300C30" w:rsidRDefault="00531CCA" w:rsidP="00740865">
      <w:pPr>
        <w:rPr>
          <w:lang w:val="cy-GB"/>
        </w:rPr>
      </w:pPr>
    </w:p>
    <w:p w14:paraId="0C9F80B6" w14:textId="77777777" w:rsidR="00693FC1" w:rsidRPr="00300C30" w:rsidRDefault="00693FC1" w:rsidP="00740865">
      <w:pPr>
        <w:rPr>
          <w:lang w:val="cy-GB"/>
        </w:rPr>
      </w:pPr>
    </w:p>
    <w:p w14:paraId="507044A2" w14:textId="6E1CDC57" w:rsidR="00531CCA" w:rsidRPr="00300C30" w:rsidRDefault="00047793" w:rsidP="00740865">
      <w:pPr>
        <w:rPr>
          <w:lang w:val="cy-GB"/>
        </w:rPr>
      </w:pPr>
      <w:r w:rsidRPr="00300C30">
        <w:rPr>
          <w:noProof/>
          <w:lang w:val="cy-GB"/>
        </w:rPr>
        <mc:AlternateContent>
          <mc:Choice Requires="wpg">
            <w:drawing>
              <wp:anchor distT="0" distB="0" distL="114300" distR="114300" simplePos="0" relativeHeight="251658290" behindDoc="0" locked="0" layoutInCell="1" allowOverlap="1" wp14:anchorId="0C42F93C" wp14:editId="169C7CBB">
                <wp:simplePos x="0" y="0"/>
                <wp:positionH relativeFrom="column">
                  <wp:posOffset>-472440</wp:posOffset>
                </wp:positionH>
                <wp:positionV relativeFrom="paragraph">
                  <wp:posOffset>152400</wp:posOffset>
                </wp:positionV>
                <wp:extent cx="1630680" cy="2071075"/>
                <wp:effectExtent l="0" t="0" r="0" b="5715"/>
                <wp:wrapNone/>
                <wp:docPr id="416" name="Group 4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0680" cy="2071075"/>
                          <a:chOff x="0" y="0"/>
                          <a:chExt cx="1866900" cy="2371090"/>
                        </a:xfrm>
                      </wpg:grpSpPr>
                      <wpg:grpSp>
                        <wpg:cNvPr id="409" name="Group 409"/>
                        <wpg:cNvGrpSpPr/>
                        <wpg:grpSpPr>
                          <a:xfrm>
                            <a:off x="0" y="0"/>
                            <a:ext cx="1419225" cy="1332865"/>
                            <a:chOff x="0" y="0"/>
                            <a:chExt cx="1799590" cy="1799590"/>
                          </a:xfrm>
                        </wpg:grpSpPr>
                        <pic:pic xmlns:pic="http://schemas.openxmlformats.org/drawingml/2006/picture">
                          <pic:nvPicPr>
                            <pic:cNvPr id="410" name="Picture 410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799590" cy="179959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11" name="Picture 411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3350" y="704850"/>
                              <a:ext cx="467360" cy="46736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12" name="Picture 412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52500" y="152400"/>
                              <a:ext cx="359410" cy="35941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13" name="Picture 41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0025" y="238125"/>
                              <a:ext cx="359410" cy="35941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414" name="Picture 414" descr="A person holding a plaque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0146"/>
                          <a:stretch/>
                        </pic:blipFill>
                        <pic:spPr bwMode="auto">
                          <a:xfrm>
                            <a:off x="257175" y="66675"/>
                            <a:ext cx="1609725" cy="23044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6319615" id="Group 416" o:spid="_x0000_s1026" style="position:absolute;margin-left:-37.2pt;margin-top:12pt;width:128.4pt;height:163.1pt;z-index:251658290;mso-width-relative:margin;mso-height-relative:margin" coordsize="18669,23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">
                <v:group id="Group 409" o:spid="_x0000_s1027" style="position:absolute;width:14192;height:13328" coordsize="17995,17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JBFxgAAANw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AWLeD3TDgCcvUDAAD//wMAUEsBAi0AFAAGAAgAAAAhANvh9svuAAAAhQEAABMAAAAAAAAA&#10;AAAAAAAAAAAAAFtDb250ZW50X1R5cGVzXS54bWxQSwECLQAUAAYACAAAACEAWvQsW78AAAAVAQAA&#10;CwAAAAAAAAAAAAAAAAAfAQAAX3JlbHMvLnJlbHNQSwECLQAUAAYACAAAACEAt5CQRcYAAADcAAAA&#10;DwAAAAAAAAAAAAAAAAAHAgAAZHJzL2Rvd25yZXYueG1sUEsFBgAAAAADAAMAtwAAAPoCAAAAAA==&#10;">
                  <v:shape id="Picture 410" o:spid="_x0000_s1028" type="#_x0000_t75" alt="&quot;&quot;" style="position:absolute;width:17995;height:179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">
                    <v:imagedata r:id="rId79" o:title=""/>
                  </v:shape>
                  <v:shape id="Picture 411" o:spid="_x0000_s1029" type="#_x0000_t75" alt="&quot;&quot;" style="position:absolute;left:1333;top:7048;width:4674;height:46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">
                    <v:imagedata r:id="rId80" o:title=""/>
                  </v:shape>
                  <v:shape id="Picture 412" o:spid="_x0000_s1030" type="#_x0000_t75" alt="&quot;&quot;" style="position:absolute;left:9525;top:1524;width:3594;height:35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">
                    <v:imagedata r:id="rId81" o:title=""/>
                  </v:shape>
                  <v:shape id="Picture 413" o:spid="_x0000_s1031" type="#_x0000_t75" alt="&quot;&quot;" style="position:absolute;left:2000;top:2381;width:3594;height:35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">
                    <v:imagedata r:id="rId82" o:title=""/>
                  </v:shape>
                </v:group>
                <v:shape id="Picture 414" o:spid="_x0000_s1032" type="#_x0000_t75" alt="A person holding a plaque&#10;&#10;Description automatically generated with low confidence" style="position:absolute;left:2571;top:666;width:16098;height:230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">
                  <v:imagedata r:id="rId83" o:title="A person holding a plaque&#10;&#10;Description automatically generated with low confidence" cropright="19756f"/>
                </v:shape>
              </v:group>
            </w:pict>
          </mc:Fallback>
        </mc:AlternateContent>
      </w:r>
      <w:r w:rsidR="00523ACD" w:rsidRPr="00300C30">
        <w:rPr>
          <w:lang w:val="cy-GB"/>
        </w:rPr>
        <w:t>Ydych chi eisiau cefnogaeth i wneud penderfyniadau</w:t>
      </w:r>
      <w:r w:rsidR="00BB1B7B" w:rsidRPr="00300C30">
        <w:rPr>
          <w:lang w:val="cy-GB"/>
        </w:rPr>
        <w:t xml:space="preserve"> am eich iechyd</w:t>
      </w:r>
      <w:r w:rsidR="00531CCA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7B2730" w:rsidRPr="00300C30" w14:paraId="04D22DCF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255989E1" w14:textId="21F5236B" w:rsidR="007B2730" w:rsidRPr="00300C30" w:rsidRDefault="007B2730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523ACD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770B3A8D" w14:textId="2E28B903" w:rsidR="007B2730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6B4E7ACF" wp14:editId="6456ADC1">
                      <wp:extent cx="360000" cy="360000"/>
                      <wp:effectExtent l="0" t="0" r="21590" b="21590"/>
                      <wp:docPr id="553" name="Rectangle 55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EAE5DA4" id="Rectangle 553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7B2730" w:rsidRPr="00300C30" w14:paraId="2DF0E586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0E3417F9" w14:textId="3BBC906C" w:rsidR="007B2730" w:rsidRPr="00300C30" w:rsidRDefault="007B2730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523ACD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7F8860A7" w14:textId="3F92826F" w:rsidR="007B2730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72A2A12E" wp14:editId="6C54AEAF">
                      <wp:extent cx="360000" cy="360000"/>
                      <wp:effectExtent l="0" t="0" r="21590" b="21590"/>
                      <wp:docPr id="554" name="Rectangle 55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1EEA8F8" id="Rectangle 554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047793" w:rsidRPr="00300C30" w14:paraId="5B4BBB72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132421BC" w14:textId="33E167DA" w:rsidR="00047793" w:rsidRPr="00300C30" w:rsidRDefault="00523ACD" w:rsidP="00047793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6C2ED26E" w14:textId="4D10E47D" w:rsidR="00047793" w:rsidRPr="00300C30" w:rsidRDefault="00890E3F" w:rsidP="00047793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C1A75D7" wp14:editId="07BE6D28">
                      <wp:extent cx="360000" cy="360000"/>
                      <wp:effectExtent l="0" t="0" r="21590" b="21590"/>
                      <wp:docPr id="555" name="Rectangle 55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126260C" id="Rectangle 555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7B2730" w:rsidRPr="00300C30" w14:paraId="76B0CFD2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506C863D" w14:textId="77777777" w:rsidR="007B2730" w:rsidRPr="00300C30" w:rsidRDefault="007B2730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6E66A33B" w14:textId="77777777" w:rsidR="007B2730" w:rsidRPr="00300C30" w:rsidRDefault="007B2730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7290FCCD" w14:textId="77777777" w:rsidR="007B2730" w:rsidRPr="00300C30" w:rsidRDefault="007B2730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3F3F33BE" w14:textId="77777777" w:rsidR="007B2730" w:rsidRPr="00300C30" w:rsidRDefault="007B2730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356DC564" w14:textId="77777777" w:rsidR="006679E9" w:rsidRPr="00300C30" w:rsidRDefault="006679E9">
      <w:pPr>
        <w:ind w:left="0"/>
        <w:rPr>
          <w:rFonts w:eastAsiaTheme="majorEastAsia" w:cstheme="majorBidi"/>
          <w:b/>
          <w:bCs/>
          <w:color w:val="365F91" w:themeColor="accent1" w:themeShade="BF"/>
          <w:sz w:val="44"/>
          <w:szCs w:val="26"/>
          <w:lang w:val="cy-GB"/>
        </w:rPr>
      </w:pPr>
      <w:r w:rsidRPr="00300C30">
        <w:rPr>
          <w:lang w:val="cy-GB"/>
        </w:rPr>
        <w:br w:type="page"/>
      </w:r>
    </w:p>
    <w:p w14:paraId="232A7513" w14:textId="1BDCB499" w:rsidR="00531CCA" w:rsidRPr="00300C30" w:rsidRDefault="009519C5" w:rsidP="00531CCA">
      <w:pPr>
        <w:pStyle w:val="Heading2"/>
        <w:rPr>
          <w:lang w:val="cy-GB"/>
        </w:rPr>
      </w:pPr>
      <w:bookmarkStart w:id="4" w:name="_Toc87454876"/>
      <w:r w:rsidRPr="00300C30">
        <w:rPr>
          <w:lang w:val="cy-GB"/>
        </w:rPr>
        <w:lastRenderedPageBreak/>
        <w:t>Cwestiynau am bethau sydd yn eich cadw’n iach</w:t>
      </w:r>
      <w:r w:rsidR="00531CCA" w:rsidRPr="00300C30">
        <w:rPr>
          <w:lang w:val="cy-GB"/>
        </w:rPr>
        <w:t>?</w:t>
      </w:r>
      <w:bookmarkEnd w:id="4"/>
    </w:p>
    <w:p w14:paraId="43766A01" w14:textId="53642CDC" w:rsidR="00A00911" w:rsidRPr="00300C30" w:rsidRDefault="00A00911" w:rsidP="00531CCA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8322" behindDoc="0" locked="0" layoutInCell="1" allowOverlap="1" wp14:anchorId="7E839C18" wp14:editId="3E110260">
            <wp:simplePos x="0" y="0"/>
            <wp:positionH relativeFrom="column">
              <wp:posOffset>-431800</wp:posOffset>
            </wp:positionH>
            <wp:positionV relativeFrom="paragraph">
              <wp:posOffset>7620</wp:posOffset>
            </wp:positionV>
            <wp:extent cx="1620000" cy="1620000"/>
            <wp:effectExtent l="0" t="0" r="0" b="0"/>
            <wp:wrapNone/>
            <wp:docPr id="457" name="Picture 4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" name="Picture 4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ECF17A" w14:textId="05280E83" w:rsidR="00531CCA" w:rsidRPr="00300C30" w:rsidRDefault="009519C5" w:rsidP="00531CCA">
      <w:pPr>
        <w:rPr>
          <w:lang w:val="cy-GB"/>
        </w:rPr>
      </w:pPr>
      <w:r w:rsidRPr="00300C30">
        <w:rPr>
          <w:lang w:val="cy-GB"/>
        </w:rPr>
        <w:t>Bydd eich</w:t>
      </w:r>
      <w:r w:rsidR="007F5B54" w:rsidRPr="00300C30">
        <w:rPr>
          <w:lang w:val="cy-GB"/>
        </w:rPr>
        <w:t xml:space="preserve"> </w:t>
      </w:r>
      <w:r w:rsidRPr="00300C30">
        <w:rPr>
          <w:b/>
          <w:bCs/>
          <w:color w:val="365F91" w:themeColor="accent1" w:themeShade="BF"/>
          <w:lang w:val="cy-GB"/>
        </w:rPr>
        <w:t>gweithiwr iechyd proffesiynol</w:t>
      </w:r>
      <w:r w:rsidR="007F5B54" w:rsidRPr="00300C30">
        <w:rPr>
          <w:color w:val="365F91" w:themeColor="accent1" w:themeShade="BF"/>
          <w:lang w:val="cy-GB"/>
        </w:rPr>
        <w:t xml:space="preserve"> </w:t>
      </w:r>
      <w:r w:rsidRPr="00300C30">
        <w:rPr>
          <w:lang w:val="cy-GB"/>
        </w:rPr>
        <w:t xml:space="preserve">yn </w:t>
      </w:r>
      <w:r w:rsidR="00BB1B7B" w:rsidRPr="00300C30">
        <w:rPr>
          <w:lang w:val="cy-GB"/>
        </w:rPr>
        <w:t>gofyn</w:t>
      </w:r>
      <w:r w:rsidRPr="00300C30">
        <w:rPr>
          <w:lang w:val="cy-GB"/>
        </w:rPr>
        <w:t xml:space="preserve"> cwestiynau am beth </w:t>
      </w:r>
      <w:r w:rsidR="00BB1B7B" w:rsidRPr="00300C30">
        <w:rPr>
          <w:lang w:val="cy-GB"/>
        </w:rPr>
        <w:t>r</w:t>
      </w:r>
      <w:r w:rsidRPr="00300C30">
        <w:rPr>
          <w:lang w:val="cy-GB"/>
        </w:rPr>
        <w:t>ydych chi’n e</w:t>
      </w:r>
      <w:r w:rsidR="00BB1B7B" w:rsidRPr="00300C30">
        <w:rPr>
          <w:lang w:val="cy-GB"/>
        </w:rPr>
        <w:t>i</w:t>
      </w:r>
      <w:r w:rsidRPr="00300C30">
        <w:rPr>
          <w:lang w:val="cy-GB"/>
        </w:rPr>
        <w:t xml:space="preserve"> wneud i gadw’n iach.</w:t>
      </w:r>
    </w:p>
    <w:p w14:paraId="5244D44B" w14:textId="5A3BE959" w:rsidR="007F5B54" w:rsidRPr="00300C30" w:rsidRDefault="007F5B54" w:rsidP="00531CCA">
      <w:pPr>
        <w:rPr>
          <w:sz w:val="12"/>
          <w:szCs w:val="2"/>
          <w:lang w:val="cy-GB"/>
        </w:rPr>
      </w:pPr>
    </w:p>
    <w:p w14:paraId="0A565F3F" w14:textId="4773D8B1" w:rsidR="00A00911" w:rsidRPr="00300C30" w:rsidRDefault="00A00911" w:rsidP="00CF1528">
      <w:pPr>
        <w:rPr>
          <w:lang w:val="cy-GB"/>
        </w:rPr>
      </w:pPr>
      <w:r w:rsidRPr="00300C30">
        <w:rPr>
          <w:noProof/>
          <w:sz w:val="12"/>
          <w:szCs w:val="2"/>
          <w:lang w:val="cy-GB"/>
        </w:rPr>
        <w:drawing>
          <wp:anchor distT="0" distB="0" distL="114300" distR="114300" simplePos="0" relativeHeight="251658292" behindDoc="0" locked="0" layoutInCell="1" allowOverlap="1" wp14:anchorId="5AAE4E7E" wp14:editId="437E1581">
            <wp:simplePos x="0" y="0"/>
            <wp:positionH relativeFrom="column">
              <wp:posOffset>-436245</wp:posOffset>
            </wp:positionH>
            <wp:positionV relativeFrom="paragraph">
              <wp:posOffset>428625</wp:posOffset>
            </wp:positionV>
            <wp:extent cx="1439545" cy="1439545"/>
            <wp:effectExtent l="0" t="0" r="8255" b="8255"/>
            <wp:wrapNone/>
            <wp:docPr id="418" name="Picture 4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" name="Picture 4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613C36" w14:textId="64B2CF99" w:rsidR="007B2730" w:rsidRPr="00300C30" w:rsidRDefault="009519C5" w:rsidP="00CF1528">
      <w:pPr>
        <w:rPr>
          <w:lang w:val="cy-GB"/>
        </w:rPr>
      </w:pPr>
      <w:r w:rsidRPr="00300C30">
        <w:rPr>
          <w:lang w:val="cy-GB"/>
        </w:rPr>
        <w:t>Pa fwydydd ydych chi’n hoffi eu bwyta</w:t>
      </w:r>
      <w:r w:rsidR="007F5B54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8"/>
      </w:tblGrid>
      <w:tr w:rsidR="007B2730" w:rsidRPr="00300C30" w14:paraId="2DE33306" w14:textId="77777777" w:rsidTr="006E0EB2">
        <w:trPr>
          <w:trHeight w:val="1077"/>
        </w:trPr>
        <w:tc>
          <w:tcPr>
            <w:tcW w:w="6748" w:type="dxa"/>
            <w:shd w:val="clear" w:color="auto" w:fill="C6D9F1" w:themeFill="text2" w:themeFillTint="33"/>
            <w:vAlign w:val="center"/>
          </w:tcPr>
          <w:p w14:paraId="704FB390" w14:textId="77777777" w:rsidR="007B2730" w:rsidRPr="00300C30" w:rsidRDefault="007B2730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3CA8943F" w14:textId="77777777" w:rsidR="007B2730" w:rsidRPr="00300C30" w:rsidRDefault="007B2730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2A4C1552" w14:textId="77777777" w:rsidR="007B2730" w:rsidRPr="00300C30" w:rsidRDefault="007B2730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43DABBDD" w14:textId="77777777" w:rsidR="007B2730" w:rsidRPr="00300C30" w:rsidRDefault="007B2730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3965D54B" w14:textId="77777777" w:rsidR="007B2730" w:rsidRPr="00300C30" w:rsidRDefault="007B2730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12B46714" w14:textId="77777777" w:rsidR="007B2730" w:rsidRPr="00300C30" w:rsidRDefault="007B2730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20A28C43" w14:textId="16EBA9B4" w:rsidR="007F5B54" w:rsidRPr="00300C30" w:rsidRDefault="007F5B54" w:rsidP="00531CCA">
      <w:pPr>
        <w:rPr>
          <w:lang w:val="cy-GB"/>
        </w:rPr>
      </w:pPr>
    </w:p>
    <w:p w14:paraId="69DA1D2E" w14:textId="4C29F7BB" w:rsidR="007F5B54" w:rsidRPr="00300C30" w:rsidRDefault="007B139B" w:rsidP="00531CCA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8291" behindDoc="0" locked="0" layoutInCell="1" allowOverlap="1" wp14:anchorId="1D262E4E" wp14:editId="1E515771">
            <wp:simplePos x="0" y="0"/>
            <wp:positionH relativeFrom="column">
              <wp:posOffset>-499110</wp:posOffset>
            </wp:positionH>
            <wp:positionV relativeFrom="paragraph">
              <wp:posOffset>147320</wp:posOffset>
            </wp:positionV>
            <wp:extent cx="1439545" cy="1439545"/>
            <wp:effectExtent l="0" t="0" r="0" b="8255"/>
            <wp:wrapNone/>
            <wp:docPr id="419" name="Picture 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" name="Picture 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1B7B" w:rsidRPr="00300C30">
        <w:rPr>
          <w:lang w:val="cy-GB"/>
        </w:rPr>
        <w:t>Oes gennych chi d</w:t>
      </w:r>
      <w:r w:rsidR="009519C5" w:rsidRPr="00300C30">
        <w:rPr>
          <w:lang w:val="cy-GB"/>
        </w:rPr>
        <w:t>d</w:t>
      </w:r>
      <w:r w:rsidR="00BB1B7B" w:rsidRPr="00300C30">
        <w:rPr>
          <w:lang w:val="cy-GB"/>
        </w:rPr>
        <w:t>e</w:t>
      </w:r>
      <w:r w:rsidR="009519C5" w:rsidRPr="00300C30">
        <w:rPr>
          <w:lang w:val="cy-GB"/>
        </w:rPr>
        <w:t>iet arbennig</w:t>
      </w:r>
      <w:r w:rsidR="007F5B54" w:rsidRPr="00300C30">
        <w:rPr>
          <w:lang w:val="cy-GB"/>
        </w:rPr>
        <w:t>?</w:t>
      </w:r>
      <w:r w:rsidR="007C19EC" w:rsidRPr="00300C30">
        <w:rPr>
          <w:lang w:val="cy-GB"/>
        </w:rPr>
        <w:t xml:space="preserve">  </w:t>
      </w:r>
      <w:r w:rsidR="00BB1B7B" w:rsidRPr="00300C30">
        <w:rPr>
          <w:lang w:val="cy-GB"/>
        </w:rPr>
        <w:t>Mae hyn yn golygu p</w:t>
      </w:r>
      <w:r w:rsidR="009519C5" w:rsidRPr="00300C30">
        <w:rPr>
          <w:lang w:val="cy-GB"/>
        </w:rPr>
        <w:t>ethau fel bwy</w:t>
      </w:r>
      <w:r w:rsidR="00344088" w:rsidRPr="00300C30">
        <w:rPr>
          <w:lang w:val="cy-GB"/>
        </w:rPr>
        <w:t>d</w:t>
      </w:r>
      <w:r w:rsidR="009519C5" w:rsidRPr="00300C30">
        <w:rPr>
          <w:lang w:val="cy-GB"/>
        </w:rPr>
        <w:t xml:space="preserve">ydd </w:t>
      </w:r>
      <w:r w:rsidR="00BB1B7B" w:rsidRPr="00300C30">
        <w:rPr>
          <w:lang w:val="cy-GB"/>
        </w:rPr>
        <w:t xml:space="preserve">heb lawer o </w:t>
      </w:r>
      <w:r w:rsidR="009519C5" w:rsidRPr="00300C30">
        <w:rPr>
          <w:lang w:val="cy-GB"/>
        </w:rPr>
        <w:t>siwgr</w:t>
      </w:r>
      <w:r w:rsidR="00BB1B7B" w:rsidRPr="00300C30">
        <w:rPr>
          <w:lang w:val="cy-GB"/>
        </w:rPr>
        <w:t>, bwydydd heb lawer o</w:t>
      </w:r>
      <w:r w:rsidR="009519C5" w:rsidRPr="00300C30">
        <w:rPr>
          <w:lang w:val="cy-GB"/>
        </w:rPr>
        <w:t xml:space="preserve"> </w:t>
      </w:r>
      <w:r w:rsidR="00BB1B7B" w:rsidRPr="00300C30">
        <w:rPr>
          <w:lang w:val="cy-GB"/>
        </w:rPr>
        <w:t>f</w:t>
      </w:r>
      <w:r w:rsidR="009519C5" w:rsidRPr="00300C30">
        <w:rPr>
          <w:lang w:val="cy-GB"/>
        </w:rPr>
        <w:t>raster, neu os ydych chi’n l</w:t>
      </w:r>
      <w:r w:rsidR="00344088" w:rsidRPr="00300C30">
        <w:rPr>
          <w:lang w:val="cy-GB"/>
        </w:rPr>
        <w:t>l</w:t>
      </w:r>
      <w:r w:rsidR="009519C5" w:rsidRPr="00300C30">
        <w:rPr>
          <w:lang w:val="cy-GB"/>
        </w:rPr>
        <w:t xml:space="preserve">ysieuwr. 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7B2730" w:rsidRPr="00300C30" w14:paraId="488EB4C1" w14:textId="77777777" w:rsidTr="00890E3F">
        <w:trPr>
          <w:trHeight w:val="737"/>
        </w:trPr>
        <w:tc>
          <w:tcPr>
            <w:tcW w:w="2547" w:type="dxa"/>
            <w:vAlign w:val="center"/>
          </w:tcPr>
          <w:p w14:paraId="62D3381C" w14:textId="6598BE0B" w:rsidR="007B2730" w:rsidRPr="00300C30" w:rsidRDefault="009519C5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dw</w:t>
            </w:r>
          </w:p>
        </w:tc>
        <w:tc>
          <w:tcPr>
            <w:tcW w:w="4201" w:type="dxa"/>
            <w:vAlign w:val="center"/>
          </w:tcPr>
          <w:p w14:paraId="5C1C6655" w14:textId="13B64D9D" w:rsidR="007B2730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3CC4950" wp14:editId="2E292F40">
                      <wp:extent cx="360000" cy="360000"/>
                      <wp:effectExtent l="0" t="0" r="21590" b="21590"/>
                      <wp:docPr id="556" name="Rectangle 55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FF3285C" id="Rectangle 556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7B2730" w:rsidRPr="00300C30" w14:paraId="57193E96" w14:textId="77777777" w:rsidTr="00890E3F">
        <w:trPr>
          <w:trHeight w:val="737"/>
        </w:trPr>
        <w:tc>
          <w:tcPr>
            <w:tcW w:w="2547" w:type="dxa"/>
            <w:vAlign w:val="center"/>
          </w:tcPr>
          <w:p w14:paraId="25B91CD7" w14:textId="262BE941" w:rsidR="007B2730" w:rsidRPr="00300C30" w:rsidRDefault="007B2730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9519C5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49943DF2" w14:textId="7983E70E" w:rsidR="007B2730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443ECFC" wp14:editId="7D066E82">
                      <wp:extent cx="360000" cy="360000"/>
                      <wp:effectExtent l="0" t="0" r="21590" b="21590"/>
                      <wp:docPr id="557" name="Rectangle 55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5703325" id="Rectangle 557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7B2730" w:rsidRPr="00300C30" w14:paraId="3E873F45" w14:textId="77777777" w:rsidTr="00890E3F">
        <w:trPr>
          <w:trHeight w:val="737"/>
        </w:trPr>
        <w:tc>
          <w:tcPr>
            <w:tcW w:w="2547" w:type="dxa"/>
            <w:vAlign w:val="center"/>
          </w:tcPr>
          <w:p w14:paraId="7E82D9E1" w14:textId="45EFCDA3" w:rsidR="007B2730" w:rsidRPr="00300C30" w:rsidRDefault="009519C5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7CED8153" w14:textId="138AFD9D" w:rsidR="007B2730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630236F" wp14:editId="7ACA5D45">
                      <wp:extent cx="360000" cy="360000"/>
                      <wp:effectExtent l="0" t="0" r="21590" b="21590"/>
                      <wp:docPr id="558" name="Rectangle 55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FEE65ED" id="Rectangle 558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7B2730" w:rsidRPr="00300C30" w14:paraId="3AE11D96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22F839D3" w14:textId="77777777" w:rsidR="007B2730" w:rsidRPr="00300C30" w:rsidRDefault="007B2730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27CF1B36" w14:textId="77777777" w:rsidR="007B2730" w:rsidRPr="00300C30" w:rsidRDefault="007B2730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4F53AC00" w14:textId="77777777" w:rsidR="007B2730" w:rsidRPr="00300C30" w:rsidRDefault="007B2730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57FA5D7B" w14:textId="77777777" w:rsidR="007B2730" w:rsidRPr="00300C30" w:rsidRDefault="007B2730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5D567247" w14:textId="2E40AE68" w:rsidR="00693FC1" w:rsidRPr="00300C30" w:rsidRDefault="00A00911" w:rsidP="00A00911">
      <w:pPr>
        <w:spacing w:after="0"/>
        <w:ind w:left="0"/>
        <w:rPr>
          <w:lang w:val="cy-GB"/>
        </w:rPr>
      </w:pPr>
      <w:r w:rsidRPr="00300C30">
        <w:rPr>
          <w:noProof/>
          <w:lang w:val="cy-GB"/>
        </w:rPr>
        <w:lastRenderedPageBreak/>
        <w:drawing>
          <wp:anchor distT="0" distB="0" distL="114300" distR="114300" simplePos="0" relativeHeight="251658293" behindDoc="0" locked="0" layoutInCell="1" allowOverlap="1" wp14:anchorId="34DC6851" wp14:editId="7E6116B6">
            <wp:simplePos x="0" y="0"/>
            <wp:positionH relativeFrom="margin">
              <wp:posOffset>-325120</wp:posOffset>
            </wp:positionH>
            <wp:positionV relativeFrom="paragraph">
              <wp:posOffset>298450</wp:posOffset>
            </wp:positionV>
            <wp:extent cx="1440000" cy="2347826"/>
            <wp:effectExtent l="0" t="0" r="0" b="0"/>
            <wp:wrapNone/>
            <wp:docPr id="420" name="Picture 4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" name="Picture 4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334" r="18333"/>
                    <a:stretch/>
                  </pic:blipFill>
                  <pic:spPr bwMode="auto">
                    <a:xfrm>
                      <a:off x="0" y="0"/>
                      <a:ext cx="1440000" cy="23478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A0B20C" w14:textId="2B653355" w:rsidR="009519C5" w:rsidRPr="00300C30" w:rsidRDefault="009519C5" w:rsidP="009519C5">
      <w:pPr>
        <w:rPr>
          <w:lang w:val="cy-GB"/>
        </w:rPr>
      </w:pPr>
      <w:r w:rsidRPr="00300C30">
        <w:rPr>
          <w:lang w:val="cy-GB"/>
        </w:rPr>
        <w:t>Ydych chi’n gwneud ymarfer corff</w:t>
      </w:r>
      <w:r w:rsidR="007E7E0D" w:rsidRPr="00300C30">
        <w:rPr>
          <w:lang w:val="cy-GB"/>
        </w:rPr>
        <w:t>?</w:t>
      </w:r>
      <w:r w:rsidR="00743115" w:rsidRPr="00300C30">
        <w:rPr>
          <w:lang w:val="cy-GB"/>
        </w:rPr>
        <w:t xml:space="preserve">  </w:t>
      </w:r>
      <w:r w:rsidR="00BB1B7B" w:rsidRPr="00300C30">
        <w:rPr>
          <w:lang w:val="cy-GB"/>
        </w:rPr>
        <w:t>Mae</w:t>
      </w:r>
      <w:r w:rsidRPr="00300C30">
        <w:rPr>
          <w:lang w:val="cy-GB"/>
        </w:rPr>
        <w:t xml:space="preserve"> hyn </w:t>
      </w:r>
      <w:r w:rsidR="00BB1B7B" w:rsidRPr="00300C30">
        <w:rPr>
          <w:lang w:val="cy-GB"/>
        </w:rPr>
        <w:t>yn golygu m</w:t>
      </w:r>
      <w:r w:rsidRPr="00300C30">
        <w:rPr>
          <w:lang w:val="cy-GB"/>
        </w:rPr>
        <w:t xml:space="preserve">ynd am dro, </w:t>
      </w:r>
      <w:r w:rsidR="00BB1B7B" w:rsidRPr="00300C30">
        <w:rPr>
          <w:lang w:val="cy-GB"/>
        </w:rPr>
        <w:t>m</w:t>
      </w:r>
      <w:r w:rsidRPr="00300C30">
        <w:rPr>
          <w:lang w:val="cy-GB"/>
        </w:rPr>
        <w:t>ynychu dosbarthiadau ymarfer, nofio neu gerdded y ci.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7B2730" w:rsidRPr="00300C30" w14:paraId="5C355BD9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10AD97E4" w14:textId="6F691528" w:rsidR="007B2730" w:rsidRPr="00300C30" w:rsidRDefault="007B2730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9519C5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6EA8C909" w14:textId="0B12ECF8" w:rsidR="007B2730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7019AED9" wp14:editId="1BA04D79">
                      <wp:extent cx="360000" cy="360000"/>
                      <wp:effectExtent l="0" t="0" r="21590" b="21590"/>
                      <wp:docPr id="559" name="Rectangle 55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57922FC" id="Rectangle 559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7B2730" w:rsidRPr="00300C30" w14:paraId="6B52A4DD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06117E29" w14:textId="35EEBC67" w:rsidR="007B2730" w:rsidRPr="00300C30" w:rsidRDefault="007B2730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9519C5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682194B4" w14:textId="3D1D3301" w:rsidR="007B2730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243A821C" wp14:editId="6FC8CFDB">
                      <wp:extent cx="360000" cy="360000"/>
                      <wp:effectExtent l="0" t="0" r="21590" b="21590"/>
                      <wp:docPr id="560" name="Rectangle 56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4081316" id="Rectangle 560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7B2730" w:rsidRPr="00300C30" w14:paraId="36D24CA8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5C8BAC91" w14:textId="11BD9C98" w:rsidR="007B2730" w:rsidRPr="00300C30" w:rsidRDefault="009519C5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7568214C" w14:textId="2F49F466" w:rsidR="007B2730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4331C206" wp14:editId="05DAE78B">
                      <wp:extent cx="360000" cy="360000"/>
                      <wp:effectExtent l="0" t="0" r="21590" b="21590"/>
                      <wp:docPr id="561" name="Rectangle 56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C7ACE03" id="Rectangle 561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7B2730" w:rsidRPr="00300C30" w14:paraId="3EDB0978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189F5AA9" w14:textId="77777777" w:rsidR="007B2730" w:rsidRPr="00300C30" w:rsidRDefault="007B2730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3465B679" w14:textId="77777777" w:rsidR="007B2730" w:rsidRPr="00300C30" w:rsidRDefault="007B2730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3D1618D3" w14:textId="77777777" w:rsidR="007B2730" w:rsidRPr="00300C30" w:rsidRDefault="007B2730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13C31A77" w14:textId="77777777" w:rsidR="007B2730" w:rsidRPr="00300C30" w:rsidRDefault="007B2730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1A4A6C3F" w14:textId="77777777" w:rsidR="00693FC1" w:rsidRPr="00300C30" w:rsidRDefault="00693FC1" w:rsidP="00531CCA">
      <w:pPr>
        <w:rPr>
          <w:lang w:val="cy-GB"/>
        </w:rPr>
      </w:pPr>
    </w:p>
    <w:p w14:paraId="4FB6C316" w14:textId="586AF51E" w:rsidR="00743115" w:rsidRPr="00300C30" w:rsidRDefault="0085578A" w:rsidP="00531CCA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8294" behindDoc="0" locked="0" layoutInCell="1" allowOverlap="1" wp14:anchorId="499BC05B" wp14:editId="34AF5BCF">
            <wp:simplePos x="0" y="0"/>
            <wp:positionH relativeFrom="margin">
              <wp:posOffset>-441960</wp:posOffset>
            </wp:positionH>
            <wp:positionV relativeFrom="paragraph">
              <wp:posOffset>260350</wp:posOffset>
            </wp:positionV>
            <wp:extent cx="1440000" cy="2226804"/>
            <wp:effectExtent l="0" t="0" r="0" b="2540"/>
            <wp:wrapNone/>
            <wp:docPr id="421" name="Picture 421" descr="A picture containing person, dark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" name="Picture 421" descr="A picture containing person, dark&#10;&#10;Description automatically generated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500" r="16833"/>
                    <a:stretch/>
                  </pic:blipFill>
                  <pic:spPr bwMode="auto">
                    <a:xfrm>
                      <a:off x="0" y="0"/>
                      <a:ext cx="1440000" cy="22268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858E7B" w14:textId="1CE1FDBA" w:rsidR="00743115" w:rsidRPr="00300C30" w:rsidRDefault="009519C5" w:rsidP="00531CCA">
      <w:pPr>
        <w:rPr>
          <w:lang w:val="cy-GB"/>
        </w:rPr>
      </w:pPr>
      <w:r w:rsidRPr="00300C30">
        <w:rPr>
          <w:lang w:val="cy-GB"/>
        </w:rPr>
        <w:t>Faint o ymarfer corff ydych chi’n ei wneud</w:t>
      </w:r>
      <w:r w:rsidR="00743115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8"/>
      </w:tblGrid>
      <w:tr w:rsidR="005E2388" w:rsidRPr="00300C30" w14:paraId="30576ABA" w14:textId="77777777" w:rsidTr="006E0EB2">
        <w:trPr>
          <w:trHeight w:val="1077"/>
        </w:trPr>
        <w:tc>
          <w:tcPr>
            <w:tcW w:w="6748" w:type="dxa"/>
            <w:shd w:val="clear" w:color="auto" w:fill="C6D9F1" w:themeFill="text2" w:themeFillTint="33"/>
            <w:vAlign w:val="center"/>
          </w:tcPr>
          <w:p w14:paraId="6E4CF821" w14:textId="23EABEFD" w:rsidR="005E2388" w:rsidRPr="00300C30" w:rsidRDefault="005E2388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19D8046C" w14:textId="77777777" w:rsidR="005E2388" w:rsidRPr="00300C30" w:rsidRDefault="005E2388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0F2E7595" w14:textId="77777777" w:rsidR="005E2388" w:rsidRPr="00300C30" w:rsidRDefault="005E2388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0461A083" w14:textId="77777777" w:rsidR="005E2388" w:rsidRPr="00300C30" w:rsidRDefault="005E2388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3557B9AB" w14:textId="5E3AEC4E" w:rsidR="00743115" w:rsidRPr="00300C30" w:rsidRDefault="00743115" w:rsidP="00531CCA">
      <w:pPr>
        <w:rPr>
          <w:lang w:val="cy-GB"/>
        </w:rPr>
      </w:pPr>
    </w:p>
    <w:p w14:paraId="0B794668" w14:textId="77777777" w:rsidR="0056560A" w:rsidRPr="00300C30" w:rsidRDefault="0056560A">
      <w:pPr>
        <w:ind w:left="0"/>
        <w:rPr>
          <w:lang w:val="cy-GB"/>
        </w:rPr>
      </w:pPr>
      <w:r w:rsidRPr="00300C30">
        <w:rPr>
          <w:lang w:val="cy-GB"/>
        </w:rPr>
        <w:br w:type="page"/>
      </w:r>
    </w:p>
    <w:p w14:paraId="56866ADB" w14:textId="77C89A73" w:rsidR="00743115" w:rsidRPr="00300C30" w:rsidRDefault="00AE1EC6" w:rsidP="00531CCA">
      <w:pPr>
        <w:rPr>
          <w:lang w:val="cy-GB"/>
        </w:rPr>
      </w:pPr>
      <w:r w:rsidRPr="00300C30">
        <w:rPr>
          <w:rFonts w:ascii="Comic Sans MS" w:hAnsi="Comic Sans MS" w:cstheme="minorHAnsi"/>
          <w:noProof/>
          <w:szCs w:val="32"/>
          <w:lang w:val="cy-GB" w:eastAsia="en-GB"/>
        </w:rPr>
        <w:lastRenderedPageBreak/>
        <w:drawing>
          <wp:anchor distT="0" distB="0" distL="114300" distR="114300" simplePos="0" relativeHeight="251658302" behindDoc="0" locked="0" layoutInCell="1" allowOverlap="1" wp14:anchorId="09830393" wp14:editId="1D480AF8">
            <wp:simplePos x="0" y="0"/>
            <wp:positionH relativeFrom="margin">
              <wp:posOffset>-655320</wp:posOffset>
            </wp:positionH>
            <wp:positionV relativeFrom="paragraph">
              <wp:posOffset>-6985</wp:posOffset>
            </wp:positionV>
            <wp:extent cx="2343150" cy="2343150"/>
            <wp:effectExtent l="0" t="0" r="0" b="0"/>
            <wp:wrapNone/>
            <wp:docPr id="20" name="Picture 20" descr="C:\Users\BE122574\OneDrive - NHS Wales\Pictures\Saved Pictures\GP Weigh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BE122574\OneDrive - NHS Wales\Pictures\Saved Pictures\GP Weight.png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343150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19C5" w:rsidRPr="00300C30">
        <w:rPr>
          <w:lang w:val="cy-GB"/>
        </w:rPr>
        <w:t>Ydych chi’n pwyso eich hun, neu yn cael eich pwyso</w:t>
      </w:r>
      <w:r w:rsidR="00743115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175F0A" w:rsidRPr="00300C30" w14:paraId="21120AE9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66809C84" w14:textId="3943A734" w:rsidR="00175F0A" w:rsidRPr="00300C30" w:rsidRDefault="00175F0A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9519C5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6F015475" w14:textId="52F1E9E6" w:rsidR="00175F0A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25A70AA0" wp14:editId="07E9E639">
                      <wp:extent cx="360000" cy="360000"/>
                      <wp:effectExtent l="0" t="0" r="21590" b="21590"/>
                      <wp:docPr id="562" name="Rectangle 56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5FDD6F6" id="Rectangle 562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75F0A" w:rsidRPr="00300C30" w14:paraId="29C2C829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4C39509B" w14:textId="1D4A3A24" w:rsidR="00175F0A" w:rsidRPr="00300C30" w:rsidRDefault="00175F0A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9519C5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4DD61A7B" w14:textId="31510347" w:rsidR="00175F0A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4FAED1D0" wp14:editId="3331DD44">
                      <wp:extent cx="360000" cy="360000"/>
                      <wp:effectExtent l="0" t="0" r="21590" b="21590"/>
                      <wp:docPr id="563" name="Rectangle 56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2AFDAA7" id="Rectangle 563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75F0A" w:rsidRPr="00300C30" w14:paraId="2566951F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085A0D1" w14:textId="09B68664" w:rsidR="00175F0A" w:rsidRPr="00300C30" w:rsidRDefault="009519C5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11773630" w14:textId="69221ECB" w:rsidR="00175F0A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D045099" wp14:editId="1B025B43">
                      <wp:extent cx="360000" cy="360000"/>
                      <wp:effectExtent l="0" t="0" r="21590" b="21590"/>
                      <wp:docPr id="564" name="Rectangle 56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DE6CB8A" id="Rectangle 564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75F0A" w:rsidRPr="00300C30" w14:paraId="27C2BB72" w14:textId="77777777" w:rsidTr="006E0EB2">
        <w:trPr>
          <w:trHeight w:val="454"/>
        </w:trPr>
        <w:tc>
          <w:tcPr>
            <w:tcW w:w="2547" w:type="dxa"/>
            <w:vAlign w:val="center"/>
          </w:tcPr>
          <w:p w14:paraId="6B739D40" w14:textId="77777777" w:rsidR="00175F0A" w:rsidRPr="00300C30" w:rsidRDefault="00175F0A" w:rsidP="006E0EB2">
            <w:pPr>
              <w:ind w:left="0"/>
              <w:rPr>
                <w:sz w:val="16"/>
                <w:szCs w:val="6"/>
                <w:lang w:val="cy-GB"/>
              </w:rPr>
            </w:pPr>
          </w:p>
        </w:tc>
        <w:tc>
          <w:tcPr>
            <w:tcW w:w="4201" w:type="dxa"/>
            <w:vAlign w:val="center"/>
          </w:tcPr>
          <w:p w14:paraId="4D649C08" w14:textId="77777777" w:rsidR="00175F0A" w:rsidRPr="00300C30" w:rsidRDefault="00175F0A" w:rsidP="006E0EB2">
            <w:pPr>
              <w:ind w:left="0"/>
              <w:rPr>
                <w:noProof/>
                <w:sz w:val="16"/>
                <w:szCs w:val="6"/>
                <w:lang w:val="cy-GB"/>
              </w:rPr>
            </w:pPr>
          </w:p>
        </w:tc>
      </w:tr>
      <w:tr w:rsidR="00175F0A" w:rsidRPr="00300C30" w14:paraId="59C7145A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749DC466" w14:textId="2C329AE2" w:rsidR="00175F0A" w:rsidRPr="00300C30" w:rsidRDefault="00175F0A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638481E7" w14:textId="77777777" w:rsidR="00175F0A" w:rsidRPr="00300C30" w:rsidRDefault="00175F0A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6D7856B4" w14:textId="77777777" w:rsidR="00175F0A" w:rsidRPr="00300C30" w:rsidRDefault="00175F0A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3CA324C9" w14:textId="77777777" w:rsidR="00175F0A" w:rsidRPr="00300C30" w:rsidRDefault="00175F0A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6968B643" w14:textId="77777777" w:rsidR="00693FC1" w:rsidRPr="00300C30" w:rsidRDefault="00693FC1" w:rsidP="00531CCA">
      <w:pPr>
        <w:rPr>
          <w:lang w:val="cy-GB"/>
        </w:rPr>
      </w:pPr>
    </w:p>
    <w:p w14:paraId="77D93E90" w14:textId="34277964" w:rsidR="00175F0A" w:rsidRPr="00300C30" w:rsidRDefault="00995F53" w:rsidP="00531CCA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8295" behindDoc="0" locked="0" layoutInCell="1" allowOverlap="1" wp14:anchorId="0C1CAD3A" wp14:editId="4473DFD9">
            <wp:simplePos x="0" y="0"/>
            <wp:positionH relativeFrom="column">
              <wp:posOffset>-390525</wp:posOffset>
            </wp:positionH>
            <wp:positionV relativeFrom="paragraph">
              <wp:posOffset>273050</wp:posOffset>
            </wp:positionV>
            <wp:extent cx="1584000" cy="1584000"/>
            <wp:effectExtent l="0" t="0" r="0" b="0"/>
            <wp:wrapNone/>
            <wp:docPr id="423" name="Picture 423" descr="A picture containing emp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" name="Picture 423" descr="A picture containing empty&#10;&#10;Description automatically generated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4000" cy="158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57DCB7" w14:textId="4E9E1BB8" w:rsidR="00ED26F8" w:rsidRPr="00300C30" w:rsidRDefault="009519C5" w:rsidP="00531CCA">
      <w:pPr>
        <w:rPr>
          <w:lang w:val="cy-GB"/>
        </w:rPr>
      </w:pPr>
      <w:r w:rsidRPr="00300C30">
        <w:rPr>
          <w:lang w:val="cy-GB"/>
        </w:rPr>
        <w:t>Ydych chi’n ysmygu</w:t>
      </w:r>
      <w:r w:rsidR="00ED26F8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175F0A" w:rsidRPr="00300C30" w14:paraId="2DF0C69E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64421BA3" w14:textId="1C482082" w:rsidR="00175F0A" w:rsidRPr="00300C30" w:rsidRDefault="00175F0A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9519C5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572B29D5" w14:textId="6A95E396" w:rsidR="00175F0A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348F452" wp14:editId="2C5F5EC0">
                      <wp:extent cx="360000" cy="360000"/>
                      <wp:effectExtent l="0" t="0" r="21590" b="21590"/>
                      <wp:docPr id="565" name="Rectangle 56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5159037" id="Rectangle 565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75F0A" w:rsidRPr="00300C30" w14:paraId="0EFF0B8C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09006701" w14:textId="1E667538" w:rsidR="00175F0A" w:rsidRPr="00300C30" w:rsidRDefault="00175F0A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9519C5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6F7C4F67" w14:textId="28599485" w:rsidR="00175F0A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FA3880A" wp14:editId="61C2BA33">
                      <wp:extent cx="360000" cy="360000"/>
                      <wp:effectExtent l="0" t="0" r="21590" b="21590"/>
                      <wp:docPr id="566" name="Rectangle 56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A2A9407" id="Rectangle 566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75F0A" w:rsidRPr="00300C30" w14:paraId="67B80C24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696AA757" w14:textId="6BB67667" w:rsidR="00175F0A" w:rsidRPr="00300C30" w:rsidRDefault="009519C5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3BA29843" w14:textId="4FE9B62E" w:rsidR="00175F0A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3FEEFA8" wp14:editId="066E1730">
                      <wp:extent cx="360000" cy="360000"/>
                      <wp:effectExtent l="0" t="0" r="21590" b="21590"/>
                      <wp:docPr id="567" name="Rectangle 56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1B869E5" id="Rectangle 567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75F0A" w:rsidRPr="00300C30" w14:paraId="0E32E35C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4345C970" w14:textId="77777777" w:rsidR="00175F0A" w:rsidRPr="00300C30" w:rsidRDefault="00175F0A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674DA55A" w14:textId="77777777" w:rsidR="00175F0A" w:rsidRPr="00300C30" w:rsidRDefault="00175F0A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28CD5B78" w14:textId="77777777" w:rsidR="00175F0A" w:rsidRPr="00300C30" w:rsidRDefault="00175F0A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693AC20A" w14:textId="77777777" w:rsidR="00175F0A" w:rsidRPr="00300C30" w:rsidRDefault="00175F0A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42B17ED2" w14:textId="60F98670" w:rsidR="00ED26F8" w:rsidRPr="00300C30" w:rsidRDefault="00ED26F8" w:rsidP="00531CCA">
      <w:pPr>
        <w:rPr>
          <w:lang w:val="cy-GB"/>
        </w:rPr>
      </w:pPr>
    </w:p>
    <w:p w14:paraId="467DF254" w14:textId="77777777" w:rsidR="006D26A6" w:rsidRPr="00300C30" w:rsidRDefault="006D26A6">
      <w:pPr>
        <w:ind w:left="0"/>
        <w:rPr>
          <w:lang w:val="cy-GB"/>
        </w:rPr>
      </w:pPr>
      <w:r w:rsidRPr="00300C30">
        <w:rPr>
          <w:lang w:val="cy-GB"/>
        </w:rPr>
        <w:br w:type="page"/>
      </w:r>
    </w:p>
    <w:p w14:paraId="4FC287F3" w14:textId="1C15D693" w:rsidR="0009330C" w:rsidRPr="00300C30" w:rsidRDefault="006D26A6" w:rsidP="0009330C">
      <w:pPr>
        <w:rPr>
          <w:lang w:val="cy-GB"/>
        </w:rPr>
      </w:pPr>
      <w:r w:rsidRPr="00300C30">
        <w:rPr>
          <w:noProof/>
          <w:lang w:val="cy-GB"/>
        </w:rPr>
        <w:lastRenderedPageBreak/>
        <w:drawing>
          <wp:anchor distT="0" distB="0" distL="114300" distR="114300" simplePos="0" relativeHeight="251658304" behindDoc="0" locked="0" layoutInCell="1" allowOverlap="1" wp14:anchorId="72414C90" wp14:editId="487C4C0D">
            <wp:simplePos x="0" y="0"/>
            <wp:positionH relativeFrom="column">
              <wp:posOffset>352425</wp:posOffset>
            </wp:positionH>
            <wp:positionV relativeFrom="paragraph">
              <wp:posOffset>-540385</wp:posOffset>
            </wp:positionV>
            <wp:extent cx="1080000" cy="2070288"/>
            <wp:effectExtent l="0" t="0" r="0" b="6350"/>
            <wp:wrapNone/>
            <wp:docPr id="437" name="Picture 4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" name="Picture 4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834"/>
                    <a:stretch/>
                  </pic:blipFill>
                  <pic:spPr bwMode="auto">
                    <a:xfrm>
                      <a:off x="0" y="0"/>
                      <a:ext cx="1080000" cy="20702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00C30">
        <w:rPr>
          <w:rFonts w:ascii="Comic Sans MS" w:hAnsi="Comic Sans MS" w:cstheme="minorHAnsi"/>
          <w:noProof/>
          <w:szCs w:val="32"/>
          <w:lang w:val="cy-GB" w:eastAsia="en-GB"/>
        </w:rPr>
        <w:drawing>
          <wp:anchor distT="0" distB="0" distL="114300" distR="114300" simplePos="0" relativeHeight="251658303" behindDoc="0" locked="0" layoutInCell="1" allowOverlap="1" wp14:anchorId="1B20B6C5" wp14:editId="637E70BA">
            <wp:simplePos x="0" y="0"/>
            <wp:positionH relativeFrom="margin">
              <wp:posOffset>-581025</wp:posOffset>
            </wp:positionH>
            <wp:positionV relativeFrom="paragraph">
              <wp:posOffset>40640</wp:posOffset>
            </wp:positionV>
            <wp:extent cx="1247775" cy="1247775"/>
            <wp:effectExtent l="0" t="0" r="0" b="9525"/>
            <wp:wrapNone/>
            <wp:docPr id="436" name="Picture 436" descr="C:\Users\BE122574\OneDrive - NHS Wales\Pictures\Saved Pictures\Be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BE122574\OneDrive - NHS Wales\Pictures\Saved Pictures\Beer.png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19C5" w:rsidRPr="00300C30">
        <w:rPr>
          <w:lang w:val="cy-GB"/>
        </w:rPr>
        <w:t>Ydych chi’n yfed</w:t>
      </w:r>
      <w:r w:rsidR="0009330C" w:rsidRPr="00300C30">
        <w:rPr>
          <w:lang w:val="cy-GB"/>
        </w:rPr>
        <w:t xml:space="preserve"> alcohol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09330C" w:rsidRPr="00300C30" w14:paraId="206513C1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74E6679D" w14:textId="4D46DB47" w:rsidR="0009330C" w:rsidRPr="00300C30" w:rsidRDefault="0009330C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9519C5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4621F948" w14:textId="2BF06AD6" w:rsidR="0009330C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413F6C15" wp14:editId="04B77FE4">
                      <wp:extent cx="360000" cy="360000"/>
                      <wp:effectExtent l="0" t="0" r="21590" b="21590"/>
                      <wp:docPr id="568" name="Rectangle 56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6E843C1" id="Rectangle 568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09330C" w:rsidRPr="00300C30" w14:paraId="1AFD0264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60B3895C" w14:textId="6028A4E9" w:rsidR="0009330C" w:rsidRPr="00300C30" w:rsidRDefault="0009330C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9519C5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62A97BBE" w14:textId="01D699D2" w:rsidR="0009330C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20D7C8B6" wp14:editId="0EB20C06">
                      <wp:extent cx="360000" cy="360000"/>
                      <wp:effectExtent l="0" t="0" r="21590" b="21590"/>
                      <wp:docPr id="569" name="Rectangle 56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1BA5B9E" id="Rectangle 569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09330C" w:rsidRPr="00300C30" w14:paraId="02D01E57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77516C0C" w14:textId="7AEF8590" w:rsidR="0009330C" w:rsidRPr="00300C30" w:rsidRDefault="009519C5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09AB11A2" w14:textId="6EBD3CCA" w:rsidR="0009330C" w:rsidRPr="00300C30" w:rsidRDefault="00890E3F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6CD1F20A" wp14:editId="5F83EC83">
                      <wp:extent cx="360000" cy="360000"/>
                      <wp:effectExtent l="0" t="0" r="21590" b="21590"/>
                      <wp:docPr id="570" name="Rectangle 57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7C7B2C4" id="Rectangle 570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09330C" w:rsidRPr="00300C30" w14:paraId="2F4DD4B4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08A45E51" w14:textId="77777777" w:rsidR="0009330C" w:rsidRPr="00300C30" w:rsidRDefault="0009330C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24C2F735" w14:textId="77777777" w:rsidR="0009330C" w:rsidRPr="00300C30" w:rsidRDefault="0009330C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6692856B" w14:textId="77777777" w:rsidR="0009330C" w:rsidRPr="00300C30" w:rsidRDefault="0009330C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1E15398F" w14:textId="77777777" w:rsidR="0009330C" w:rsidRPr="00300C30" w:rsidRDefault="0009330C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57E5C83E" w14:textId="7125065F" w:rsidR="0009330C" w:rsidRPr="00300C30" w:rsidRDefault="0009330C" w:rsidP="0009330C">
      <w:pPr>
        <w:rPr>
          <w:lang w:val="cy-GB"/>
        </w:rPr>
      </w:pPr>
    </w:p>
    <w:p w14:paraId="34726924" w14:textId="77777777" w:rsidR="00693FC1" w:rsidRPr="00300C30" w:rsidRDefault="00693FC1" w:rsidP="0009330C">
      <w:pPr>
        <w:rPr>
          <w:lang w:val="cy-GB"/>
        </w:rPr>
      </w:pPr>
    </w:p>
    <w:p w14:paraId="749D3F7B" w14:textId="56961D8F" w:rsidR="00ED26F8" w:rsidRPr="00300C30" w:rsidRDefault="00E8781E" w:rsidP="00531CCA">
      <w:pPr>
        <w:rPr>
          <w:lang w:val="cy-GB"/>
        </w:rPr>
      </w:pPr>
      <w:r w:rsidRPr="00300C30">
        <w:rPr>
          <w:noProof/>
          <w:sz w:val="16"/>
          <w:szCs w:val="6"/>
          <w:lang w:val="cy-GB"/>
        </w:rPr>
        <w:drawing>
          <wp:anchor distT="0" distB="0" distL="114300" distR="114300" simplePos="0" relativeHeight="251658298" behindDoc="0" locked="0" layoutInCell="1" allowOverlap="1" wp14:anchorId="4CA6BF5B" wp14:editId="63154F7B">
            <wp:simplePos x="0" y="0"/>
            <wp:positionH relativeFrom="column">
              <wp:posOffset>247650</wp:posOffset>
            </wp:positionH>
            <wp:positionV relativeFrom="paragraph">
              <wp:posOffset>1307465</wp:posOffset>
            </wp:positionV>
            <wp:extent cx="1080000" cy="1080000"/>
            <wp:effectExtent l="0" t="0" r="0" b="0"/>
            <wp:wrapNone/>
            <wp:docPr id="426" name="Picture 426" descr="A close-up of a swor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" name="Picture 426" descr="A close-up of a sword&#10;&#10;Description automatically generated with medium confidence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7135757">
                      <a:off x="0" y="0"/>
                      <a:ext cx="108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00C30">
        <w:rPr>
          <w:noProof/>
          <w:lang w:val="cy-GB"/>
        </w:rPr>
        <w:drawing>
          <wp:anchor distT="0" distB="0" distL="114300" distR="114300" simplePos="0" relativeHeight="251658296" behindDoc="0" locked="0" layoutInCell="1" allowOverlap="1" wp14:anchorId="1DDF7417" wp14:editId="4396FF1F">
            <wp:simplePos x="0" y="0"/>
            <wp:positionH relativeFrom="column">
              <wp:posOffset>-278765</wp:posOffset>
            </wp:positionH>
            <wp:positionV relativeFrom="paragraph">
              <wp:posOffset>1297939</wp:posOffset>
            </wp:positionV>
            <wp:extent cx="719455" cy="719455"/>
            <wp:effectExtent l="19050" t="76200" r="23495" b="80645"/>
            <wp:wrapNone/>
            <wp:docPr id="425" name="Picture 4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" name="Picture 4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589607">
                      <a:off x="0" y="0"/>
                      <a:ext cx="719455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00C30">
        <w:rPr>
          <w:noProof/>
          <w:lang w:val="cy-GB"/>
        </w:rPr>
        <w:drawing>
          <wp:anchor distT="0" distB="0" distL="114300" distR="114300" simplePos="0" relativeHeight="251658297" behindDoc="0" locked="0" layoutInCell="1" allowOverlap="1" wp14:anchorId="2469FD0F" wp14:editId="12C60F26">
            <wp:simplePos x="0" y="0"/>
            <wp:positionH relativeFrom="column">
              <wp:posOffset>-219076</wp:posOffset>
            </wp:positionH>
            <wp:positionV relativeFrom="paragraph">
              <wp:posOffset>12064</wp:posOffset>
            </wp:positionV>
            <wp:extent cx="1343025" cy="1343025"/>
            <wp:effectExtent l="0" t="0" r="0" b="0"/>
            <wp:wrapNone/>
            <wp:docPr id="424" name="Picture 4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" name="Picture 4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19C5" w:rsidRPr="00300C30">
        <w:rPr>
          <w:lang w:val="cy-GB"/>
        </w:rPr>
        <w:t>Ydych chi’n cymryd cyffuriau</w:t>
      </w:r>
      <w:r w:rsidR="00ED26F8" w:rsidRPr="00300C30">
        <w:rPr>
          <w:lang w:val="cy-GB"/>
        </w:rPr>
        <w:t xml:space="preserve">? </w:t>
      </w:r>
      <w:r w:rsidR="00BB1B7B" w:rsidRPr="00300C30">
        <w:rPr>
          <w:lang w:val="cy-GB"/>
        </w:rPr>
        <w:t>Mae</w:t>
      </w:r>
      <w:r w:rsidR="009519C5" w:rsidRPr="00300C30">
        <w:rPr>
          <w:lang w:val="cy-GB"/>
        </w:rPr>
        <w:t xml:space="preserve"> hyn </w:t>
      </w:r>
      <w:r w:rsidR="00BB1B7B" w:rsidRPr="00300C30">
        <w:rPr>
          <w:lang w:val="cy-GB"/>
        </w:rPr>
        <w:t>yn golygu p</w:t>
      </w:r>
      <w:r w:rsidR="009519C5" w:rsidRPr="00300C30">
        <w:rPr>
          <w:lang w:val="cy-GB"/>
        </w:rPr>
        <w:t>ethau megis</w:t>
      </w:r>
      <w:r w:rsidR="00ED26F8" w:rsidRPr="00300C30">
        <w:rPr>
          <w:lang w:val="cy-GB"/>
        </w:rPr>
        <w:t xml:space="preserve"> </w:t>
      </w:r>
      <w:r w:rsidR="00064CF4" w:rsidRPr="00300C30">
        <w:rPr>
          <w:lang w:val="cy-GB"/>
        </w:rPr>
        <w:t>canabis</w:t>
      </w:r>
      <w:r w:rsidR="00AC577C" w:rsidRPr="00300C30">
        <w:rPr>
          <w:lang w:val="cy-GB"/>
        </w:rPr>
        <w:t>, ecstas</w:t>
      </w:r>
      <w:r w:rsidR="009519C5" w:rsidRPr="00300C30">
        <w:rPr>
          <w:lang w:val="cy-GB"/>
        </w:rPr>
        <w:t>i</w:t>
      </w:r>
      <w:r w:rsidR="009D0855" w:rsidRPr="00300C30">
        <w:rPr>
          <w:lang w:val="cy-GB"/>
        </w:rPr>
        <w:t xml:space="preserve">, </w:t>
      </w:r>
      <w:r w:rsidR="00ED5480" w:rsidRPr="00300C30">
        <w:rPr>
          <w:lang w:val="cy-GB"/>
        </w:rPr>
        <w:t>heroin</w:t>
      </w:r>
      <w:r w:rsidR="009519C5" w:rsidRPr="00300C30">
        <w:rPr>
          <w:lang w:val="cy-GB"/>
        </w:rPr>
        <w:t xml:space="preserve"> neu</w:t>
      </w:r>
      <w:r w:rsidR="00AC577C" w:rsidRPr="00300C30">
        <w:rPr>
          <w:lang w:val="cy-GB"/>
        </w:rPr>
        <w:t xml:space="preserve"> </w:t>
      </w:r>
      <w:r w:rsidR="00BB1B7B" w:rsidRPr="00300C30">
        <w:rPr>
          <w:lang w:val="cy-GB"/>
        </w:rPr>
        <w:t>gocên</w:t>
      </w:r>
      <w:r w:rsidR="00064CF4" w:rsidRPr="00300C30">
        <w:rPr>
          <w:lang w:val="cy-GB"/>
        </w:rPr>
        <w:t xml:space="preserve">. </w:t>
      </w:r>
      <w:r w:rsidR="00EB120C" w:rsidRPr="00300C30">
        <w:rPr>
          <w:lang w:val="cy-GB"/>
        </w:rPr>
        <w:t>Dydy hyn ddim yn cynnwys</w:t>
      </w:r>
      <w:r w:rsidR="00064CF4" w:rsidRPr="00300C30">
        <w:rPr>
          <w:lang w:val="cy-GB"/>
        </w:rPr>
        <w:t xml:space="preserve"> as</w:t>
      </w:r>
      <w:r w:rsidR="00344088" w:rsidRPr="00300C30">
        <w:rPr>
          <w:lang w:val="cy-GB"/>
        </w:rPr>
        <w:t>b</w:t>
      </w:r>
      <w:r w:rsidR="00064CF4" w:rsidRPr="00300C30">
        <w:rPr>
          <w:lang w:val="cy-GB"/>
        </w:rPr>
        <w:t xml:space="preserve">irin, </w:t>
      </w:r>
      <w:r w:rsidR="009D0855" w:rsidRPr="00300C30">
        <w:rPr>
          <w:lang w:val="cy-GB"/>
        </w:rPr>
        <w:t>para</w:t>
      </w:r>
      <w:r w:rsidR="00BB1B7B" w:rsidRPr="00300C30">
        <w:rPr>
          <w:lang w:val="cy-GB"/>
        </w:rPr>
        <w:t>s</w:t>
      </w:r>
      <w:r w:rsidR="009D0855" w:rsidRPr="00300C30">
        <w:rPr>
          <w:lang w:val="cy-GB"/>
        </w:rPr>
        <w:t>etamol,</w:t>
      </w:r>
      <w:r w:rsidR="00064CF4" w:rsidRPr="00300C30">
        <w:rPr>
          <w:lang w:val="cy-GB"/>
        </w:rPr>
        <w:t xml:space="preserve"> </w:t>
      </w:r>
      <w:r w:rsidR="00EB120C" w:rsidRPr="00300C30">
        <w:rPr>
          <w:lang w:val="cy-GB"/>
        </w:rPr>
        <w:t>neu ddyfais anadlu</w:t>
      </w:r>
      <w:r w:rsidR="00064CF4" w:rsidRPr="00300C30">
        <w:rPr>
          <w:lang w:val="cy-GB"/>
        </w:rPr>
        <w:t>.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175F0A" w:rsidRPr="00300C30" w14:paraId="1E77C39F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79D91107" w14:textId="71EE66B6" w:rsidR="00175F0A" w:rsidRPr="00300C30" w:rsidRDefault="00175F0A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EB120C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176F28AA" w14:textId="1591D326" w:rsidR="00175F0A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65E199F" wp14:editId="533FD1D6">
                      <wp:extent cx="360000" cy="360000"/>
                      <wp:effectExtent l="0" t="0" r="21590" b="21590"/>
                      <wp:docPr id="571" name="Rectangle 57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4138C25" id="Rectangle 571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75F0A" w:rsidRPr="00300C30" w14:paraId="1DCACCC8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739877A3" w14:textId="55088291" w:rsidR="00175F0A" w:rsidRPr="00300C30" w:rsidRDefault="00175F0A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EB120C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3B328FFE" w14:textId="1B7CB903" w:rsidR="00175F0A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AD256C6" wp14:editId="5261DEF3">
                      <wp:extent cx="360000" cy="360000"/>
                      <wp:effectExtent l="0" t="0" r="21590" b="21590"/>
                      <wp:docPr id="572" name="Rectangle 57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6AE419A" id="Rectangle 572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75F0A" w:rsidRPr="00300C30" w14:paraId="33CCE8F7" w14:textId="77777777" w:rsidTr="00ED5480">
        <w:trPr>
          <w:trHeight w:val="737"/>
        </w:trPr>
        <w:tc>
          <w:tcPr>
            <w:tcW w:w="2547" w:type="dxa"/>
            <w:vAlign w:val="center"/>
          </w:tcPr>
          <w:p w14:paraId="081ECF67" w14:textId="153578DF" w:rsidR="00175F0A" w:rsidRPr="00300C30" w:rsidRDefault="00EB120C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2107657B" w14:textId="21567C3C" w:rsidR="00175F0A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DE8BF86" wp14:editId="0FB2F2D0">
                      <wp:extent cx="360000" cy="360000"/>
                      <wp:effectExtent l="0" t="0" r="21590" b="21590"/>
                      <wp:docPr id="573" name="Rectangle 57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12203FB" id="Rectangle 573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75F0A" w:rsidRPr="00300C30" w14:paraId="6C84179D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2DF702A0" w14:textId="37D56F81" w:rsidR="00175F0A" w:rsidRPr="00300C30" w:rsidRDefault="00175F0A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782C7B9A" w14:textId="77777777" w:rsidR="00175F0A" w:rsidRPr="00300C30" w:rsidRDefault="00175F0A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5D8ECE16" w14:textId="77777777" w:rsidR="00175F0A" w:rsidRPr="00300C30" w:rsidRDefault="00175F0A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4A8507AB" w14:textId="77777777" w:rsidR="00175F0A" w:rsidRPr="00300C30" w:rsidRDefault="00175F0A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025BE87A" w14:textId="6599AFF3" w:rsidR="006E24C9" w:rsidRPr="00300C30" w:rsidRDefault="006E24C9" w:rsidP="00531CCA">
      <w:pPr>
        <w:rPr>
          <w:lang w:val="cy-GB"/>
        </w:rPr>
      </w:pPr>
    </w:p>
    <w:p w14:paraId="223B8199" w14:textId="77777777" w:rsidR="00693FC1" w:rsidRPr="00300C30" w:rsidRDefault="00693FC1">
      <w:pPr>
        <w:ind w:left="0"/>
        <w:rPr>
          <w:lang w:val="cy-GB"/>
        </w:rPr>
      </w:pPr>
      <w:r w:rsidRPr="00300C30">
        <w:rPr>
          <w:lang w:val="cy-GB"/>
        </w:rPr>
        <w:br w:type="page"/>
      </w:r>
    </w:p>
    <w:p w14:paraId="5B92B59C" w14:textId="1F1B63D5" w:rsidR="006E24C9" w:rsidRPr="00300C30" w:rsidRDefault="00204D1B" w:rsidP="00531CCA">
      <w:pPr>
        <w:rPr>
          <w:lang w:val="cy-GB"/>
        </w:rPr>
      </w:pPr>
      <w:r w:rsidRPr="00300C30">
        <w:rPr>
          <w:noProof/>
          <w:lang w:val="cy-GB"/>
        </w:rPr>
        <w:lastRenderedPageBreak/>
        <mc:AlternateContent>
          <mc:Choice Requires="wpg">
            <w:drawing>
              <wp:anchor distT="0" distB="0" distL="114300" distR="114300" simplePos="0" relativeHeight="251658299" behindDoc="0" locked="0" layoutInCell="1" allowOverlap="1" wp14:anchorId="60DC235B" wp14:editId="5F19C391">
                <wp:simplePos x="0" y="0"/>
                <wp:positionH relativeFrom="column">
                  <wp:posOffset>-457200</wp:posOffset>
                </wp:positionH>
                <wp:positionV relativeFrom="paragraph">
                  <wp:posOffset>221615</wp:posOffset>
                </wp:positionV>
                <wp:extent cx="2028825" cy="2117725"/>
                <wp:effectExtent l="0" t="0" r="0" b="0"/>
                <wp:wrapNone/>
                <wp:docPr id="458" name="Group 4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28825" cy="2117725"/>
                          <a:chOff x="0" y="0"/>
                          <a:chExt cx="2028825" cy="2117725"/>
                        </a:xfrm>
                      </wpg:grpSpPr>
                      <pic:pic xmlns:pic="http://schemas.openxmlformats.org/drawingml/2006/picture">
                        <pic:nvPicPr>
                          <pic:cNvPr id="427" name="Picture 42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3100" y="762000"/>
                            <a:ext cx="1355725" cy="13557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29" name="Picture 42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43954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236319B" id="Group 458" o:spid="_x0000_s1026" style="position:absolute;margin-left:-36pt;margin-top:17.45pt;width:159.75pt;height:166.75pt;z-index:251658299" coordsize="20288,211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">
                <v:shape id="Picture 427" o:spid="_x0000_s1027" type="#_x0000_t75" alt="&quot;&quot;" style="position:absolute;left:6731;top:7620;width:13557;height:135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">
                  <v:imagedata r:id="rId98" o:title=""/>
                </v:shape>
                <v:shape id="Picture 429" o:spid="_x0000_s1028" type="#_x0000_t75" alt="&quot;&quot;" style="position:absolute;width:14395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">
                  <v:imagedata r:id="rId99" o:title=""/>
                </v:shape>
              </v:group>
            </w:pict>
          </mc:Fallback>
        </mc:AlternateContent>
      </w:r>
      <w:r w:rsidR="00EB120C" w:rsidRPr="00300C30">
        <w:rPr>
          <w:lang w:val="cy-GB"/>
        </w:rPr>
        <w:t>Oes gennych chi gariad/</w:t>
      </w:r>
      <w:r w:rsidR="00BB1B7B" w:rsidRPr="00300C30">
        <w:rPr>
          <w:lang w:val="cy-GB"/>
        </w:rPr>
        <w:t>c</w:t>
      </w:r>
      <w:r w:rsidR="00EB120C" w:rsidRPr="00300C30">
        <w:rPr>
          <w:lang w:val="cy-GB"/>
        </w:rPr>
        <w:t>ymar, neu ydych chi wedi priodi</w:t>
      </w:r>
      <w:r w:rsidR="006E24C9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175F0A" w:rsidRPr="00300C30" w14:paraId="75133776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18385E3D" w14:textId="4A873726" w:rsidR="00175F0A" w:rsidRPr="00300C30" w:rsidRDefault="00EB120C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Oes</w:t>
            </w:r>
          </w:p>
        </w:tc>
        <w:tc>
          <w:tcPr>
            <w:tcW w:w="4201" w:type="dxa"/>
            <w:vAlign w:val="center"/>
          </w:tcPr>
          <w:p w14:paraId="45840727" w14:textId="0B3F71E1" w:rsidR="00175F0A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C0087BA" wp14:editId="7A707FBE">
                      <wp:extent cx="360000" cy="360000"/>
                      <wp:effectExtent l="0" t="0" r="21590" b="21590"/>
                      <wp:docPr id="574" name="Rectangle 57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80876DE" id="Rectangle 574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75F0A" w:rsidRPr="00300C30" w14:paraId="13CDCDB6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7D4390F7" w14:textId="38B0D6C4" w:rsidR="00175F0A" w:rsidRPr="00300C30" w:rsidRDefault="00175F0A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EB120C" w:rsidRPr="00300C30">
              <w:rPr>
                <w:lang w:val="cy-GB"/>
              </w:rPr>
              <w:t>ac oes</w:t>
            </w:r>
          </w:p>
        </w:tc>
        <w:tc>
          <w:tcPr>
            <w:tcW w:w="4201" w:type="dxa"/>
            <w:vAlign w:val="center"/>
          </w:tcPr>
          <w:p w14:paraId="241D5189" w14:textId="787FE873" w:rsidR="00175F0A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E057E49" wp14:editId="48E195B5">
                      <wp:extent cx="360000" cy="360000"/>
                      <wp:effectExtent l="0" t="0" r="21590" b="21590"/>
                      <wp:docPr id="575" name="Rectangle 57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AA9AEBB" id="Rectangle 575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75F0A" w:rsidRPr="00300C30" w14:paraId="759C6236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595989E5" w14:textId="20934900" w:rsidR="00175F0A" w:rsidRPr="00300C30" w:rsidRDefault="00EB120C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5B0BFAAB" w14:textId="6D4272DA" w:rsidR="00175F0A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293D12ED" wp14:editId="113919FF">
                      <wp:extent cx="360000" cy="360000"/>
                      <wp:effectExtent l="0" t="0" r="21590" b="21590"/>
                      <wp:docPr id="576" name="Rectangle 57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6158E11" id="Rectangle 576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75F0A" w:rsidRPr="00300C30" w14:paraId="441122FC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301E932B" w14:textId="77777777" w:rsidR="00175F0A" w:rsidRPr="00300C30" w:rsidRDefault="00175F0A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20009EE8" w14:textId="77777777" w:rsidR="00175F0A" w:rsidRPr="00300C30" w:rsidRDefault="00175F0A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52DCEC4B" w14:textId="77777777" w:rsidR="00175F0A" w:rsidRPr="00300C30" w:rsidRDefault="00175F0A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0061D410" w14:textId="77777777" w:rsidR="00175F0A" w:rsidRPr="00300C30" w:rsidRDefault="00175F0A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2FD69169" w14:textId="5FE788B2" w:rsidR="006E24C9" w:rsidRPr="00300C30" w:rsidRDefault="006E24C9" w:rsidP="00531CCA">
      <w:pPr>
        <w:rPr>
          <w:lang w:val="cy-GB"/>
        </w:rPr>
      </w:pPr>
    </w:p>
    <w:p w14:paraId="507404C2" w14:textId="77777777" w:rsidR="00693FC1" w:rsidRPr="00300C30" w:rsidRDefault="00693FC1" w:rsidP="00531CCA">
      <w:pPr>
        <w:rPr>
          <w:lang w:val="cy-GB"/>
        </w:rPr>
      </w:pPr>
    </w:p>
    <w:p w14:paraId="56749A8B" w14:textId="5CB4E2EE" w:rsidR="006E24C9" w:rsidRPr="00300C30" w:rsidRDefault="00697FC6" w:rsidP="00531CCA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8300" behindDoc="0" locked="0" layoutInCell="1" allowOverlap="1" wp14:anchorId="1C61A958" wp14:editId="56A70BED">
            <wp:simplePos x="0" y="0"/>
            <wp:positionH relativeFrom="column">
              <wp:posOffset>-552450</wp:posOffset>
            </wp:positionH>
            <wp:positionV relativeFrom="paragraph">
              <wp:posOffset>126365</wp:posOffset>
            </wp:positionV>
            <wp:extent cx="1239520" cy="1239520"/>
            <wp:effectExtent l="0" t="0" r="0" b="0"/>
            <wp:wrapNone/>
            <wp:docPr id="430" name="Picture 4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" name="Picture 4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9520" cy="1239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184C" w:rsidRPr="00300C30">
        <w:rPr>
          <w:noProof/>
          <w:lang w:val="cy-GB"/>
        </w:rPr>
        <w:drawing>
          <wp:anchor distT="0" distB="0" distL="114300" distR="114300" simplePos="0" relativeHeight="251658301" behindDoc="0" locked="0" layoutInCell="1" allowOverlap="1" wp14:anchorId="4B119862" wp14:editId="61815717">
            <wp:simplePos x="0" y="0"/>
            <wp:positionH relativeFrom="column">
              <wp:posOffset>28576</wp:posOffset>
            </wp:positionH>
            <wp:positionV relativeFrom="paragraph">
              <wp:posOffset>821691</wp:posOffset>
            </wp:positionV>
            <wp:extent cx="1219200" cy="1219200"/>
            <wp:effectExtent l="0" t="0" r="0" b="0"/>
            <wp:wrapNone/>
            <wp:docPr id="431" name="Picture 431" descr="A person and person posing for a picture&#10;&#10;Description automatically generated with medium confidence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" name="Picture 431" descr="A person and person posing for a picture&#10;&#10;Description automatically generated with medium confidence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586" cy="12195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120C" w:rsidRPr="00300C30">
        <w:rPr>
          <w:lang w:val="cy-GB"/>
        </w:rPr>
        <w:t>Sut mae eich perthynas</w:t>
      </w:r>
      <w:r w:rsidR="006E24C9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8"/>
      </w:tblGrid>
      <w:tr w:rsidR="00CF1528" w:rsidRPr="00300C30" w14:paraId="244F590F" w14:textId="77777777" w:rsidTr="006E0EB2">
        <w:trPr>
          <w:trHeight w:val="1077"/>
        </w:trPr>
        <w:tc>
          <w:tcPr>
            <w:tcW w:w="6748" w:type="dxa"/>
            <w:shd w:val="clear" w:color="auto" w:fill="C6D9F1" w:themeFill="text2" w:themeFillTint="33"/>
            <w:vAlign w:val="center"/>
          </w:tcPr>
          <w:p w14:paraId="18336B1F" w14:textId="7339D797" w:rsidR="00CF1528" w:rsidRPr="00300C30" w:rsidRDefault="00CF1528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07A1315F" w14:textId="77777777" w:rsidR="00CF1528" w:rsidRPr="00300C30" w:rsidRDefault="00CF1528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4DEFCA53" w14:textId="77777777" w:rsidR="00CF1528" w:rsidRPr="00300C30" w:rsidRDefault="00CF1528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62D72BB8" w14:textId="77777777" w:rsidR="00CF1528" w:rsidRPr="00300C30" w:rsidRDefault="00CF1528" w:rsidP="00CF1528">
            <w:pPr>
              <w:ind w:left="0"/>
              <w:rPr>
                <w:noProof/>
                <w:sz w:val="46"/>
                <w:szCs w:val="36"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07793D1D" w14:textId="77777777" w:rsidR="00CF1528" w:rsidRPr="00300C30" w:rsidRDefault="00CF1528" w:rsidP="00CF1528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0331B091" w14:textId="512A4831" w:rsidR="00CF1528" w:rsidRPr="00300C30" w:rsidRDefault="00CF1528" w:rsidP="00CF1528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2F4420C8" w14:textId="5D6C0308" w:rsidR="006E24C9" w:rsidRPr="00300C30" w:rsidRDefault="006E24C9" w:rsidP="00531CCA">
      <w:pPr>
        <w:rPr>
          <w:lang w:val="cy-GB"/>
        </w:rPr>
      </w:pPr>
    </w:p>
    <w:p w14:paraId="697F3B2D" w14:textId="2513E5A5" w:rsidR="00204D1B" w:rsidRPr="00300C30" w:rsidRDefault="00204D1B">
      <w:pPr>
        <w:ind w:left="0"/>
        <w:rPr>
          <w:lang w:val="cy-GB"/>
        </w:rPr>
      </w:pPr>
      <w:r w:rsidRPr="00300C30">
        <w:rPr>
          <w:lang w:val="cy-GB"/>
        </w:rPr>
        <w:br w:type="page"/>
      </w:r>
    </w:p>
    <w:p w14:paraId="1B1FD905" w14:textId="6A83D57D" w:rsidR="006E24C9" w:rsidRPr="00300C30" w:rsidRDefault="00204D1B" w:rsidP="00531CCA">
      <w:pPr>
        <w:rPr>
          <w:lang w:val="cy-GB"/>
        </w:rPr>
      </w:pPr>
      <w:r w:rsidRPr="00300C30">
        <w:rPr>
          <w:rFonts w:ascii="Comic Sans MS" w:hAnsi="Comic Sans MS" w:cstheme="minorHAnsi"/>
          <w:noProof/>
          <w:szCs w:val="32"/>
          <w:lang w:val="cy-GB" w:eastAsia="en-GB"/>
        </w:rPr>
        <w:lastRenderedPageBreak/>
        <w:drawing>
          <wp:anchor distT="0" distB="0" distL="114300" distR="114300" simplePos="0" relativeHeight="251658305" behindDoc="0" locked="0" layoutInCell="1" allowOverlap="1" wp14:anchorId="0EB7FC43" wp14:editId="39F6FEF3">
            <wp:simplePos x="0" y="0"/>
            <wp:positionH relativeFrom="margin">
              <wp:posOffset>-335915</wp:posOffset>
            </wp:positionH>
            <wp:positionV relativeFrom="paragraph">
              <wp:posOffset>22860</wp:posOffset>
            </wp:positionV>
            <wp:extent cx="1576705" cy="1576705"/>
            <wp:effectExtent l="0" t="0" r="4445" b="0"/>
            <wp:wrapNone/>
            <wp:docPr id="438" name="Picture 438" descr="C:\Users\BE122574\AppData\Local\Microsoft\Windows\INetCache\IE\02C5G5SW\Challenging Behaviou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BE122574\AppData\Local\Microsoft\Windows\INetCache\IE\02C5G5SW\Challenging Behaviour.png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6705" cy="1576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120C" w:rsidRPr="00300C30">
        <w:rPr>
          <w:lang w:val="cy-GB"/>
        </w:rPr>
        <w:t xml:space="preserve">Ydych chi erioed wedi brifo rhywun pan ydych </w:t>
      </w:r>
      <w:r w:rsidR="00BB1B7B" w:rsidRPr="00300C30">
        <w:rPr>
          <w:lang w:val="cy-GB"/>
        </w:rPr>
        <w:t>chi’n</w:t>
      </w:r>
      <w:r w:rsidR="00EB120C" w:rsidRPr="00300C30">
        <w:rPr>
          <w:lang w:val="cy-GB"/>
        </w:rPr>
        <w:t xml:space="preserve"> </w:t>
      </w:r>
      <w:r w:rsidR="00BB1B7B" w:rsidRPr="00300C30">
        <w:rPr>
          <w:lang w:val="cy-GB"/>
        </w:rPr>
        <w:t xml:space="preserve">drist </w:t>
      </w:r>
      <w:r w:rsidR="00EB120C" w:rsidRPr="00300C30">
        <w:rPr>
          <w:lang w:val="cy-GB"/>
        </w:rPr>
        <w:t>neu’n flin</w:t>
      </w:r>
      <w:r w:rsidR="00113750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A94252" w:rsidRPr="00300C30" w14:paraId="53704FFA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251DE6D0" w14:textId="6C0AB532" w:rsidR="00A94252" w:rsidRPr="00300C30" w:rsidRDefault="00EB120C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Do</w:t>
            </w:r>
          </w:p>
        </w:tc>
        <w:tc>
          <w:tcPr>
            <w:tcW w:w="4201" w:type="dxa"/>
            <w:vAlign w:val="center"/>
          </w:tcPr>
          <w:p w14:paraId="072C8ED6" w14:textId="1006BB43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6D4ABFFF" wp14:editId="539F71D7">
                      <wp:extent cx="360000" cy="360000"/>
                      <wp:effectExtent l="0" t="0" r="21590" b="21590"/>
                      <wp:docPr id="577" name="Rectangle 57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C2FFB18" id="Rectangle 577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1F13C548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16B9186B" w14:textId="50E03384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EB120C" w:rsidRPr="00300C30">
              <w:rPr>
                <w:lang w:val="cy-GB"/>
              </w:rPr>
              <w:t>addo</w:t>
            </w:r>
          </w:p>
        </w:tc>
        <w:tc>
          <w:tcPr>
            <w:tcW w:w="4201" w:type="dxa"/>
            <w:vAlign w:val="center"/>
          </w:tcPr>
          <w:p w14:paraId="55EA783E" w14:textId="5650F6F2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7B1E8EEE" wp14:editId="26DF1C79">
                      <wp:extent cx="360000" cy="360000"/>
                      <wp:effectExtent l="0" t="0" r="21590" b="21590"/>
                      <wp:docPr id="578" name="Rectangle 57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5271104" id="Rectangle 578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01D8D98D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54841E11" w14:textId="09B2616C" w:rsidR="00A94252" w:rsidRPr="00300C30" w:rsidRDefault="00EB120C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6B8253E1" w14:textId="467FCB22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2FA0C460" wp14:editId="58541FDA">
                      <wp:extent cx="360000" cy="360000"/>
                      <wp:effectExtent l="0" t="0" r="21590" b="21590"/>
                      <wp:docPr id="579" name="Rectangle 57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58E0C8A" id="Rectangle 579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56EBB42C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7C3A5E53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6641A26B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7F00BDE8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5A8261B8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31F57FF7" w14:textId="0DE75621" w:rsidR="00113750" w:rsidRPr="00300C30" w:rsidRDefault="00113750" w:rsidP="00531CCA">
      <w:pPr>
        <w:rPr>
          <w:lang w:val="cy-GB"/>
        </w:rPr>
      </w:pPr>
    </w:p>
    <w:p w14:paraId="7EDFE6AF" w14:textId="77777777" w:rsidR="00693FC1" w:rsidRPr="00300C30" w:rsidRDefault="00693FC1" w:rsidP="00531CCA">
      <w:pPr>
        <w:rPr>
          <w:lang w:val="cy-GB"/>
        </w:rPr>
      </w:pPr>
    </w:p>
    <w:p w14:paraId="1C63B4C8" w14:textId="6E424E1D" w:rsidR="00113750" w:rsidRPr="00300C30" w:rsidRDefault="003C7496" w:rsidP="00531CCA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8306" behindDoc="0" locked="0" layoutInCell="1" allowOverlap="1" wp14:anchorId="0FFDC73A" wp14:editId="2E56DC7E">
            <wp:simplePos x="0" y="0"/>
            <wp:positionH relativeFrom="column">
              <wp:posOffset>-428625</wp:posOffset>
            </wp:positionH>
            <wp:positionV relativeFrom="paragraph">
              <wp:posOffset>12065</wp:posOffset>
            </wp:positionV>
            <wp:extent cx="1620000" cy="1620000"/>
            <wp:effectExtent l="0" t="0" r="0" b="0"/>
            <wp:wrapNone/>
            <wp:docPr id="439" name="Picture 4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" name="Picture 4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120C" w:rsidRPr="00300C30">
        <w:rPr>
          <w:lang w:val="cy-GB"/>
        </w:rPr>
        <w:t xml:space="preserve">Ydych chi erioed wedi brifo eich hun pan yn </w:t>
      </w:r>
      <w:r w:rsidR="00BB1B7B" w:rsidRPr="00300C30">
        <w:rPr>
          <w:lang w:val="cy-GB"/>
        </w:rPr>
        <w:t>drist</w:t>
      </w:r>
      <w:r w:rsidR="00EB120C" w:rsidRPr="00300C30">
        <w:rPr>
          <w:lang w:val="cy-GB"/>
        </w:rPr>
        <w:t xml:space="preserve"> neu’n flin</w:t>
      </w:r>
      <w:r w:rsidR="00113750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A94252" w:rsidRPr="00300C30" w14:paraId="6C695E3E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24B96823" w14:textId="283016B0" w:rsidR="00A94252" w:rsidRPr="00300C30" w:rsidRDefault="00EB120C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Do</w:t>
            </w:r>
          </w:p>
        </w:tc>
        <w:tc>
          <w:tcPr>
            <w:tcW w:w="4201" w:type="dxa"/>
            <w:vAlign w:val="center"/>
          </w:tcPr>
          <w:p w14:paraId="77DCCB1F" w14:textId="568013CF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A84BEEC" wp14:editId="55558FA2">
                      <wp:extent cx="360000" cy="360000"/>
                      <wp:effectExtent l="0" t="0" r="21590" b="21590"/>
                      <wp:docPr id="580" name="Rectangle 58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D5DE12C" id="Rectangle 580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1B1308F8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215165A3" w14:textId="5512C786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EB120C" w:rsidRPr="00300C30">
              <w:rPr>
                <w:lang w:val="cy-GB"/>
              </w:rPr>
              <w:t>addo</w:t>
            </w:r>
          </w:p>
        </w:tc>
        <w:tc>
          <w:tcPr>
            <w:tcW w:w="4201" w:type="dxa"/>
            <w:vAlign w:val="center"/>
          </w:tcPr>
          <w:p w14:paraId="4AB4F475" w14:textId="628FD026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4231308D" wp14:editId="4E742D17">
                      <wp:extent cx="360000" cy="360000"/>
                      <wp:effectExtent l="0" t="0" r="21590" b="21590"/>
                      <wp:docPr id="581" name="Rectangle 58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2D12E08" id="Rectangle 581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0878126B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444BCB1D" w14:textId="3B145B71" w:rsidR="00A94252" w:rsidRPr="00300C30" w:rsidRDefault="00EB120C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2ABBFA24" w14:textId="4BB8A3A8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56B3675" wp14:editId="59F2B321">
                      <wp:extent cx="360000" cy="360000"/>
                      <wp:effectExtent l="0" t="0" r="21590" b="21590"/>
                      <wp:docPr id="582" name="Rectangle 58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C342CA6" id="Rectangle 582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4A8A3300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78998A78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356218C7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0F5D5573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0AA3D760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375F919A" w14:textId="77777777" w:rsidR="00113750" w:rsidRPr="00300C30" w:rsidRDefault="00113750">
      <w:pPr>
        <w:ind w:left="0"/>
        <w:rPr>
          <w:lang w:val="cy-GB"/>
        </w:rPr>
      </w:pPr>
      <w:r w:rsidRPr="00300C30">
        <w:rPr>
          <w:lang w:val="cy-GB"/>
        </w:rPr>
        <w:br w:type="page"/>
      </w:r>
    </w:p>
    <w:p w14:paraId="3CBB6158" w14:textId="27473897" w:rsidR="00113750" w:rsidRPr="00300C30" w:rsidRDefault="00EB120C" w:rsidP="00262476">
      <w:pPr>
        <w:pStyle w:val="Heading2"/>
        <w:rPr>
          <w:lang w:val="cy-GB"/>
        </w:rPr>
      </w:pPr>
      <w:bookmarkStart w:id="5" w:name="_Toc87454877"/>
      <w:r w:rsidRPr="00300C30">
        <w:rPr>
          <w:lang w:val="cy-GB"/>
        </w:rPr>
        <w:lastRenderedPageBreak/>
        <w:t>Cwest</w:t>
      </w:r>
      <w:r w:rsidR="00344088" w:rsidRPr="00300C30">
        <w:rPr>
          <w:lang w:val="cy-GB"/>
        </w:rPr>
        <w:t>i</w:t>
      </w:r>
      <w:r w:rsidRPr="00300C30">
        <w:rPr>
          <w:lang w:val="cy-GB"/>
        </w:rPr>
        <w:t xml:space="preserve">ynau am y gefnogaeth rydych chi’n </w:t>
      </w:r>
      <w:r w:rsidR="00BB1B7B" w:rsidRPr="00300C30">
        <w:rPr>
          <w:lang w:val="cy-GB"/>
        </w:rPr>
        <w:t>ei ch</w:t>
      </w:r>
      <w:r w:rsidRPr="00300C30">
        <w:rPr>
          <w:lang w:val="cy-GB"/>
        </w:rPr>
        <w:t>ael i gadw’n iach</w:t>
      </w:r>
      <w:r w:rsidR="00262476" w:rsidRPr="00300C30">
        <w:rPr>
          <w:lang w:val="cy-GB"/>
        </w:rPr>
        <w:t>?</w:t>
      </w:r>
      <w:bookmarkEnd w:id="5"/>
    </w:p>
    <w:p w14:paraId="717DC758" w14:textId="584E7B44" w:rsidR="00A00911" w:rsidRPr="00300C30" w:rsidRDefault="00A00911" w:rsidP="00262476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8323" behindDoc="0" locked="0" layoutInCell="1" allowOverlap="1" wp14:anchorId="4B1594EA" wp14:editId="02D14EC8">
            <wp:simplePos x="0" y="0"/>
            <wp:positionH relativeFrom="margin">
              <wp:posOffset>-381000</wp:posOffset>
            </wp:positionH>
            <wp:positionV relativeFrom="paragraph">
              <wp:posOffset>510540</wp:posOffset>
            </wp:positionV>
            <wp:extent cx="1439545" cy="1439545"/>
            <wp:effectExtent l="0" t="0" r="0" b="8255"/>
            <wp:wrapNone/>
            <wp:docPr id="459" name="Picture 4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" name="Picture 4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36FC0" w14:textId="3109F830" w:rsidR="00A00911" w:rsidRPr="00300C30" w:rsidRDefault="00A00911" w:rsidP="00262476">
      <w:pPr>
        <w:rPr>
          <w:lang w:val="cy-GB"/>
        </w:rPr>
      </w:pPr>
    </w:p>
    <w:p w14:paraId="6BE6C09A" w14:textId="128509C4" w:rsidR="00262476" w:rsidRPr="00300C30" w:rsidRDefault="00DB0AC3" w:rsidP="00262476">
      <w:pPr>
        <w:rPr>
          <w:lang w:val="cy-GB"/>
        </w:rPr>
      </w:pPr>
      <w:r w:rsidRPr="00300C30">
        <w:rPr>
          <w:lang w:val="cy-GB"/>
        </w:rPr>
        <w:t>Bydd eich</w:t>
      </w:r>
      <w:r w:rsidR="00262476" w:rsidRPr="00300C30">
        <w:rPr>
          <w:lang w:val="cy-GB"/>
        </w:rPr>
        <w:t xml:space="preserve"> </w:t>
      </w:r>
      <w:r w:rsidRPr="00300C30">
        <w:rPr>
          <w:b/>
          <w:bCs/>
          <w:color w:val="365F91" w:themeColor="accent1" w:themeShade="BF"/>
          <w:lang w:val="cy-GB"/>
        </w:rPr>
        <w:t>gweithiwr iechyd proffesiynol</w:t>
      </w:r>
      <w:r w:rsidR="00262476" w:rsidRPr="00300C30">
        <w:rPr>
          <w:color w:val="365F91" w:themeColor="accent1" w:themeShade="BF"/>
          <w:lang w:val="cy-GB"/>
        </w:rPr>
        <w:t xml:space="preserve"> </w:t>
      </w:r>
      <w:r w:rsidRPr="00300C30">
        <w:rPr>
          <w:lang w:val="cy-GB"/>
        </w:rPr>
        <w:t xml:space="preserve">yn </w:t>
      </w:r>
      <w:r w:rsidR="00BB1B7B" w:rsidRPr="00300C30">
        <w:rPr>
          <w:lang w:val="cy-GB"/>
        </w:rPr>
        <w:t>gofyn</w:t>
      </w:r>
      <w:r w:rsidRPr="00300C30">
        <w:rPr>
          <w:lang w:val="cy-GB"/>
        </w:rPr>
        <w:t xml:space="preserve"> cwestiynau am sut </w:t>
      </w:r>
      <w:r w:rsidR="00BB1B7B" w:rsidRPr="00300C30">
        <w:rPr>
          <w:lang w:val="cy-GB"/>
        </w:rPr>
        <w:t>r</w:t>
      </w:r>
      <w:r w:rsidRPr="00300C30">
        <w:rPr>
          <w:lang w:val="cy-GB"/>
        </w:rPr>
        <w:t>ydych chi’n cadw’n iach.</w:t>
      </w:r>
    </w:p>
    <w:p w14:paraId="54FBD974" w14:textId="0F43B61C" w:rsidR="00262476" w:rsidRPr="00300C30" w:rsidRDefault="00262476" w:rsidP="00262476">
      <w:pPr>
        <w:rPr>
          <w:lang w:val="cy-GB"/>
        </w:rPr>
      </w:pPr>
    </w:p>
    <w:p w14:paraId="2BF6CC0A" w14:textId="33ADF6D6" w:rsidR="00A00911" w:rsidRPr="00300C30" w:rsidRDefault="00A00911" w:rsidP="00262476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8307" behindDoc="0" locked="0" layoutInCell="1" allowOverlap="1" wp14:anchorId="6C0088F6" wp14:editId="5F99510A">
            <wp:simplePos x="0" y="0"/>
            <wp:positionH relativeFrom="column">
              <wp:posOffset>-537210</wp:posOffset>
            </wp:positionH>
            <wp:positionV relativeFrom="paragraph">
              <wp:posOffset>417195</wp:posOffset>
            </wp:positionV>
            <wp:extent cx="1620000" cy="1620000"/>
            <wp:effectExtent l="0" t="0" r="0" b="0"/>
            <wp:wrapNone/>
            <wp:docPr id="440" name="Picture 4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" name="Picture 4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49632F" w14:textId="69C62B83" w:rsidR="00262476" w:rsidRPr="00300C30" w:rsidRDefault="00DB0AC3" w:rsidP="00262476">
      <w:pPr>
        <w:rPr>
          <w:lang w:val="cy-GB"/>
        </w:rPr>
      </w:pPr>
      <w:r w:rsidRPr="00300C30">
        <w:rPr>
          <w:lang w:val="cy-GB"/>
        </w:rPr>
        <w:t>Ydych chi’n g</w:t>
      </w:r>
      <w:r w:rsidR="00BB1B7B" w:rsidRPr="00300C30">
        <w:rPr>
          <w:lang w:val="cy-GB"/>
        </w:rPr>
        <w:t>allu g</w:t>
      </w:r>
      <w:r w:rsidRPr="00300C30">
        <w:rPr>
          <w:lang w:val="cy-GB"/>
        </w:rPr>
        <w:t>weld meddyg neu</w:t>
      </w:r>
      <w:r w:rsidR="00BB1B7B" w:rsidRPr="00300C30">
        <w:rPr>
          <w:lang w:val="cy-GB"/>
        </w:rPr>
        <w:t xml:space="preserve"> f</w:t>
      </w:r>
      <w:r w:rsidRPr="00300C30">
        <w:rPr>
          <w:lang w:val="cy-GB"/>
        </w:rPr>
        <w:t xml:space="preserve">ynd i’r ysbyty os </w:t>
      </w:r>
      <w:r w:rsidR="00BB1B7B" w:rsidRPr="00300C30">
        <w:rPr>
          <w:lang w:val="cy-GB"/>
        </w:rPr>
        <w:t>ydych chi</w:t>
      </w:r>
      <w:r w:rsidRPr="00300C30">
        <w:rPr>
          <w:lang w:val="cy-GB"/>
        </w:rPr>
        <w:t xml:space="preserve"> angen</w:t>
      </w:r>
      <w:r w:rsidR="00294BDD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A94252" w:rsidRPr="00300C30" w14:paraId="6BE1B49D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6B27875A" w14:textId="17FCC056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DB0AC3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668087AC" w14:textId="2FCFDAA4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40384BE" wp14:editId="0EA1CB4B">
                      <wp:extent cx="360000" cy="360000"/>
                      <wp:effectExtent l="0" t="0" r="21590" b="21590"/>
                      <wp:docPr id="583" name="Rectangle 58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7C66743" id="Rectangle 583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71D4051A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4CDAD0CA" w14:textId="238B5B3F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DB0AC3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0188A2A3" w14:textId="254E145F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3F7052B5" wp14:editId="7000C54C">
                      <wp:extent cx="360000" cy="360000"/>
                      <wp:effectExtent l="0" t="0" r="21590" b="21590"/>
                      <wp:docPr id="584" name="Rectangle 58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B5B8190" id="Rectangle 584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956053" w:rsidRPr="00300C30" w14:paraId="3F7A616C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B09F677" w14:textId="1A106967" w:rsidR="00956053" w:rsidRPr="00300C30" w:rsidRDefault="00DB0AC3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Weithiau</w:t>
            </w:r>
          </w:p>
        </w:tc>
        <w:tc>
          <w:tcPr>
            <w:tcW w:w="4201" w:type="dxa"/>
            <w:vAlign w:val="center"/>
          </w:tcPr>
          <w:p w14:paraId="0840F818" w14:textId="052709DF" w:rsidR="00956053" w:rsidRPr="00300C30" w:rsidRDefault="00ED5480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45B26B48" wp14:editId="689DF8A2">
                      <wp:extent cx="360000" cy="360000"/>
                      <wp:effectExtent l="0" t="0" r="21590" b="21590"/>
                      <wp:docPr id="585" name="Rectangle 58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E7FB798" id="Rectangle 585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633B8145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6DD4B7FF" w14:textId="38C4B126" w:rsidR="00A94252" w:rsidRPr="00300C30" w:rsidRDefault="00DB0AC3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14A39944" w14:textId="2A130A00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37735F84" wp14:editId="0F583ACB">
                      <wp:extent cx="360000" cy="360000"/>
                      <wp:effectExtent l="0" t="0" r="21590" b="21590"/>
                      <wp:docPr id="586" name="Rectangle 58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ED0E3E5" id="Rectangle 586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4DE9B6AA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6A417B0C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6D1A703F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2A510884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01C06B86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7830DD09" w14:textId="059CACAA" w:rsidR="00294BDD" w:rsidRPr="00300C30" w:rsidRDefault="00294BDD" w:rsidP="00262476">
      <w:pPr>
        <w:rPr>
          <w:lang w:val="cy-GB"/>
        </w:rPr>
      </w:pPr>
    </w:p>
    <w:p w14:paraId="2418D5B8" w14:textId="77777777" w:rsidR="00176AED" w:rsidRPr="00300C30" w:rsidRDefault="00176AED">
      <w:pPr>
        <w:ind w:left="0"/>
        <w:rPr>
          <w:lang w:val="cy-GB"/>
        </w:rPr>
      </w:pPr>
      <w:r w:rsidRPr="00300C30">
        <w:rPr>
          <w:lang w:val="cy-GB"/>
        </w:rPr>
        <w:br w:type="page"/>
      </w:r>
    </w:p>
    <w:p w14:paraId="4A0A4D65" w14:textId="790BB239" w:rsidR="007245CB" w:rsidRDefault="007245CB" w:rsidP="00262476">
      <w:pPr>
        <w:rPr>
          <w:lang w:val="cy-GB"/>
        </w:rPr>
      </w:pPr>
      <w:r>
        <w:rPr>
          <w:noProof/>
          <w:lang w:val="cy-GB"/>
        </w:rPr>
        <w:lastRenderedPageBreak/>
        <w:drawing>
          <wp:anchor distT="0" distB="0" distL="114300" distR="114300" simplePos="0" relativeHeight="251675734" behindDoc="0" locked="0" layoutInCell="1" allowOverlap="1" wp14:anchorId="21DB2C6E" wp14:editId="78AD3F95">
            <wp:simplePos x="0" y="0"/>
            <wp:positionH relativeFrom="column">
              <wp:posOffset>-518160</wp:posOffset>
            </wp:positionH>
            <wp:positionV relativeFrom="paragraph">
              <wp:posOffset>223520</wp:posOffset>
            </wp:positionV>
            <wp:extent cx="1737360" cy="1737360"/>
            <wp:effectExtent l="0" t="0" r="0" b="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1737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98BC1D" w14:textId="75232CA2" w:rsidR="00294BDD" w:rsidRPr="00300C30" w:rsidRDefault="00DB0AC3" w:rsidP="00262476">
      <w:pPr>
        <w:rPr>
          <w:lang w:val="cy-GB"/>
        </w:rPr>
      </w:pPr>
      <w:r w:rsidRPr="00300C30">
        <w:rPr>
          <w:lang w:val="cy-GB"/>
        </w:rPr>
        <w:t>Ydy eich meddyg a’r ysbyty yn gwneud pethau sydd yn ei gwenud yn haws i chi eu gweld</w:t>
      </w:r>
      <w:r w:rsidR="009B06D6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A94252" w:rsidRPr="00300C30" w14:paraId="6BB36902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58FF4B0C" w14:textId="7AE3A917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DB0AC3" w:rsidRPr="00300C30">
              <w:rPr>
                <w:lang w:val="cy-GB"/>
              </w:rPr>
              <w:t>dy</w:t>
            </w:r>
          </w:p>
        </w:tc>
        <w:tc>
          <w:tcPr>
            <w:tcW w:w="4201" w:type="dxa"/>
            <w:vAlign w:val="center"/>
          </w:tcPr>
          <w:p w14:paraId="54EEE426" w14:textId="5B964095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2E387862" wp14:editId="54B651C9">
                      <wp:extent cx="360000" cy="360000"/>
                      <wp:effectExtent l="0" t="0" r="21590" b="21590"/>
                      <wp:docPr id="587" name="Rectangle 58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D457C6A" id="Rectangle 587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40AC0B0A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5CD05E72" w14:textId="57B4877F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DB0AC3" w:rsidRPr="00300C30">
              <w:rPr>
                <w:lang w:val="cy-GB"/>
              </w:rPr>
              <w:t>ac ydy</w:t>
            </w:r>
          </w:p>
        </w:tc>
        <w:tc>
          <w:tcPr>
            <w:tcW w:w="4201" w:type="dxa"/>
            <w:vAlign w:val="center"/>
          </w:tcPr>
          <w:p w14:paraId="40C42AD5" w14:textId="1E723799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ECB9AF0" wp14:editId="29EBF54B">
                      <wp:extent cx="360000" cy="360000"/>
                      <wp:effectExtent l="0" t="0" r="21590" b="21590"/>
                      <wp:docPr id="588" name="Rectangle 58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CF10C1C" id="Rectangle 588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956053" w:rsidRPr="00300C30" w14:paraId="5BF1FCDD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01034A1B" w14:textId="3545985B" w:rsidR="00956053" w:rsidRPr="00300C30" w:rsidRDefault="00DB0AC3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I raddau</w:t>
            </w:r>
          </w:p>
        </w:tc>
        <w:tc>
          <w:tcPr>
            <w:tcW w:w="4201" w:type="dxa"/>
            <w:vAlign w:val="center"/>
          </w:tcPr>
          <w:p w14:paraId="763EA2A1" w14:textId="09AA874C" w:rsidR="00956053" w:rsidRPr="00300C30" w:rsidRDefault="00ED5480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6E153364" wp14:editId="66615C88">
                      <wp:extent cx="360000" cy="360000"/>
                      <wp:effectExtent l="0" t="0" r="21590" b="21590"/>
                      <wp:docPr id="589" name="Rectangle 58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7554E2D" id="Rectangle 589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3A891A09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23305A6C" w14:textId="41E7BD30" w:rsidR="00A94252" w:rsidRPr="00300C30" w:rsidRDefault="00DB0AC3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1109A845" w14:textId="1720F023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6B5D7771" wp14:editId="4027BE53">
                      <wp:extent cx="360000" cy="360000"/>
                      <wp:effectExtent l="0" t="0" r="21590" b="21590"/>
                      <wp:docPr id="590" name="Rectangle 59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B8FEDDF" id="Rectangle 590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318179A0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46668014" w14:textId="0732F744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654C5655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3C98D744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4E87241E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19C34A74" w14:textId="49448E65" w:rsidR="00082E6B" w:rsidRPr="00300C30" w:rsidRDefault="005351A6" w:rsidP="00262476">
      <w:pPr>
        <w:rPr>
          <w:lang w:val="cy-GB"/>
        </w:rPr>
      </w:pPr>
      <w:r>
        <w:rPr>
          <w:noProof/>
          <w:lang w:val="cy-GB"/>
        </w:rPr>
        <w:drawing>
          <wp:anchor distT="0" distB="0" distL="114300" distR="114300" simplePos="0" relativeHeight="251676758" behindDoc="0" locked="0" layoutInCell="1" allowOverlap="1" wp14:anchorId="4818A276" wp14:editId="1F3D8B80">
            <wp:simplePos x="0" y="0"/>
            <wp:positionH relativeFrom="column">
              <wp:posOffset>-396240</wp:posOffset>
            </wp:positionH>
            <wp:positionV relativeFrom="paragraph">
              <wp:posOffset>431800</wp:posOffset>
            </wp:positionV>
            <wp:extent cx="1371600" cy="1701372"/>
            <wp:effectExtent l="0" t="0" r="0" b="0"/>
            <wp:wrapNone/>
            <wp:docPr id="44" name="Picture 44" descr="A hand holding a pen and a piece of pap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hand holding a pen and a piece of paper&#10;&#10;Description automatically generated with low confidence"/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7013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5DAC1B" w14:textId="3FD28696" w:rsidR="00082E6B" w:rsidRPr="00300C30" w:rsidRDefault="00DB0AC3" w:rsidP="00262476">
      <w:pPr>
        <w:rPr>
          <w:lang w:val="cy-GB"/>
        </w:rPr>
      </w:pPr>
      <w:r w:rsidRPr="00300C30">
        <w:rPr>
          <w:lang w:val="cy-GB"/>
        </w:rPr>
        <w:t>Ydych chi’n gwybod beth yw</w:t>
      </w:r>
      <w:r w:rsidR="00A94252" w:rsidRPr="00300C30">
        <w:rPr>
          <w:lang w:val="cy-GB"/>
        </w:rPr>
        <w:t xml:space="preserve"> </w:t>
      </w:r>
      <w:r w:rsidR="00BB1B7B" w:rsidRPr="00300C30">
        <w:rPr>
          <w:b/>
          <w:bCs/>
          <w:lang w:val="cy-GB"/>
        </w:rPr>
        <w:t>caniatâd</w:t>
      </w:r>
      <w:r w:rsidR="00082E6B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A94252" w:rsidRPr="00300C30" w14:paraId="6314B9DA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1AEF3B6" w14:textId="598FD69D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2435AF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1FC85294" w14:textId="34517A35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34CA1D9E" wp14:editId="2B28C6AA">
                      <wp:extent cx="360000" cy="360000"/>
                      <wp:effectExtent l="0" t="0" r="21590" b="21590"/>
                      <wp:docPr id="591" name="Rectangle 59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5C2FDF2" id="Rectangle 591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7A981B59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2D2AC1FA" w14:textId="65E12CD5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2435AF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5C606F3B" w14:textId="02F258B9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2642606A" wp14:editId="565A3648">
                      <wp:extent cx="360000" cy="360000"/>
                      <wp:effectExtent l="0" t="0" r="21590" b="21590"/>
                      <wp:docPr id="592" name="Rectangle 59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4113078" id="Rectangle 592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956053" w:rsidRPr="00300C30" w14:paraId="59FCAC2A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568A3115" w14:textId="589E01E1" w:rsidR="00956053" w:rsidRPr="00300C30" w:rsidRDefault="002435AF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I raddau</w:t>
            </w:r>
          </w:p>
        </w:tc>
        <w:tc>
          <w:tcPr>
            <w:tcW w:w="4201" w:type="dxa"/>
            <w:vAlign w:val="center"/>
          </w:tcPr>
          <w:p w14:paraId="0E89DD55" w14:textId="3E74F7AD" w:rsidR="00956053" w:rsidRPr="00300C30" w:rsidRDefault="00ED5480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284E6AAF" wp14:editId="5DE14FC8">
                      <wp:extent cx="360000" cy="360000"/>
                      <wp:effectExtent l="0" t="0" r="21590" b="21590"/>
                      <wp:docPr id="593" name="Rectangle 59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D45CB8D" id="Rectangle 593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44043F29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85E1B45" w14:textId="2E28CAAD" w:rsidR="00A94252" w:rsidRPr="00300C30" w:rsidRDefault="002435AF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0D48FC50" w14:textId="584508AA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6B6A4303" wp14:editId="27BE8D84">
                      <wp:extent cx="360000" cy="360000"/>
                      <wp:effectExtent l="0" t="0" r="21590" b="21590"/>
                      <wp:docPr id="594" name="Rectangle 59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FD67B77" id="Rectangle 594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5E76B223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0A62B348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07847E7E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00F55722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5F1C5F08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318E406E" w14:textId="5DCBF142" w:rsidR="00DA0BAE" w:rsidRDefault="00DA0BAE">
      <w:pPr>
        <w:ind w:left="0"/>
        <w:rPr>
          <w:lang w:val="cy-GB"/>
        </w:rPr>
      </w:pPr>
    </w:p>
    <w:p w14:paraId="12A127A8" w14:textId="77777777" w:rsidR="005D6859" w:rsidRPr="00300C30" w:rsidRDefault="005D6859">
      <w:pPr>
        <w:ind w:left="0"/>
        <w:rPr>
          <w:lang w:val="cy-GB"/>
        </w:rPr>
      </w:pPr>
    </w:p>
    <w:p w14:paraId="3F1E057D" w14:textId="59948E63" w:rsidR="00082E6B" w:rsidRPr="00300C30" w:rsidRDefault="00DA0BAE" w:rsidP="00262476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8310" behindDoc="0" locked="0" layoutInCell="1" allowOverlap="1" wp14:anchorId="6DD0D2DD" wp14:editId="3A924FAD">
            <wp:simplePos x="0" y="0"/>
            <wp:positionH relativeFrom="column">
              <wp:posOffset>-534035</wp:posOffset>
            </wp:positionH>
            <wp:positionV relativeFrom="paragraph">
              <wp:posOffset>318135</wp:posOffset>
            </wp:positionV>
            <wp:extent cx="1620000" cy="1620000"/>
            <wp:effectExtent l="0" t="0" r="0" b="0"/>
            <wp:wrapNone/>
            <wp:docPr id="444" name="Picture 4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" name="Picture 4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35AF" w:rsidRPr="00300C30">
        <w:rPr>
          <w:lang w:val="cy-GB"/>
        </w:rPr>
        <w:t xml:space="preserve">Ydych chi’n gwybod beth mae </w:t>
      </w:r>
      <w:r w:rsidR="002435AF" w:rsidRPr="00300C30">
        <w:rPr>
          <w:b/>
          <w:bCs/>
          <w:lang w:val="cy-GB"/>
        </w:rPr>
        <w:t xml:space="preserve">er </w:t>
      </w:r>
      <w:r w:rsidR="00344088" w:rsidRPr="00300C30">
        <w:rPr>
          <w:b/>
          <w:bCs/>
          <w:lang w:val="cy-GB"/>
        </w:rPr>
        <w:t xml:space="preserve">eich </w:t>
      </w:r>
      <w:r w:rsidR="002435AF" w:rsidRPr="00300C30">
        <w:rPr>
          <w:b/>
          <w:bCs/>
          <w:lang w:val="cy-GB"/>
        </w:rPr>
        <w:t>budd gorau</w:t>
      </w:r>
      <w:r w:rsidR="00082E6B" w:rsidRPr="00300C30">
        <w:rPr>
          <w:lang w:val="cy-GB"/>
        </w:rPr>
        <w:t xml:space="preserve"> </w:t>
      </w:r>
      <w:r w:rsidR="002435AF" w:rsidRPr="00300C30">
        <w:rPr>
          <w:lang w:val="cy-GB"/>
        </w:rPr>
        <w:t>yn ei olygu</w:t>
      </w:r>
      <w:r w:rsidR="00511CC2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A94252" w:rsidRPr="00300C30" w14:paraId="46A090B7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F9496AE" w14:textId="688E63DA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2435AF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42656355" w14:textId="251CB499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9492354" wp14:editId="5F2962E3">
                      <wp:extent cx="360000" cy="360000"/>
                      <wp:effectExtent l="0" t="0" r="21590" b="21590"/>
                      <wp:docPr id="595" name="Rectangle 59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0FB057C" id="Rectangle 595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189C484F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18DC9858" w14:textId="144A1590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2435AF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61CD35F8" w14:textId="26403E18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99AF544" wp14:editId="51C394C7">
                      <wp:extent cx="360000" cy="360000"/>
                      <wp:effectExtent l="0" t="0" r="21590" b="21590"/>
                      <wp:docPr id="596" name="Rectangle 59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C81AEBF" id="Rectangle 596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956053" w:rsidRPr="00300C30" w14:paraId="287C90A5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0A660F33" w14:textId="7D4D7C7D" w:rsidR="00956053" w:rsidRPr="00300C30" w:rsidRDefault="002435AF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I raddau</w:t>
            </w:r>
          </w:p>
        </w:tc>
        <w:tc>
          <w:tcPr>
            <w:tcW w:w="4201" w:type="dxa"/>
            <w:vAlign w:val="center"/>
          </w:tcPr>
          <w:p w14:paraId="0861BC2C" w14:textId="5EFB9582" w:rsidR="00956053" w:rsidRPr="00300C30" w:rsidRDefault="00ED5480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74A37790" wp14:editId="572F68DD">
                      <wp:extent cx="360000" cy="360000"/>
                      <wp:effectExtent l="0" t="0" r="21590" b="21590"/>
                      <wp:docPr id="597" name="Rectangle 59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E0BFA4A" id="Rectangle 597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007C6566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E8EB0AD" w14:textId="49204CC0" w:rsidR="00A94252" w:rsidRPr="00300C30" w:rsidRDefault="002435AF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031CBC9C" w14:textId="22889948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6D6D11BB" wp14:editId="50D6C691">
                      <wp:extent cx="360000" cy="360000"/>
                      <wp:effectExtent l="0" t="0" r="21590" b="21590"/>
                      <wp:docPr id="598" name="Rectangle 59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5D26FE2" id="Rectangle 598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10CC838F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3E1D3B2E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027417D3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3AC2B166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5A1C754A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3D3E57D5" w14:textId="77777777" w:rsidR="005D6859" w:rsidRPr="005D6859" w:rsidRDefault="005D6859" w:rsidP="00262476">
      <w:pPr>
        <w:rPr>
          <w:b/>
          <w:bCs/>
          <w:sz w:val="16"/>
          <w:szCs w:val="10"/>
          <w:lang w:val="cy-GB"/>
        </w:rPr>
      </w:pPr>
    </w:p>
    <w:p w14:paraId="29996258" w14:textId="41B0F89C" w:rsidR="00511CC2" w:rsidRPr="00300C30" w:rsidRDefault="004F6592" w:rsidP="00262476">
      <w:pPr>
        <w:rPr>
          <w:b/>
          <w:bCs/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8311" behindDoc="0" locked="0" layoutInCell="1" allowOverlap="1" wp14:anchorId="60BD397F" wp14:editId="35BFEBE2">
            <wp:simplePos x="0" y="0"/>
            <wp:positionH relativeFrom="column">
              <wp:posOffset>-390525</wp:posOffset>
            </wp:positionH>
            <wp:positionV relativeFrom="paragraph">
              <wp:posOffset>424180</wp:posOffset>
            </wp:positionV>
            <wp:extent cx="1620000" cy="1620000"/>
            <wp:effectExtent l="0" t="0" r="0" b="0"/>
            <wp:wrapNone/>
            <wp:docPr id="445" name="Picture 4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" name="Picture 4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3B2AD7" w14:textId="0F85F46B" w:rsidR="00511CC2" w:rsidRPr="00300C30" w:rsidRDefault="00A41237" w:rsidP="00262476">
      <w:pPr>
        <w:rPr>
          <w:lang w:val="cy-GB"/>
        </w:rPr>
      </w:pPr>
      <w:r w:rsidRPr="00300C30">
        <w:rPr>
          <w:lang w:val="cy-GB"/>
        </w:rPr>
        <w:t xml:space="preserve">Ydych chi’n gwybod os ydy eich gweithwyr gofal wedi </w:t>
      </w:r>
      <w:r w:rsidR="00BB1B7B" w:rsidRPr="00300C30">
        <w:rPr>
          <w:lang w:val="cy-GB"/>
        </w:rPr>
        <w:t>cael</w:t>
      </w:r>
      <w:r w:rsidRPr="00300C30">
        <w:rPr>
          <w:lang w:val="cy-GB"/>
        </w:rPr>
        <w:t xml:space="preserve"> hyfforddia</w:t>
      </w:r>
      <w:r w:rsidR="00BB1B7B" w:rsidRPr="00300C30">
        <w:rPr>
          <w:lang w:val="cy-GB"/>
        </w:rPr>
        <w:t>n</w:t>
      </w:r>
      <w:r w:rsidRPr="00300C30">
        <w:rPr>
          <w:lang w:val="cy-GB"/>
        </w:rPr>
        <w:t>t ar ‘</w:t>
      </w:r>
      <w:r w:rsidR="00BB1B7B" w:rsidRPr="00300C30">
        <w:rPr>
          <w:lang w:val="cy-GB"/>
        </w:rPr>
        <w:t>ganiatâd’</w:t>
      </w:r>
      <w:r w:rsidRPr="00300C30">
        <w:rPr>
          <w:lang w:val="cy-GB"/>
        </w:rPr>
        <w:t>?</w:t>
      </w:r>
      <w:r w:rsidR="00511CC2" w:rsidRPr="00300C30">
        <w:rPr>
          <w:lang w:val="cy-GB"/>
        </w:rPr>
        <w:t xml:space="preserve"> 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A94252" w:rsidRPr="00300C30" w14:paraId="0B4F52F9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1E78FCB0" w14:textId="26DAC298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A41237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2282B465" w14:textId="0083F411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6136E692" wp14:editId="5DD09898">
                      <wp:extent cx="360000" cy="360000"/>
                      <wp:effectExtent l="0" t="0" r="21590" b="21590"/>
                      <wp:docPr id="599" name="Rectangle 59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74964A5" id="Rectangle 599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2D47A98F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7D2ECA7C" w14:textId="0C4EEDB7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A41237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071AE173" w14:textId="4F0D7AFC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333F12F" wp14:editId="267AEDAA">
                      <wp:extent cx="360000" cy="360000"/>
                      <wp:effectExtent l="0" t="0" r="21590" b="21590"/>
                      <wp:docPr id="600" name="Rectangle 60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B75C30A" id="Rectangle 600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45FE1992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1408FF1" w14:textId="5BB171C2" w:rsidR="00A94252" w:rsidRPr="00300C30" w:rsidRDefault="00A4123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14DEE4D9" w14:textId="2A1D8D6A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4AC6DCC5" wp14:editId="54FC628E">
                      <wp:extent cx="360000" cy="360000"/>
                      <wp:effectExtent l="0" t="0" r="21590" b="21590"/>
                      <wp:docPr id="601" name="Rectangle 60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7835B81" id="Rectangle 601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7DE50C52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2A450C82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35FDA095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5E06474C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31EA2047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6A7C5E54" w14:textId="0321B90B" w:rsidR="00340214" w:rsidRPr="00300C30" w:rsidRDefault="00340214" w:rsidP="00262476">
      <w:pPr>
        <w:rPr>
          <w:lang w:val="cy-GB"/>
        </w:rPr>
      </w:pPr>
    </w:p>
    <w:p w14:paraId="13B5A288" w14:textId="6A3AF745" w:rsidR="00DA0BAE" w:rsidRPr="00300C30" w:rsidRDefault="005D6859">
      <w:pPr>
        <w:ind w:left="0"/>
        <w:rPr>
          <w:lang w:val="cy-GB"/>
        </w:rPr>
      </w:pPr>
      <w:r>
        <w:rPr>
          <w:noProof/>
          <w:lang w:val="cy-GB"/>
        </w:rPr>
        <w:lastRenderedPageBreak/>
        <w:drawing>
          <wp:anchor distT="0" distB="0" distL="114300" distR="114300" simplePos="0" relativeHeight="251677782" behindDoc="0" locked="0" layoutInCell="1" allowOverlap="1" wp14:anchorId="410D1AA4" wp14:editId="703AF191">
            <wp:simplePos x="0" y="0"/>
            <wp:positionH relativeFrom="column">
              <wp:posOffset>-472440</wp:posOffset>
            </wp:positionH>
            <wp:positionV relativeFrom="paragraph">
              <wp:posOffset>434975</wp:posOffset>
            </wp:positionV>
            <wp:extent cx="1609725" cy="1280160"/>
            <wp:effectExtent l="0" t="0" r="9525" b="0"/>
            <wp:wrapNone/>
            <wp:docPr id="46" name="Picture 46" descr="A group of people holding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group of people holding a sign&#10;&#10;Description automatically generated"/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06A717" w14:textId="7C231DCB" w:rsidR="00340214" w:rsidRPr="00300C30" w:rsidRDefault="00A41237" w:rsidP="00262476">
      <w:pPr>
        <w:rPr>
          <w:lang w:val="cy-GB"/>
        </w:rPr>
      </w:pPr>
      <w:r w:rsidRPr="00300C30">
        <w:rPr>
          <w:lang w:val="cy-GB"/>
        </w:rPr>
        <w:t>Meddy</w:t>
      </w:r>
      <w:r w:rsidR="00344088" w:rsidRPr="00300C30">
        <w:rPr>
          <w:lang w:val="cy-GB"/>
        </w:rPr>
        <w:t>l</w:t>
      </w:r>
      <w:r w:rsidRPr="00300C30">
        <w:rPr>
          <w:lang w:val="cy-GB"/>
        </w:rPr>
        <w:t>iwch am yr amser pan rydych chi’n mynd i’r ysbyty, neu’n mynd adref o’r ysbyty</w:t>
      </w:r>
      <w:r w:rsidR="00340214" w:rsidRPr="00300C30">
        <w:rPr>
          <w:lang w:val="cy-GB"/>
        </w:rPr>
        <w:t xml:space="preserve">.  </w:t>
      </w:r>
      <w:r w:rsidRPr="00300C30">
        <w:rPr>
          <w:lang w:val="cy-GB"/>
        </w:rPr>
        <w:t xml:space="preserve">Ydy eich gweithwyr gofal a gweithwyr yr ysbyty yn </w:t>
      </w:r>
      <w:r w:rsidR="00BB1B7B" w:rsidRPr="00300C30">
        <w:rPr>
          <w:lang w:val="cy-GB"/>
        </w:rPr>
        <w:t>siarad gyda’i gilydd ac yn gweithio gyda’i gilydd</w:t>
      </w:r>
      <w:r w:rsidR="00350DC7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A94252" w:rsidRPr="00300C30" w14:paraId="5F82ADF3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1C627E2" w14:textId="744CA7DC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A41237" w:rsidRPr="00300C30">
              <w:rPr>
                <w:lang w:val="cy-GB"/>
              </w:rPr>
              <w:t>dy</w:t>
            </w:r>
          </w:p>
        </w:tc>
        <w:tc>
          <w:tcPr>
            <w:tcW w:w="4201" w:type="dxa"/>
            <w:vAlign w:val="center"/>
          </w:tcPr>
          <w:p w14:paraId="19F4CDAA" w14:textId="45E8A9F6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9CD2EA5" wp14:editId="367E58A8">
                      <wp:extent cx="360000" cy="360000"/>
                      <wp:effectExtent l="0" t="0" r="21590" b="21590"/>
                      <wp:docPr id="602" name="Rectangle 60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2C2370E" id="Rectangle 602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6CC19FA8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3583026" w14:textId="3CD766A8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A41237" w:rsidRPr="00300C30">
              <w:rPr>
                <w:lang w:val="cy-GB"/>
              </w:rPr>
              <w:t>ac ydy</w:t>
            </w:r>
          </w:p>
        </w:tc>
        <w:tc>
          <w:tcPr>
            <w:tcW w:w="4201" w:type="dxa"/>
            <w:vAlign w:val="center"/>
          </w:tcPr>
          <w:p w14:paraId="593BF8B8" w14:textId="37228F57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43E1BBB2" wp14:editId="281BE77F">
                      <wp:extent cx="360000" cy="360000"/>
                      <wp:effectExtent l="0" t="0" r="21590" b="21590"/>
                      <wp:docPr id="603" name="Rectangle 60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8663835" id="Rectangle 603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956053" w:rsidRPr="00300C30" w14:paraId="1FBED583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A254CC4" w14:textId="431B7D82" w:rsidR="00956053" w:rsidRPr="00300C30" w:rsidRDefault="00A4123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I raddau</w:t>
            </w:r>
          </w:p>
        </w:tc>
        <w:tc>
          <w:tcPr>
            <w:tcW w:w="4201" w:type="dxa"/>
            <w:vAlign w:val="center"/>
          </w:tcPr>
          <w:p w14:paraId="43FEC455" w14:textId="4FF07EAC" w:rsidR="00956053" w:rsidRPr="00300C30" w:rsidRDefault="00ED5480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6867A23C" wp14:editId="518CAB08">
                      <wp:extent cx="360000" cy="360000"/>
                      <wp:effectExtent l="0" t="0" r="21590" b="21590"/>
                      <wp:docPr id="604" name="Rectangle 60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97EB311" id="Rectangle 604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593113C1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5B16D0B0" w14:textId="11F32099" w:rsidR="00A94252" w:rsidRPr="00300C30" w:rsidRDefault="00A4123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1550D611" w14:textId="57775558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811EAE3" wp14:editId="1C8A3F14">
                      <wp:extent cx="360000" cy="360000"/>
                      <wp:effectExtent l="0" t="0" r="21590" b="21590"/>
                      <wp:docPr id="605" name="Rectangle 60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C8B01FE" id="Rectangle 605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45416AB4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7B19C2E3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26568603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605FEB31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5ACEA94A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101F6534" w14:textId="78F24BF5" w:rsidR="00FD5C1C" w:rsidRPr="005D6859" w:rsidRDefault="00FD5C1C" w:rsidP="00262476">
      <w:pPr>
        <w:rPr>
          <w:sz w:val="18"/>
          <w:szCs w:val="12"/>
          <w:lang w:val="cy-GB"/>
        </w:rPr>
      </w:pPr>
    </w:p>
    <w:p w14:paraId="22FAD34E" w14:textId="0ECF078E" w:rsidR="00A00911" w:rsidRPr="005D6859" w:rsidRDefault="00A00911" w:rsidP="00262476">
      <w:pPr>
        <w:rPr>
          <w:sz w:val="8"/>
          <w:szCs w:val="2"/>
          <w:lang w:val="cy-GB"/>
        </w:rPr>
      </w:pPr>
    </w:p>
    <w:p w14:paraId="2F7D638B" w14:textId="09200505" w:rsidR="00FD5C1C" w:rsidRPr="00300C30" w:rsidRDefault="00A00911" w:rsidP="00262476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8313" behindDoc="0" locked="0" layoutInCell="1" allowOverlap="1" wp14:anchorId="5DFDA29A" wp14:editId="3FF26F2C">
            <wp:simplePos x="0" y="0"/>
            <wp:positionH relativeFrom="column">
              <wp:posOffset>-549275</wp:posOffset>
            </wp:positionH>
            <wp:positionV relativeFrom="paragraph">
              <wp:posOffset>174625</wp:posOffset>
            </wp:positionV>
            <wp:extent cx="1620000" cy="1620000"/>
            <wp:effectExtent l="0" t="0" r="0" b="0"/>
            <wp:wrapNone/>
            <wp:docPr id="447" name="Picture 4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" name="Picture 4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1237" w:rsidRPr="00300C30">
        <w:rPr>
          <w:lang w:val="cy-GB"/>
        </w:rPr>
        <w:t>Ydych chi wedi cael prawf clyw</w:t>
      </w:r>
      <w:r w:rsidR="00FD5C1C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A94252" w:rsidRPr="00300C30" w14:paraId="281A6D47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4F06466B" w14:textId="77317244" w:rsidR="00A94252" w:rsidRPr="00300C30" w:rsidRDefault="00A4123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Do</w:t>
            </w:r>
          </w:p>
        </w:tc>
        <w:tc>
          <w:tcPr>
            <w:tcW w:w="4201" w:type="dxa"/>
            <w:vAlign w:val="center"/>
          </w:tcPr>
          <w:p w14:paraId="3EC86012" w14:textId="4E6FE0B8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350CD8D2" wp14:editId="4214A0A1">
                      <wp:extent cx="360000" cy="360000"/>
                      <wp:effectExtent l="0" t="0" r="21590" b="21590"/>
                      <wp:docPr id="606" name="Rectangle 60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56A46E3" id="Rectangle 606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4AE3E3ED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18DF155C" w14:textId="774427C6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A41237" w:rsidRPr="00300C30">
              <w:rPr>
                <w:lang w:val="cy-GB"/>
              </w:rPr>
              <w:t>addo</w:t>
            </w:r>
          </w:p>
        </w:tc>
        <w:tc>
          <w:tcPr>
            <w:tcW w:w="4201" w:type="dxa"/>
            <w:vAlign w:val="center"/>
          </w:tcPr>
          <w:p w14:paraId="414338B9" w14:textId="3F2E4DDC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6E6DCE5B" wp14:editId="2C6322B9">
                      <wp:extent cx="360000" cy="360000"/>
                      <wp:effectExtent l="0" t="0" r="21590" b="21590"/>
                      <wp:docPr id="607" name="Rectangle 60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EC36385" id="Rectangle 607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6DD46F92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23ABE952" w14:textId="396A571A" w:rsidR="00A94252" w:rsidRPr="00300C30" w:rsidRDefault="00A4123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1522A9B0" w14:textId="27370B73" w:rsidR="00A94252" w:rsidRPr="00300C30" w:rsidRDefault="00ED5480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5BEFB72" wp14:editId="7237CBB3">
                      <wp:extent cx="360000" cy="360000"/>
                      <wp:effectExtent l="0" t="0" r="21590" b="21590"/>
                      <wp:docPr id="608" name="Rectangle 60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315784C" id="Rectangle 608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21197AF5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6B59FDB2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7666872D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565CD0BE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41C0EB8E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06BB38DC" w14:textId="4CE3F0D3" w:rsidR="00DA0BAE" w:rsidRPr="00300C30" w:rsidRDefault="00DA0BAE">
      <w:pPr>
        <w:ind w:left="0"/>
        <w:rPr>
          <w:lang w:val="cy-GB"/>
        </w:rPr>
      </w:pPr>
    </w:p>
    <w:p w14:paraId="3BA0C45C" w14:textId="0270FC5A" w:rsidR="00FD5C1C" w:rsidRPr="00300C30" w:rsidRDefault="00DA0BAE" w:rsidP="00262476">
      <w:pPr>
        <w:rPr>
          <w:lang w:val="cy-GB"/>
        </w:rPr>
      </w:pPr>
      <w:r w:rsidRPr="00300C30">
        <w:rPr>
          <w:noProof/>
          <w:lang w:val="cy-GB"/>
        </w:rPr>
        <w:lastRenderedPageBreak/>
        <w:drawing>
          <wp:anchor distT="0" distB="0" distL="114300" distR="114300" simplePos="0" relativeHeight="251658314" behindDoc="0" locked="0" layoutInCell="1" allowOverlap="1" wp14:anchorId="4DFEF9B9" wp14:editId="72998163">
            <wp:simplePos x="0" y="0"/>
            <wp:positionH relativeFrom="column">
              <wp:posOffset>-448310</wp:posOffset>
            </wp:positionH>
            <wp:positionV relativeFrom="paragraph">
              <wp:posOffset>13970</wp:posOffset>
            </wp:positionV>
            <wp:extent cx="1620000" cy="1620000"/>
            <wp:effectExtent l="0" t="0" r="0" b="0"/>
            <wp:wrapNone/>
            <wp:docPr id="448" name="Picture 4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" name="Picture 4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1237" w:rsidRPr="00300C30">
        <w:rPr>
          <w:lang w:val="cy-GB"/>
        </w:rPr>
        <w:t>Ydych chi wedi cael prawf llygaid</w:t>
      </w:r>
      <w:r w:rsidR="00FD5C1C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A94252" w:rsidRPr="00300C30" w14:paraId="0A0EA027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103DE93F" w14:textId="02779A93" w:rsidR="00A94252" w:rsidRPr="00300C30" w:rsidRDefault="00A4123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Do</w:t>
            </w:r>
          </w:p>
        </w:tc>
        <w:tc>
          <w:tcPr>
            <w:tcW w:w="4201" w:type="dxa"/>
            <w:vAlign w:val="center"/>
          </w:tcPr>
          <w:p w14:paraId="3229D64A" w14:textId="2D97EA91" w:rsidR="00A94252" w:rsidRPr="00300C30" w:rsidRDefault="000A354B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380E92B2" wp14:editId="354D7607">
                      <wp:extent cx="360000" cy="360000"/>
                      <wp:effectExtent l="0" t="0" r="21590" b="21590"/>
                      <wp:docPr id="609" name="Rectangle 60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E5B22F7" id="Rectangle 609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6DF73DE3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6E22AA08" w14:textId="1A503B1F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A41237" w:rsidRPr="00300C30">
              <w:rPr>
                <w:lang w:val="cy-GB"/>
              </w:rPr>
              <w:t>addo</w:t>
            </w:r>
          </w:p>
        </w:tc>
        <w:tc>
          <w:tcPr>
            <w:tcW w:w="4201" w:type="dxa"/>
            <w:vAlign w:val="center"/>
          </w:tcPr>
          <w:p w14:paraId="42E1DD65" w14:textId="5EBEE8FA" w:rsidR="00A94252" w:rsidRPr="00300C30" w:rsidRDefault="000A354B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CFCB342" wp14:editId="77B5B279">
                      <wp:extent cx="360000" cy="360000"/>
                      <wp:effectExtent l="0" t="0" r="21590" b="21590"/>
                      <wp:docPr id="610" name="Rectangle 61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B6214C0" id="Rectangle 610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0903E294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410E1145" w14:textId="6B7CFCFC" w:rsidR="00A94252" w:rsidRPr="00300C30" w:rsidRDefault="00A41237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53B95BCE" w14:textId="05010D1F" w:rsidR="00A94252" w:rsidRPr="00300C30" w:rsidRDefault="000A354B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461217A" wp14:editId="108CB42F">
                      <wp:extent cx="360000" cy="360000"/>
                      <wp:effectExtent l="0" t="0" r="21590" b="21590"/>
                      <wp:docPr id="611" name="Rectangle 61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68D0A74" id="Rectangle 611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525091A5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516EF368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287CAF94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52688F97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105970FF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7E272FD2" w14:textId="77777777" w:rsidR="00DA0BAE" w:rsidRPr="00300C30" w:rsidRDefault="00DA0BAE" w:rsidP="00262476">
      <w:pPr>
        <w:rPr>
          <w:lang w:val="cy-GB"/>
        </w:rPr>
      </w:pPr>
    </w:p>
    <w:p w14:paraId="56EED40B" w14:textId="7B452EAD" w:rsidR="00FD5C1C" w:rsidRPr="002175B4" w:rsidRDefault="00FD5C1C" w:rsidP="00262476">
      <w:pPr>
        <w:rPr>
          <w:sz w:val="16"/>
          <w:szCs w:val="10"/>
          <w:lang w:val="cy-GB"/>
        </w:rPr>
      </w:pPr>
    </w:p>
    <w:p w14:paraId="56CF14DA" w14:textId="13D8CC1E" w:rsidR="00FD5C1C" w:rsidRPr="00300C30" w:rsidRDefault="00A00911" w:rsidP="00262476">
      <w:pPr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8315" behindDoc="0" locked="0" layoutInCell="1" allowOverlap="1" wp14:anchorId="4F219BD9" wp14:editId="7F9E8989">
            <wp:simplePos x="0" y="0"/>
            <wp:positionH relativeFrom="column">
              <wp:posOffset>-509905</wp:posOffset>
            </wp:positionH>
            <wp:positionV relativeFrom="paragraph">
              <wp:posOffset>322580</wp:posOffset>
            </wp:positionV>
            <wp:extent cx="1685925" cy="1190625"/>
            <wp:effectExtent l="0" t="0" r="9525" b="9525"/>
            <wp:wrapNone/>
            <wp:docPr id="449" name="Picture 4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" name="Picture 4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1237" w:rsidRPr="00300C30">
        <w:rPr>
          <w:lang w:val="cy-GB"/>
        </w:rPr>
        <w:t>Ydych chi wedi cael</w:t>
      </w:r>
      <w:r w:rsidR="00FD5C1C" w:rsidRPr="00300C30">
        <w:rPr>
          <w:lang w:val="cy-GB"/>
        </w:rPr>
        <w:t xml:space="preserve"> </w:t>
      </w:r>
      <w:r w:rsidR="00A41237" w:rsidRPr="00300C30">
        <w:rPr>
          <w:b/>
          <w:bCs/>
          <w:color w:val="0070C0"/>
          <w:lang w:val="cy-GB"/>
        </w:rPr>
        <w:t>prawf ceg y groth</w:t>
      </w:r>
      <w:r w:rsidR="006E7559" w:rsidRPr="00300C30">
        <w:rPr>
          <w:lang w:val="cy-GB"/>
        </w:rPr>
        <w:t>?</w:t>
      </w:r>
    </w:p>
    <w:p w14:paraId="4FDD54A9" w14:textId="450EAA9D" w:rsidR="0019048B" w:rsidRPr="00300C30" w:rsidRDefault="0019048B" w:rsidP="00A00911">
      <w:pPr>
        <w:spacing w:after="0"/>
        <w:rPr>
          <w:lang w:val="cy-GB"/>
        </w:rPr>
      </w:pPr>
    </w:p>
    <w:p w14:paraId="5EB41ED4" w14:textId="0E0941EF" w:rsidR="005A0300" w:rsidRPr="00300C30" w:rsidRDefault="005A0300" w:rsidP="00262476">
      <w:pPr>
        <w:rPr>
          <w:lang w:val="cy-GB"/>
        </w:rPr>
      </w:pPr>
      <w:r w:rsidRPr="00300C30">
        <w:rPr>
          <w:noProof/>
          <w:lang w:val="cy-GB"/>
        </w:rPr>
        <mc:AlternateContent>
          <mc:Choice Requires="wps">
            <w:drawing>
              <wp:anchor distT="0" distB="0" distL="114300" distR="114300" simplePos="0" relativeHeight="251657232" behindDoc="0" locked="0" layoutInCell="1" allowOverlap="1" wp14:anchorId="3A862C7C" wp14:editId="0EB0A0ED">
                <wp:simplePos x="0" y="0"/>
                <wp:positionH relativeFrom="margin">
                  <wp:posOffset>1482090</wp:posOffset>
                </wp:positionH>
                <wp:positionV relativeFrom="paragraph">
                  <wp:posOffset>26290</wp:posOffset>
                </wp:positionV>
                <wp:extent cx="4394200" cy="1279398"/>
                <wp:effectExtent l="19050" t="19050" r="25400" b="16510"/>
                <wp:wrapNone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4200" cy="127939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70B1A0" w14:textId="725AAF37" w:rsidR="0019048B" w:rsidRPr="002175B4" w:rsidRDefault="003B1D7F" w:rsidP="007F3B7B">
                            <w:pPr>
                              <w:ind w:left="0"/>
                              <w:rPr>
                                <w:lang w:val="cy-GB"/>
                              </w:rPr>
                            </w:pPr>
                            <w:r w:rsidRPr="002175B4">
                              <w:rPr>
                                <w:b/>
                                <w:bCs/>
                                <w:lang w:val="cy-GB"/>
                              </w:rPr>
                              <w:t>Prawf ceg y groth</w:t>
                            </w:r>
                            <w:r w:rsidRPr="002175B4">
                              <w:rPr>
                                <w:lang w:val="cy-GB"/>
                              </w:rPr>
                              <w:t xml:space="preserve"> yw pan fydd meddyg neu nyrs yn gwirio y tu mewn i'ch fagina. Maen nhw'n edrych i weld </w:t>
                            </w:r>
                            <w:r w:rsidR="002569FD" w:rsidRPr="002175B4">
                              <w:rPr>
                                <w:lang w:val="cy-GB"/>
                              </w:rPr>
                              <w:t>os</w:t>
                            </w:r>
                            <w:r w:rsidRPr="002175B4">
                              <w:rPr>
                                <w:lang w:val="cy-GB"/>
                              </w:rPr>
                              <w:t xml:space="preserve"> oes </w:t>
                            </w:r>
                            <w:r w:rsidR="002569FD" w:rsidRPr="002175B4">
                              <w:rPr>
                                <w:lang w:val="cy-GB"/>
                              </w:rPr>
                              <w:t>arwydd o</w:t>
                            </w:r>
                            <w:r w:rsidRPr="002175B4">
                              <w:rPr>
                                <w:lang w:val="cy-GB"/>
                              </w:rPr>
                              <w:t xml:space="preserve"> ganser </w:t>
                            </w:r>
                            <w:r w:rsidR="00BB1B7B" w:rsidRPr="002175B4">
                              <w:rPr>
                                <w:lang w:val="cy-GB"/>
                              </w:rPr>
                              <w:t>ceg y groth</w:t>
                            </w:r>
                            <w:r w:rsidRPr="002175B4">
                              <w:rPr>
                                <w:lang w:val="cy-GB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862C7C" id="_x0000_s1031" type="#_x0000_t202" style="position:absolute;left:0;text-align:left;margin-left:116.7pt;margin-top:2.05pt;width:346pt;height:100.75pt;z-index:251657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" strokecolor="#365f91 [2404]" strokeweight="2.25pt">
                <v:textbox>
                  <w:txbxContent>
                    <w:p w14:paraId="2370B1A0" w14:textId="725AAF37" w:rsidR="0019048B" w:rsidRPr="002175B4" w:rsidRDefault="003B1D7F" w:rsidP="007F3B7B">
                      <w:pPr>
                        <w:ind w:left="0"/>
                        <w:rPr>
                          <w:lang w:val="cy-GB"/>
                        </w:rPr>
                      </w:pPr>
                      <w:r w:rsidRPr="002175B4">
                        <w:rPr>
                          <w:b/>
                          <w:bCs/>
                          <w:lang w:val="cy-GB"/>
                        </w:rPr>
                        <w:t>Prawf ceg y groth</w:t>
                      </w:r>
                      <w:r w:rsidRPr="002175B4">
                        <w:rPr>
                          <w:lang w:val="cy-GB"/>
                        </w:rPr>
                        <w:t xml:space="preserve"> yw pan fydd meddyg neu nyrs yn gwirio y tu mewn i'ch fagina. Maen nhw'n edrych i weld </w:t>
                      </w:r>
                      <w:r w:rsidR="002569FD" w:rsidRPr="002175B4">
                        <w:rPr>
                          <w:lang w:val="cy-GB"/>
                        </w:rPr>
                        <w:t>os</w:t>
                      </w:r>
                      <w:r w:rsidRPr="002175B4">
                        <w:rPr>
                          <w:lang w:val="cy-GB"/>
                        </w:rPr>
                        <w:t xml:space="preserve"> oes </w:t>
                      </w:r>
                      <w:r w:rsidR="002569FD" w:rsidRPr="002175B4">
                        <w:rPr>
                          <w:lang w:val="cy-GB"/>
                        </w:rPr>
                        <w:t>arwydd o</w:t>
                      </w:r>
                      <w:r w:rsidRPr="002175B4">
                        <w:rPr>
                          <w:lang w:val="cy-GB"/>
                        </w:rPr>
                        <w:t xml:space="preserve"> ganser </w:t>
                      </w:r>
                      <w:r w:rsidR="00BB1B7B" w:rsidRPr="002175B4">
                        <w:rPr>
                          <w:lang w:val="cy-GB"/>
                        </w:rPr>
                        <w:t>ceg y groth</w:t>
                      </w:r>
                      <w:r w:rsidRPr="002175B4">
                        <w:rPr>
                          <w:lang w:val="cy-GB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4BB70F3" w14:textId="7F14B2FC" w:rsidR="005A0300" w:rsidRPr="00300C30" w:rsidRDefault="005A0300" w:rsidP="00262476">
      <w:pPr>
        <w:rPr>
          <w:lang w:val="cy-GB"/>
        </w:rPr>
      </w:pPr>
    </w:p>
    <w:p w14:paraId="6B55F1FE" w14:textId="2A39FF70" w:rsidR="0019048B" w:rsidRPr="00300C30" w:rsidRDefault="0019048B" w:rsidP="00262476">
      <w:pPr>
        <w:rPr>
          <w:lang w:val="cy-GB"/>
        </w:rPr>
      </w:pPr>
    </w:p>
    <w:p w14:paraId="2B67CC54" w14:textId="4922290D" w:rsidR="0019048B" w:rsidRPr="00300C30" w:rsidRDefault="0019048B" w:rsidP="00262476">
      <w:pPr>
        <w:rPr>
          <w:lang w:val="cy-GB"/>
        </w:rPr>
      </w:pP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A94252" w:rsidRPr="00300C30" w14:paraId="10F48B1E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0BB0707A" w14:textId="42216E28" w:rsidR="00A94252" w:rsidRPr="00300C30" w:rsidRDefault="002569FD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Do</w:t>
            </w:r>
          </w:p>
        </w:tc>
        <w:tc>
          <w:tcPr>
            <w:tcW w:w="4201" w:type="dxa"/>
            <w:vAlign w:val="center"/>
          </w:tcPr>
          <w:p w14:paraId="0AD7B983" w14:textId="7E4294F5" w:rsidR="00A94252" w:rsidRPr="00300C30" w:rsidRDefault="000A354B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B598518" wp14:editId="1453E0EF">
                      <wp:extent cx="360000" cy="360000"/>
                      <wp:effectExtent l="0" t="0" r="21590" b="21590"/>
                      <wp:docPr id="612" name="Rectangle 61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rto="http://schemas.microsoft.com/office/word/2006/arto">
                  <w:pict>
                    <v:rect w14:anchorId="480489DB" id="Rectangle 612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7D0098C4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1089BE0A" w14:textId="58831CFA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2569FD" w:rsidRPr="00300C30">
              <w:rPr>
                <w:lang w:val="cy-GB"/>
              </w:rPr>
              <w:t>addo</w:t>
            </w:r>
          </w:p>
        </w:tc>
        <w:tc>
          <w:tcPr>
            <w:tcW w:w="4201" w:type="dxa"/>
            <w:vAlign w:val="center"/>
          </w:tcPr>
          <w:p w14:paraId="0F4C4BB2" w14:textId="341227F6" w:rsidR="00A94252" w:rsidRPr="00300C30" w:rsidRDefault="000A354B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3793E19C" wp14:editId="3F42DDF6">
                      <wp:extent cx="360000" cy="360000"/>
                      <wp:effectExtent l="0" t="0" r="21590" b="21590"/>
                      <wp:docPr id="613" name="Rectangle 61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rto="http://schemas.microsoft.com/office/word/2006/arto">
                  <w:pict>
                    <v:rect w14:anchorId="2C96EC37" id="Rectangle 613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05DCB5F1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1AF1A4BF" w14:textId="659F72D1" w:rsidR="00A94252" w:rsidRPr="00300C30" w:rsidRDefault="002569FD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4349EB82" w14:textId="5D374BD2" w:rsidR="00A94252" w:rsidRPr="00300C30" w:rsidRDefault="000A354B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2D64A67C" wp14:editId="0953ABCE">
                      <wp:extent cx="360000" cy="360000"/>
                      <wp:effectExtent l="0" t="0" r="21590" b="21590"/>
                      <wp:docPr id="614" name="Rectangle 61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rto="http://schemas.microsoft.com/office/word/2006/arto">
                  <w:pict>
                    <v:rect w14:anchorId="5F6AACF9" id="Rectangle 614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5ED4D2C4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7E50EF8A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02028130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3522D240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13E8A37E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0119BA52" w14:textId="4D7D7700" w:rsidR="006E7559" w:rsidRPr="00300C30" w:rsidRDefault="006E7559" w:rsidP="00262476">
      <w:pPr>
        <w:rPr>
          <w:lang w:val="cy-GB"/>
        </w:rPr>
      </w:pPr>
    </w:p>
    <w:p w14:paraId="4CB0992F" w14:textId="6E90CCE1" w:rsidR="006E7559" w:rsidRPr="00300C30" w:rsidRDefault="002175B4" w:rsidP="00262476">
      <w:pPr>
        <w:rPr>
          <w:lang w:val="cy-GB"/>
        </w:rPr>
      </w:pPr>
      <w:r>
        <w:rPr>
          <w:noProof/>
          <w:lang w:val="cy-GB"/>
        </w:rPr>
        <w:lastRenderedPageBreak/>
        <w:drawing>
          <wp:anchor distT="0" distB="0" distL="114300" distR="114300" simplePos="0" relativeHeight="251678806" behindDoc="0" locked="0" layoutInCell="1" allowOverlap="1" wp14:anchorId="4410C7F4" wp14:editId="474D6311">
            <wp:simplePos x="0" y="0"/>
            <wp:positionH relativeFrom="margin">
              <wp:posOffset>-533400</wp:posOffset>
            </wp:positionH>
            <wp:positionV relativeFrom="paragraph">
              <wp:posOffset>-6985</wp:posOffset>
            </wp:positionV>
            <wp:extent cx="1737360" cy="1737360"/>
            <wp:effectExtent l="0" t="0" r="0" b="0"/>
            <wp:wrapNone/>
            <wp:docPr id="47" name="Picture 47" descr="A picture containing cloth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clothing&#10;&#10;Description automatically generated"/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1737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69FD" w:rsidRPr="00300C30">
        <w:rPr>
          <w:lang w:val="cy-GB"/>
        </w:rPr>
        <w:t>Ydych chi’n gwirio eich bro</w:t>
      </w:r>
      <w:r w:rsidR="008D5106" w:rsidRPr="00300C30">
        <w:rPr>
          <w:lang w:val="cy-GB"/>
        </w:rPr>
        <w:t>n</w:t>
      </w:r>
      <w:r w:rsidR="002569FD" w:rsidRPr="00300C30">
        <w:rPr>
          <w:lang w:val="cy-GB"/>
        </w:rPr>
        <w:t>nau am newidiadau neu lympiau</w:t>
      </w:r>
      <w:r w:rsidR="006E7559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A94252" w:rsidRPr="00300C30" w14:paraId="466D7B34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BBE8D49" w14:textId="1D7F8E8B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2569FD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183F10A0" w14:textId="2E53F78B" w:rsidR="00A94252" w:rsidRPr="00300C30" w:rsidRDefault="000A354B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664C5CD2" wp14:editId="1A91CF84">
                      <wp:extent cx="360000" cy="360000"/>
                      <wp:effectExtent l="0" t="0" r="21590" b="21590"/>
                      <wp:docPr id="615" name="Rectangle 61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rto="http://schemas.microsoft.com/office/word/2006/arto">
                  <w:pict>
                    <v:rect w14:anchorId="254ECCBF" id="Rectangle 615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14D4F933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711C52C1" w14:textId="0806F4D4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2569FD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669FA049" w14:textId="6332FC3F" w:rsidR="00A94252" w:rsidRPr="00300C30" w:rsidRDefault="000A354B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3603D7ED" wp14:editId="4C7F6D2C">
                      <wp:extent cx="360000" cy="360000"/>
                      <wp:effectExtent l="0" t="0" r="21590" b="21590"/>
                      <wp:docPr id="616" name="Rectangle 61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rto="http://schemas.microsoft.com/office/word/2006/arto">
                  <w:pict>
                    <v:rect w14:anchorId="34036D3A" id="Rectangle 616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1C47B78C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4968C37D" w14:textId="1C563F50" w:rsidR="00A94252" w:rsidRPr="00300C30" w:rsidRDefault="002569FD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53206175" w14:textId="636A85B3" w:rsidR="00A94252" w:rsidRPr="00300C30" w:rsidRDefault="000A354B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89822E2" wp14:editId="4F7EFF6F">
                      <wp:extent cx="360000" cy="360000"/>
                      <wp:effectExtent l="0" t="0" r="21590" b="21590"/>
                      <wp:docPr id="617" name="Rectangle 61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rto="http://schemas.microsoft.com/office/word/2006/arto">
                  <w:pict>
                    <v:rect w14:anchorId="4A561909" id="Rectangle 617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76EECBDF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3BD989BA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23858468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54354978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1B506992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6F8B32EA" w14:textId="77777777" w:rsidR="00A94252" w:rsidRPr="00300C30" w:rsidRDefault="00A94252" w:rsidP="00262476">
      <w:pPr>
        <w:rPr>
          <w:lang w:val="cy-GB"/>
        </w:rPr>
      </w:pPr>
    </w:p>
    <w:p w14:paraId="1A059225" w14:textId="0B61958A" w:rsidR="00DA0BAE" w:rsidRPr="00300C30" w:rsidRDefault="00DA0BAE">
      <w:pPr>
        <w:ind w:left="0"/>
        <w:rPr>
          <w:lang w:val="cy-GB"/>
        </w:rPr>
      </w:pPr>
      <w:r w:rsidRPr="00300C30">
        <w:rPr>
          <w:lang w:val="cy-GB"/>
        </w:rPr>
        <w:br w:type="page"/>
      </w:r>
    </w:p>
    <w:p w14:paraId="34BB022F" w14:textId="704BBCEE" w:rsidR="003868C2" w:rsidRPr="00300C30" w:rsidRDefault="00DA0BAE" w:rsidP="00740865">
      <w:pPr>
        <w:rPr>
          <w:lang w:val="cy-GB"/>
        </w:rPr>
      </w:pPr>
      <w:r w:rsidRPr="00300C30">
        <w:rPr>
          <w:noProof/>
          <w:lang w:val="cy-GB"/>
        </w:rPr>
        <w:lastRenderedPageBreak/>
        <w:drawing>
          <wp:anchor distT="0" distB="0" distL="114300" distR="114300" simplePos="0" relativeHeight="251658317" behindDoc="0" locked="0" layoutInCell="1" allowOverlap="1" wp14:anchorId="151F84DB" wp14:editId="310CF72D">
            <wp:simplePos x="0" y="0"/>
            <wp:positionH relativeFrom="column">
              <wp:posOffset>-561340</wp:posOffset>
            </wp:positionH>
            <wp:positionV relativeFrom="paragraph">
              <wp:posOffset>186055</wp:posOffset>
            </wp:positionV>
            <wp:extent cx="1620000" cy="1620000"/>
            <wp:effectExtent l="0" t="0" r="0" b="0"/>
            <wp:wrapNone/>
            <wp:docPr id="451" name="Picture 4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" name="Picture 4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69FD" w:rsidRPr="00300C30">
        <w:rPr>
          <w:lang w:val="cy-GB"/>
        </w:rPr>
        <w:t xml:space="preserve">Ydych chi’n teimlo </w:t>
      </w:r>
      <w:r w:rsidR="00BB1B7B" w:rsidRPr="00300C30">
        <w:rPr>
          <w:lang w:val="cy-GB"/>
        </w:rPr>
        <w:t xml:space="preserve">eichbod chi’n cael eich </w:t>
      </w:r>
      <w:r w:rsidR="002569FD" w:rsidRPr="00300C30">
        <w:rPr>
          <w:lang w:val="cy-GB"/>
        </w:rPr>
        <w:t xml:space="preserve">cefnogi’n </w:t>
      </w:r>
      <w:r w:rsidR="00BB1B7B" w:rsidRPr="00300C30">
        <w:rPr>
          <w:lang w:val="cy-GB"/>
        </w:rPr>
        <w:t xml:space="preserve">dda pan fyddwch chi’n </w:t>
      </w:r>
      <w:r w:rsidR="002569FD" w:rsidRPr="00300C30">
        <w:rPr>
          <w:lang w:val="cy-GB"/>
        </w:rPr>
        <w:t>ymweld â’r meddyg neu’r ysbyty</w:t>
      </w:r>
      <w:r w:rsidR="003868C2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A94252" w:rsidRPr="00300C30" w14:paraId="2A775CCE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FDD8C60" w14:textId="2933FB01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2569FD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315F2767" w14:textId="0356A11B" w:rsidR="00A94252" w:rsidRPr="00300C30" w:rsidRDefault="000A354B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2D6F3ADD" wp14:editId="1F31F0A7">
                      <wp:extent cx="360000" cy="360000"/>
                      <wp:effectExtent l="0" t="0" r="21590" b="21590"/>
                      <wp:docPr id="621" name="Rectangle 62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rto="http://schemas.microsoft.com/office/word/2006/arto">
                  <w:pict>
                    <v:rect w14:anchorId="63A914D8" id="Rectangle 621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5F6E016C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40302221" w14:textId="7E5BC2F5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2569FD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119A16EB" w14:textId="40A3695D" w:rsidR="00A94252" w:rsidRPr="00300C30" w:rsidRDefault="000A354B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80DF871" wp14:editId="2B00DC52">
                      <wp:extent cx="360000" cy="360000"/>
                      <wp:effectExtent l="0" t="0" r="21590" b="21590"/>
                      <wp:docPr id="622" name="Rectangle 62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rto="http://schemas.microsoft.com/office/word/2006/arto">
                  <w:pict>
                    <v:rect w14:anchorId="6A9653D0" id="Rectangle 622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956053" w:rsidRPr="00300C30" w14:paraId="030F1921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2946FA10" w14:textId="04D1C3CB" w:rsidR="00956053" w:rsidRPr="00300C30" w:rsidRDefault="002569FD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I raddau</w:t>
            </w:r>
          </w:p>
        </w:tc>
        <w:tc>
          <w:tcPr>
            <w:tcW w:w="4201" w:type="dxa"/>
            <w:vAlign w:val="center"/>
          </w:tcPr>
          <w:p w14:paraId="22F3EE71" w14:textId="70B45354" w:rsidR="00956053" w:rsidRPr="00300C30" w:rsidRDefault="000A354B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0EDA6CA" wp14:editId="4824752A">
                      <wp:extent cx="360000" cy="360000"/>
                      <wp:effectExtent l="0" t="0" r="21590" b="21590"/>
                      <wp:docPr id="623" name="Rectangle 62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rto="http://schemas.microsoft.com/office/word/2006/arto">
                  <w:pict>
                    <v:rect w14:anchorId="138CC8BA" id="Rectangle 623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61DE1258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1A397416" w14:textId="0EA325E3" w:rsidR="00A94252" w:rsidRPr="00300C30" w:rsidRDefault="002569FD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29274064" w14:textId="083C965A" w:rsidR="00A94252" w:rsidRPr="00300C30" w:rsidRDefault="000A354B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760A2DC" wp14:editId="7154932F">
                      <wp:extent cx="360000" cy="360000"/>
                      <wp:effectExtent l="0" t="0" r="21590" b="21590"/>
                      <wp:docPr id="624" name="Rectangle 62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rto="http://schemas.microsoft.com/office/word/2006/arto">
                  <w:pict>
                    <v:rect w14:anchorId="2EA1CE64" id="Rectangle 624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5B229FD1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7264CCFB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2018BA96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6FBADAA4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6E62B0B9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58EBB86A" w14:textId="77777777" w:rsidR="00EB490B" w:rsidRPr="00300C30" w:rsidRDefault="00EB490B" w:rsidP="00A00911">
      <w:pPr>
        <w:spacing w:after="0"/>
        <w:rPr>
          <w:lang w:val="cy-GB"/>
        </w:rPr>
      </w:pPr>
    </w:p>
    <w:p w14:paraId="59DB30D3" w14:textId="67418DD9" w:rsidR="003868C2" w:rsidRPr="00300C30" w:rsidRDefault="004E27EC" w:rsidP="002175B4">
      <w:pPr>
        <w:spacing w:after="0"/>
        <w:rPr>
          <w:lang w:val="cy-GB"/>
        </w:rPr>
      </w:pPr>
      <w:r w:rsidRPr="00300C30">
        <w:rPr>
          <w:noProof/>
          <w:lang w:val="cy-GB"/>
        </w:rPr>
        <w:drawing>
          <wp:anchor distT="0" distB="0" distL="114300" distR="114300" simplePos="0" relativeHeight="251658318" behindDoc="0" locked="0" layoutInCell="1" allowOverlap="1" wp14:anchorId="489980EC" wp14:editId="49CF30CC">
            <wp:simplePos x="0" y="0"/>
            <wp:positionH relativeFrom="column">
              <wp:posOffset>-306705</wp:posOffset>
            </wp:positionH>
            <wp:positionV relativeFrom="paragraph">
              <wp:posOffset>431800</wp:posOffset>
            </wp:positionV>
            <wp:extent cx="1440000" cy="1440000"/>
            <wp:effectExtent l="0" t="0" r="8255" b="8255"/>
            <wp:wrapNone/>
            <wp:docPr id="452" name="Picture 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Picture 4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5CB0C4" w14:textId="28EC91E1" w:rsidR="000D0644" w:rsidRPr="00300C30" w:rsidRDefault="00FF4649" w:rsidP="00740865">
      <w:pPr>
        <w:rPr>
          <w:lang w:val="cy-GB"/>
        </w:rPr>
      </w:pPr>
      <w:r w:rsidRPr="00300C30">
        <w:rPr>
          <w:lang w:val="cy-GB"/>
        </w:rPr>
        <w:t xml:space="preserve">Ydych chi’n teimlo fod </w:t>
      </w:r>
      <w:r w:rsidR="00BB1B7B" w:rsidRPr="00300C30">
        <w:rPr>
          <w:lang w:val="cy-GB"/>
        </w:rPr>
        <w:t xml:space="preserve">staff cymorth </w:t>
      </w:r>
      <w:r w:rsidRPr="00300C30">
        <w:rPr>
          <w:lang w:val="cy-GB"/>
        </w:rPr>
        <w:t>ysbyty yn eich cefnog</w:t>
      </w:r>
      <w:r w:rsidR="00BB1B7B" w:rsidRPr="00300C30">
        <w:rPr>
          <w:lang w:val="cy-GB"/>
        </w:rPr>
        <w:t>i yn y ffordd rydych chi ei hangen</w:t>
      </w:r>
      <w:r w:rsidR="000D0644" w:rsidRPr="00300C30">
        <w:rPr>
          <w:lang w:val="cy-GB"/>
        </w:rPr>
        <w:t>?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A94252" w:rsidRPr="00300C30" w14:paraId="245B0DE5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7ECDC403" w14:textId="1F62BF25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FF4649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36E5AE43" w14:textId="089568EA" w:rsidR="00A94252" w:rsidRPr="00300C30" w:rsidRDefault="000A354B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66E689A2" wp14:editId="353B07A2">
                      <wp:extent cx="360000" cy="360000"/>
                      <wp:effectExtent l="0" t="0" r="21590" b="21590"/>
                      <wp:docPr id="625" name="Rectangle 62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rto="http://schemas.microsoft.com/office/word/2006/arto">
                  <w:pict>
                    <v:rect w14:anchorId="47FBE7F7" id="Rectangle 625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576F4D3E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5430BD97" w14:textId="7CEFD97E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FF4649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6CE63AEB" w14:textId="2911255C" w:rsidR="00A94252" w:rsidRPr="00300C30" w:rsidRDefault="000A354B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11D2FA7D" wp14:editId="65E04C7F">
                      <wp:extent cx="360000" cy="360000"/>
                      <wp:effectExtent l="0" t="0" r="21590" b="21590"/>
                      <wp:docPr id="626" name="Rectangle 62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rto="http://schemas.microsoft.com/office/word/2006/arto">
                  <w:pict>
                    <v:rect w14:anchorId="1501C003" id="Rectangle 626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956053" w:rsidRPr="00300C30" w14:paraId="29700C74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3595199D" w14:textId="1A723191" w:rsidR="00956053" w:rsidRPr="00300C30" w:rsidRDefault="00FF4649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I raddau</w:t>
            </w:r>
          </w:p>
        </w:tc>
        <w:tc>
          <w:tcPr>
            <w:tcW w:w="4201" w:type="dxa"/>
            <w:vAlign w:val="center"/>
          </w:tcPr>
          <w:p w14:paraId="34047101" w14:textId="5FC7034A" w:rsidR="00956053" w:rsidRPr="00300C30" w:rsidRDefault="000A354B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70D61D86" wp14:editId="6137903E">
                      <wp:extent cx="360000" cy="360000"/>
                      <wp:effectExtent l="0" t="0" r="21590" b="21590"/>
                      <wp:docPr id="627" name="Rectangle 62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rto="http://schemas.microsoft.com/office/word/2006/arto">
                  <w:pict>
                    <v:rect w14:anchorId="7D7C973A" id="Rectangle 627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2698DD69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63F337BC" w14:textId="5A72FB8D" w:rsidR="00A94252" w:rsidRPr="00300C30" w:rsidRDefault="00FF4649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04AE1CF0" w14:textId="09755541" w:rsidR="00A94252" w:rsidRPr="00300C30" w:rsidRDefault="000A354B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75545DC6" wp14:editId="409E79DA">
                      <wp:extent cx="360000" cy="360000"/>
                      <wp:effectExtent l="0" t="0" r="21590" b="21590"/>
                      <wp:docPr id="628" name="Rectangle 62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rto="http://schemas.microsoft.com/office/word/2006/arto">
                  <w:pict>
                    <v:rect w14:anchorId="4472B160" id="Rectangle 628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710BFF24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1045ACB3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5BFF0DF7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62C7ACBF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213B0A6F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3EC0FA5F" w14:textId="0B5E6A8B" w:rsidR="00EB490B" w:rsidRPr="00300C30" w:rsidRDefault="002175B4">
      <w:pPr>
        <w:ind w:left="0"/>
        <w:rPr>
          <w:lang w:val="cy-GB"/>
        </w:rPr>
      </w:pPr>
      <w:r w:rsidRPr="00300C30">
        <w:rPr>
          <w:noProof/>
          <w:lang w:val="cy-GB"/>
        </w:rPr>
        <w:lastRenderedPageBreak/>
        <w:drawing>
          <wp:anchor distT="0" distB="0" distL="114300" distR="114300" simplePos="0" relativeHeight="251658319" behindDoc="0" locked="0" layoutInCell="1" allowOverlap="1" wp14:anchorId="197A8B4D" wp14:editId="05ACC304">
            <wp:simplePos x="0" y="0"/>
            <wp:positionH relativeFrom="column">
              <wp:posOffset>-520065</wp:posOffset>
            </wp:positionH>
            <wp:positionV relativeFrom="paragraph">
              <wp:posOffset>247015</wp:posOffset>
            </wp:positionV>
            <wp:extent cx="1619885" cy="1619885"/>
            <wp:effectExtent l="0" t="0" r="0" b="0"/>
            <wp:wrapNone/>
            <wp:docPr id="453" name="Picture 4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" name="Picture 4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B7EEEC" w14:textId="3B962D8E" w:rsidR="00C67EEF" w:rsidRPr="00300C30" w:rsidRDefault="00FF4649" w:rsidP="00740865">
      <w:pPr>
        <w:rPr>
          <w:lang w:val="cy-GB"/>
        </w:rPr>
      </w:pPr>
      <w:r w:rsidRPr="00300C30">
        <w:rPr>
          <w:lang w:val="cy-GB"/>
        </w:rPr>
        <w:t xml:space="preserve">Ydych chi’n teimlo </w:t>
      </w:r>
      <w:r w:rsidR="00BB1B7B" w:rsidRPr="00300C30">
        <w:rPr>
          <w:lang w:val="cy-GB"/>
        </w:rPr>
        <w:t xml:space="preserve">bod mannau fel </w:t>
      </w:r>
      <w:r w:rsidRPr="00300C30">
        <w:rPr>
          <w:lang w:val="cy-GB"/>
        </w:rPr>
        <w:t>canolfan</w:t>
      </w:r>
      <w:r w:rsidR="008D5106" w:rsidRPr="00300C30">
        <w:rPr>
          <w:lang w:val="cy-GB"/>
        </w:rPr>
        <w:t>n</w:t>
      </w:r>
      <w:r w:rsidRPr="00300C30">
        <w:rPr>
          <w:lang w:val="cy-GB"/>
        </w:rPr>
        <w:t>au hamdden, bysiau a threnau</w:t>
      </w:r>
      <w:r w:rsidR="00BB1B7B" w:rsidRPr="00300C30">
        <w:rPr>
          <w:lang w:val="cy-GB"/>
        </w:rPr>
        <w:t xml:space="preserve"> yn ei gwneud hi’n hawdd i chi eu defnyddio</w:t>
      </w:r>
      <w:r w:rsidRPr="00300C30">
        <w:rPr>
          <w:lang w:val="cy-GB"/>
        </w:rPr>
        <w:t>?</w:t>
      </w:r>
      <w:r w:rsidR="00C67EEF" w:rsidRPr="00300C30">
        <w:rPr>
          <w:lang w:val="cy-GB"/>
        </w:rPr>
        <w:t xml:space="preserve"> </w:t>
      </w:r>
    </w:p>
    <w:tbl>
      <w:tblPr>
        <w:tblStyle w:val="TableGrid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4201"/>
      </w:tblGrid>
      <w:tr w:rsidR="00A94252" w:rsidRPr="00300C30" w14:paraId="38AAAAA9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52F7466D" w14:textId="7C13539B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Y</w:t>
            </w:r>
            <w:r w:rsidR="00FF4649" w:rsidRPr="00300C30">
              <w:rPr>
                <w:lang w:val="cy-GB"/>
              </w:rPr>
              <w:t>dw</w:t>
            </w:r>
          </w:p>
        </w:tc>
        <w:tc>
          <w:tcPr>
            <w:tcW w:w="4201" w:type="dxa"/>
            <w:vAlign w:val="center"/>
          </w:tcPr>
          <w:p w14:paraId="7355ABBF" w14:textId="0E5B1C1F" w:rsidR="00A94252" w:rsidRPr="00300C30" w:rsidRDefault="000A354B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8529C44" wp14:editId="7441AFB9">
                      <wp:extent cx="360000" cy="360000"/>
                      <wp:effectExtent l="0" t="0" r="21590" b="21590"/>
                      <wp:docPr id="629" name="Rectangle 62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rto="http://schemas.microsoft.com/office/word/2006/arto">
                  <w:pict>
                    <v:rect w14:anchorId="65EF98D5" id="Rectangle 629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01D90082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0661DB02" w14:textId="653A8D5A" w:rsidR="00A94252" w:rsidRPr="00300C30" w:rsidRDefault="00A94252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N</w:t>
            </w:r>
            <w:r w:rsidR="00FF4649" w:rsidRPr="00300C30">
              <w:rPr>
                <w:lang w:val="cy-GB"/>
              </w:rPr>
              <w:t>ac ydw</w:t>
            </w:r>
          </w:p>
        </w:tc>
        <w:tc>
          <w:tcPr>
            <w:tcW w:w="4201" w:type="dxa"/>
            <w:vAlign w:val="center"/>
          </w:tcPr>
          <w:p w14:paraId="731B8562" w14:textId="2C661E7E" w:rsidR="00A94252" w:rsidRPr="00300C30" w:rsidRDefault="000A354B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64AC8F67" wp14:editId="4B065522">
                      <wp:extent cx="360000" cy="360000"/>
                      <wp:effectExtent l="0" t="0" r="21590" b="21590"/>
                      <wp:docPr id="630" name="Rectangle 63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rto="http://schemas.microsoft.com/office/word/2006/arto">
                  <w:pict>
                    <v:rect w14:anchorId="39D7F706" id="Rectangle 630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6C37D0" w:rsidRPr="00300C30" w14:paraId="0C9F9C25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7F3BA0F0" w14:textId="3A718F85" w:rsidR="006C37D0" w:rsidRPr="00300C30" w:rsidRDefault="00FF4649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>I raddau</w:t>
            </w:r>
          </w:p>
        </w:tc>
        <w:tc>
          <w:tcPr>
            <w:tcW w:w="4201" w:type="dxa"/>
            <w:vAlign w:val="center"/>
          </w:tcPr>
          <w:p w14:paraId="2D9A1EE2" w14:textId="54815D16" w:rsidR="006C37D0" w:rsidRPr="00300C30" w:rsidRDefault="000A354B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01DCFB0C" wp14:editId="1597BDF9">
                      <wp:extent cx="360000" cy="360000"/>
                      <wp:effectExtent l="0" t="0" r="21590" b="21590"/>
                      <wp:docPr id="631" name="Rectangle 63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rto="http://schemas.microsoft.com/office/word/2006/arto">
                  <w:pict>
                    <v:rect w14:anchorId="1FCF92AC" id="Rectangle 631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1AEA6FC9" w14:textId="77777777" w:rsidTr="00A00911">
        <w:trPr>
          <w:trHeight w:val="850"/>
        </w:trPr>
        <w:tc>
          <w:tcPr>
            <w:tcW w:w="2547" w:type="dxa"/>
            <w:vAlign w:val="center"/>
          </w:tcPr>
          <w:p w14:paraId="7CF53119" w14:textId="304D81D2" w:rsidR="00A94252" w:rsidRPr="00300C30" w:rsidRDefault="00FF4649" w:rsidP="006E0EB2">
            <w:pPr>
              <w:ind w:left="0"/>
              <w:rPr>
                <w:lang w:val="cy-GB"/>
              </w:rPr>
            </w:pPr>
            <w:r w:rsidRPr="00300C30">
              <w:rPr>
                <w:lang w:val="cy-GB"/>
              </w:rPr>
              <w:t xml:space="preserve">Ddim yn </w:t>
            </w:r>
            <w:r w:rsidR="00BB1B7B" w:rsidRPr="00300C30">
              <w:rPr>
                <w:lang w:val="cy-GB"/>
              </w:rPr>
              <w:t>siŵr</w:t>
            </w:r>
          </w:p>
        </w:tc>
        <w:tc>
          <w:tcPr>
            <w:tcW w:w="4201" w:type="dxa"/>
            <w:vAlign w:val="center"/>
          </w:tcPr>
          <w:p w14:paraId="65697CED" w14:textId="17A2D220" w:rsidR="00A94252" w:rsidRPr="00300C30" w:rsidRDefault="000A354B" w:rsidP="006E0EB2">
            <w:pPr>
              <w:ind w:left="0"/>
              <w:rPr>
                <w:lang w:val="cy-GB"/>
              </w:rPr>
            </w:pPr>
            <w:r w:rsidRPr="00300C30">
              <w:rPr>
                <w:noProof/>
                <w:lang w:val="cy-GB"/>
              </w:rPr>
              <mc:AlternateContent>
                <mc:Choice Requires="wps">
                  <w:drawing>
                    <wp:inline distT="0" distB="0" distL="0" distR="0" wp14:anchorId="5C63C641" wp14:editId="7AB99808">
                      <wp:extent cx="360000" cy="360000"/>
                      <wp:effectExtent l="0" t="0" r="21590" b="21590"/>
                      <wp:docPr id="632" name="Rectangle 63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360000" cy="36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rto="http://schemas.microsoft.com/office/word/2006/arto">
                  <w:pict>
                    <v:rect w14:anchorId="10384872" id="Rectangle 632" o:spid="_x0000_s1026" style="width:28.3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" fillcolor="#dbe5f1 [660]" strokecolor="black [3213]" strokeweight="1.5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A94252" w:rsidRPr="00300C30" w14:paraId="759AC876" w14:textId="77777777" w:rsidTr="006E0EB2">
        <w:trPr>
          <w:trHeight w:val="1077"/>
        </w:trPr>
        <w:tc>
          <w:tcPr>
            <w:tcW w:w="6748" w:type="dxa"/>
            <w:gridSpan w:val="2"/>
            <w:shd w:val="clear" w:color="auto" w:fill="C6D9F1" w:themeFill="text2" w:themeFillTint="33"/>
            <w:vAlign w:val="center"/>
          </w:tcPr>
          <w:p w14:paraId="2555FA6B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6E74AAE4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  <w:p w14:paraId="0CCCECBC" w14:textId="77777777" w:rsidR="00A94252" w:rsidRPr="00300C30" w:rsidRDefault="00A94252" w:rsidP="006E0EB2">
            <w:pPr>
              <w:ind w:left="0"/>
              <w:rPr>
                <w:noProof/>
                <w:sz w:val="46"/>
                <w:szCs w:val="36"/>
                <w:lang w:val="cy-GB"/>
              </w:rPr>
            </w:pPr>
          </w:p>
          <w:p w14:paraId="2CA29E2C" w14:textId="77777777" w:rsidR="00A94252" w:rsidRPr="00300C30" w:rsidRDefault="00A94252" w:rsidP="006E0EB2">
            <w:pPr>
              <w:ind w:left="0"/>
              <w:rPr>
                <w:noProof/>
                <w:lang w:val="cy-GB"/>
              </w:rPr>
            </w:pPr>
            <w:r w:rsidRPr="00300C30">
              <w:rPr>
                <w:noProof/>
                <w:lang w:val="cy-GB"/>
              </w:rPr>
              <w:t>________________________________________</w:t>
            </w:r>
          </w:p>
        </w:tc>
      </w:tr>
    </w:tbl>
    <w:p w14:paraId="723BC5BB" w14:textId="77777777" w:rsidR="00C67EEF" w:rsidRPr="00300C30" w:rsidRDefault="00C67EEF" w:rsidP="00740865">
      <w:pPr>
        <w:rPr>
          <w:lang w:val="cy-GB"/>
        </w:rPr>
      </w:pPr>
    </w:p>
    <w:sectPr w:rsidR="00C67EEF" w:rsidRPr="00300C30" w:rsidSect="005F4E02">
      <w:footerReference w:type="default" r:id="rId118"/>
      <w:pgSz w:w="11906" w:h="16838"/>
      <w:pgMar w:top="851" w:right="1440" w:bottom="993" w:left="1440" w:header="708" w:footer="364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5D738" w14:textId="77777777" w:rsidR="003663DA" w:rsidRDefault="003663DA" w:rsidP="00EF2E9E">
      <w:pPr>
        <w:spacing w:after="0" w:line="240" w:lineRule="auto"/>
      </w:pPr>
      <w:r>
        <w:separator/>
      </w:r>
    </w:p>
  </w:endnote>
  <w:endnote w:type="continuationSeparator" w:id="0">
    <w:p w14:paraId="1E06C937" w14:textId="77777777" w:rsidR="003663DA" w:rsidRDefault="003663DA" w:rsidP="00EF2E9E">
      <w:pPr>
        <w:spacing w:after="0" w:line="240" w:lineRule="auto"/>
      </w:pPr>
      <w:r>
        <w:continuationSeparator/>
      </w:r>
    </w:p>
  </w:endnote>
  <w:endnote w:type="continuationNotice" w:id="1">
    <w:p w14:paraId="1CBF7B14" w14:textId="77777777" w:rsidR="003663DA" w:rsidRDefault="003663D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S Me Pro">
    <w:panose1 w:val="02000506040000020004"/>
    <w:charset w:val="00"/>
    <w:family w:val="modern"/>
    <w:notTrueType/>
    <w:pitch w:val="variable"/>
    <w:sig w:usb0="A00002EF" w:usb1="4000606A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404040" w:themeColor="text1" w:themeTint="BF"/>
        <w:lang w:val="cy-GB"/>
      </w:rPr>
      <w:id w:val="-1047758777"/>
      <w:docPartObj>
        <w:docPartGallery w:val="Page Numbers (Bottom of Page)"/>
        <w:docPartUnique/>
      </w:docPartObj>
    </w:sdtPr>
    <w:sdtEndPr>
      <w:rPr>
        <w:noProof/>
        <w:color w:val="404040" w:themeColor="text1" w:themeTint="BF"/>
      </w:rPr>
    </w:sdtEndPr>
    <w:sdtContent>
      <w:p w14:paraId="0697936D" w14:textId="6FF151E3" w:rsidR="00C2064E" w:rsidRPr="00C2064E" w:rsidRDefault="00C2064E" w:rsidP="00C2064E">
        <w:pPr>
          <w:pStyle w:val="Footer"/>
          <w:numPr>
            <w:ilvl w:val="0"/>
            <w:numId w:val="0"/>
          </w:numPr>
          <w:tabs>
            <w:tab w:val="clear" w:pos="4513"/>
            <w:tab w:val="center" w:pos="0"/>
          </w:tabs>
          <w:ind w:left="-142" w:firstLine="142"/>
          <w:jc w:val="center"/>
          <w:rPr>
            <w:b/>
            <w:bCs/>
            <w:color w:val="404040" w:themeColor="text1" w:themeTint="BF"/>
            <w:lang w:val="cy-GB"/>
          </w:rPr>
        </w:pPr>
        <w:r w:rsidRPr="00C2064E">
          <w:rPr>
            <w:b/>
            <w:bCs/>
            <w:color w:val="404040" w:themeColor="text1" w:themeTint="BF"/>
            <w:lang w:val="cy-GB"/>
          </w:rPr>
          <w:t xml:space="preserve">Tudalen </w:t>
        </w:r>
        <w:r w:rsidRPr="00C2064E">
          <w:rPr>
            <w:b/>
            <w:bCs/>
            <w:color w:val="404040" w:themeColor="text1" w:themeTint="BF"/>
            <w:lang w:val="cy-GB"/>
          </w:rPr>
          <w:fldChar w:fldCharType="begin"/>
        </w:r>
        <w:r w:rsidRPr="00C2064E">
          <w:rPr>
            <w:b/>
            <w:bCs/>
            <w:color w:val="404040" w:themeColor="text1" w:themeTint="BF"/>
            <w:lang w:val="cy-GB"/>
          </w:rPr>
          <w:instrText xml:space="preserve"> PAGE   \* MERGEFORMAT </w:instrText>
        </w:r>
        <w:r w:rsidRPr="00C2064E">
          <w:rPr>
            <w:b/>
            <w:bCs/>
            <w:color w:val="404040" w:themeColor="text1" w:themeTint="BF"/>
            <w:lang w:val="cy-GB"/>
          </w:rPr>
          <w:fldChar w:fldCharType="separate"/>
        </w:r>
        <w:r w:rsidRPr="00C2064E">
          <w:rPr>
            <w:b/>
            <w:bCs/>
            <w:noProof/>
            <w:color w:val="404040" w:themeColor="text1" w:themeTint="BF"/>
            <w:lang w:val="cy-GB"/>
          </w:rPr>
          <w:t>2</w:t>
        </w:r>
        <w:r w:rsidRPr="00C2064E">
          <w:rPr>
            <w:b/>
            <w:bCs/>
            <w:noProof/>
            <w:color w:val="404040" w:themeColor="text1" w:themeTint="BF"/>
            <w:lang w:val="cy-GB"/>
          </w:rPr>
          <w:fldChar w:fldCharType="end"/>
        </w:r>
      </w:p>
    </w:sdtContent>
  </w:sdt>
  <w:p w14:paraId="20C26F8C" w14:textId="159AABF3" w:rsidR="00554CA5" w:rsidRPr="00C2064E" w:rsidRDefault="00554CA5" w:rsidP="00C2064E">
    <w:pPr>
      <w:pStyle w:val="Footer"/>
      <w:numPr>
        <w:ilvl w:val="0"/>
        <w:numId w:val="0"/>
      </w:numPr>
      <w:tabs>
        <w:tab w:val="clear" w:pos="4513"/>
        <w:tab w:val="center" w:pos="0"/>
      </w:tabs>
      <w:ind w:left="-142" w:firstLine="142"/>
      <w:jc w:val="center"/>
      <w:rPr>
        <w:b/>
        <w:bCs/>
        <w:color w:val="404040" w:themeColor="text1" w:themeTint="BF"/>
        <w:lang w:val="cy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26D45" w14:textId="77777777" w:rsidR="003663DA" w:rsidRDefault="003663DA" w:rsidP="00EF2E9E">
      <w:pPr>
        <w:spacing w:after="0" w:line="240" w:lineRule="auto"/>
      </w:pPr>
      <w:r>
        <w:separator/>
      </w:r>
    </w:p>
  </w:footnote>
  <w:footnote w:type="continuationSeparator" w:id="0">
    <w:p w14:paraId="45E8F216" w14:textId="77777777" w:rsidR="003663DA" w:rsidRDefault="003663DA" w:rsidP="00EF2E9E">
      <w:pPr>
        <w:spacing w:after="0" w:line="240" w:lineRule="auto"/>
      </w:pPr>
      <w:r>
        <w:continuationSeparator/>
      </w:r>
    </w:p>
  </w:footnote>
  <w:footnote w:type="continuationNotice" w:id="1">
    <w:p w14:paraId="42576D35" w14:textId="77777777" w:rsidR="003663DA" w:rsidRDefault="003663D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37CF8"/>
    <w:multiLevelType w:val="hybridMultilevel"/>
    <w:tmpl w:val="219A9A46"/>
    <w:lvl w:ilvl="0" w:tplc="95D4634A">
      <w:start w:val="1"/>
      <w:numFmt w:val="bullet"/>
      <w:lvlText w:val=""/>
      <w:lvlJc w:val="left"/>
      <w:pPr>
        <w:ind w:left="2988" w:hanging="36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" w15:restartNumberingAfterBreak="0">
    <w:nsid w:val="0D1634EF"/>
    <w:multiLevelType w:val="hybridMultilevel"/>
    <w:tmpl w:val="0ADE3616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2" w15:restartNumberingAfterBreak="0">
    <w:nsid w:val="1173106C"/>
    <w:multiLevelType w:val="hybridMultilevel"/>
    <w:tmpl w:val="856A980A"/>
    <w:lvl w:ilvl="0" w:tplc="0809000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0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7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468" w:hanging="360"/>
      </w:pPr>
      <w:rPr>
        <w:rFonts w:ascii="Wingdings" w:hAnsi="Wingdings" w:hint="default"/>
      </w:rPr>
    </w:lvl>
  </w:abstractNum>
  <w:abstractNum w:abstractNumId="3" w15:restartNumberingAfterBreak="0">
    <w:nsid w:val="19660477"/>
    <w:multiLevelType w:val="hybridMultilevel"/>
    <w:tmpl w:val="12DE17B2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4" w15:restartNumberingAfterBreak="0">
    <w:nsid w:val="1A236A6C"/>
    <w:multiLevelType w:val="hybridMultilevel"/>
    <w:tmpl w:val="DCAC6C80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5" w15:restartNumberingAfterBreak="0">
    <w:nsid w:val="1BB7641D"/>
    <w:multiLevelType w:val="hybridMultilevel"/>
    <w:tmpl w:val="D14E2702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6" w15:restartNumberingAfterBreak="0">
    <w:nsid w:val="1D853F33"/>
    <w:multiLevelType w:val="hybridMultilevel"/>
    <w:tmpl w:val="9B92D31E"/>
    <w:lvl w:ilvl="0" w:tplc="95D4634A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8B0C2C"/>
    <w:multiLevelType w:val="hybridMultilevel"/>
    <w:tmpl w:val="33A24EEC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8" w15:restartNumberingAfterBreak="0">
    <w:nsid w:val="22D62D64"/>
    <w:multiLevelType w:val="hybridMultilevel"/>
    <w:tmpl w:val="2D8E0B18"/>
    <w:lvl w:ilvl="0" w:tplc="071AE6CE">
      <w:start w:val="1"/>
      <w:numFmt w:val="bullet"/>
      <w:pStyle w:val="Footer"/>
      <w:lvlText w:val=""/>
      <w:lvlJc w:val="left"/>
      <w:pPr>
        <w:ind w:left="1014" w:hanging="360"/>
      </w:pPr>
      <w:rPr>
        <w:rFonts w:ascii="Wingdings" w:hAnsi="Wingdings" w:hint="default"/>
        <w:color w:val="C0000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22A240C"/>
    <w:multiLevelType w:val="hybridMultilevel"/>
    <w:tmpl w:val="148ECA7A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0" w15:restartNumberingAfterBreak="0">
    <w:nsid w:val="335A540A"/>
    <w:multiLevelType w:val="hybridMultilevel"/>
    <w:tmpl w:val="A8241C86"/>
    <w:lvl w:ilvl="0" w:tplc="95D4634A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BD30D9"/>
    <w:multiLevelType w:val="hybridMultilevel"/>
    <w:tmpl w:val="3E0E2CF2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2" w15:restartNumberingAfterBreak="0">
    <w:nsid w:val="3BE33F34"/>
    <w:multiLevelType w:val="hybridMultilevel"/>
    <w:tmpl w:val="DE8AF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CC2E8E"/>
    <w:multiLevelType w:val="hybridMultilevel"/>
    <w:tmpl w:val="6A88774C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4" w15:restartNumberingAfterBreak="0">
    <w:nsid w:val="46892CCE"/>
    <w:multiLevelType w:val="hybridMultilevel"/>
    <w:tmpl w:val="230843A0"/>
    <w:lvl w:ilvl="0" w:tplc="08090001">
      <w:start w:val="1"/>
      <w:numFmt w:val="bullet"/>
      <w:lvlText w:val=""/>
      <w:lvlJc w:val="left"/>
      <w:pPr>
        <w:ind w:left="307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5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2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9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6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1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836" w:hanging="360"/>
      </w:pPr>
      <w:rPr>
        <w:rFonts w:ascii="Wingdings" w:hAnsi="Wingdings" w:hint="default"/>
      </w:rPr>
    </w:lvl>
  </w:abstractNum>
  <w:abstractNum w:abstractNumId="15" w15:restartNumberingAfterBreak="0">
    <w:nsid w:val="47D8639F"/>
    <w:multiLevelType w:val="hybridMultilevel"/>
    <w:tmpl w:val="0E2E39B4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6" w15:restartNumberingAfterBreak="0">
    <w:nsid w:val="4C3C6AF9"/>
    <w:multiLevelType w:val="hybridMultilevel"/>
    <w:tmpl w:val="300A50A0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7" w15:restartNumberingAfterBreak="0">
    <w:nsid w:val="535F27A0"/>
    <w:multiLevelType w:val="hybridMultilevel"/>
    <w:tmpl w:val="DE34340E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8" w15:restartNumberingAfterBreak="0">
    <w:nsid w:val="54516E29"/>
    <w:multiLevelType w:val="hybridMultilevel"/>
    <w:tmpl w:val="F0269ADA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9" w15:restartNumberingAfterBreak="0">
    <w:nsid w:val="557E18B3"/>
    <w:multiLevelType w:val="hybridMultilevel"/>
    <w:tmpl w:val="75409A10"/>
    <w:lvl w:ilvl="0" w:tplc="95D4634A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0307A4"/>
    <w:multiLevelType w:val="hybridMultilevel"/>
    <w:tmpl w:val="F620BD74"/>
    <w:lvl w:ilvl="0" w:tplc="95D4634A">
      <w:start w:val="1"/>
      <w:numFmt w:val="bullet"/>
      <w:lvlText w:val=""/>
      <w:lvlJc w:val="left"/>
      <w:pPr>
        <w:ind w:left="2988" w:hanging="36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21" w15:restartNumberingAfterBreak="0">
    <w:nsid w:val="607A7F23"/>
    <w:multiLevelType w:val="hybridMultilevel"/>
    <w:tmpl w:val="4A1C90C2"/>
    <w:lvl w:ilvl="0" w:tplc="2F563E02">
      <w:start w:val="1"/>
      <w:numFmt w:val="decimal"/>
      <w:lvlText w:val="%1."/>
      <w:lvlJc w:val="left"/>
      <w:pPr>
        <w:ind w:left="26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348" w:hanging="360"/>
      </w:pPr>
    </w:lvl>
    <w:lvl w:ilvl="2" w:tplc="0809001B" w:tentative="1">
      <w:start w:val="1"/>
      <w:numFmt w:val="lowerRoman"/>
      <w:lvlText w:val="%3."/>
      <w:lvlJc w:val="right"/>
      <w:pPr>
        <w:ind w:left="4068" w:hanging="180"/>
      </w:pPr>
    </w:lvl>
    <w:lvl w:ilvl="3" w:tplc="0809000F" w:tentative="1">
      <w:start w:val="1"/>
      <w:numFmt w:val="decimal"/>
      <w:lvlText w:val="%4."/>
      <w:lvlJc w:val="left"/>
      <w:pPr>
        <w:ind w:left="4788" w:hanging="360"/>
      </w:pPr>
    </w:lvl>
    <w:lvl w:ilvl="4" w:tplc="08090019" w:tentative="1">
      <w:start w:val="1"/>
      <w:numFmt w:val="lowerLetter"/>
      <w:lvlText w:val="%5."/>
      <w:lvlJc w:val="left"/>
      <w:pPr>
        <w:ind w:left="5508" w:hanging="360"/>
      </w:pPr>
    </w:lvl>
    <w:lvl w:ilvl="5" w:tplc="0809001B" w:tentative="1">
      <w:start w:val="1"/>
      <w:numFmt w:val="lowerRoman"/>
      <w:lvlText w:val="%6."/>
      <w:lvlJc w:val="right"/>
      <w:pPr>
        <w:ind w:left="6228" w:hanging="180"/>
      </w:pPr>
    </w:lvl>
    <w:lvl w:ilvl="6" w:tplc="0809000F" w:tentative="1">
      <w:start w:val="1"/>
      <w:numFmt w:val="decimal"/>
      <w:lvlText w:val="%7."/>
      <w:lvlJc w:val="left"/>
      <w:pPr>
        <w:ind w:left="6948" w:hanging="360"/>
      </w:pPr>
    </w:lvl>
    <w:lvl w:ilvl="7" w:tplc="08090019" w:tentative="1">
      <w:start w:val="1"/>
      <w:numFmt w:val="lowerLetter"/>
      <w:lvlText w:val="%8."/>
      <w:lvlJc w:val="left"/>
      <w:pPr>
        <w:ind w:left="7668" w:hanging="360"/>
      </w:pPr>
    </w:lvl>
    <w:lvl w:ilvl="8" w:tplc="08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22" w15:restartNumberingAfterBreak="0">
    <w:nsid w:val="63113C68"/>
    <w:multiLevelType w:val="hybridMultilevel"/>
    <w:tmpl w:val="5A24926E"/>
    <w:lvl w:ilvl="0" w:tplc="95D4634A">
      <w:start w:val="1"/>
      <w:numFmt w:val="bullet"/>
      <w:lvlText w:val=""/>
      <w:lvlJc w:val="left"/>
      <w:pPr>
        <w:ind w:left="2988" w:hanging="36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23" w15:restartNumberingAfterBreak="0">
    <w:nsid w:val="675571D3"/>
    <w:multiLevelType w:val="hybridMultilevel"/>
    <w:tmpl w:val="E8C8FBBC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24" w15:restartNumberingAfterBreak="0">
    <w:nsid w:val="697B4F3A"/>
    <w:multiLevelType w:val="hybridMultilevel"/>
    <w:tmpl w:val="3F006222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25" w15:restartNumberingAfterBreak="0">
    <w:nsid w:val="6CF37A92"/>
    <w:multiLevelType w:val="hybridMultilevel"/>
    <w:tmpl w:val="015EF422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26" w15:restartNumberingAfterBreak="0">
    <w:nsid w:val="7CDD0AD2"/>
    <w:multiLevelType w:val="hybridMultilevel"/>
    <w:tmpl w:val="7D82586E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27" w15:restartNumberingAfterBreak="0">
    <w:nsid w:val="7EBC35C8"/>
    <w:multiLevelType w:val="hybridMultilevel"/>
    <w:tmpl w:val="CCC8CA76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28" w15:restartNumberingAfterBreak="0">
    <w:nsid w:val="7FE00BE3"/>
    <w:multiLevelType w:val="hybridMultilevel"/>
    <w:tmpl w:val="4E044DDE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num w:numId="1" w16cid:durableId="25252585">
    <w:abstractNumId w:val="16"/>
  </w:num>
  <w:num w:numId="2" w16cid:durableId="1684435804">
    <w:abstractNumId w:val="5"/>
  </w:num>
  <w:num w:numId="3" w16cid:durableId="1038362231">
    <w:abstractNumId w:val="13"/>
  </w:num>
  <w:num w:numId="4" w16cid:durableId="900409505">
    <w:abstractNumId w:val="15"/>
  </w:num>
  <w:num w:numId="5" w16cid:durableId="1423987738">
    <w:abstractNumId w:val="2"/>
  </w:num>
  <w:num w:numId="6" w16cid:durableId="908348502">
    <w:abstractNumId w:val="25"/>
  </w:num>
  <w:num w:numId="7" w16cid:durableId="279724473">
    <w:abstractNumId w:val="7"/>
  </w:num>
  <w:num w:numId="8" w16cid:durableId="855583433">
    <w:abstractNumId w:val="11"/>
  </w:num>
  <w:num w:numId="9" w16cid:durableId="204950594">
    <w:abstractNumId w:val="18"/>
  </w:num>
  <w:num w:numId="10" w16cid:durableId="547838485">
    <w:abstractNumId w:val="28"/>
  </w:num>
  <w:num w:numId="11" w16cid:durableId="742336901">
    <w:abstractNumId w:val="17"/>
  </w:num>
  <w:num w:numId="12" w16cid:durableId="459568295">
    <w:abstractNumId w:val="14"/>
  </w:num>
  <w:num w:numId="13" w16cid:durableId="733744699">
    <w:abstractNumId w:val="9"/>
  </w:num>
  <w:num w:numId="14" w16cid:durableId="565187251">
    <w:abstractNumId w:val="3"/>
  </w:num>
  <w:num w:numId="15" w16cid:durableId="1416512311">
    <w:abstractNumId w:val="23"/>
  </w:num>
  <w:num w:numId="16" w16cid:durableId="2041395719">
    <w:abstractNumId w:val="27"/>
  </w:num>
  <w:num w:numId="17" w16cid:durableId="405104506">
    <w:abstractNumId w:val="26"/>
  </w:num>
  <w:num w:numId="18" w16cid:durableId="1973250614">
    <w:abstractNumId w:val="21"/>
  </w:num>
  <w:num w:numId="19" w16cid:durableId="710768040">
    <w:abstractNumId w:val="1"/>
  </w:num>
  <w:num w:numId="20" w16cid:durableId="173614298">
    <w:abstractNumId w:val="12"/>
  </w:num>
  <w:num w:numId="21" w16cid:durableId="130489039">
    <w:abstractNumId w:val="4"/>
  </w:num>
  <w:num w:numId="22" w16cid:durableId="1098987749">
    <w:abstractNumId w:val="8"/>
  </w:num>
  <w:num w:numId="23" w16cid:durableId="579026862">
    <w:abstractNumId w:val="10"/>
  </w:num>
  <w:num w:numId="24" w16cid:durableId="839585165">
    <w:abstractNumId w:val="22"/>
  </w:num>
  <w:num w:numId="25" w16cid:durableId="1307929374">
    <w:abstractNumId w:val="20"/>
  </w:num>
  <w:num w:numId="26" w16cid:durableId="770508667">
    <w:abstractNumId w:val="6"/>
  </w:num>
  <w:num w:numId="27" w16cid:durableId="936135562">
    <w:abstractNumId w:val="19"/>
  </w:num>
  <w:num w:numId="28" w16cid:durableId="1522551986">
    <w:abstractNumId w:val="24"/>
  </w:num>
  <w:num w:numId="29" w16cid:durableId="881668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tTAyszAzsbA0MLRQ0lEKTi0uzszPAykwNKgFAPxJdngtAAAA"/>
  </w:docVars>
  <w:rsids>
    <w:rsidRoot w:val="008D2FFB"/>
    <w:rsid w:val="00003125"/>
    <w:rsid w:val="00007CB2"/>
    <w:rsid w:val="00017815"/>
    <w:rsid w:val="00021FBC"/>
    <w:rsid w:val="00027439"/>
    <w:rsid w:val="000332FA"/>
    <w:rsid w:val="000335E3"/>
    <w:rsid w:val="00036FCD"/>
    <w:rsid w:val="00047793"/>
    <w:rsid w:val="00050E05"/>
    <w:rsid w:val="000617E1"/>
    <w:rsid w:val="00061CE6"/>
    <w:rsid w:val="0006485A"/>
    <w:rsid w:val="00064CF4"/>
    <w:rsid w:val="00072FB7"/>
    <w:rsid w:val="0007412F"/>
    <w:rsid w:val="00075DB6"/>
    <w:rsid w:val="0007752E"/>
    <w:rsid w:val="00081946"/>
    <w:rsid w:val="00082E6B"/>
    <w:rsid w:val="00086245"/>
    <w:rsid w:val="00086D6A"/>
    <w:rsid w:val="00087071"/>
    <w:rsid w:val="00087508"/>
    <w:rsid w:val="0009330C"/>
    <w:rsid w:val="000941FF"/>
    <w:rsid w:val="00095411"/>
    <w:rsid w:val="000956D6"/>
    <w:rsid w:val="00095FEE"/>
    <w:rsid w:val="00097621"/>
    <w:rsid w:val="000A1C8B"/>
    <w:rsid w:val="000A34CA"/>
    <w:rsid w:val="000A354B"/>
    <w:rsid w:val="000B221C"/>
    <w:rsid w:val="000B3BA6"/>
    <w:rsid w:val="000B42BE"/>
    <w:rsid w:val="000D0644"/>
    <w:rsid w:val="000D0666"/>
    <w:rsid w:val="000D19D8"/>
    <w:rsid w:val="000D4C77"/>
    <w:rsid w:val="000D506E"/>
    <w:rsid w:val="000D62CD"/>
    <w:rsid w:val="000D67D7"/>
    <w:rsid w:val="000E2407"/>
    <w:rsid w:val="000E3A3E"/>
    <w:rsid w:val="000E61A2"/>
    <w:rsid w:val="000F1ACA"/>
    <w:rsid w:val="000F59BC"/>
    <w:rsid w:val="000F6587"/>
    <w:rsid w:val="00104F9F"/>
    <w:rsid w:val="00113750"/>
    <w:rsid w:val="00120406"/>
    <w:rsid w:val="00122D71"/>
    <w:rsid w:val="00141E28"/>
    <w:rsid w:val="00144DA9"/>
    <w:rsid w:val="001649BA"/>
    <w:rsid w:val="001655F1"/>
    <w:rsid w:val="00166B20"/>
    <w:rsid w:val="00167AE8"/>
    <w:rsid w:val="00175F0A"/>
    <w:rsid w:val="00176AED"/>
    <w:rsid w:val="001805C3"/>
    <w:rsid w:val="00180F20"/>
    <w:rsid w:val="00181ED4"/>
    <w:rsid w:val="0019048B"/>
    <w:rsid w:val="00192538"/>
    <w:rsid w:val="001978B9"/>
    <w:rsid w:val="001B75DD"/>
    <w:rsid w:val="001D414F"/>
    <w:rsid w:val="001D56AB"/>
    <w:rsid w:val="001D5E96"/>
    <w:rsid w:val="001E5E81"/>
    <w:rsid w:val="001E638F"/>
    <w:rsid w:val="001E6E1F"/>
    <w:rsid w:val="001E7723"/>
    <w:rsid w:val="001F482E"/>
    <w:rsid w:val="00204D1B"/>
    <w:rsid w:val="00206AD8"/>
    <w:rsid w:val="00211C87"/>
    <w:rsid w:val="00211E0D"/>
    <w:rsid w:val="00213D5B"/>
    <w:rsid w:val="0021406D"/>
    <w:rsid w:val="002140B5"/>
    <w:rsid w:val="0021608D"/>
    <w:rsid w:val="002175B4"/>
    <w:rsid w:val="00222DB6"/>
    <w:rsid w:val="002435AF"/>
    <w:rsid w:val="00255270"/>
    <w:rsid w:val="002569FD"/>
    <w:rsid w:val="002571DA"/>
    <w:rsid w:val="00261597"/>
    <w:rsid w:val="00262476"/>
    <w:rsid w:val="00270994"/>
    <w:rsid w:val="002709D5"/>
    <w:rsid w:val="002723A3"/>
    <w:rsid w:val="00274805"/>
    <w:rsid w:val="00277C13"/>
    <w:rsid w:val="002833C9"/>
    <w:rsid w:val="0028707A"/>
    <w:rsid w:val="00291F47"/>
    <w:rsid w:val="0029281E"/>
    <w:rsid w:val="00293EFF"/>
    <w:rsid w:val="00294BDD"/>
    <w:rsid w:val="00297BEA"/>
    <w:rsid w:val="002A0D7F"/>
    <w:rsid w:val="002B7153"/>
    <w:rsid w:val="002C23C7"/>
    <w:rsid w:val="002C2681"/>
    <w:rsid w:val="002C37E6"/>
    <w:rsid w:val="002C4512"/>
    <w:rsid w:val="002C70BB"/>
    <w:rsid w:val="002C7220"/>
    <w:rsid w:val="002D7927"/>
    <w:rsid w:val="002F1795"/>
    <w:rsid w:val="002F17CD"/>
    <w:rsid w:val="002F1F5E"/>
    <w:rsid w:val="002F6097"/>
    <w:rsid w:val="0030036D"/>
    <w:rsid w:val="00300C30"/>
    <w:rsid w:val="00301FF8"/>
    <w:rsid w:val="00303D6D"/>
    <w:rsid w:val="003162E9"/>
    <w:rsid w:val="00322590"/>
    <w:rsid w:val="00336E9B"/>
    <w:rsid w:val="00340214"/>
    <w:rsid w:val="00342D6A"/>
    <w:rsid w:val="00344088"/>
    <w:rsid w:val="0034509E"/>
    <w:rsid w:val="00350DC7"/>
    <w:rsid w:val="00353FC2"/>
    <w:rsid w:val="00361255"/>
    <w:rsid w:val="003616EB"/>
    <w:rsid w:val="00361F63"/>
    <w:rsid w:val="003657A2"/>
    <w:rsid w:val="003663DA"/>
    <w:rsid w:val="0037170B"/>
    <w:rsid w:val="003868C2"/>
    <w:rsid w:val="003878E6"/>
    <w:rsid w:val="003941A8"/>
    <w:rsid w:val="003A343C"/>
    <w:rsid w:val="003A7836"/>
    <w:rsid w:val="003B169F"/>
    <w:rsid w:val="003B1D7F"/>
    <w:rsid w:val="003B30EF"/>
    <w:rsid w:val="003B403F"/>
    <w:rsid w:val="003B6A50"/>
    <w:rsid w:val="003C3CCA"/>
    <w:rsid w:val="003C3DFA"/>
    <w:rsid w:val="003C4AEF"/>
    <w:rsid w:val="003C7496"/>
    <w:rsid w:val="003D1365"/>
    <w:rsid w:val="003D5C2E"/>
    <w:rsid w:val="003E16C7"/>
    <w:rsid w:val="003E68F4"/>
    <w:rsid w:val="003E7789"/>
    <w:rsid w:val="00400CED"/>
    <w:rsid w:val="0040782A"/>
    <w:rsid w:val="004131C3"/>
    <w:rsid w:val="0041772E"/>
    <w:rsid w:val="0043092B"/>
    <w:rsid w:val="00433F8D"/>
    <w:rsid w:val="004402BC"/>
    <w:rsid w:val="00447ECD"/>
    <w:rsid w:val="00455203"/>
    <w:rsid w:val="00461469"/>
    <w:rsid w:val="00463919"/>
    <w:rsid w:val="0046450F"/>
    <w:rsid w:val="00466030"/>
    <w:rsid w:val="00473821"/>
    <w:rsid w:val="0047707C"/>
    <w:rsid w:val="00481D89"/>
    <w:rsid w:val="00484297"/>
    <w:rsid w:val="004902A7"/>
    <w:rsid w:val="004921E6"/>
    <w:rsid w:val="004A3ED4"/>
    <w:rsid w:val="004B2456"/>
    <w:rsid w:val="004B47A9"/>
    <w:rsid w:val="004B47FB"/>
    <w:rsid w:val="004B4867"/>
    <w:rsid w:val="004B6EB9"/>
    <w:rsid w:val="004C1122"/>
    <w:rsid w:val="004C2F4F"/>
    <w:rsid w:val="004C3BC9"/>
    <w:rsid w:val="004D6AEB"/>
    <w:rsid w:val="004E27EC"/>
    <w:rsid w:val="004F109D"/>
    <w:rsid w:val="004F43C7"/>
    <w:rsid w:val="004F4E71"/>
    <w:rsid w:val="004F6592"/>
    <w:rsid w:val="004F7EF7"/>
    <w:rsid w:val="00503617"/>
    <w:rsid w:val="00510484"/>
    <w:rsid w:val="00511CC2"/>
    <w:rsid w:val="00513990"/>
    <w:rsid w:val="00515935"/>
    <w:rsid w:val="005159C8"/>
    <w:rsid w:val="00516AA4"/>
    <w:rsid w:val="00516F9C"/>
    <w:rsid w:val="00517712"/>
    <w:rsid w:val="00520A55"/>
    <w:rsid w:val="00523ACD"/>
    <w:rsid w:val="00523CAD"/>
    <w:rsid w:val="005275B4"/>
    <w:rsid w:val="0052792D"/>
    <w:rsid w:val="00530DDB"/>
    <w:rsid w:val="00531CCA"/>
    <w:rsid w:val="005351A6"/>
    <w:rsid w:val="00535885"/>
    <w:rsid w:val="00535DEF"/>
    <w:rsid w:val="00540AD3"/>
    <w:rsid w:val="005513C9"/>
    <w:rsid w:val="00554CA5"/>
    <w:rsid w:val="005604A9"/>
    <w:rsid w:val="005626E7"/>
    <w:rsid w:val="00563F36"/>
    <w:rsid w:val="0056560A"/>
    <w:rsid w:val="0056717B"/>
    <w:rsid w:val="00570768"/>
    <w:rsid w:val="005736CF"/>
    <w:rsid w:val="00573F61"/>
    <w:rsid w:val="00581EE2"/>
    <w:rsid w:val="00586A02"/>
    <w:rsid w:val="005946A1"/>
    <w:rsid w:val="00597064"/>
    <w:rsid w:val="005A0300"/>
    <w:rsid w:val="005A70CF"/>
    <w:rsid w:val="005B0F51"/>
    <w:rsid w:val="005B202E"/>
    <w:rsid w:val="005B71BD"/>
    <w:rsid w:val="005C566C"/>
    <w:rsid w:val="005C6F2C"/>
    <w:rsid w:val="005D1F17"/>
    <w:rsid w:val="005D1FD8"/>
    <w:rsid w:val="005D6735"/>
    <w:rsid w:val="005D6859"/>
    <w:rsid w:val="005E2388"/>
    <w:rsid w:val="005E3B5D"/>
    <w:rsid w:val="005F4E02"/>
    <w:rsid w:val="005F76D2"/>
    <w:rsid w:val="0060441A"/>
    <w:rsid w:val="00604897"/>
    <w:rsid w:val="006245DC"/>
    <w:rsid w:val="00625492"/>
    <w:rsid w:val="0062593F"/>
    <w:rsid w:val="006346F8"/>
    <w:rsid w:val="00636807"/>
    <w:rsid w:val="00645C24"/>
    <w:rsid w:val="00650A97"/>
    <w:rsid w:val="00652926"/>
    <w:rsid w:val="006545EB"/>
    <w:rsid w:val="006565A8"/>
    <w:rsid w:val="00662AF6"/>
    <w:rsid w:val="00667111"/>
    <w:rsid w:val="006679E9"/>
    <w:rsid w:val="00671396"/>
    <w:rsid w:val="00672B05"/>
    <w:rsid w:val="00681149"/>
    <w:rsid w:val="0068371C"/>
    <w:rsid w:val="00687890"/>
    <w:rsid w:val="00692D2D"/>
    <w:rsid w:val="00693FC1"/>
    <w:rsid w:val="00697FC6"/>
    <w:rsid w:val="006A4D42"/>
    <w:rsid w:val="006A7451"/>
    <w:rsid w:val="006B0033"/>
    <w:rsid w:val="006C2435"/>
    <w:rsid w:val="006C37D0"/>
    <w:rsid w:val="006C7770"/>
    <w:rsid w:val="006D26A6"/>
    <w:rsid w:val="006E0EB2"/>
    <w:rsid w:val="006E1B9D"/>
    <w:rsid w:val="006E24C9"/>
    <w:rsid w:val="006E6554"/>
    <w:rsid w:val="006E7559"/>
    <w:rsid w:val="006F02AE"/>
    <w:rsid w:val="006F305E"/>
    <w:rsid w:val="00705C19"/>
    <w:rsid w:val="007126F3"/>
    <w:rsid w:val="007140A3"/>
    <w:rsid w:val="007168DD"/>
    <w:rsid w:val="00723131"/>
    <w:rsid w:val="007245CB"/>
    <w:rsid w:val="007307F1"/>
    <w:rsid w:val="00732E74"/>
    <w:rsid w:val="00734AF9"/>
    <w:rsid w:val="00736E51"/>
    <w:rsid w:val="007378CA"/>
    <w:rsid w:val="00740865"/>
    <w:rsid w:val="00741BE8"/>
    <w:rsid w:val="007422B4"/>
    <w:rsid w:val="00743115"/>
    <w:rsid w:val="007503F0"/>
    <w:rsid w:val="00753A87"/>
    <w:rsid w:val="007572B5"/>
    <w:rsid w:val="00763D26"/>
    <w:rsid w:val="0076605C"/>
    <w:rsid w:val="00776FDA"/>
    <w:rsid w:val="00785C00"/>
    <w:rsid w:val="007954BD"/>
    <w:rsid w:val="007B0912"/>
    <w:rsid w:val="007B139B"/>
    <w:rsid w:val="007B2730"/>
    <w:rsid w:val="007B2D11"/>
    <w:rsid w:val="007B5C27"/>
    <w:rsid w:val="007B6C11"/>
    <w:rsid w:val="007C19EC"/>
    <w:rsid w:val="007D3F02"/>
    <w:rsid w:val="007D3F8C"/>
    <w:rsid w:val="007D5451"/>
    <w:rsid w:val="007D6902"/>
    <w:rsid w:val="007E01EF"/>
    <w:rsid w:val="007E150B"/>
    <w:rsid w:val="007E4AE1"/>
    <w:rsid w:val="007E6F30"/>
    <w:rsid w:val="007E7E0D"/>
    <w:rsid w:val="007F3B7B"/>
    <w:rsid w:val="007F5B54"/>
    <w:rsid w:val="00800314"/>
    <w:rsid w:val="008025C9"/>
    <w:rsid w:val="0081618E"/>
    <w:rsid w:val="00821C58"/>
    <w:rsid w:val="00823D17"/>
    <w:rsid w:val="0082638B"/>
    <w:rsid w:val="00827610"/>
    <w:rsid w:val="00835F0D"/>
    <w:rsid w:val="00836562"/>
    <w:rsid w:val="0083674D"/>
    <w:rsid w:val="0084011D"/>
    <w:rsid w:val="00840D7C"/>
    <w:rsid w:val="00842815"/>
    <w:rsid w:val="00843F65"/>
    <w:rsid w:val="00847991"/>
    <w:rsid w:val="008538BD"/>
    <w:rsid w:val="0085578A"/>
    <w:rsid w:val="00857CF6"/>
    <w:rsid w:val="00861117"/>
    <w:rsid w:val="008625D2"/>
    <w:rsid w:val="0087300C"/>
    <w:rsid w:val="00874F37"/>
    <w:rsid w:val="0088151D"/>
    <w:rsid w:val="00882EDB"/>
    <w:rsid w:val="008876C0"/>
    <w:rsid w:val="00890B3D"/>
    <w:rsid w:val="00890E3F"/>
    <w:rsid w:val="008A14B5"/>
    <w:rsid w:val="008A716B"/>
    <w:rsid w:val="008A7AAB"/>
    <w:rsid w:val="008C51B5"/>
    <w:rsid w:val="008D02F3"/>
    <w:rsid w:val="008D2FFB"/>
    <w:rsid w:val="008D5106"/>
    <w:rsid w:val="008D53B5"/>
    <w:rsid w:val="008D750A"/>
    <w:rsid w:val="008E2300"/>
    <w:rsid w:val="008E23D6"/>
    <w:rsid w:val="008E5884"/>
    <w:rsid w:val="008F0684"/>
    <w:rsid w:val="008F6412"/>
    <w:rsid w:val="00906B95"/>
    <w:rsid w:val="00907880"/>
    <w:rsid w:val="00907A25"/>
    <w:rsid w:val="00911578"/>
    <w:rsid w:val="00912E71"/>
    <w:rsid w:val="009240F9"/>
    <w:rsid w:val="00924749"/>
    <w:rsid w:val="00934434"/>
    <w:rsid w:val="00937448"/>
    <w:rsid w:val="009423D4"/>
    <w:rsid w:val="00943C60"/>
    <w:rsid w:val="00945B3A"/>
    <w:rsid w:val="0095116C"/>
    <w:rsid w:val="009519C5"/>
    <w:rsid w:val="00956053"/>
    <w:rsid w:val="0096149D"/>
    <w:rsid w:val="00967197"/>
    <w:rsid w:val="0097185C"/>
    <w:rsid w:val="0097205B"/>
    <w:rsid w:val="009722FF"/>
    <w:rsid w:val="00983B64"/>
    <w:rsid w:val="00990889"/>
    <w:rsid w:val="00995F53"/>
    <w:rsid w:val="00996029"/>
    <w:rsid w:val="009A4A6D"/>
    <w:rsid w:val="009A68C3"/>
    <w:rsid w:val="009B06D6"/>
    <w:rsid w:val="009B704E"/>
    <w:rsid w:val="009C3F6E"/>
    <w:rsid w:val="009D0855"/>
    <w:rsid w:val="009D2462"/>
    <w:rsid w:val="009E15FD"/>
    <w:rsid w:val="009E5C36"/>
    <w:rsid w:val="009E66C1"/>
    <w:rsid w:val="009F0A04"/>
    <w:rsid w:val="009F10E3"/>
    <w:rsid w:val="009F27BB"/>
    <w:rsid w:val="00A008C8"/>
    <w:rsid w:val="00A00911"/>
    <w:rsid w:val="00A00E23"/>
    <w:rsid w:val="00A06960"/>
    <w:rsid w:val="00A11C82"/>
    <w:rsid w:val="00A15486"/>
    <w:rsid w:val="00A41237"/>
    <w:rsid w:val="00A41728"/>
    <w:rsid w:val="00A4390E"/>
    <w:rsid w:val="00A516E9"/>
    <w:rsid w:val="00A6583A"/>
    <w:rsid w:val="00A72896"/>
    <w:rsid w:val="00A75096"/>
    <w:rsid w:val="00A75674"/>
    <w:rsid w:val="00A77548"/>
    <w:rsid w:val="00A8140A"/>
    <w:rsid w:val="00A8351B"/>
    <w:rsid w:val="00A85CB5"/>
    <w:rsid w:val="00A937D8"/>
    <w:rsid w:val="00A94252"/>
    <w:rsid w:val="00AA0AE7"/>
    <w:rsid w:val="00AB08B7"/>
    <w:rsid w:val="00AB1905"/>
    <w:rsid w:val="00AB277D"/>
    <w:rsid w:val="00AB60BE"/>
    <w:rsid w:val="00AC577C"/>
    <w:rsid w:val="00AC68E7"/>
    <w:rsid w:val="00AC6CF3"/>
    <w:rsid w:val="00AD00F9"/>
    <w:rsid w:val="00AD18CB"/>
    <w:rsid w:val="00AE0840"/>
    <w:rsid w:val="00AE1EC6"/>
    <w:rsid w:val="00AE4568"/>
    <w:rsid w:val="00AF58DA"/>
    <w:rsid w:val="00B105E2"/>
    <w:rsid w:val="00B15F9F"/>
    <w:rsid w:val="00B16E47"/>
    <w:rsid w:val="00B175AE"/>
    <w:rsid w:val="00B17C0A"/>
    <w:rsid w:val="00B2693A"/>
    <w:rsid w:val="00B31E5E"/>
    <w:rsid w:val="00B40739"/>
    <w:rsid w:val="00B475CF"/>
    <w:rsid w:val="00B67311"/>
    <w:rsid w:val="00B71910"/>
    <w:rsid w:val="00B77114"/>
    <w:rsid w:val="00B77AA0"/>
    <w:rsid w:val="00B77B0B"/>
    <w:rsid w:val="00B84669"/>
    <w:rsid w:val="00B906A0"/>
    <w:rsid w:val="00B94953"/>
    <w:rsid w:val="00BA0DC3"/>
    <w:rsid w:val="00BA3C47"/>
    <w:rsid w:val="00BA5439"/>
    <w:rsid w:val="00BB1B7B"/>
    <w:rsid w:val="00BC2524"/>
    <w:rsid w:val="00BC2666"/>
    <w:rsid w:val="00BC2D42"/>
    <w:rsid w:val="00BC4131"/>
    <w:rsid w:val="00BD3763"/>
    <w:rsid w:val="00BE5ADD"/>
    <w:rsid w:val="00C0126A"/>
    <w:rsid w:val="00C02189"/>
    <w:rsid w:val="00C03631"/>
    <w:rsid w:val="00C10F02"/>
    <w:rsid w:val="00C117D4"/>
    <w:rsid w:val="00C1404C"/>
    <w:rsid w:val="00C16DB7"/>
    <w:rsid w:val="00C2064E"/>
    <w:rsid w:val="00C206F7"/>
    <w:rsid w:val="00C22A49"/>
    <w:rsid w:val="00C24601"/>
    <w:rsid w:val="00C2757B"/>
    <w:rsid w:val="00C33155"/>
    <w:rsid w:val="00C5158C"/>
    <w:rsid w:val="00C51ED3"/>
    <w:rsid w:val="00C53984"/>
    <w:rsid w:val="00C62274"/>
    <w:rsid w:val="00C67EEF"/>
    <w:rsid w:val="00C84EAA"/>
    <w:rsid w:val="00C85E5B"/>
    <w:rsid w:val="00C87B72"/>
    <w:rsid w:val="00C92076"/>
    <w:rsid w:val="00CA00B0"/>
    <w:rsid w:val="00CA100C"/>
    <w:rsid w:val="00CB416D"/>
    <w:rsid w:val="00CC2CA6"/>
    <w:rsid w:val="00CC4725"/>
    <w:rsid w:val="00CC51F0"/>
    <w:rsid w:val="00CD147B"/>
    <w:rsid w:val="00CD2C80"/>
    <w:rsid w:val="00CD33D5"/>
    <w:rsid w:val="00CD34A0"/>
    <w:rsid w:val="00CD47F3"/>
    <w:rsid w:val="00CD4CF5"/>
    <w:rsid w:val="00CD6632"/>
    <w:rsid w:val="00CE6A33"/>
    <w:rsid w:val="00CE6CAF"/>
    <w:rsid w:val="00CE7B17"/>
    <w:rsid w:val="00CF11DF"/>
    <w:rsid w:val="00CF1528"/>
    <w:rsid w:val="00CF7177"/>
    <w:rsid w:val="00D00FC5"/>
    <w:rsid w:val="00D013D5"/>
    <w:rsid w:val="00D02776"/>
    <w:rsid w:val="00D04D2E"/>
    <w:rsid w:val="00D0740B"/>
    <w:rsid w:val="00D077A9"/>
    <w:rsid w:val="00D0782B"/>
    <w:rsid w:val="00D134CB"/>
    <w:rsid w:val="00D139BF"/>
    <w:rsid w:val="00D14E0C"/>
    <w:rsid w:val="00D227BE"/>
    <w:rsid w:val="00D4773E"/>
    <w:rsid w:val="00D72352"/>
    <w:rsid w:val="00D7251A"/>
    <w:rsid w:val="00D82244"/>
    <w:rsid w:val="00D82B93"/>
    <w:rsid w:val="00D97268"/>
    <w:rsid w:val="00DA0BAE"/>
    <w:rsid w:val="00DB0AC3"/>
    <w:rsid w:val="00DC2120"/>
    <w:rsid w:val="00DC7434"/>
    <w:rsid w:val="00DD184C"/>
    <w:rsid w:val="00DD199F"/>
    <w:rsid w:val="00DD3034"/>
    <w:rsid w:val="00DD46FB"/>
    <w:rsid w:val="00DD7FB7"/>
    <w:rsid w:val="00DF0A6D"/>
    <w:rsid w:val="00DF1C43"/>
    <w:rsid w:val="00DF5BA2"/>
    <w:rsid w:val="00DF62EA"/>
    <w:rsid w:val="00DF7ACA"/>
    <w:rsid w:val="00E01062"/>
    <w:rsid w:val="00E0410C"/>
    <w:rsid w:val="00E12EDB"/>
    <w:rsid w:val="00E16672"/>
    <w:rsid w:val="00E1685E"/>
    <w:rsid w:val="00E23AA4"/>
    <w:rsid w:val="00E27164"/>
    <w:rsid w:val="00E27977"/>
    <w:rsid w:val="00E34EC4"/>
    <w:rsid w:val="00E44944"/>
    <w:rsid w:val="00E60B99"/>
    <w:rsid w:val="00E61E99"/>
    <w:rsid w:val="00E655FB"/>
    <w:rsid w:val="00E74DED"/>
    <w:rsid w:val="00E75432"/>
    <w:rsid w:val="00E776ED"/>
    <w:rsid w:val="00E776F0"/>
    <w:rsid w:val="00E87625"/>
    <w:rsid w:val="00E8781E"/>
    <w:rsid w:val="00E91EB8"/>
    <w:rsid w:val="00E937DC"/>
    <w:rsid w:val="00EA050F"/>
    <w:rsid w:val="00EA3A23"/>
    <w:rsid w:val="00EA43C4"/>
    <w:rsid w:val="00EA539D"/>
    <w:rsid w:val="00EB017B"/>
    <w:rsid w:val="00EB120C"/>
    <w:rsid w:val="00EB17A3"/>
    <w:rsid w:val="00EB490B"/>
    <w:rsid w:val="00EB5126"/>
    <w:rsid w:val="00EC7618"/>
    <w:rsid w:val="00ED26F8"/>
    <w:rsid w:val="00ED2A82"/>
    <w:rsid w:val="00ED346D"/>
    <w:rsid w:val="00ED5480"/>
    <w:rsid w:val="00ED613D"/>
    <w:rsid w:val="00EE101C"/>
    <w:rsid w:val="00EE1C81"/>
    <w:rsid w:val="00EF0FE4"/>
    <w:rsid w:val="00EF1319"/>
    <w:rsid w:val="00EF2851"/>
    <w:rsid w:val="00EF2E9E"/>
    <w:rsid w:val="00EF620C"/>
    <w:rsid w:val="00EF63DB"/>
    <w:rsid w:val="00F069A2"/>
    <w:rsid w:val="00F100A3"/>
    <w:rsid w:val="00F11625"/>
    <w:rsid w:val="00F13C86"/>
    <w:rsid w:val="00F15E7A"/>
    <w:rsid w:val="00F2248E"/>
    <w:rsid w:val="00F43AAF"/>
    <w:rsid w:val="00F5129C"/>
    <w:rsid w:val="00F61820"/>
    <w:rsid w:val="00F61998"/>
    <w:rsid w:val="00F62A84"/>
    <w:rsid w:val="00F63781"/>
    <w:rsid w:val="00F65119"/>
    <w:rsid w:val="00F707F2"/>
    <w:rsid w:val="00F77872"/>
    <w:rsid w:val="00F8179E"/>
    <w:rsid w:val="00F91F56"/>
    <w:rsid w:val="00F93A6A"/>
    <w:rsid w:val="00F973AB"/>
    <w:rsid w:val="00F97B93"/>
    <w:rsid w:val="00FB35D0"/>
    <w:rsid w:val="00FB4C59"/>
    <w:rsid w:val="00FC453C"/>
    <w:rsid w:val="00FC6FF4"/>
    <w:rsid w:val="00FC7BD8"/>
    <w:rsid w:val="00FD1688"/>
    <w:rsid w:val="00FD4328"/>
    <w:rsid w:val="00FD54B9"/>
    <w:rsid w:val="00FD5C1C"/>
    <w:rsid w:val="00FD73A9"/>
    <w:rsid w:val="00FE15B0"/>
    <w:rsid w:val="00FE3117"/>
    <w:rsid w:val="00FE799E"/>
    <w:rsid w:val="00FF313F"/>
    <w:rsid w:val="00FF4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26F45"/>
  <w15:docId w15:val="{10662770-D5CB-420C-BBD3-CA98BA24D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20C"/>
    <w:pPr>
      <w:ind w:left="2268"/>
    </w:pPr>
    <w:rPr>
      <w:rFonts w:ascii="Century Gothic" w:hAnsi="Century Gothic"/>
      <w:sz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1C43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2060"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1C43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365F91" w:themeColor="accent1" w:themeShade="BF"/>
      <w:sz w:val="4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1C43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262626" w:themeColor="text1" w:themeTint="D9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1C43"/>
    <w:rPr>
      <w:rFonts w:ascii="Century Gothic" w:eastAsiaTheme="majorEastAsia" w:hAnsi="Century Gothic" w:cstheme="majorBidi"/>
      <w:b/>
      <w:bCs/>
      <w:color w:val="002060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F1C43"/>
    <w:rPr>
      <w:rFonts w:ascii="Century Gothic" w:eastAsiaTheme="majorEastAsia" w:hAnsi="Century Gothic" w:cstheme="majorBidi"/>
      <w:b/>
      <w:bCs/>
      <w:color w:val="365F91" w:themeColor="accent1" w:themeShade="BF"/>
      <w:sz w:val="44"/>
      <w:szCs w:val="26"/>
    </w:rPr>
  </w:style>
  <w:style w:type="paragraph" w:styleId="Header">
    <w:name w:val="header"/>
    <w:basedOn w:val="Normal"/>
    <w:link w:val="HeaderChar"/>
    <w:uiPriority w:val="99"/>
    <w:unhideWhenUsed/>
    <w:rsid w:val="00EF2E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2E9E"/>
    <w:rPr>
      <w:rFonts w:ascii="Arial" w:hAnsi="Arial"/>
      <w:sz w:val="32"/>
    </w:rPr>
  </w:style>
  <w:style w:type="paragraph" w:styleId="Footer">
    <w:name w:val="footer"/>
    <w:basedOn w:val="Normal"/>
    <w:link w:val="FooterChar"/>
    <w:uiPriority w:val="99"/>
    <w:unhideWhenUsed/>
    <w:rsid w:val="00EF2E9E"/>
    <w:pPr>
      <w:numPr>
        <w:numId w:val="22"/>
      </w:num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2E9E"/>
    <w:rPr>
      <w:rFonts w:ascii="Arial" w:hAnsi="Arial"/>
      <w:sz w:val="32"/>
    </w:rPr>
  </w:style>
  <w:style w:type="paragraph" w:styleId="Title">
    <w:name w:val="Title"/>
    <w:aliases w:val="Box Text"/>
    <w:basedOn w:val="Normal"/>
    <w:next w:val="Normal"/>
    <w:link w:val="TitleChar"/>
    <w:uiPriority w:val="10"/>
    <w:qFormat/>
    <w:rsid w:val="000E3A3E"/>
    <w:pPr>
      <w:pBdr>
        <w:top w:val="single" w:sz="18" w:space="4" w:color="0070C0"/>
        <w:left w:val="single" w:sz="18" w:space="7" w:color="0070C0"/>
        <w:bottom w:val="single" w:sz="18" w:space="7" w:color="0070C0"/>
        <w:right w:val="single" w:sz="18" w:space="7" w:color="0070C0"/>
      </w:pBdr>
      <w:spacing w:after="0" w:line="240" w:lineRule="auto"/>
      <w:ind w:left="2552"/>
      <w:contextualSpacing/>
    </w:pPr>
    <w:rPr>
      <w:rFonts w:eastAsiaTheme="majorEastAsia" w:cstheme="majorBidi"/>
      <w:color w:val="000000" w:themeColor="text1"/>
      <w:spacing w:val="5"/>
      <w:kern w:val="28"/>
      <w:szCs w:val="52"/>
    </w:rPr>
  </w:style>
  <w:style w:type="character" w:customStyle="1" w:styleId="TitleChar">
    <w:name w:val="Title Char"/>
    <w:aliases w:val="Box Text Char"/>
    <w:basedOn w:val="DefaultParagraphFont"/>
    <w:link w:val="Title"/>
    <w:uiPriority w:val="10"/>
    <w:rsid w:val="000E3A3E"/>
    <w:rPr>
      <w:rFonts w:ascii="Arial" w:eastAsiaTheme="majorEastAsia" w:hAnsi="Arial" w:cstheme="majorBidi"/>
      <w:color w:val="000000" w:themeColor="text1"/>
      <w:spacing w:val="5"/>
      <w:kern w:val="28"/>
      <w:sz w:val="3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DF1C43"/>
    <w:rPr>
      <w:rFonts w:ascii="Century Gothic" w:eastAsiaTheme="majorEastAsia" w:hAnsi="Century Gothic" w:cstheme="majorBidi"/>
      <w:b/>
      <w:bCs/>
      <w:color w:val="262626" w:themeColor="text1" w:themeTint="D9"/>
      <w:sz w:val="36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2D7927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0126A"/>
    <w:pPr>
      <w:outlineLvl w:val="9"/>
    </w:pPr>
    <w:rPr>
      <w:rFonts w:asciiTheme="majorHAnsi" w:hAnsiTheme="majorHAnsi"/>
      <w:sz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C0126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5736CF"/>
    <w:pPr>
      <w:tabs>
        <w:tab w:val="right" w:leader="dot" w:pos="9016"/>
      </w:tabs>
      <w:spacing w:after="100"/>
      <w:ind w:left="320"/>
    </w:pPr>
    <w:rPr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C0126A"/>
    <w:pPr>
      <w:spacing w:after="100"/>
      <w:ind w:left="640"/>
    </w:pPr>
  </w:style>
  <w:style w:type="character" w:styleId="Hyperlink">
    <w:name w:val="Hyperlink"/>
    <w:basedOn w:val="DefaultParagraphFont"/>
    <w:uiPriority w:val="99"/>
    <w:unhideWhenUsed/>
    <w:rsid w:val="00C0126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2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26A"/>
    <w:rPr>
      <w:rFonts w:ascii="Tahoma" w:hAnsi="Tahoma" w:cs="Tahoma"/>
      <w:sz w:val="16"/>
      <w:szCs w:val="16"/>
    </w:rPr>
  </w:style>
  <w:style w:type="paragraph" w:customStyle="1" w:styleId="Bodytext">
    <w:name w:val="Bodytext"/>
    <w:basedOn w:val="Normal"/>
    <w:uiPriority w:val="99"/>
    <w:rsid w:val="00CD34A0"/>
    <w:pPr>
      <w:suppressAutoHyphens/>
      <w:autoSpaceDE w:val="0"/>
      <w:autoSpaceDN w:val="0"/>
      <w:adjustRightInd w:val="0"/>
      <w:spacing w:after="1701" w:line="288" w:lineRule="auto"/>
      <w:ind w:left="0"/>
      <w:textAlignment w:val="center"/>
    </w:pPr>
    <w:rPr>
      <w:rFonts w:ascii="FS Me Pro" w:hAnsi="FS Me Pro" w:cs="FS Me Pro"/>
      <w:color w:val="000000"/>
      <w:szCs w:val="32"/>
    </w:rPr>
  </w:style>
  <w:style w:type="character" w:customStyle="1" w:styleId="Bodytext16">
    <w:name w:val="Bodytext 16"/>
    <w:uiPriority w:val="99"/>
    <w:rsid w:val="00CD34A0"/>
    <w:rPr>
      <w:rFonts w:ascii="FS Me Pro" w:hAnsi="FS Me Pro" w:cs="FS Me Pro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625492"/>
    <w:rPr>
      <w:color w:val="605E5C"/>
      <w:shd w:val="clear" w:color="auto" w:fill="E1DFDD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D013D5"/>
    <w:rPr>
      <w:rFonts w:ascii="Century Gothic" w:hAnsi="Century Gothic"/>
      <w:sz w:val="32"/>
    </w:rPr>
  </w:style>
  <w:style w:type="character" w:customStyle="1" w:styleId="normaltextrun">
    <w:name w:val="normaltextrun"/>
    <w:basedOn w:val="DefaultParagraphFont"/>
    <w:rsid w:val="0019048B"/>
  </w:style>
  <w:style w:type="character" w:customStyle="1" w:styleId="eop">
    <w:name w:val="eop"/>
    <w:basedOn w:val="DefaultParagraphFont"/>
    <w:rsid w:val="0019048B"/>
  </w:style>
  <w:style w:type="table" w:styleId="TableGrid">
    <w:name w:val="Table Grid"/>
    <w:basedOn w:val="TableNormal"/>
    <w:uiPriority w:val="59"/>
    <w:rsid w:val="00C036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B403F"/>
    <w:pPr>
      <w:spacing w:after="0" w:line="240" w:lineRule="auto"/>
      <w:ind w:left="2268"/>
    </w:pPr>
    <w:rPr>
      <w:rFonts w:ascii="Century Gothic" w:hAnsi="Century Gothic"/>
      <w:sz w:val="32"/>
    </w:rPr>
  </w:style>
  <w:style w:type="paragraph" w:styleId="Revision">
    <w:name w:val="Revision"/>
    <w:hidden/>
    <w:uiPriority w:val="99"/>
    <w:semiHidden/>
    <w:rsid w:val="000332FA"/>
    <w:pPr>
      <w:spacing w:after="0" w:line="240" w:lineRule="auto"/>
    </w:pPr>
    <w:rPr>
      <w:rFonts w:ascii="Century Gothic" w:hAnsi="Century Gothic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1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117" Type="http://schemas.openxmlformats.org/officeDocument/2006/relationships/image" Target="media/image104.png"/><Relationship Id="rId21" Type="http://schemas.openxmlformats.org/officeDocument/2006/relationships/image" Target="media/image9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84" Type="http://schemas.openxmlformats.org/officeDocument/2006/relationships/image" Target="media/image71.png"/><Relationship Id="rId89" Type="http://schemas.openxmlformats.org/officeDocument/2006/relationships/image" Target="media/image76.png"/><Relationship Id="rId112" Type="http://schemas.openxmlformats.org/officeDocument/2006/relationships/image" Target="media/image99.png"/><Relationship Id="rId16" Type="http://schemas.openxmlformats.org/officeDocument/2006/relationships/image" Target="media/image5.png"/><Relationship Id="rId107" Type="http://schemas.openxmlformats.org/officeDocument/2006/relationships/image" Target="media/image94.jpeg"/><Relationship Id="rId11" Type="http://schemas.openxmlformats.org/officeDocument/2006/relationships/image" Target="media/image1.jpe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53" Type="http://schemas.openxmlformats.org/officeDocument/2006/relationships/image" Target="media/image40.png"/><Relationship Id="rId58" Type="http://schemas.openxmlformats.org/officeDocument/2006/relationships/image" Target="media/image43.png"/><Relationship Id="rId74" Type="http://schemas.openxmlformats.org/officeDocument/2006/relationships/image" Target="media/image61.png"/><Relationship Id="rId79" Type="http://schemas.openxmlformats.org/officeDocument/2006/relationships/image" Target="media/image66.png"/><Relationship Id="rId102" Type="http://schemas.openxmlformats.org/officeDocument/2006/relationships/image" Target="media/image89.png"/><Relationship Id="rId5" Type="http://schemas.openxmlformats.org/officeDocument/2006/relationships/numbering" Target="numbering.xml"/><Relationship Id="rId90" Type="http://schemas.openxmlformats.org/officeDocument/2006/relationships/image" Target="media/image77.png"/><Relationship Id="rId95" Type="http://schemas.openxmlformats.org/officeDocument/2006/relationships/image" Target="media/image82.png"/><Relationship Id="rId22" Type="http://schemas.openxmlformats.org/officeDocument/2006/relationships/hyperlink" Target="https://forms.office.com/Pages/ResponsePage.aspx?id=aZ9W9jTWYEixHoHk1luPyZw1J1OAxGpFrRmNL9CCXxRUMVE2Q1pKUTI5MEZCV0hZQkY0V0xYT0Q2My4u" TargetMode="External"/><Relationship Id="rId27" Type="http://schemas.openxmlformats.org/officeDocument/2006/relationships/image" Target="media/image14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113" Type="http://schemas.openxmlformats.org/officeDocument/2006/relationships/image" Target="media/image100.png"/><Relationship Id="rId118" Type="http://schemas.openxmlformats.org/officeDocument/2006/relationships/footer" Target="footer1.xml"/><Relationship Id="rId80" Type="http://schemas.openxmlformats.org/officeDocument/2006/relationships/image" Target="media/image67.png"/><Relationship Id="rId85" Type="http://schemas.openxmlformats.org/officeDocument/2006/relationships/image" Target="media/image72.png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59" Type="http://schemas.openxmlformats.org/officeDocument/2006/relationships/image" Target="media/image46.png"/><Relationship Id="rId103" Type="http://schemas.openxmlformats.org/officeDocument/2006/relationships/image" Target="media/image90.png"/><Relationship Id="rId108" Type="http://schemas.openxmlformats.org/officeDocument/2006/relationships/image" Target="media/image95.png"/><Relationship Id="rId54" Type="http://schemas.openxmlformats.org/officeDocument/2006/relationships/image" Target="media/image41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91" Type="http://schemas.openxmlformats.org/officeDocument/2006/relationships/image" Target="media/image78.png"/><Relationship Id="rId96" Type="http://schemas.openxmlformats.org/officeDocument/2006/relationships/image" Target="media/image8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49" Type="http://schemas.openxmlformats.org/officeDocument/2006/relationships/image" Target="media/image36.png"/><Relationship Id="rId114" Type="http://schemas.openxmlformats.org/officeDocument/2006/relationships/image" Target="media/image101.png"/><Relationship Id="rId119" Type="http://schemas.openxmlformats.org/officeDocument/2006/relationships/fontTable" Target="fontTable.xml"/><Relationship Id="rId10" Type="http://schemas.openxmlformats.org/officeDocument/2006/relationships/endnotes" Target="endnotes.xm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81" Type="http://schemas.openxmlformats.org/officeDocument/2006/relationships/image" Target="media/image68.png"/><Relationship Id="rId86" Type="http://schemas.openxmlformats.org/officeDocument/2006/relationships/image" Target="media/image73.png"/><Relationship Id="rId94" Type="http://schemas.openxmlformats.org/officeDocument/2006/relationships/image" Target="media/image81.png"/><Relationship Id="rId99" Type="http://schemas.openxmlformats.org/officeDocument/2006/relationships/image" Target="media/image87.png"/><Relationship Id="rId101" Type="http://schemas.openxmlformats.org/officeDocument/2006/relationships/image" Target="media/image8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image" Target="media/image7.png"/><Relationship Id="rId39" Type="http://schemas.openxmlformats.org/officeDocument/2006/relationships/image" Target="media/image26.png"/><Relationship Id="rId109" Type="http://schemas.openxmlformats.org/officeDocument/2006/relationships/image" Target="media/image96.png"/><Relationship Id="rId34" Type="http://schemas.openxmlformats.org/officeDocument/2006/relationships/image" Target="media/image21.png"/><Relationship Id="rId50" Type="http://schemas.openxmlformats.org/officeDocument/2006/relationships/image" Target="media/image37.jpe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97" Type="http://schemas.openxmlformats.org/officeDocument/2006/relationships/image" Target="media/image84.png"/><Relationship Id="rId104" Type="http://schemas.openxmlformats.org/officeDocument/2006/relationships/image" Target="media/image91.png"/><Relationship Id="rId120" Type="http://schemas.openxmlformats.org/officeDocument/2006/relationships/theme" Target="theme/theme1.xml"/><Relationship Id="rId7" Type="http://schemas.openxmlformats.org/officeDocument/2006/relationships/settings" Target="settings.xml"/><Relationship Id="rId71" Type="http://schemas.openxmlformats.org/officeDocument/2006/relationships/image" Target="media/image58.png"/><Relationship Id="rId92" Type="http://schemas.openxmlformats.org/officeDocument/2006/relationships/image" Target="media/image79.png"/><Relationship Id="rId2" Type="http://schemas.openxmlformats.org/officeDocument/2006/relationships/customXml" Target="../customXml/item2.xml"/><Relationship Id="rId29" Type="http://schemas.openxmlformats.org/officeDocument/2006/relationships/image" Target="media/image16.png"/><Relationship Id="rId24" Type="http://schemas.openxmlformats.org/officeDocument/2006/relationships/image" Target="media/image11.png"/><Relationship Id="rId40" Type="http://schemas.openxmlformats.org/officeDocument/2006/relationships/image" Target="media/image27.png"/><Relationship Id="rId45" Type="http://schemas.openxmlformats.org/officeDocument/2006/relationships/image" Target="media/image32.jpeg"/><Relationship Id="rId66" Type="http://schemas.openxmlformats.org/officeDocument/2006/relationships/image" Target="media/image53.png"/><Relationship Id="rId87" Type="http://schemas.openxmlformats.org/officeDocument/2006/relationships/image" Target="media/image74.png"/><Relationship Id="rId110" Type="http://schemas.openxmlformats.org/officeDocument/2006/relationships/image" Target="media/image97.png"/><Relationship Id="rId115" Type="http://schemas.openxmlformats.org/officeDocument/2006/relationships/image" Target="media/image102.png"/><Relationship Id="rId61" Type="http://schemas.openxmlformats.org/officeDocument/2006/relationships/image" Target="media/image48.png"/><Relationship Id="rId82" Type="http://schemas.openxmlformats.org/officeDocument/2006/relationships/image" Target="media/image69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56" Type="http://schemas.openxmlformats.org/officeDocument/2006/relationships/image" Target="media/image44.png"/><Relationship Id="rId77" Type="http://schemas.openxmlformats.org/officeDocument/2006/relationships/image" Target="media/image64.png"/><Relationship Id="rId100" Type="http://schemas.openxmlformats.org/officeDocument/2006/relationships/image" Target="media/image85.png"/><Relationship Id="rId105" Type="http://schemas.openxmlformats.org/officeDocument/2006/relationships/image" Target="media/image92.png"/><Relationship Id="rId8" Type="http://schemas.openxmlformats.org/officeDocument/2006/relationships/webSettings" Target="webSettings.xml"/><Relationship Id="rId51" Type="http://schemas.openxmlformats.org/officeDocument/2006/relationships/image" Target="media/image38.png"/><Relationship Id="rId72" Type="http://schemas.openxmlformats.org/officeDocument/2006/relationships/image" Target="media/image59.png"/><Relationship Id="rId93" Type="http://schemas.openxmlformats.org/officeDocument/2006/relationships/image" Target="media/image80.png"/><Relationship Id="rId98" Type="http://schemas.openxmlformats.org/officeDocument/2006/relationships/image" Target="media/image86.png"/><Relationship Id="rId3" Type="http://schemas.openxmlformats.org/officeDocument/2006/relationships/customXml" Target="../customXml/item3.xml"/><Relationship Id="rId25" Type="http://schemas.openxmlformats.org/officeDocument/2006/relationships/image" Target="media/image12.png"/><Relationship Id="rId46" Type="http://schemas.openxmlformats.org/officeDocument/2006/relationships/image" Target="media/image33.png"/><Relationship Id="rId67" Type="http://schemas.openxmlformats.org/officeDocument/2006/relationships/image" Target="media/image54.png"/><Relationship Id="rId116" Type="http://schemas.openxmlformats.org/officeDocument/2006/relationships/image" Target="media/image103.png"/><Relationship Id="rId20" Type="http://schemas.openxmlformats.org/officeDocument/2006/relationships/hyperlink" Target="https://phw.nhs.wales/" TargetMode="External"/><Relationship Id="rId41" Type="http://schemas.openxmlformats.org/officeDocument/2006/relationships/image" Target="media/image28.png"/><Relationship Id="rId62" Type="http://schemas.openxmlformats.org/officeDocument/2006/relationships/image" Target="media/image49.png"/><Relationship Id="rId83" Type="http://schemas.openxmlformats.org/officeDocument/2006/relationships/image" Target="media/image70.png"/><Relationship Id="rId88" Type="http://schemas.openxmlformats.org/officeDocument/2006/relationships/image" Target="media/image75.png"/><Relationship Id="rId111" Type="http://schemas.openxmlformats.org/officeDocument/2006/relationships/image" Target="media/image98.png"/><Relationship Id="rId15" Type="http://schemas.openxmlformats.org/officeDocument/2006/relationships/image" Target="media/image3.png"/><Relationship Id="rId36" Type="http://schemas.openxmlformats.org/officeDocument/2006/relationships/image" Target="media/image23.png"/><Relationship Id="rId57" Type="http://schemas.openxmlformats.org/officeDocument/2006/relationships/image" Target="media/image45.png"/><Relationship Id="rId106" Type="http://schemas.openxmlformats.org/officeDocument/2006/relationships/image" Target="media/image9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EB4DA068FCBA489E58CF06C911C990" ma:contentTypeVersion="13" ma:contentTypeDescription="Create a new document." ma:contentTypeScope="" ma:versionID="8b6ccef7ba77c748c8c5b6da4c1fde1a">
  <xsd:schema xmlns:xsd="http://www.w3.org/2001/XMLSchema" xmlns:xs="http://www.w3.org/2001/XMLSchema" xmlns:p="http://schemas.microsoft.com/office/2006/metadata/properties" xmlns:ns2="f271f741-0d4c-459c-9fff-fd49374dbf54" xmlns:ns3="cbc8947f-56f2-4c70-9ccc-d70c6e5dbbd3" targetNamespace="http://schemas.microsoft.com/office/2006/metadata/properties" ma:root="true" ma:fieldsID="e07626314eb24279966c91f5092b5da0" ns2:_="" ns3:_="">
    <xsd:import namespace="f271f741-0d4c-459c-9fff-fd49374dbf54"/>
    <xsd:import namespace="cbc8947f-56f2-4c70-9ccc-d70c6e5dbbd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71f741-0d4c-459c-9fff-fd49374dbf5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c8947f-56f2-4c70-9ccc-d70c6e5dbb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3BF237-8519-4E78-94FA-DD849E97C9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71f741-0d4c-459c-9fff-fd49374dbf54"/>
    <ds:schemaRef ds:uri="cbc8947f-56f2-4c70-9ccc-d70c6e5dbb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E7EFF8-F401-4D25-B2E6-62B13C9275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A485686-5399-4CBB-A872-E4C224CAF56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FFECA3-8C74-4AC9-BD3D-405BB19D7D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9</Pages>
  <Words>2672</Words>
  <Characters>12586</Characters>
  <Application>Microsoft Office Word</Application>
  <DocSecurity>0</DocSecurity>
  <Lines>786</Lines>
  <Paragraphs>2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4</CharactersWithSpaces>
  <SharedDoc>false</SharedDoc>
  <HLinks>
    <vt:vector size="54" baseType="variant">
      <vt:variant>
        <vt:i4>170399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7454877</vt:lpwstr>
      </vt:variant>
      <vt:variant>
        <vt:i4>17695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7454876</vt:lpwstr>
      </vt:variant>
      <vt:variant>
        <vt:i4>157292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7454875</vt:lpwstr>
      </vt:variant>
      <vt:variant>
        <vt:i4>163846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7454874</vt:lpwstr>
      </vt:variant>
      <vt:variant>
        <vt:i4>19661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7454873</vt:lpwstr>
      </vt:variant>
      <vt:variant>
        <vt:i4>203167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7454872</vt:lpwstr>
      </vt:variant>
      <vt:variant>
        <vt:i4>183507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7454871</vt:lpwstr>
      </vt:variant>
      <vt:variant>
        <vt:i4>4325462</vt:i4>
      </vt:variant>
      <vt:variant>
        <vt:i4>3</vt:i4>
      </vt:variant>
      <vt:variant>
        <vt:i4>0</vt:i4>
      </vt:variant>
      <vt:variant>
        <vt:i4>5</vt:i4>
      </vt:variant>
      <vt:variant>
        <vt:lpwstr>https://forms.office.com/Pages/ResponsePage.aspx?id=aZ9W9jTWYEixHoHk1luPyZw1J1OAxGpFrRmNL9CCXxRUNzZQM1ZQUENKWFNURlVaWEE3VzM4UUhJSi4u</vt:lpwstr>
      </vt:variant>
      <vt:variant>
        <vt:lpwstr/>
      </vt:variant>
      <vt:variant>
        <vt:i4>3801138</vt:i4>
      </vt:variant>
      <vt:variant>
        <vt:i4>0</vt:i4>
      </vt:variant>
      <vt:variant>
        <vt:i4>0</vt:i4>
      </vt:variant>
      <vt:variant>
        <vt:i4>5</vt:i4>
      </vt:variant>
      <vt:variant>
        <vt:lpwstr>https://phw.nhs.wal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Laura Griffiths</cp:lastModifiedBy>
  <cp:revision>37</cp:revision>
  <cp:lastPrinted>2022-01-28T10:30:00Z</cp:lastPrinted>
  <dcterms:created xsi:type="dcterms:W3CDTF">2022-04-28T08:58:00Z</dcterms:created>
  <dcterms:modified xsi:type="dcterms:W3CDTF">2022-05-06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EB4DA068FCBA489E58CF06C911C990</vt:lpwstr>
  </property>
</Properties>
</file>